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9843" w14:textId="062A591B" w:rsidR="00944AB8" w:rsidRDefault="00A81928" w:rsidP="00944AB8"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8BEA914" wp14:editId="7660FFA7">
                <wp:simplePos x="0" y="0"/>
                <wp:positionH relativeFrom="column">
                  <wp:posOffset>4901339</wp:posOffset>
                </wp:positionH>
                <wp:positionV relativeFrom="paragraph">
                  <wp:posOffset>11624</wp:posOffset>
                </wp:positionV>
                <wp:extent cx="4759594" cy="7272458"/>
                <wp:effectExtent l="0" t="0" r="0" b="508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9594" cy="727245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C204C" w14:textId="7F5DA8AF" w:rsidR="00DA37D3" w:rsidRPr="007538D4" w:rsidRDefault="007538D4" w:rsidP="00DA37D3">
                            <w:pPr>
                              <w:spacing w:afterLines="40" w:after="96" w:line="240" w:lineRule="auto"/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8"/>
                                <w:szCs w:val="28"/>
                              </w:rPr>
                              <w:t xml:space="preserve">Preparing for </w:t>
                            </w:r>
                            <w:r w:rsidR="00BD66E0">
                              <w:rPr>
                                <w:rFonts w:ascii="Century Gothic" w:hAnsi="Century Gothic" w:cs="Times New Roman (Body CS)"/>
                                <w:b/>
                                <w:spacing w:val="20"/>
                                <w:sz w:val="28"/>
                                <w:szCs w:val="28"/>
                              </w:rPr>
                              <w:t>the Passion (Lent)</w:t>
                            </w:r>
                          </w:p>
                          <w:p w14:paraId="3380041D" w14:textId="2F44C95B" w:rsidR="00DA37D3" w:rsidRPr="007C3183" w:rsidRDefault="00DA37D3" w:rsidP="00DA37D3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 xml:space="preserve">Luke </w:t>
                            </w:r>
                            <w:r w:rsidR="00E16901"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>1</w:t>
                            </w:r>
                            <w:r w:rsidR="00BD66E0"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>8:31-34</w:t>
                            </w:r>
                            <w:r w:rsidRPr="007C3183">
                              <w:rPr>
                                <w:rFonts w:ascii="Century Gothic" w:hAnsi="Century Gothic"/>
                                <w:i/>
                                <w:iCs/>
                                <w:spacing w:val="2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6107E3">
                              <w:rPr>
                                <w:rFonts w:ascii="Century Gothic" w:hAnsi="Century Gothic"/>
                                <w:i/>
                                <w:spacing w:val="20"/>
                                <w:sz w:val="24"/>
                                <w:szCs w:val="24"/>
                              </w:rPr>
                              <w:t>p. 111</w:t>
                            </w:r>
                            <w:r w:rsidR="00BD66E0">
                              <w:rPr>
                                <w:rFonts w:ascii="Century Gothic" w:hAnsi="Century Gothic"/>
                                <w:i/>
                                <w:spacing w:val="20"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  <w:p w14:paraId="512A93CB" w14:textId="5CAB5C4C" w:rsidR="00DA37D3" w:rsidRDefault="00355AC8" w:rsidP="00DA37D3">
                            <w:pPr>
                              <w:spacing w:after="4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Pastor </w:t>
                            </w:r>
                            <w:r w:rsidR="00BD66E0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Jim Johnson</w:t>
                            </w:r>
                            <w:r w:rsidR="00DA37D3"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DA37D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Febru</w:t>
                            </w:r>
                            <w:r w:rsidR="00DA37D3"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ary 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1</w:t>
                            </w:r>
                            <w:r w:rsidR="00BD66E0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9</w:t>
                            </w:r>
                            <w:r w:rsidR="00DA37D3" w:rsidRPr="00D3157F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, 2023</w:t>
                            </w:r>
                          </w:p>
                          <w:p w14:paraId="641EBF0D" w14:textId="77777777" w:rsidR="00E06D82" w:rsidRDefault="00E06D82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74F3D652" w14:textId="11673FD5" w:rsidR="00E06D82" w:rsidRDefault="005F22FF" w:rsidP="003F7A39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40" w:lineRule="auto"/>
                              <w:ind w:left="360"/>
                              <w:contextualSpacing w:val="0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 xml:space="preserve">Jesus </w:t>
                            </w:r>
                            <w:r w:rsidR="008422D0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fulfilled God’s p_______</w:t>
                            </w:r>
                          </w:p>
                          <w:p w14:paraId="7E3102D0" w14:textId="77777777" w:rsidR="008422D0" w:rsidRDefault="008422D0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0D4245D9" w14:textId="06F32EA3" w:rsidR="008422D0" w:rsidRDefault="008422D0" w:rsidP="003F7A39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Going to J_________________</w:t>
                            </w:r>
                          </w:p>
                          <w:p w14:paraId="49F89998" w14:textId="77777777" w:rsidR="008422D0" w:rsidRDefault="008422D0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3866FF67" w14:textId="77777777" w:rsidR="008422D0" w:rsidRDefault="008422D0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525C5BEE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3A0FA043" w14:textId="35A8D2B0" w:rsidR="008422D0" w:rsidRDefault="0037205F" w:rsidP="003F7A39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Everything would be a_____________________</w:t>
                            </w:r>
                          </w:p>
                          <w:p w14:paraId="3B1B9620" w14:textId="77777777" w:rsidR="0037205F" w:rsidRDefault="0037205F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C5C35A7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38F0B08" w14:textId="77777777" w:rsidR="0037205F" w:rsidRDefault="0037205F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DBAAEA3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277392B" w14:textId="25094305" w:rsidR="0037205F" w:rsidRDefault="0037205F" w:rsidP="003F7A39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Jesus’ s____________ actions</w:t>
                            </w:r>
                          </w:p>
                          <w:p w14:paraId="572DE0E1" w14:textId="77777777" w:rsidR="0037205F" w:rsidRDefault="0037205F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E5114FB" w14:textId="66EE6986" w:rsidR="0037205F" w:rsidRDefault="007766C4" w:rsidP="003F7A3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Incomprehensible s________________</w:t>
                            </w:r>
                          </w:p>
                          <w:p w14:paraId="0AB82696" w14:textId="77777777" w:rsidR="007766C4" w:rsidRDefault="007766C4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5059A3B9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60899231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A029AAA" w14:textId="77777777" w:rsidR="007766C4" w:rsidRDefault="007766C4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E243672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17C55D3F" w14:textId="357B012B" w:rsidR="007766C4" w:rsidRDefault="007766C4" w:rsidP="003F7A3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Put to d__________</w:t>
                            </w:r>
                          </w:p>
                          <w:p w14:paraId="5A686A7A" w14:textId="77777777" w:rsidR="007766C4" w:rsidRDefault="007766C4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CB5A709" w14:textId="77777777" w:rsidR="007766C4" w:rsidRDefault="007766C4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98E47D3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7D1AEE4B" w14:textId="2A0C4340" w:rsidR="007766C4" w:rsidRDefault="007766C4" w:rsidP="003F7A3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R_______ on the third day</w:t>
                            </w:r>
                          </w:p>
                          <w:p w14:paraId="510CFA74" w14:textId="77777777" w:rsidR="007766C4" w:rsidRDefault="007766C4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585D68C3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2AA3EF92" w14:textId="77777777" w:rsidR="003F7A39" w:rsidRDefault="003F7A39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4DB478B5" w14:textId="77777777" w:rsidR="007766C4" w:rsidRDefault="007766C4" w:rsidP="003F7A39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</w:p>
                          <w:p w14:paraId="30C6706C" w14:textId="58680CC8" w:rsidR="007766C4" w:rsidRDefault="003F7A39" w:rsidP="003F7A39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40" w:lineRule="auto"/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</w:pPr>
                            <w:r w:rsidRPr="003F7A39">
                              <w:rPr>
                                <w:rFonts w:ascii="Century Gothic" w:hAnsi="Century Gothic"/>
                                <w:sz w:val="24"/>
                                <w:szCs w:val="24"/>
                              </w:rPr>
                              <w:t>The d_____________ situ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EA914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85.95pt;margin-top:.9pt;width:374.75pt;height:572.6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" filled="f" stroked="f">
                <v:textbox>
                  <w:txbxContent>
                    <w:p w14:paraId="704C204C" w14:textId="7F5DA8AF" w:rsidR="00DA37D3" w:rsidRPr="007538D4" w:rsidRDefault="007538D4" w:rsidP="00DA37D3">
                      <w:pPr>
                        <w:spacing w:afterLines="40" w:after="96" w:line="240" w:lineRule="auto"/>
                        <w:rPr>
                          <w:rFonts w:ascii="Century Gothic" w:hAnsi="Century Gothic" w:cs="Times New Roman (Body CS)"/>
                          <w:b/>
                          <w:spacing w:val="2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 w:cs="Times New Roman (Body CS)"/>
                          <w:b/>
                          <w:spacing w:val="20"/>
                          <w:sz w:val="28"/>
                          <w:szCs w:val="28"/>
                        </w:rPr>
                        <w:t xml:space="preserve">Preparing for </w:t>
                      </w:r>
                      <w:r w:rsidR="00BD66E0">
                        <w:rPr>
                          <w:rFonts w:ascii="Century Gothic" w:hAnsi="Century Gothic" w:cs="Times New Roman (Body CS)"/>
                          <w:b/>
                          <w:spacing w:val="20"/>
                          <w:sz w:val="28"/>
                          <w:szCs w:val="28"/>
                        </w:rPr>
                        <w:t>the Passion (Lent)</w:t>
                      </w:r>
                    </w:p>
                    <w:p w14:paraId="3380041D" w14:textId="2F44C95B" w:rsidR="00DA37D3" w:rsidRPr="007C3183" w:rsidRDefault="00DA37D3" w:rsidP="00DA37D3">
                      <w:pPr>
                        <w:spacing w:after="40" w:line="240" w:lineRule="auto"/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 xml:space="preserve">Luke </w:t>
                      </w:r>
                      <w:r w:rsidR="00E16901"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>1</w:t>
                      </w:r>
                      <w:r w:rsidR="00BD66E0"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>8:31-34</w:t>
                      </w:r>
                      <w:r w:rsidRPr="007C3183">
                        <w:rPr>
                          <w:rFonts w:ascii="Century Gothic" w:hAnsi="Century Gothic"/>
                          <w:i/>
                          <w:iCs/>
                          <w:spacing w:val="20"/>
                          <w:sz w:val="24"/>
                          <w:szCs w:val="24"/>
                        </w:rPr>
                        <w:t xml:space="preserve">, </w:t>
                      </w:r>
                      <w:r w:rsidRPr="006107E3">
                        <w:rPr>
                          <w:rFonts w:ascii="Century Gothic" w:hAnsi="Century Gothic"/>
                          <w:i/>
                          <w:spacing w:val="20"/>
                          <w:sz w:val="24"/>
                          <w:szCs w:val="24"/>
                        </w:rPr>
                        <w:t>p. 111</w:t>
                      </w:r>
                      <w:r w:rsidR="00BD66E0">
                        <w:rPr>
                          <w:rFonts w:ascii="Century Gothic" w:hAnsi="Century Gothic"/>
                          <w:i/>
                          <w:spacing w:val="20"/>
                          <w:sz w:val="24"/>
                          <w:szCs w:val="24"/>
                        </w:rPr>
                        <w:t>6</w:t>
                      </w:r>
                    </w:p>
                    <w:p w14:paraId="512A93CB" w14:textId="5CAB5C4C" w:rsidR="00DA37D3" w:rsidRDefault="00355AC8" w:rsidP="00DA37D3">
                      <w:pPr>
                        <w:spacing w:after="4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Pastor </w:t>
                      </w:r>
                      <w:r w:rsidR="00BD66E0">
                        <w:rPr>
                          <w:rFonts w:ascii="Century Gothic" w:hAnsi="Century Gothic"/>
                          <w:sz w:val="20"/>
                          <w:szCs w:val="20"/>
                        </w:rPr>
                        <w:t>Jim Johnson</w:t>
                      </w:r>
                      <w:r w:rsidR="00DA37D3"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| </w:t>
                      </w:r>
                      <w:r w:rsidR="00DA37D3">
                        <w:rPr>
                          <w:rFonts w:ascii="Century Gothic" w:hAnsi="Century Gothic"/>
                          <w:sz w:val="20"/>
                          <w:szCs w:val="20"/>
                        </w:rPr>
                        <w:t>Febru</w:t>
                      </w:r>
                      <w:r w:rsidR="00DA37D3"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ary 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1</w:t>
                      </w:r>
                      <w:r w:rsidR="00BD66E0">
                        <w:rPr>
                          <w:rFonts w:ascii="Century Gothic" w:hAnsi="Century Gothic"/>
                          <w:sz w:val="20"/>
                          <w:szCs w:val="20"/>
                        </w:rPr>
                        <w:t>9</w:t>
                      </w:r>
                      <w:r w:rsidR="00DA37D3" w:rsidRPr="00D3157F">
                        <w:rPr>
                          <w:rFonts w:ascii="Century Gothic" w:hAnsi="Century Gothic"/>
                          <w:sz w:val="20"/>
                          <w:szCs w:val="20"/>
                        </w:rPr>
                        <w:t>, 2023</w:t>
                      </w:r>
                    </w:p>
                    <w:p w14:paraId="641EBF0D" w14:textId="77777777" w:rsidR="00E06D82" w:rsidRDefault="00E06D82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74F3D652" w14:textId="11673FD5" w:rsidR="00E06D82" w:rsidRDefault="005F22FF" w:rsidP="003F7A39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40" w:lineRule="auto"/>
                        <w:ind w:left="360"/>
                        <w:contextualSpacing w:val="0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 xml:space="preserve">Jesus </w:t>
                      </w:r>
                      <w:r w:rsidR="008422D0">
                        <w:rPr>
                          <w:rFonts w:ascii="Century Gothic" w:hAnsi="Century Gothic"/>
                          <w:sz w:val="24"/>
                          <w:szCs w:val="24"/>
                        </w:rPr>
                        <w:t>fulfilled God’s p_______</w:t>
                      </w:r>
                    </w:p>
                    <w:p w14:paraId="7E3102D0" w14:textId="77777777" w:rsidR="008422D0" w:rsidRDefault="008422D0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0D4245D9" w14:textId="06F32EA3" w:rsidR="008422D0" w:rsidRDefault="008422D0" w:rsidP="003F7A39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Going to J_________________</w:t>
                      </w:r>
                    </w:p>
                    <w:p w14:paraId="49F89998" w14:textId="77777777" w:rsidR="008422D0" w:rsidRDefault="008422D0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3866FF67" w14:textId="77777777" w:rsidR="008422D0" w:rsidRDefault="008422D0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525C5BEE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3A0FA043" w14:textId="35A8D2B0" w:rsidR="008422D0" w:rsidRDefault="0037205F" w:rsidP="003F7A39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Everything would be a_____________________</w:t>
                      </w:r>
                    </w:p>
                    <w:p w14:paraId="3B1B9620" w14:textId="77777777" w:rsidR="0037205F" w:rsidRDefault="0037205F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C5C35A7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38F0B08" w14:textId="77777777" w:rsidR="0037205F" w:rsidRDefault="0037205F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DBAAEA3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277392B" w14:textId="25094305" w:rsidR="0037205F" w:rsidRDefault="0037205F" w:rsidP="003F7A39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Jesus’ s____________ actions</w:t>
                      </w:r>
                    </w:p>
                    <w:p w14:paraId="572DE0E1" w14:textId="77777777" w:rsidR="0037205F" w:rsidRDefault="0037205F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E5114FB" w14:textId="66EE6986" w:rsidR="0037205F" w:rsidRDefault="007766C4" w:rsidP="003F7A3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Incomprehensible s________________</w:t>
                      </w:r>
                    </w:p>
                    <w:p w14:paraId="0AB82696" w14:textId="77777777" w:rsidR="007766C4" w:rsidRDefault="007766C4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5059A3B9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60899231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A029AAA" w14:textId="77777777" w:rsidR="007766C4" w:rsidRDefault="007766C4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E243672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17C55D3F" w14:textId="357B012B" w:rsidR="007766C4" w:rsidRDefault="007766C4" w:rsidP="003F7A3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Put to d__________</w:t>
                      </w:r>
                    </w:p>
                    <w:p w14:paraId="5A686A7A" w14:textId="77777777" w:rsidR="007766C4" w:rsidRDefault="007766C4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CB5A709" w14:textId="77777777" w:rsidR="007766C4" w:rsidRDefault="007766C4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98E47D3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7D1AEE4B" w14:textId="2A0C4340" w:rsidR="007766C4" w:rsidRDefault="007766C4" w:rsidP="003F7A3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szCs w:val="24"/>
                        </w:rPr>
                        <w:t>R_______ on the third day</w:t>
                      </w:r>
                    </w:p>
                    <w:p w14:paraId="510CFA74" w14:textId="77777777" w:rsidR="007766C4" w:rsidRDefault="007766C4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585D68C3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2AA3EF92" w14:textId="77777777" w:rsidR="003F7A39" w:rsidRDefault="003F7A39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4DB478B5" w14:textId="77777777" w:rsidR="007766C4" w:rsidRDefault="007766C4" w:rsidP="003F7A39">
                      <w:pPr>
                        <w:spacing w:after="0"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</w:p>
                    <w:p w14:paraId="30C6706C" w14:textId="58680CC8" w:rsidR="007766C4" w:rsidRDefault="003F7A39" w:rsidP="003F7A39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40" w:lineRule="auto"/>
                        <w:rPr>
                          <w:rFonts w:ascii="Century Gothic" w:hAnsi="Century Gothic"/>
                          <w:sz w:val="24"/>
                          <w:szCs w:val="24"/>
                        </w:rPr>
                      </w:pPr>
                      <w:r w:rsidRPr="003F7A39">
                        <w:rPr>
                          <w:rFonts w:ascii="Century Gothic" w:hAnsi="Century Gothic"/>
                          <w:sz w:val="24"/>
                          <w:szCs w:val="24"/>
                        </w:rPr>
                        <w:t>The d_____________ situation</w:t>
                      </w:r>
                    </w:p>
                  </w:txbxContent>
                </v:textbox>
              </v:shape>
            </w:pict>
          </mc:Fallback>
        </mc:AlternateContent>
      </w:r>
      <w:r w:rsidR="009B6FC4">
        <w:rPr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611E1CB8" wp14:editId="0181FCB7">
                <wp:simplePos x="0" y="0"/>
                <wp:positionH relativeFrom="column">
                  <wp:posOffset>-26581</wp:posOffset>
                </wp:positionH>
                <wp:positionV relativeFrom="paragraph">
                  <wp:posOffset>-37214</wp:posOffset>
                </wp:positionV>
                <wp:extent cx="4611370" cy="834829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1370" cy="834829"/>
                          <a:chOff x="0" y="1"/>
                          <a:chExt cx="4611370" cy="753875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1"/>
                            <a:ext cx="4611370" cy="753875"/>
                            <a:chOff x="0" y="1"/>
                            <a:chExt cx="4611370" cy="830764"/>
                          </a:xfrm>
                        </wpg:grpSpPr>
                        <wps:wsp>
                          <wps:cNvPr id="27" name="Rectangle 27"/>
                          <wps:cNvSpPr/>
                          <wps:spPr>
                            <a:xfrm>
                              <a:off x="0" y="1"/>
                              <a:ext cx="4611370" cy="764356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Text Box 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31977" y="36053"/>
                              <a:ext cx="1788204" cy="37973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F2CD3CF" w14:textId="43333DD8" w:rsidR="00283CA2" w:rsidRPr="00283CA2" w:rsidRDefault="00283CA2" w:rsidP="00283CA2">
                                <w:pPr>
                                  <w:spacing w:after="0"/>
                                  <w:jc w:val="center"/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pacing w:val="30"/>
                                    <w:sz w:val="40"/>
                                    <w:szCs w:val="40"/>
                                    <w14:props3d w14:extrusionH="0" w14:contourW="0" w14:prstMaterial="warmMatte"/>
                                  </w:rPr>
                                </w:pPr>
                                <w:r w:rsidRPr="001143AD">
                                  <w:rPr>
                                    <w:rFonts w:ascii="Century Gothic" w:hAnsi="Century Gothic"/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pacing w:val="30"/>
                                    <w:sz w:val="36"/>
                                    <w:szCs w:val="36"/>
                                    <w14:props3d w14:extrusionH="0" w14:contourW="0" w14:prstMaterial="warmMatte"/>
                                  </w:rPr>
                                  <w:t>WELCOM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25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376" y="273554"/>
                              <a:ext cx="4480560" cy="55721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5C6A548" w14:textId="1EFCAFA4" w:rsidR="00283CA2" w:rsidRPr="001143AD" w:rsidRDefault="00283CA2" w:rsidP="00283CA2">
                                <w:pPr>
                                  <w:spacing w:line="240" w:lineRule="auto"/>
                                  <w:jc w:val="center"/>
                                  <w:rPr>
                                    <w:rFonts w:ascii="Century Gothic" w:eastAsia="Calibri" w:hAnsi="Century Gothic" w:cstheme="minorHAnsi"/>
                                    <w:i/>
                                    <w:i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1143AD">
                                  <w:rPr>
                                    <w:rFonts w:ascii="Century Gothic" w:eastAsia="Calibri" w:hAnsi="Century Gothic" w:cstheme="minorHAnsi"/>
                                    <w:i/>
                                    <w:i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If you’re new to Calvary, please stop by the Welcome Center in the lobby. We would love to meet you and give you a small gift.</w:t>
                                </w:r>
                              </w:p>
                            </w:txbxContent>
                          </wps:txbx>
                          <wps:bodyPr rot="0" vert="horz" wrap="square" lIns="0" tIns="91440" rIns="0" bIns="91440" anchor="t" anchorCtr="0"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796894" y="106326"/>
                            <a:ext cx="2450037" cy="2072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893A7" w14:textId="692A4E69" w:rsidR="001143AD" w:rsidRPr="00283CA2" w:rsidRDefault="001143AD" w:rsidP="001143AD">
                              <w:pPr>
                                <w:spacing w:after="0"/>
                                <w:jc w:val="center"/>
                                <w:rPr>
                                  <w:rFonts w:ascii="Century Gothic" w:hAnsi="Century Gothic"/>
                                  <w:b/>
                                  <w:bCs/>
                                  <w:i/>
                                  <w:iCs/>
                                  <w:color w:val="FFFFFF" w:themeColor="background1"/>
                                  <w:spacing w:val="30"/>
                                  <w:sz w:val="40"/>
                                  <w:szCs w:val="40"/>
                                  <w14:props3d w14:extrusionH="0" w14:contourW="0" w14:prstMaterial="warmMatte"/>
                                </w:rPr>
                              </w:pPr>
                              <w:r w:rsidRPr="00283CA2">
                                <w:rPr>
                                  <w:rFonts w:ascii="Century Gothic" w:hAnsi="Century Gothic"/>
                                  <w:b/>
                                  <w:bCs/>
                                  <w:i/>
                                  <w:iCs/>
                                  <w:color w:val="FFFFFF" w:themeColor="background1"/>
                                  <w:spacing w:val="20"/>
                                  <w14:props3d w14:extrusionH="0" w14:contourW="0" w14:prstMaterial="warmMatte"/>
                                </w:rPr>
                                <w:t>We are so glad you’re here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1E1CB8" id="Group 17" o:spid="_x0000_s1027" style="position:absolute;margin-left:-2.1pt;margin-top:-2.95pt;width:363.1pt;height:65.75pt;z-index:251658249;mso-height-relative:margin" coordorigin="" coordsize="46113,7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">
                <v:group id="Group 2" o:spid="_x0000_s1028" style="position:absolute;width:46113;height:7538" coordorigin="" coordsize="46113,8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27" o:spid="_x0000_s1029" style="position:absolute;width:46113;height:76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" fillcolor="black [3213]" stroked="f" strokeweight="1pt"/>
                  <v:shape id="Text Box 21" o:spid="_x0000_s1030" type="#_x0000_t202" style="position:absolute;left:2319;top:360;width:17882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7F2CD3CF" w14:textId="43333DD8" w:rsidR="00283CA2" w:rsidRPr="00283CA2" w:rsidRDefault="00283CA2" w:rsidP="00283CA2">
                          <w:pPr>
                            <w:spacing w:after="0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pacing w:val="30"/>
                              <w:sz w:val="40"/>
                              <w:szCs w:val="40"/>
                              <w14:props3d w14:extrusionH="0" w14:contourW="0" w14:prstMaterial="warmMatte"/>
                            </w:rPr>
                          </w:pPr>
                          <w:r w:rsidRPr="001143AD">
                            <w:rPr>
                              <w:rFonts w:ascii="Century Gothic" w:hAnsi="Century Gothic"/>
                              <w:b/>
                              <w:bCs/>
                              <w:i/>
                              <w:iCs/>
                              <w:color w:val="FFFFFF" w:themeColor="background1"/>
                              <w:spacing w:val="30"/>
                              <w:sz w:val="36"/>
                              <w:szCs w:val="36"/>
                              <w14:props3d w14:extrusionH="0" w14:contourW="0" w14:prstMaterial="warmMatte"/>
                            </w:rPr>
                            <w:t>WELCOME</w:t>
                          </w:r>
                        </w:p>
                      </w:txbxContent>
                    </v:textbox>
                  </v:shape>
                  <v:shape id="Text Box 25" o:spid="_x0000_s1031" type="#_x0000_t202" style="position:absolute;left:593;top:2735;width:44806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" filled="f" stroked="f">
                    <v:textbox inset="0,7.2pt,0,7.2pt">
                      <w:txbxContent>
                        <w:p w14:paraId="75C6A548" w14:textId="1EFCAFA4" w:rsidR="00283CA2" w:rsidRPr="001143AD" w:rsidRDefault="00283CA2" w:rsidP="00283CA2">
                          <w:pPr>
                            <w:spacing w:line="240" w:lineRule="auto"/>
                            <w:jc w:val="center"/>
                            <w:rPr>
                              <w:rFonts w:ascii="Century Gothic" w:eastAsia="Calibri" w:hAnsi="Century Gothic" w:cstheme="minorHAnsi"/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143AD">
                            <w:rPr>
                              <w:rFonts w:ascii="Century Gothic" w:eastAsia="Calibri" w:hAnsi="Century Gothic" w:cstheme="minorHAnsi"/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If you’re new to Calvary, please stop by the Welcome Center in the lobby. We would love to meet you and give you a small gift.</w:t>
                          </w:r>
                        </w:p>
                      </w:txbxContent>
                    </v:textbox>
                  </v:shape>
                </v:group>
                <v:shape id="Text Box 13" o:spid="_x0000_s1032" type="#_x0000_t202" style="position:absolute;left:17968;top:1063;width:24501;height:20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3E1893A7" w14:textId="692A4E69" w:rsidR="001143AD" w:rsidRPr="00283CA2" w:rsidRDefault="001143AD" w:rsidP="001143AD">
                        <w:pPr>
                          <w:spacing w:after="0"/>
                          <w:jc w:val="center"/>
                          <w:rPr>
                            <w:rFonts w:ascii="Century Gothic" w:hAnsi="Century Gothic"/>
                            <w:b/>
                            <w:bCs/>
                            <w:i/>
                            <w:iCs/>
                            <w:color w:val="FFFFFF" w:themeColor="background1"/>
                            <w:spacing w:val="30"/>
                            <w:sz w:val="40"/>
                            <w:szCs w:val="40"/>
                            <w14:props3d w14:extrusionH="0" w14:contourW="0" w14:prstMaterial="warmMatte"/>
                          </w:rPr>
                        </w:pPr>
                        <w:r w:rsidRPr="00283CA2">
                          <w:rPr>
                            <w:rFonts w:ascii="Century Gothic" w:hAnsi="Century Gothic"/>
                            <w:b/>
                            <w:bCs/>
                            <w:i/>
                            <w:iCs/>
                            <w:color w:val="FFFFFF" w:themeColor="background1"/>
                            <w:spacing w:val="20"/>
                            <w14:props3d w14:extrusionH="0" w14:contourW="0" w14:prstMaterial="warmMatte"/>
                          </w:rPr>
                          <w:t>We are so glad you’re here!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FC66D73" w14:textId="018B81F9" w:rsidR="00944AB8" w:rsidRDefault="003114CD">
      <w:pPr>
        <w:spacing w:after="0" w:line="240" w:lineRule="auto"/>
      </w:pPr>
      <w:r w:rsidRPr="00944AB8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51FADDA" wp14:editId="650587C9">
                <wp:simplePos x="0" y="0"/>
                <wp:positionH relativeFrom="column">
                  <wp:posOffset>-7620</wp:posOffset>
                </wp:positionH>
                <wp:positionV relativeFrom="paragraph">
                  <wp:posOffset>506730</wp:posOffset>
                </wp:positionV>
                <wp:extent cx="2208530" cy="4168140"/>
                <wp:effectExtent l="0" t="0" r="1270" b="381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8530" cy="41681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5D7F2" w14:textId="7F8A6186" w:rsidR="00FF562C" w:rsidRPr="005325BE" w:rsidRDefault="00FF562C" w:rsidP="005325BE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60" w:line="240" w:lineRule="auto"/>
                              <w:rPr>
                                <w:rFonts w:ascii="Century Gothic" w:eastAsia="Calibri" w:hAnsi="Century Gothic" w:cs="Arial"/>
                                <w:spacing w:val="32"/>
                                <w:u w:val="single"/>
                              </w:rPr>
                            </w:pPr>
                            <w:r w:rsidRPr="005325BE">
                              <w:rPr>
                                <w:rFonts w:ascii="Century Gothic" w:eastAsia="Calibri" w:hAnsi="Century Gothic" w:cs="Arial"/>
                                <w:bCs/>
                                <w:spacing w:val="32"/>
                                <w:u w:val="single"/>
                              </w:rPr>
                              <w:t>February 1</w:t>
                            </w:r>
                            <w:r w:rsidR="00CB0DC9">
                              <w:rPr>
                                <w:rFonts w:ascii="Century Gothic" w:eastAsia="Calibri" w:hAnsi="Century Gothic" w:cs="Arial"/>
                                <w:bCs/>
                                <w:spacing w:val="32"/>
                                <w:u w:val="single"/>
                              </w:rPr>
                              <w:t>9</w:t>
                            </w:r>
                            <w:r w:rsidRPr="005325BE">
                              <w:rPr>
                                <w:rFonts w:ascii="Century Gothic" w:eastAsia="Calibri" w:hAnsi="Century Gothic" w:cs="Arial"/>
                                <w:bCs/>
                                <w:spacing w:val="32"/>
                                <w:u w:val="single"/>
                              </w:rPr>
                              <w:t>, 2023</w:t>
                            </w:r>
                          </w:p>
                          <w:p w14:paraId="246A4844" w14:textId="77777777" w:rsidR="00FF562C" w:rsidRPr="00C40487" w:rsidRDefault="00FF562C" w:rsidP="00AA198E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80" w:line="240" w:lineRule="auto"/>
                              <w:rPr>
                                <w:rFonts w:ascii="Calibri" w:eastAsia="Times New Roman" w:hAnsi="Calibri" w:cs="Arial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C40487">
                              <w:rPr>
                                <w:rFonts w:ascii="Calibri" w:eastAsia="Times New Roman" w:hAnsi="Calibri" w:cs="Arial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Welcome and Announcements</w:t>
                            </w:r>
                          </w:p>
                          <w:p w14:paraId="1C631B04" w14:textId="7EAB94D9" w:rsidR="00FF562C" w:rsidRPr="000357A1" w:rsidRDefault="00051256" w:rsidP="00AA198E">
                            <w:pPr>
                              <w:spacing w:after="80"/>
                              <w:ind w:left="360" w:hanging="360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0,000 REASON</w:t>
                            </w:r>
                            <w:r w:rsidR="00DF4443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211038C7" w14:textId="1E7CECE4" w:rsidR="00FF562C" w:rsidRDefault="00DF4443" w:rsidP="00AA198E">
                            <w:pPr>
                              <w:spacing w:after="80"/>
                              <w:ind w:left="360" w:hanging="360"/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CHRIST OUR HOPE IN LIFE AND DEATH</w:t>
                            </w:r>
                          </w:p>
                          <w:p w14:paraId="280E2E26" w14:textId="1ACDECC7" w:rsidR="003F2A29" w:rsidRPr="003F2A29" w:rsidRDefault="003F2A29" w:rsidP="003F2A29">
                            <w:pPr>
                              <w:spacing w:after="80" w:line="240" w:lineRule="auto"/>
                              <w:ind w:left="274" w:hanging="274"/>
                              <w:rPr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onfession of </w:t>
                            </w:r>
                            <w:r w:rsidRPr="00C63D4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in</w:t>
                            </w:r>
                            <w:r w:rsidRPr="00C63D4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F2395B0" w14:textId="59912A5A" w:rsidR="00E64005" w:rsidRPr="00E64005" w:rsidRDefault="00DF4443" w:rsidP="00E64005">
                            <w:pPr>
                              <w:spacing w:after="80"/>
                              <w:ind w:left="360" w:hanging="360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LET IT BE SAID OF US</w:t>
                            </w:r>
                          </w:p>
                          <w:p w14:paraId="343E5551" w14:textId="77777777" w:rsidR="00FF562C" w:rsidRDefault="00FF562C" w:rsidP="00FF562C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0" w:line="240" w:lineRule="auto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Scripture Reading</w:t>
                            </w:r>
                          </w:p>
                          <w:p w14:paraId="19573753" w14:textId="70B9C550" w:rsidR="000D634F" w:rsidRPr="00727C0E" w:rsidRDefault="00FF562C" w:rsidP="00550EAB">
                            <w:pPr>
                              <w:tabs>
                                <w:tab w:val="left" w:pos="270"/>
                                <w:tab w:val="center" w:pos="3600"/>
                              </w:tabs>
                              <w:spacing w:after="80" w:line="240" w:lineRule="auto"/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="003823CA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Psalm 22:</w:t>
                            </w:r>
                            <w:r w:rsidR="004F3614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-2, 12-18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18549A"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 xml:space="preserve">p. </w:t>
                            </w:r>
                            <w:r w:rsidR="003823CA"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580</w:t>
                            </w:r>
                          </w:p>
                          <w:p w14:paraId="41F21DF4" w14:textId="77777777" w:rsidR="00FF562C" w:rsidRDefault="00FF562C" w:rsidP="00550EAB">
                            <w:pPr>
                              <w:tabs>
                                <w:tab w:val="left" w:pos="270"/>
                                <w:tab w:val="center" w:pos="3600"/>
                              </w:tabs>
                              <w:spacing w:after="80" w:line="240" w:lineRule="auto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Congregational Prayer</w:t>
                            </w:r>
                          </w:p>
                          <w:p w14:paraId="7C30BD44" w14:textId="77777777" w:rsidR="00FF562C" w:rsidRPr="001D097A" w:rsidRDefault="00FF562C" w:rsidP="00550EAB">
                            <w:pPr>
                              <w:tabs>
                                <w:tab w:val="left" w:pos="270"/>
                                <w:tab w:val="center" w:pos="3600"/>
                              </w:tabs>
                              <w:spacing w:after="80" w:line="240" w:lineRule="auto"/>
                              <w:rPr>
                                <w:rFonts w:ascii="Calibri" w:eastAsia="Calibri" w:hAnsi="Calibri" w:cs="Calibri"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6A21C6"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Sermon</w:t>
                            </w:r>
                          </w:p>
                          <w:p w14:paraId="74D9CAEB" w14:textId="1174C241" w:rsidR="00FF562C" w:rsidRPr="001D049D" w:rsidRDefault="00473AED" w:rsidP="00550EAB">
                            <w:pPr>
                              <w:spacing w:after="80"/>
                              <w:ind w:left="360" w:hanging="360"/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#</w:t>
                            </w:r>
                            <w:r w:rsidR="004F3614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6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64005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O SACRED HEAD, NOW WOUNDED, v. 1-3</w:t>
                            </w:r>
                          </w:p>
                          <w:p w14:paraId="624A906E" w14:textId="77777777" w:rsidR="00FF562C" w:rsidRPr="00720E7D" w:rsidRDefault="00FF562C" w:rsidP="00550EAB">
                            <w:pPr>
                              <w:tabs>
                                <w:tab w:val="left" w:pos="900"/>
                                <w:tab w:val="center" w:pos="3600"/>
                                <w:tab w:val="right" w:pos="7200"/>
                              </w:tabs>
                              <w:spacing w:after="80" w:line="240" w:lineRule="auto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 w:rsidRPr="006A21C6"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The Lord’s Prayer</w:t>
                            </w:r>
                          </w:p>
                          <w:p w14:paraId="6193BDED" w14:textId="77777777" w:rsidR="00FF562C" w:rsidRDefault="00FF562C" w:rsidP="00550EAB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after="80" w:line="240" w:lineRule="auto"/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 w:rsidRPr="001D049D">
                              <w:rPr>
                                <w:rFonts w:ascii="Calibri" w:eastAsia="Calibri" w:hAnsi="Calibri" w:cs="Calibri"/>
                                <w:b/>
                                <w:sz w:val="24"/>
                                <w:szCs w:val="24"/>
                              </w:rPr>
                              <w:t>Benediction</w:t>
                            </w:r>
                          </w:p>
                          <w:p w14:paraId="7BEA1180" w14:textId="77777777" w:rsidR="00FF562C" w:rsidRPr="009F6D67" w:rsidRDefault="00FF562C" w:rsidP="00FF562C">
                            <w:pPr>
                              <w:tabs>
                                <w:tab w:val="left" w:pos="900"/>
                                <w:tab w:val="center" w:pos="3600"/>
                              </w:tabs>
                              <w:spacing w:line="240" w:lineRule="auto"/>
                              <w:ind w:right="5"/>
                              <w:rPr>
                                <w:rFonts w:ascii="Calibri" w:eastAsia="Calibri" w:hAnsi="Calibri" w:cs="Calibri"/>
                                <w:b/>
                                <w:sz w:val="25"/>
                                <w:szCs w:val="25"/>
                              </w:rPr>
                            </w:pPr>
                            <w:r w:rsidRPr="009F6D67">
                              <w:rPr>
                                <w:rFonts w:ascii="Calibri" w:eastAsia="Calibri" w:hAnsi="Calibri" w:cs="Calibri"/>
                                <w:b/>
                                <w:sz w:val="25"/>
                                <w:szCs w:val="25"/>
                              </w:rPr>
                              <w:t>Threefold Amen</w:t>
                            </w:r>
                          </w:p>
                          <w:p w14:paraId="5DAE449F" w14:textId="77777777" w:rsidR="00CF55B0" w:rsidRDefault="00CF55B0"/>
                        </w:txbxContent>
                      </wps:txbx>
                      <wps:bodyPr rot="0" vert="horz" wrap="square" lIns="91440" tIns="4572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FADDA" id="Text Box 4" o:spid="_x0000_s1033" type="#_x0000_t202" style="position:absolute;margin-left:-.6pt;margin-top:39.9pt;width:173.9pt;height:328.2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" filled="f" stroked="f">
                <v:textbox inset=",,0,0">
                  <w:txbxContent>
                    <w:p w14:paraId="5AF5D7F2" w14:textId="7F8A6186" w:rsidR="00FF562C" w:rsidRPr="005325BE" w:rsidRDefault="00FF562C" w:rsidP="005325BE">
                      <w:pPr>
                        <w:tabs>
                          <w:tab w:val="left" w:pos="900"/>
                          <w:tab w:val="center" w:pos="3600"/>
                        </w:tabs>
                        <w:spacing w:after="60" w:line="240" w:lineRule="auto"/>
                        <w:rPr>
                          <w:rFonts w:ascii="Century Gothic" w:eastAsia="Calibri" w:hAnsi="Century Gothic" w:cs="Arial"/>
                          <w:spacing w:val="32"/>
                          <w:u w:val="single"/>
                        </w:rPr>
                      </w:pPr>
                      <w:r w:rsidRPr="005325BE">
                        <w:rPr>
                          <w:rFonts w:ascii="Century Gothic" w:eastAsia="Calibri" w:hAnsi="Century Gothic" w:cs="Arial"/>
                          <w:bCs/>
                          <w:spacing w:val="32"/>
                          <w:u w:val="single"/>
                        </w:rPr>
                        <w:t>February 1</w:t>
                      </w:r>
                      <w:r w:rsidR="00CB0DC9">
                        <w:rPr>
                          <w:rFonts w:ascii="Century Gothic" w:eastAsia="Calibri" w:hAnsi="Century Gothic" w:cs="Arial"/>
                          <w:bCs/>
                          <w:spacing w:val="32"/>
                          <w:u w:val="single"/>
                        </w:rPr>
                        <w:t>9</w:t>
                      </w:r>
                      <w:r w:rsidRPr="005325BE">
                        <w:rPr>
                          <w:rFonts w:ascii="Century Gothic" w:eastAsia="Calibri" w:hAnsi="Century Gothic" w:cs="Arial"/>
                          <w:bCs/>
                          <w:spacing w:val="32"/>
                          <w:u w:val="single"/>
                        </w:rPr>
                        <w:t>, 2023</w:t>
                      </w:r>
                    </w:p>
                    <w:p w14:paraId="246A4844" w14:textId="77777777" w:rsidR="00FF562C" w:rsidRPr="00C40487" w:rsidRDefault="00FF562C" w:rsidP="00AA198E">
                      <w:pPr>
                        <w:tabs>
                          <w:tab w:val="left" w:pos="900"/>
                          <w:tab w:val="center" w:pos="3600"/>
                        </w:tabs>
                        <w:spacing w:after="80" w:line="240" w:lineRule="auto"/>
                        <w:rPr>
                          <w:rFonts w:ascii="Calibri" w:eastAsia="Times New Roman" w:hAnsi="Calibri" w:cs="Arial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C40487">
                        <w:rPr>
                          <w:rFonts w:ascii="Calibri" w:eastAsia="Times New Roman" w:hAnsi="Calibri" w:cs="Arial"/>
                          <w:b/>
                          <w:bCs/>
                          <w:iCs/>
                          <w:sz w:val="24"/>
                          <w:szCs w:val="24"/>
                        </w:rPr>
                        <w:t>Welcome and Announcements</w:t>
                      </w:r>
                    </w:p>
                    <w:p w14:paraId="1C631B04" w14:textId="7EAB94D9" w:rsidR="00FF562C" w:rsidRPr="000357A1" w:rsidRDefault="00051256" w:rsidP="00AA198E">
                      <w:pPr>
                        <w:spacing w:after="80"/>
                        <w:ind w:left="360" w:hanging="360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0,000 REASON</w:t>
                      </w:r>
                      <w:r w:rsidR="00DF4443">
                        <w:rPr>
                          <w:i/>
                          <w:iCs/>
                          <w:sz w:val="24"/>
                          <w:szCs w:val="24"/>
                        </w:rPr>
                        <w:t>S</w:t>
                      </w:r>
                    </w:p>
                    <w:p w14:paraId="211038C7" w14:textId="1E7CECE4" w:rsidR="00FF562C" w:rsidRDefault="00DF4443" w:rsidP="00AA198E">
                      <w:pPr>
                        <w:spacing w:after="80"/>
                        <w:ind w:left="360" w:hanging="360"/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CHRIST OUR HOPE IN LIFE AND DEATH</w:t>
                      </w:r>
                    </w:p>
                    <w:p w14:paraId="280E2E26" w14:textId="1ACDECC7" w:rsidR="003F2A29" w:rsidRPr="003F2A29" w:rsidRDefault="003F2A29" w:rsidP="003F2A29">
                      <w:pPr>
                        <w:spacing w:after="80" w:line="240" w:lineRule="auto"/>
                        <w:ind w:left="274" w:hanging="274"/>
                        <w:rPr>
                          <w:sz w:val="24"/>
                          <w:szCs w:val="24"/>
                        </w:rPr>
                      </w:pPr>
                      <w:r w:rsidRPr="001D049D">
                        <w:rPr>
                          <w:b/>
                          <w:bCs/>
                          <w:sz w:val="24"/>
                          <w:szCs w:val="24"/>
                        </w:rPr>
                        <w:t xml:space="preserve">Confession of </w:t>
                      </w:r>
                      <w:r w:rsidRPr="00C63D4D">
                        <w:rPr>
                          <w:b/>
                          <w:bCs/>
                          <w:sz w:val="24"/>
                          <w:szCs w:val="24"/>
                        </w:rPr>
                        <w:t>Sin</w:t>
                      </w:r>
                      <w:r w:rsidRPr="00C63D4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F2395B0" w14:textId="59912A5A" w:rsidR="00E64005" w:rsidRPr="00E64005" w:rsidRDefault="00DF4443" w:rsidP="00E64005">
                      <w:pPr>
                        <w:spacing w:after="80"/>
                        <w:ind w:left="360" w:hanging="360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LET IT BE SAID OF US</w:t>
                      </w:r>
                    </w:p>
                    <w:p w14:paraId="343E5551" w14:textId="77777777" w:rsidR="00FF562C" w:rsidRDefault="00FF562C" w:rsidP="00FF562C">
                      <w:pPr>
                        <w:tabs>
                          <w:tab w:val="left" w:pos="900"/>
                          <w:tab w:val="center" w:pos="3600"/>
                        </w:tabs>
                        <w:spacing w:after="0" w:line="240" w:lineRule="auto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Scripture Reading</w:t>
                      </w:r>
                    </w:p>
                    <w:p w14:paraId="19573753" w14:textId="70B9C550" w:rsidR="000D634F" w:rsidRPr="00727C0E" w:rsidRDefault="00FF562C" w:rsidP="00550EAB">
                      <w:pPr>
                        <w:tabs>
                          <w:tab w:val="left" w:pos="270"/>
                          <w:tab w:val="center" w:pos="3600"/>
                        </w:tabs>
                        <w:spacing w:after="80" w:line="240" w:lineRule="auto"/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1D049D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ab/>
                      </w:r>
                      <w:r w:rsidR="003823CA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Psalm 22:</w:t>
                      </w:r>
                      <w:r w:rsidR="004F3614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1-2, 12-18</w:t>
                      </w:r>
                      <w:r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, </w:t>
                      </w:r>
                      <w:r w:rsidRPr="0018549A">
                        <w:rPr>
                          <w:rFonts w:ascii="Calibri" w:eastAsia="Calibri" w:hAnsi="Calibri" w:cs="Calibri"/>
                          <w:i/>
                          <w:sz w:val="24"/>
                          <w:szCs w:val="24"/>
                        </w:rPr>
                        <w:t xml:space="preserve">p. </w:t>
                      </w:r>
                      <w:r w:rsidR="003823CA"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  <w:t>580</w:t>
                      </w:r>
                    </w:p>
                    <w:p w14:paraId="41F21DF4" w14:textId="77777777" w:rsidR="00FF562C" w:rsidRDefault="00FF562C" w:rsidP="00550EAB">
                      <w:pPr>
                        <w:tabs>
                          <w:tab w:val="left" w:pos="270"/>
                          <w:tab w:val="center" w:pos="3600"/>
                        </w:tabs>
                        <w:spacing w:after="80" w:line="240" w:lineRule="auto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Congregational Prayer</w:t>
                      </w:r>
                    </w:p>
                    <w:p w14:paraId="7C30BD44" w14:textId="77777777" w:rsidR="00FF562C" w:rsidRPr="001D097A" w:rsidRDefault="00FF562C" w:rsidP="00550EAB">
                      <w:pPr>
                        <w:tabs>
                          <w:tab w:val="left" w:pos="270"/>
                          <w:tab w:val="center" w:pos="3600"/>
                        </w:tabs>
                        <w:spacing w:after="80" w:line="240" w:lineRule="auto"/>
                        <w:rPr>
                          <w:rFonts w:ascii="Calibri" w:eastAsia="Calibri" w:hAnsi="Calibri" w:cs="Calibri"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6A21C6"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Sermon</w:t>
                      </w:r>
                    </w:p>
                    <w:p w14:paraId="74D9CAEB" w14:textId="1174C241" w:rsidR="00FF562C" w:rsidRPr="001D049D" w:rsidRDefault="00473AED" w:rsidP="00550EAB">
                      <w:pPr>
                        <w:spacing w:after="80"/>
                        <w:ind w:left="360" w:hanging="360"/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#</w:t>
                      </w:r>
                      <w:r w:rsidR="004F3614">
                        <w:rPr>
                          <w:i/>
                          <w:iCs/>
                          <w:sz w:val="24"/>
                          <w:szCs w:val="24"/>
                        </w:rPr>
                        <w:t>6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E64005">
                        <w:rPr>
                          <w:i/>
                          <w:iCs/>
                          <w:sz w:val="24"/>
                          <w:szCs w:val="24"/>
                        </w:rPr>
                        <w:t>O SACRED HEAD, NOW WOUNDED, v. 1-3</w:t>
                      </w:r>
                    </w:p>
                    <w:p w14:paraId="624A906E" w14:textId="77777777" w:rsidR="00FF562C" w:rsidRPr="00720E7D" w:rsidRDefault="00FF562C" w:rsidP="00550EAB">
                      <w:pPr>
                        <w:tabs>
                          <w:tab w:val="left" w:pos="900"/>
                          <w:tab w:val="center" w:pos="3600"/>
                          <w:tab w:val="right" w:pos="7200"/>
                        </w:tabs>
                        <w:spacing w:after="80" w:line="240" w:lineRule="auto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 w:rsidRPr="006A21C6"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The Lord’s Prayer</w:t>
                      </w:r>
                    </w:p>
                    <w:p w14:paraId="6193BDED" w14:textId="77777777" w:rsidR="00FF562C" w:rsidRDefault="00FF562C" w:rsidP="00550EAB">
                      <w:pPr>
                        <w:tabs>
                          <w:tab w:val="left" w:pos="900"/>
                          <w:tab w:val="center" w:pos="3600"/>
                        </w:tabs>
                        <w:spacing w:after="80" w:line="240" w:lineRule="auto"/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</w:pPr>
                      <w:r w:rsidRPr="001D049D">
                        <w:rPr>
                          <w:rFonts w:ascii="Calibri" w:eastAsia="Calibri" w:hAnsi="Calibri" w:cs="Calibri"/>
                          <w:b/>
                          <w:sz w:val="24"/>
                          <w:szCs w:val="24"/>
                        </w:rPr>
                        <w:t>Benediction</w:t>
                      </w:r>
                    </w:p>
                    <w:p w14:paraId="7BEA1180" w14:textId="77777777" w:rsidR="00FF562C" w:rsidRPr="009F6D67" w:rsidRDefault="00FF562C" w:rsidP="00FF562C">
                      <w:pPr>
                        <w:tabs>
                          <w:tab w:val="left" w:pos="900"/>
                          <w:tab w:val="center" w:pos="3600"/>
                        </w:tabs>
                        <w:spacing w:line="240" w:lineRule="auto"/>
                        <w:ind w:right="5"/>
                        <w:rPr>
                          <w:rFonts w:ascii="Calibri" w:eastAsia="Calibri" w:hAnsi="Calibri" w:cs="Calibri"/>
                          <w:b/>
                          <w:sz w:val="25"/>
                          <w:szCs w:val="25"/>
                        </w:rPr>
                      </w:pPr>
                      <w:r w:rsidRPr="009F6D67">
                        <w:rPr>
                          <w:rFonts w:ascii="Calibri" w:eastAsia="Calibri" w:hAnsi="Calibri" w:cs="Calibri"/>
                          <w:b/>
                          <w:sz w:val="25"/>
                          <w:szCs w:val="25"/>
                        </w:rPr>
                        <w:t>Threefold Amen</w:t>
                      </w:r>
                    </w:p>
                    <w:p w14:paraId="5DAE449F" w14:textId="77777777" w:rsidR="00CF55B0" w:rsidRDefault="00CF55B0"/>
                  </w:txbxContent>
                </v:textbox>
              </v:shape>
            </w:pict>
          </mc:Fallback>
        </mc:AlternateContent>
      </w:r>
      <w:r w:rsidR="00007D27" w:rsidRPr="00944AB8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EFD633" wp14:editId="5F3CED9B">
                <wp:simplePos x="0" y="0"/>
                <wp:positionH relativeFrom="column">
                  <wp:posOffset>2289875</wp:posOffset>
                </wp:positionH>
                <wp:positionV relativeFrom="paragraph">
                  <wp:posOffset>508538</wp:posOffset>
                </wp:positionV>
                <wp:extent cx="2285365" cy="4122420"/>
                <wp:effectExtent l="0" t="0" r="19685" b="1143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5365" cy="412242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473A8" w14:textId="77777777" w:rsidR="00944AB8" w:rsidRPr="00046DF9" w:rsidRDefault="00944AB8" w:rsidP="000824D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eastAsia="Calibri" w:cs="Calibri Light"/>
                                <w:b/>
                                <w:i/>
                                <w:sz w:val="10"/>
                                <w:szCs w:val="10"/>
                              </w:rPr>
                            </w:pPr>
                            <w:bookmarkStart w:id="0" w:name="_Hlk52956888"/>
                            <w:bookmarkStart w:id="1" w:name="_Hlk52956889"/>
                          </w:p>
                          <w:bookmarkEnd w:id="0"/>
                          <w:bookmarkEnd w:id="1"/>
                          <w:p w14:paraId="2120F47E" w14:textId="77777777" w:rsidR="004367F8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="Century Gothic" w:eastAsia="Calibri" w:hAnsi="Century Gothic" w:cs="Calibri Light"/>
                                <w:b/>
                                <w:i/>
                                <w:spacing w:val="20"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="Century Gothic" w:eastAsia="Calibri" w:hAnsi="Century Gothic" w:cs="Calibri Light"/>
                                <w:b/>
                                <w:i/>
                                <w:spacing w:val="20"/>
                                <w:sz w:val="24"/>
                                <w:szCs w:val="24"/>
                              </w:rPr>
                              <w:t>THIS WEEK AT CALVARY</w:t>
                            </w:r>
                          </w:p>
                          <w:p w14:paraId="1D4DE3BE" w14:textId="72CD07C1" w:rsidR="004367F8" w:rsidRDefault="006B001B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Monday</w:t>
                            </w:r>
                            <w:r w:rsidR="004367F8"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, </w:t>
                            </w:r>
                            <w:r w:rsidR="004367F8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16464F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</w:t>
                            </w:r>
                            <w:r w:rsidR="007972BC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0</w:t>
                            </w:r>
                          </w:p>
                          <w:p w14:paraId="5026B7F4" w14:textId="759F8B65" w:rsidR="004367F8" w:rsidRPr="005B5F0F" w:rsidRDefault="007972BC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</w:rPr>
                              <w:t>President’s Day</w:t>
                            </w:r>
                          </w:p>
                          <w:p w14:paraId="786BF3DD" w14:textId="3F54F989" w:rsidR="004367F8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8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  9 AM </w:t>
                            </w:r>
                            <w:r w:rsidR="007972BC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Calvary </w:t>
                            </w:r>
                            <w:r w:rsidR="00D70BA5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Quilters</w:t>
                            </w:r>
                          </w:p>
                          <w:p w14:paraId="60775886" w14:textId="176FF89D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Wednesday,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A82BE0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</w:t>
                            </w:r>
                            <w:r w:rsidR="006B001B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</w:t>
                            </w:r>
                          </w:p>
                          <w:p w14:paraId="5D33B5AC" w14:textId="77777777" w:rsidR="004367F8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3:45 PM Kids Club</w:t>
                            </w:r>
                          </w:p>
                          <w:p w14:paraId="63D4C5C8" w14:textId="13C575CF" w:rsidR="009018C4" w:rsidRPr="006E3B1A" w:rsidRDefault="009018C4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6 PM Lenten Supper</w:t>
                            </w:r>
                          </w:p>
                          <w:p w14:paraId="23CD7FBF" w14:textId="77777777" w:rsidR="004367F8" w:rsidRDefault="004367F8" w:rsidP="009018C4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F3140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7 PM CSM</w:t>
                            </w:r>
                          </w:p>
                          <w:p w14:paraId="1E78A705" w14:textId="19454DE9" w:rsidR="009018C4" w:rsidRPr="006E3B1A" w:rsidRDefault="009018C4" w:rsidP="009018C4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 xml:space="preserve">7 PM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Lenten Service</w:t>
                            </w:r>
                          </w:p>
                          <w:p w14:paraId="6093BAF8" w14:textId="77777777" w:rsidR="009018C4" w:rsidRDefault="009018C4" w:rsidP="004367F8">
                            <w:pPr>
                              <w:tabs>
                                <w:tab w:val="right" w:pos="7110"/>
                              </w:tabs>
                              <w:spacing w:after="8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DAA8A52" w14:textId="7EA5FC65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Friday,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6B001B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4</w:t>
                            </w:r>
                          </w:p>
                          <w:p w14:paraId="32892DA7" w14:textId="77777777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8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7:30 AM Men’s Prayer Breakfast</w:t>
                            </w:r>
                          </w:p>
                          <w:p w14:paraId="53A92C8B" w14:textId="0B6FBDE9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Sunday,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/</w:t>
                            </w:r>
                            <w:r w:rsidR="006B001B">
                              <w:rPr>
                                <w:rFonts w:asciiTheme="majorHAnsi" w:eastAsia="Calibri" w:hAnsiTheme="majorHAnsi" w:cstheme="maj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26</w:t>
                            </w:r>
                          </w:p>
                          <w:p w14:paraId="1C1EB846" w14:textId="77777777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8:45 AM Prayer Time</w:t>
                            </w:r>
                          </w:p>
                          <w:p w14:paraId="61901EDC" w14:textId="77777777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9:15 AM Sunday School</w:t>
                            </w:r>
                          </w:p>
                          <w:p w14:paraId="70FCB80F" w14:textId="77777777" w:rsidR="004367F8" w:rsidRPr="006E3B1A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E3B1A">
                              <w:rPr>
                                <w:rFonts w:asciiTheme="majorHAnsi" w:eastAsia="Calibri" w:hAnsiTheme="majorHAnsi" w:cstheme="majorHAnsi"/>
                                <w:bCs/>
                                <w:sz w:val="24"/>
                                <w:szCs w:val="24"/>
                              </w:rPr>
                              <w:t>10 AM Coffee Connection</w:t>
                            </w:r>
                          </w:p>
                          <w:p w14:paraId="2A2E04FF" w14:textId="77777777" w:rsidR="004367F8" w:rsidRDefault="004367F8" w:rsidP="004367F8">
                            <w:pPr>
                              <w:tabs>
                                <w:tab w:val="right" w:pos="7110"/>
                              </w:tabs>
                              <w:spacing w:after="0" w:line="240" w:lineRule="auto"/>
                              <w:jc w:val="right"/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D64BCA"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 xml:space="preserve">10:30 AM </w:t>
                            </w:r>
                            <w:r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 xml:space="preserve">Worship </w:t>
                            </w:r>
                            <w:r w:rsidRPr="00D64BCA">
                              <w:rPr>
                                <w:rFonts w:asciiTheme="majorHAnsi" w:eastAsia="Calibri" w:hAnsiTheme="majorHAnsi" w:cstheme="majorHAnsi"/>
                                <w:sz w:val="24"/>
                                <w:szCs w:val="24"/>
                              </w:rPr>
                              <w:t>Service &amp; Livestream</w:t>
                            </w:r>
                          </w:p>
                          <w:p w14:paraId="6D660068" w14:textId="77777777" w:rsidR="00E47EBA" w:rsidRDefault="00E47EBA"/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FD633" id="Text Box 10" o:spid="_x0000_s1034" type="#_x0000_t202" style="position:absolute;margin-left:180.3pt;margin-top:40.05pt;width:179.95pt;height:324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" filled="f" strokecolor="#bfbfbf [2412]" strokeweight=".25pt">
                <v:textbox inset=",0,,0">
                  <w:txbxContent>
                    <w:p w14:paraId="628473A8" w14:textId="77777777" w:rsidR="00944AB8" w:rsidRPr="00046DF9" w:rsidRDefault="00944AB8" w:rsidP="000824D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eastAsia="Calibri" w:cs="Calibri Light"/>
                          <w:b/>
                          <w:i/>
                          <w:sz w:val="10"/>
                          <w:szCs w:val="10"/>
                        </w:rPr>
                      </w:pPr>
                      <w:bookmarkStart w:id="2" w:name="_Hlk52956888"/>
                      <w:bookmarkStart w:id="3" w:name="_Hlk52956889"/>
                    </w:p>
                    <w:bookmarkEnd w:id="2"/>
                    <w:bookmarkEnd w:id="3"/>
                    <w:p w14:paraId="2120F47E" w14:textId="77777777" w:rsidR="004367F8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="Century Gothic" w:eastAsia="Calibri" w:hAnsi="Century Gothic" w:cs="Calibri Light"/>
                          <w:b/>
                          <w:i/>
                          <w:spacing w:val="20"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="Century Gothic" w:eastAsia="Calibri" w:hAnsi="Century Gothic" w:cs="Calibri Light"/>
                          <w:b/>
                          <w:i/>
                          <w:spacing w:val="20"/>
                          <w:sz w:val="24"/>
                          <w:szCs w:val="24"/>
                        </w:rPr>
                        <w:t>THIS WEEK AT CALVARY</w:t>
                      </w:r>
                    </w:p>
                    <w:p w14:paraId="1D4DE3BE" w14:textId="72CD07C1" w:rsidR="004367F8" w:rsidRDefault="006B001B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Monday</w:t>
                      </w:r>
                      <w:r w:rsidR="004367F8"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, </w:t>
                      </w:r>
                      <w:r w:rsidR="004367F8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16464F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</w:t>
                      </w:r>
                      <w:r w:rsidR="007972BC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0</w:t>
                      </w:r>
                    </w:p>
                    <w:p w14:paraId="5026B7F4" w14:textId="759F8B65" w:rsidR="004367F8" w:rsidRPr="005B5F0F" w:rsidRDefault="007972BC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</w:rPr>
                        <w:t>President’s Day</w:t>
                      </w:r>
                    </w:p>
                    <w:p w14:paraId="786BF3DD" w14:textId="3F54F989" w:rsidR="004367F8" w:rsidRDefault="004367F8" w:rsidP="004367F8">
                      <w:pPr>
                        <w:tabs>
                          <w:tab w:val="right" w:pos="7110"/>
                        </w:tabs>
                        <w:spacing w:after="80" w:line="240" w:lineRule="auto"/>
                        <w:jc w:val="right"/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  9 AM </w:t>
                      </w:r>
                      <w:r w:rsidR="007972BC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Calvary </w:t>
                      </w:r>
                      <w:r w:rsidR="00D70BA5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Quilters</w:t>
                      </w:r>
                    </w:p>
                    <w:p w14:paraId="60775886" w14:textId="176FF89D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Wednesday, </w:t>
                      </w: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A82BE0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</w:t>
                      </w:r>
                      <w:r w:rsidR="006B001B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</w:t>
                      </w:r>
                    </w:p>
                    <w:p w14:paraId="5D33B5AC" w14:textId="77777777" w:rsidR="004367F8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3:45 PM Kids Club</w:t>
                      </w:r>
                    </w:p>
                    <w:p w14:paraId="63D4C5C8" w14:textId="13C575CF" w:rsidR="009018C4" w:rsidRPr="006E3B1A" w:rsidRDefault="009018C4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6 PM Lenten Supper</w:t>
                      </w:r>
                    </w:p>
                    <w:p w14:paraId="23CD7FBF" w14:textId="77777777" w:rsidR="004367F8" w:rsidRDefault="004367F8" w:rsidP="009018C4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F3140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7 PM CSM</w:t>
                      </w:r>
                    </w:p>
                    <w:p w14:paraId="1E78A705" w14:textId="19454DE9" w:rsidR="009018C4" w:rsidRPr="006E3B1A" w:rsidRDefault="009018C4" w:rsidP="009018C4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 xml:space="preserve">7 PM </w:t>
                      </w:r>
                      <w:r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Lenten Service</w:t>
                      </w:r>
                    </w:p>
                    <w:p w14:paraId="6093BAF8" w14:textId="77777777" w:rsidR="009018C4" w:rsidRDefault="009018C4" w:rsidP="004367F8">
                      <w:pPr>
                        <w:tabs>
                          <w:tab w:val="right" w:pos="7110"/>
                        </w:tabs>
                        <w:spacing w:after="8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</w:p>
                    <w:p w14:paraId="1DAA8A52" w14:textId="7EA5FC65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Friday, </w:t>
                      </w: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6B001B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4</w:t>
                      </w:r>
                    </w:p>
                    <w:p w14:paraId="32892DA7" w14:textId="77777777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8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7:30 AM Men’s Prayer Breakfast</w:t>
                      </w:r>
                    </w:p>
                    <w:p w14:paraId="53A92C8B" w14:textId="0B6FBDE9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 xml:space="preserve">Sunday, </w:t>
                      </w:r>
                      <w:r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/</w:t>
                      </w:r>
                      <w:r w:rsidR="006B001B">
                        <w:rPr>
                          <w:rFonts w:asciiTheme="majorHAnsi" w:eastAsia="Calibri" w:hAnsiTheme="majorHAnsi" w:cstheme="majorHAnsi"/>
                          <w:b/>
                          <w:sz w:val="24"/>
                          <w:szCs w:val="24"/>
                          <w:u w:val="single"/>
                        </w:rPr>
                        <w:t>26</w:t>
                      </w:r>
                    </w:p>
                    <w:p w14:paraId="1C1EB846" w14:textId="77777777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8:45 AM Prayer Time</w:t>
                      </w:r>
                    </w:p>
                    <w:p w14:paraId="61901EDC" w14:textId="77777777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9:15 AM Sunday School</w:t>
                      </w:r>
                    </w:p>
                    <w:p w14:paraId="70FCB80F" w14:textId="77777777" w:rsidR="004367F8" w:rsidRPr="006E3B1A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E3B1A">
                        <w:rPr>
                          <w:rFonts w:asciiTheme="majorHAnsi" w:eastAsia="Calibri" w:hAnsiTheme="majorHAnsi" w:cstheme="majorHAnsi"/>
                          <w:bCs/>
                          <w:sz w:val="24"/>
                          <w:szCs w:val="24"/>
                        </w:rPr>
                        <w:t>10 AM Coffee Connection</w:t>
                      </w:r>
                    </w:p>
                    <w:p w14:paraId="2A2E04FF" w14:textId="77777777" w:rsidR="004367F8" w:rsidRDefault="004367F8" w:rsidP="004367F8">
                      <w:pPr>
                        <w:tabs>
                          <w:tab w:val="right" w:pos="7110"/>
                        </w:tabs>
                        <w:spacing w:after="0" w:line="240" w:lineRule="auto"/>
                        <w:jc w:val="right"/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</w:pPr>
                      <w:r w:rsidRPr="00D64BCA"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 xml:space="preserve">10:30 AM </w:t>
                      </w:r>
                      <w:r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 xml:space="preserve">Worship </w:t>
                      </w:r>
                      <w:r w:rsidRPr="00D64BCA">
                        <w:rPr>
                          <w:rFonts w:asciiTheme="majorHAnsi" w:eastAsia="Calibri" w:hAnsiTheme="majorHAnsi" w:cstheme="majorHAnsi"/>
                          <w:sz w:val="24"/>
                          <w:szCs w:val="24"/>
                        </w:rPr>
                        <w:t>Service &amp; Livestream</w:t>
                      </w:r>
                    </w:p>
                    <w:p w14:paraId="6D660068" w14:textId="77777777" w:rsidR="00E47EBA" w:rsidRDefault="00E47EBA"/>
                  </w:txbxContent>
                </v:textbox>
              </v:shape>
            </w:pict>
          </mc:Fallback>
        </mc:AlternateContent>
      </w:r>
      <w:r w:rsidR="000F4F20">
        <w:rPr>
          <w:noProof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02E50C11" wp14:editId="3D6BAC50">
                <wp:simplePos x="0" y="0"/>
                <wp:positionH relativeFrom="column">
                  <wp:posOffset>-9525</wp:posOffset>
                </wp:positionH>
                <wp:positionV relativeFrom="paragraph">
                  <wp:posOffset>4733925</wp:posOffset>
                </wp:positionV>
                <wp:extent cx="4592320" cy="1303655"/>
                <wp:effectExtent l="0" t="0" r="17780" b="1079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2320" cy="1303655"/>
                          <a:chOff x="4729888" y="-1906414"/>
                          <a:chExt cx="4595735" cy="1150427"/>
                        </a:xfrm>
                      </wpg:grpSpPr>
                      <wps:wsp>
                        <wps:cNvPr id="30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4729888" y="-1906414"/>
                            <a:ext cx="4591922" cy="10842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bg1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5AB24E" w14:textId="77777777" w:rsidR="007C6350" w:rsidRPr="00944AB8" w:rsidRDefault="007C6350" w:rsidP="007C6350">
                              <w:pPr>
                                <w:tabs>
                                  <w:tab w:val="right" w:pos="7110"/>
                                </w:tabs>
                                <w:spacing w:after="0"/>
                                <w:rPr>
                                  <w:rFonts w:ascii="Century Gothic" w:eastAsia="Calibri" w:hAnsi="Century Gothic" w:cstheme="minorHAnsi"/>
                                  <w:b/>
                                  <w:i/>
                                </w:rPr>
                              </w:pPr>
                              <w:r w:rsidRPr="00944AB8">
                                <w:rPr>
                                  <w:rFonts w:ascii="Century Gothic" w:eastAsia="Calibri" w:hAnsi="Century Gothic" w:cstheme="minorHAnsi"/>
                                  <w:b/>
                                  <w:i/>
                                </w:rPr>
                                <w:t>Calvary Contact Information:</w:t>
                              </w:r>
                            </w:p>
                            <w:p w14:paraId="6E775E05" w14:textId="77777777" w:rsidR="007C6350" w:rsidRPr="00504636" w:rsidRDefault="007C6350" w:rsidP="007C6350">
                              <w:pPr>
                                <w:spacing w:after="0"/>
                                <w:rPr>
                                  <w:rFonts w:asciiTheme="majorHAnsi" w:eastAsia="Calibri" w:hAnsiTheme="majorHAnsi" w:cstheme="majorHAnsi"/>
                                  <w:bCs/>
                                  <w:sz w:val="8"/>
                                  <w:szCs w:val="8"/>
                                </w:rPr>
                              </w:pPr>
                            </w:p>
                            <w:p w14:paraId="745EDBD3" w14:textId="77777777" w:rsidR="007C6350" w:rsidRPr="00DE23E4" w:rsidRDefault="007C6350" w:rsidP="007C6350">
                              <w:pPr>
                                <w:spacing w:after="0" w:line="240" w:lineRule="auto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Church Office</w:t>
                              </w:r>
                            </w:p>
                            <w:p w14:paraId="76243126" w14:textId="77777777" w:rsidR="007C6350" w:rsidRPr="00DE23E4" w:rsidRDefault="007C6350" w:rsidP="007C6350">
                              <w:pPr>
                                <w:spacing w:after="0" w:line="240" w:lineRule="auto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calvaryfreelc@gmail.com</w:t>
                              </w:r>
                            </w:p>
                            <w:p w14:paraId="657E769D" w14:textId="77777777" w:rsidR="007C6350" w:rsidRPr="00DE23E4" w:rsidRDefault="007C6350" w:rsidP="007C6350">
                              <w:pPr>
                                <w:spacing w:after="0" w:line="240" w:lineRule="auto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218.736.4282</w:t>
                              </w:r>
                            </w:p>
                            <w:p w14:paraId="3F994FF5" w14:textId="77777777" w:rsidR="007C6350" w:rsidRDefault="007C6350" w:rsidP="007C6350">
                              <w:pPr>
                                <w:spacing w:after="0" w:line="240" w:lineRule="auto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calvaryfergusfalls.org</w:t>
                              </w:r>
                            </w:p>
                            <w:p w14:paraId="779D4B8F" w14:textId="77777777" w:rsidR="007C6350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</w:p>
                            <w:p w14:paraId="686899D1" w14:textId="77777777" w:rsidR="007C6350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</w:p>
                            <w:p w14:paraId="0FE1E449" w14:textId="77777777" w:rsidR="007C6350" w:rsidRPr="00DE23E4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64008" rIns="91440" bIns="0" anchor="t" anchorCtr="0">
                          <a:noAutofit/>
                        </wps:bodyPr>
                      </wps:wsp>
                      <wps:wsp>
                        <wps:cNvPr id="31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7028193" y="-1887176"/>
                            <a:ext cx="2297430" cy="1131189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FF7393" w14:textId="77777777" w:rsidR="007C6350" w:rsidRPr="00DE23E4" w:rsidRDefault="007C6350" w:rsidP="007C6350">
                              <w:pPr>
                                <w:tabs>
                                  <w:tab w:val="right" w:pos="7110"/>
                                </w:tabs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Jim Johnson, Senior Pastor</w:t>
                              </w:r>
                            </w:p>
                            <w:p w14:paraId="4E01AAF0" w14:textId="77777777" w:rsidR="007C6350" w:rsidRPr="00DE23E4" w:rsidRDefault="007C6350" w:rsidP="007C6350">
                              <w:pPr>
                                <w:tabs>
                                  <w:tab w:val="right" w:pos="7110"/>
                                </w:tabs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jimjohnson9359@gmail.com</w:t>
                              </w:r>
                            </w:p>
                            <w:p w14:paraId="31079F8A" w14:textId="77777777" w:rsidR="007C6350" w:rsidRPr="00DE23E4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Cell: 218.770.0693</w:t>
                              </w:r>
                            </w:p>
                            <w:p w14:paraId="0C804F9F" w14:textId="77777777" w:rsidR="007C6350" w:rsidRPr="005E5748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 w14:paraId="317B3C1D" w14:textId="77777777" w:rsidR="007C6350" w:rsidRPr="00DE23E4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Eric Rasmussen, Associate Pastor</w:t>
                              </w:r>
                            </w:p>
                            <w:p w14:paraId="5FBDE499" w14:textId="77777777" w:rsidR="007C6350" w:rsidRPr="00DE23E4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  <w:bCs/>
                                </w:rPr>
                                <w:t>rasmussen64@yahoo</w:t>
                              </w:r>
                              <w:r w:rsidRPr="00DE23E4">
                                <w:rPr>
                                  <w:rFonts w:asciiTheme="majorHAnsi" w:eastAsia="Calibri" w:hAnsiTheme="majorHAnsi" w:cstheme="majorHAnsi"/>
                                </w:rPr>
                                <w:t>.com</w:t>
                              </w:r>
                            </w:p>
                            <w:p w14:paraId="12F7A70A" w14:textId="77777777" w:rsidR="007C6350" w:rsidRPr="00DE23E4" w:rsidRDefault="007C6350" w:rsidP="007C6350">
                              <w:pPr>
                                <w:spacing w:after="0" w:line="240" w:lineRule="auto"/>
                                <w:jc w:val="right"/>
                                <w:rPr>
                                  <w:rFonts w:asciiTheme="majorHAnsi" w:eastAsia="Calibri" w:hAnsiTheme="majorHAnsi" w:cstheme="majorHAnsi"/>
                                </w:rPr>
                              </w:pPr>
                              <w:r w:rsidRPr="00DE23E4">
                                <w:rPr>
                                  <w:rFonts w:asciiTheme="majorHAnsi" w:eastAsia="Calibri" w:hAnsiTheme="majorHAnsi" w:cstheme="majorHAnsi"/>
                                </w:rPr>
                                <w:t>Cell: 218.770.4161</w:t>
                              </w:r>
                            </w:p>
                            <w:p w14:paraId="41CFDBDC" w14:textId="77777777" w:rsidR="007C6350" w:rsidRPr="00944AB8" w:rsidRDefault="007C6350" w:rsidP="007C6350">
                              <w:pPr>
                                <w:spacing w:after="0"/>
                                <w:jc w:val="right"/>
                                <w:rPr>
                                  <w:rFonts w:cstheme="minorHAnsi"/>
                                  <w:b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E50C11" id="Group 29" o:spid="_x0000_s1035" style="position:absolute;margin-left:-.75pt;margin-top:372.75pt;width:361.6pt;height:102.65pt;z-index:251658252;mso-width-relative:margin;mso-height-relative:margin" coordorigin="47298,-19064" coordsize="45957,115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">
                <v:shape id="Text Box 30" o:spid="_x0000_s1036" type="#_x0000_t202" style="position:absolute;left:47298;top:-19064;width:45920;height:10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" filled="f" strokecolor="#bfbfbf [2412]" strokeweight=".25pt">
                  <v:textbox inset=",5.04pt,,0">
                    <w:txbxContent>
                      <w:p w14:paraId="6C5AB24E" w14:textId="77777777" w:rsidR="007C6350" w:rsidRPr="00944AB8" w:rsidRDefault="007C6350" w:rsidP="007C6350">
                        <w:pPr>
                          <w:tabs>
                            <w:tab w:val="right" w:pos="7110"/>
                          </w:tabs>
                          <w:spacing w:after="0"/>
                          <w:rPr>
                            <w:rFonts w:ascii="Century Gothic" w:eastAsia="Calibri" w:hAnsi="Century Gothic" w:cstheme="minorHAnsi"/>
                            <w:b/>
                            <w:i/>
                          </w:rPr>
                        </w:pPr>
                        <w:r w:rsidRPr="00944AB8">
                          <w:rPr>
                            <w:rFonts w:ascii="Century Gothic" w:eastAsia="Calibri" w:hAnsi="Century Gothic" w:cstheme="minorHAnsi"/>
                            <w:b/>
                            <w:i/>
                          </w:rPr>
                          <w:t>Calvary Contact Information:</w:t>
                        </w:r>
                      </w:p>
                      <w:p w14:paraId="6E775E05" w14:textId="77777777" w:rsidR="007C6350" w:rsidRPr="00504636" w:rsidRDefault="007C6350" w:rsidP="007C6350">
                        <w:pPr>
                          <w:spacing w:after="0"/>
                          <w:rPr>
                            <w:rFonts w:asciiTheme="majorHAnsi" w:eastAsia="Calibri" w:hAnsiTheme="majorHAnsi" w:cstheme="majorHAnsi"/>
                            <w:bCs/>
                            <w:sz w:val="8"/>
                            <w:szCs w:val="8"/>
                          </w:rPr>
                        </w:pPr>
                      </w:p>
                      <w:p w14:paraId="745EDBD3" w14:textId="77777777" w:rsidR="007C6350" w:rsidRPr="00DE23E4" w:rsidRDefault="007C6350" w:rsidP="007C6350">
                        <w:pPr>
                          <w:spacing w:after="0" w:line="240" w:lineRule="auto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Church Office</w:t>
                        </w:r>
                      </w:p>
                      <w:p w14:paraId="76243126" w14:textId="77777777" w:rsidR="007C6350" w:rsidRPr="00DE23E4" w:rsidRDefault="007C6350" w:rsidP="007C6350">
                        <w:pPr>
                          <w:spacing w:after="0" w:line="240" w:lineRule="auto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calvaryfreelc@gmail.com</w:t>
                        </w:r>
                      </w:p>
                      <w:p w14:paraId="657E769D" w14:textId="77777777" w:rsidR="007C6350" w:rsidRPr="00DE23E4" w:rsidRDefault="007C6350" w:rsidP="007C6350">
                        <w:pPr>
                          <w:spacing w:after="0" w:line="240" w:lineRule="auto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218.736.4282</w:t>
                        </w:r>
                      </w:p>
                      <w:p w14:paraId="3F994FF5" w14:textId="77777777" w:rsidR="007C6350" w:rsidRDefault="007C6350" w:rsidP="007C6350">
                        <w:pPr>
                          <w:spacing w:after="0" w:line="240" w:lineRule="auto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calvaryfergusfalls.org</w:t>
                        </w:r>
                      </w:p>
                      <w:p w14:paraId="779D4B8F" w14:textId="77777777" w:rsidR="007C6350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</w:p>
                      <w:p w14:paraId="686899D1" w14:textId="77777777" w:rsidR="007C6350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</w:p>
                      <w:p w14:paraId="0FE1E449" w14:textId="77777777" w:rsidR="007C6350" w:rsidRPr="00DE23E4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</w:p>
                    </w:txbxContent>
                  </v:textbox>
                </v:shape>
                <v:shape id="Text Box 31" o:spid="_x0000_s1037" type="#_x0000_t202" style="position:absolute;left:70281;top:-18871;width:22975;height:11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" filled="f" stroked="f" strokeweight=".25pt">
                  <v:textbox inset=",0,,0">
                    <w:txbxContent>
                      <w:p w14:paraId="67FF7393" w14:textId="77777777" w:rsidR="007C6350" w:rsidRPr="00DE23E4" w:rsidRDefault="007C6350" w:rsidP="007C6350">
                        <w:pPr>
                          <w:tabs>
                            <w:tab w:val="right" w:pos="7110"/>
                          </w:tabs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Jim Johnson, Senior Pastor</w:t>
                        </w:r>
                      </w:p>
                      <w:p w14:paraId="4E01AAF0" w14:textId="77777777" w:rsidR="007C6350" w:rsidRPr="00DE23E4" w:rsidRDefault="007C6350" w:rsidP="007C6350">
                        <w:pPr>
                          <w:tabs>
                            <w:tab w:val="right" w:pos="7110"/>
                          </w:tabs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jimjohnson9359@gmail.com</w:t>
                        </w:r>
                      </w:p>
                      <w:p w14:paraId="31079F8A" w14:textId="77777777" w:rsidR="007C6350" w:rsidRPr="00DE23E4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Cell: 218.770.0693</w:t>
                        </w:r>
                      </w:p>
                      <w:p w14:paraId="0C804F9F" w14:textId="77777777" w:rsidR="007C6350" w:rsidRPr="005E5748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  <w:sz w:val="18"/>
                            <w:szCs w:val="18"/>
                          </w:rPr>
                        </w:pPr>
                      </w:p>
                      <w:p w14:paraId="317B3C1D" w14:textId="77777777" w:rsidR="007C6350" w:rsidRPr="00DE23E4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  <w:bCs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Eric Rasmussen, Associate Pastor</w:t>
                        </w:r>
                      </w:p>
                      <w:p w14:paraId="5FBDE499" w14:textId="77777777" w:rsidR="007C6350" w:rsidRPr="00DE23E4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  <w:bCs/>
                          </w:rPr>
                          <w:t>rasmussen64@yahoo</w:t>
                        </w:r>
                        <w:r w:rsidRPr="00DE23E4">
                          <w:rPr>
                            <w:rFonts w:asciiTheme="majorHAnsi" w:eastAsia="Calibri" w:hAnsiTheme="majorHAnsi" w:cstheme="majorHAnsi"/>
                          </w:rPr>
                          <w:t>.com</w:t>
                        </w:r>
                      </w:p>
                      <w:p w14:paraId="12F7A70A" w14:textId="77777777" w:rsidR="007C6350" w:rsidRPr="00DE23E4" w:rsidRDefault="007C6350" w:rsidP="007C6350">
                        <w:pPr>
                          <w:spacing w:after="0" w:line="240" w:lineRule="auto"/>
                          <w:jc w:val="right"/>
                          <w:rPr>
                            <w:rFonts w:asciiTheme="majorHAnsi" w:eastAsia="Calibri" w:hAnsiTheme="majorHAnsi" w:cstheme="majorHAnsi"/>
                          </w:rPr>
                        </w:pPr>
                        <w:r w:rsidRPr="00DE23E4">
                          <w:rPr>
                            <w:rFonts w:asciiTheme="majorHAnsi" w:eastAsia="Calibri" w:hAnsiTheme="majorHAnsi" w:cstheme="majorHAnsi"/>
                          </w:rPr>
                          <w:t>Cell: 218.770.4161</w:t>
                        </w:r>
                      </w:p>
                      <w:p w14:paraId="41CFDBDC" w14:textId="77777777" w:rsidR="007C6350" w:rsidRPr="00944AB8" w:rsidRDefault="007C6350" w:rsidP="007C6350">
                        <w:pPr>
                          <w:spacing w:after="0"/>
                          <w:jc w:val="right"/>
                          <w:rPr>
                            <w:rFonts w:cstheme="minorHAnsi"/>
                            <w:b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E378A2">
        <w:rPr>
          <w:noProof/>
        </w:rPr>
        <mc:AlternateContent>
          <mc:Choice Requires="wpg">
            <w:drawing>
              <wp:anchor distT="0" distB="0" distL="114300" distR="114300" simplePos="0" relativeHeight="251658253" behindDoc="0" locked="0" layoutInCell="1" allowOverlap="1" wp14:anchorId="621F092A" wp14:editId="364E058B">
                <wp:simplePos x="0" y="0"/>
                <wp:positionH relativeFrom="column">
                  <wp:posOffset>56137</wp:posOffset>
                </wp:positionH>
                <wp:positionV relativeFrom="paragraph">
                  <wp:posOffset>6109787</wp:posOffset>
                </wp:positionV>
                <wp:extent cx="4480560" cy="974725"/>
                <wp:effectExtent l="0" t="0" r="0" b="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80560" cy="974725"/>
                          <a:chOff x="177434" y="226157"/>
                          <a:chExt cx="4481280" cy="976861"/>
                        </a:xfrm>
                      </wpg:grpSpPr>
                      <wps:wsp>
                        <wps:cNvPr id="2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20956" y="250737"/>
                            <a:ext cx="3937758" cy="952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004581" w14:textId="77777777" w:rsidR="00B967FC" w:rsidRPr="00FA0A7F" w:rsidRDefault="00B967FC" w:rsidP="00B967FC">
                              <w:pPr>
                                <w:spacing w:after="0"/>
                                <w:ind w:right="62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6F673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>A staffed nursery room is available throughout the service for families who may need it (past the kitchen on the north end of the building).</w:t>
                              </w:r>
                            </w:p>
                            <w:p w14:paraId="087743C1" w14:textId="77777777" w:rsidR="00B967FC" w:rsidRPr="00B77165" w:rsidRDefault="00B967FC" w:rsidP="00B967FC">
                              <w:pPr>
                                <w:spacing w:after="0"/>
                                <w:ind w:right="62"/>
                                <w:rPr>
                                  <w:rFonts w:cstheme="minorHAnsi"/>
                                  <w:i/>
                                  <w:sz w:val="10"/>
                                  <w:szCs w:val="10"/>
                                </w:rPr>
                              </w:pPr>
                            </w:p>
                            <w:p w14:paraId="626EE714" w14:textId="77777777" w:rsidR="00B967FC" w:rsidRDefault="00B967FC" w:rsidP="00B967FC">
                              <w:pPr>
                                <w:spacing w:after="0"/>
                                <w:ind w:right="-164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 xml:space="preserve">We have assisted hearing devices for the hearing impaired. Please </w:t>
                              </w:r>
                              <w:proofErr w:type="gramStart"/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>inquire</w:t>
                              </w:r>
                              <w:proofErr w:type="gramEnd"/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53A3CB4C" w14:textId="77777777" w:rsidR="00B967FC" w:rsidRDefault="00B967FC" w:rsidP="00B967FC">
                              <w:pPr>
                                <w:spacing w:after="0"/>
                                <w:ind w:right="-164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 xml:space="preserve">at the sound booth in the back of the sanctuary. Audio recordings of the </w:t>
                              </w:r>
                            </w:p>
                            <w:p w14:paraId="4DBB0511" w14:textId="77777777" w:rsidR="00B967FC" w:rsidRPr="00995CA9" w:rsidRDefault="00B967FC" w:rsidP="00B967FC">
                              <w:pPr>
                                <w:spacing w:after="0"/>
                                <w:ind w:right="-164"/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</w:pPr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 xml:space="preserve">sermons are available at </w:t>
                              </w:r>
                              <w:proofErr w:type="gramStart"/>
                              <w:r w:rsidRPr="00FA0A7F">
                                <w:rPr>
                                  <w:rFonts w:cstheme="minorHAnsi"/>
                                  <w:i/>
                                  <w:sz w:val="20"/>
                                  <w:szCs w:val="20"/>
                                </w:rPr>
                                <w:t>calvaryfergusfalls.org</w:t>
                              </w:r>
                              <w:proofErr w:type="gramEnd"/>
                            </w:p>
                            <w:p w14:paraId="1ABE2A94" w14:textId="77777777" w:rsidR="00B967FC" w:rsidRPr="00E81BCA" w:rsidRDefault="00B967FC" w:rsidP="00B967FC">
                              <w:pPr>
                                <w:spacing w:after="0"/>
                                <w:ind w:right="62"/>
                                <w:rPr>
                                  <w:rFonts w:cstheme="minorHAnsi"/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Graphic 22" descr="Man with kid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1190" y="226157"/>
                            <a:ext cx="427403" cy="4273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Graphic 23" descr="Headphones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7434" y="685800"/>
                            <a:ext cx="450850" cy="4508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1F092A" id="Group 24" o:spid="_x0000_s1038" style="position:absolute;margin-left:4.4pt;margin-top:481.1pt;width:352.8pt;height:76.75pt;z-index:251658253;mso-width-relative:margin;mso-height-relative:margin" coordorigin="1774,2261" coordsize="44812,976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">
                <v:shape id="Text Box 2" o:spid="_x0000_s1039" type="#_x0000_t202" style="position:absolute;left:7209;top:2507;width:39378;height:95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" filled="f" stroked="f">
                  <v:textbox inset="0,0,0,0">
                    <w:txbxContent>
                      <w:p w14:paraId="3F004581" w14:textId="77777777" w:rsidR="00B967FC" w:rsidRPr="00FA0A7F" w:rsidRDefault="00B967FC" w:rsidP="00B967FC">
                        <w:pPr>
                          <w:spacing w:after="0"/>
                          <w:ind w:right="62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6F673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>A staffed nursery room is available throughout the service for families who may need it (past the kitchen on the north end of the building).</w:t>
                        </w:r>
                      </w:p>
                      <w:p w14:paraId="087743C1" w14:textId="77777777" w:rsidR="00B967FC" w:rsidRPr="00B77165" w:rsidRDefault="00B967FC" w:rsidP="00B967FC">
                        <w:pPr>
                          <w:spacing w:after="0"/>
                          <w:ind w:right="62"/>
                          <w:rPr>
                            <w:rFonts w:cstheme="minorHAnsi"/>
                            <w:i/>
                            <w:sz w:val="10"/>
                            <w:szCs w:val="10"/>
                          </w:rPr>
                        </w:pPr>
                      </w:p>
                      <w:p w14:paraId="626EE714" w14:textId="77777777" w:rsidR="00B967FC" w:rsidRDefault="00B967FC" w:rsidP="00B967FC">
                        <w:pPr>
                          <w:spacing w:after="0"/>
                          <w:ind w:right="-164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 xml:space="preserve">We have assisted hearing devices for the hearing impaired. Please </w:t>
                        </w:r>
                        <w:proofErr w:type="gramStart"/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>inquire</w:t>
                        </w:r>
                        <w:proofErr w:type="gramEnd"/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53A3CB4C" w14:textId="77777777" w:rsidR="00B967FC" w:rsidRDefault="00B967FC" w:rsidP="00B967FC">
                        <w:pPr>
                          <w:spacing w:after="0"/>
                          <w:ind w:right="-164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 xml:space="preserve">at the sound booth in the back of the sanctuary. Audio recordings of the </w:t>
                        </w:r>
                      </w:p>
                      <w:p w14:paraId="4DBB0511" w14:textId="77777777" w:rsidR="00B967FC" w:rsidRPr="00995CA9" w:rsidRDefault="00B967FC" w:rsidP="00B967FC">
                        <w:pPr>
                          <w:spacing w:after="0"/>
                          <w:ind w:right="-164"/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</w:pPr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 xml:space="preserve">sermons are available at </w:t>
                        </w:r>
                        <w:proofErr w:type="gramStart"/>
                        <w:r w:rsidRPr="00FA0A7F">
                          <w:rPr>
                            <w:rFonts w:cstheme="minorHAnsi"/>
                            <w:i/>
                            <w:sz w:val="20"/>
                            <w:szCs w:val="20"/>
                          </w:rPr>
                          <w:t>calvaryfergusfalls.org</w:t>
                        </w:r>
                        <w:proofErr w:type="gramEnd"/>
                      </w:p>
                      <w:p w14:paraId="1ABE2A94" w14:textId="77777777" w:rsidR="00B967FC" w:rsidRPr="00E81BCA" w:rsidRDefault="00B967FC" w:rsidP="00B967FC">
                        <w:pPr>
                          <w:spacing w:after="0"/>
                          <w:ind w:right="62"/>
                          <w:rPr>
                            <w:rFonts w:cstheme="minorHAnsi"/>
                            <w:i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2" o:spid="_x0000_s1040" type="#_x0000_t75" alt="Man with kid" style="position:absolute;left:2011;top:2261;width:4274;height:4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">
                  <v:imagedata r:id="rId10" o:title="Man with kid"/>
                </v:shape>
                <v:shape id="Graphic 23" o:spid="_x0000_s1041" type="#_x0000_t75" alt="Headphones" style="position:absolute;left:1774;top:6858;width:4508;height:45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">
                  <v:imagedata r:id="rId11" o:title="Headphones"/>
                </v:shape>
              </v:group>
            </w:pict>
          </mc:Fallback>
        </mc:AlternateContent>
      </w:r>
      <w:r w:rsidR="00944AB8">
        <w:br w:type="page"/>
      </w:r>
    </w:p>
    <w:p w14:paraId="7FA3002C" w14:textId="73B9957E" w:rsidR="00965529" w:rsidRPr="00965529" w:rsidRDefault="00C75BF2" w:rsidP="0088563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A552518" wp14:editId="3DDB6FED">
                <wp:simplePos x="0" y="0"/>
                <wp:positionH relativeFrom="column">
                  <wp:posOffset>4991100</wp:posOffset>
                </wp:positionH>
                <wp:positionV relativeFrom="paragraph">
                  <wp:posOffset>5391150</wp:posOffset>
                </wp:positionV>
                <wp:extent cx="4629785" cy="1938655"/>
                <wp:effectExtent l="0" t="0" r="0" b="44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785" cy="1938655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tx1">
                                <a:alpha val="0"/>
                              </a:schemeClr>
                            </a:gs>
                            <a:gs pos="74000">
                              <a:schemeClr val="tx1">
                                <a:alpha val="6000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DD94EC" id="Rectangle 3" o:spid="_x0000_s1026" style="position:absolute;margin-left:393pt;margin-top:424.5pt;width:364.55pt;height:152.6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" fillcolor="black [3213]" stroked="f" strokeweight="1pt">
                <v:fill opacity="39321f" color2="black [3213]" o:opacity2="0" colors="0 black;48497f black" focus="100%" type="gradient"/>
              </v:rect>
            </w:pict>
          </mc:Fallback>
        </mc:AlternateContent>
      </w:r>
      <w:r w:rsidR="008E1C0C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9737CA0" wp14:editId="77BDAB78">
                <wp:simplePos x="0" y="0"/>
                <wp:positionH relativeFrom="column">
                  <wp:posOffset>5238750</wp:posOffset>
                </wp:positionH>
                <wp:positionV relativeFrom="paragraph">
                  <wp:posOffset>376555</wp:posOffset>
                </wp:positionV>
                <wp:extent cx="4116705" cy="2247900"/>
                <wp:effectExtent l="0" t="0" r="1714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6705" cy="2247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8BC0B7" w14:textId="77777777" w:rsidR="00B5712A" w:rsidRPr="008E1C0C" w:rsidRDefault="00B32228" w:rsidP="00B32228">
                            <w:pPr>
                              <w:jc w:val="center"/>
                              <w:rPr>
                                <w:rFonts w:ascii="Century Gothic" w:hAnsi="Century Gothic"/>
                                <w:color w:val="1D2228"/>
                                <w:sz w:val="52"/>
                                <w:szCs w:val="52"/>
                                <w:shd w:val="clear" w:color="auto" w:fill="FFFFFF"/>
                              </w:rPr>
                            </w:pPr>
                            <w:r w:rsidRPr="008E1C0C">
                              <w:rPr>
                                <w:rFonts w:ascii="Century Gothic" w:hAnsi="Century Gothic"/>
                                <w:color w:val="1D2228"/>
                                <w:sz w:val="52"/>
                                <w:szCs w:val="52"/>
                                <w:shd w:val="clear" w:color="auto" w:fill="FFFFFF"/>
                              </w:rPr>
                              <w:t>The</w:t>
                            </w:r>
                            <w:r w:rsidR="008055F8" w:rsidRPr="008E1C0C">
                              <w:rPr>
                                <w:rFonts w:ascii="Century Gothic" w:hAnsi="Century Gothic"/>
                                <w:color w:val="1D2228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 Passover is coming, and the Son of Man will be delivered up to be crucified.</w:t>
                            </w:r>
                          </w:p>
                          <w:p w14:paraId="016286B5" w14:textId="581DD80C" w:rsidR="008055F8" w:rsidRPr="00B5712A" w:rsidRDefault="001A6DAA" w:rsidP="00B32228">
                            <w:pPr>
                              <w:jc w:val="center"/>
                              <w:rPr>
                                <w:rFonts w:ascii="Century Gothic" w:hAnsi="Century Gothic"/>
                                <w:sz w:val="56"/>
                                <w:szCs w:val="56"/>
                              </w:rPr>
                            </w:pPr>
                            <w:r w:rsidRPr="00B5712A">
                              <w:rPr>
                                <w:rFonts w:ascii="Century Gothic" w:hAnsi="Century Gothic"/>
                                <w:color w:val="1D2228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Matthew </w:t>
                            </w:r>
                            <w:r w:rsidR="00A4011E" w:rsidRPr="00B5712A">
                              <w:rPr>
                                <w:rFonts w:ascii="Century Gothic" w:hAnsi="Century Gothic"/>
                                <w:color w:val="1D2228"/>
                                <w:sz w:val="36"/>
                                <w:szCs w:val="36"/>
                                <w:shd w:val="clear" w:color="auto" w:fill="FFFFFF"/>
                              </w:rPr>
                              <w:t>26: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37CA0" id="Text Box 1" o:spid="_x0000_s1042" type="#_x0000_t202" style="position:absolute;margin-left:412.5pt;margin-top:29.65pt;width:324.15pt;height:177pt;z-index:25165825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" fillcolor="white [3201]" strokeweight=".5pt">
                <v:textbox>
                  <w:txbxContent>
                    <w:p w14:paraId="008BC0B7" w14:textId="77777777" w:rsidR="00B5712A" w:rsidRPr="008E1C0C" w:rsidRDefault="00B32228" w:rsidP="00B32228">
                      <w:pPr>
                        <w:jc w:val="center"/>
                        <w:rPr>
                          <w:rFonts w:ascii="Century Gothic" w:hAnsi="Century Gothic"/>
                          <w:color w:val="1D2228"/>
                          <w:sz w:val="52"/>
                          <w:szCs w:val="52"/>
                          <w:shd w:val="clear" w:color="auto" w:fill="FFFFFF"/>
                        </w:rPr>
                      </w:pPr>
                      <w:r w:rsidRPr="008E1C0C">
                        <w:rPr>
                          <w:rFonts w:ascii="Century Gothic" w:hAnsi="Century Gothic"/>
                          <w:color w:val="1D2228"/>
                          <w:sz w:val="52"/>
                          <w:szCs w:val="52"/>
                          <w:shd w:val="clear" w:color="auto" w:fill="FFFFFF"/>
                        </w:rPr>
                        <w:t>The</w:t>
                      </w:r>
                      <w:r w:rsidR="008055F8" w:rsidRPr="008E1C0C">
                        <w:rPr>
                          <w:rFonts w:ascii="Century Gothic" w:hAnsi="Century Gothic"/>
                          <w:color w:val="1D2228"/>
                          <w:sz w:val="52"/>
                          <w:szCs w:val="52"/>
                          <w:shd w:val="clear" w:color="auto" w:fill="FFFFFF"/>
                        </w:rPr>
                        <w:t xml:space="preserve"> Passover is coming, and the Son of Man will be delivered up to be crucified.</w:t>
                      </w:r>
                    </w:p>
                    <w:p w14:paraId="016286B5" w14:textId="581DD80C" w:rsidR="008055F8" w:rsidRPr="00B5712A" w:rsidRDefault="001A6DAA" w:rsidP="00B32228">
                      <w:pPr>
                        <w:jc w:val="center"/>
                        <w:rPr>
                          <w:rFonts w:ascii="Century Gothic" w:hAnsi="Century Gothic"/>
                          <w:sz w:val="56"/>
                          <w:szCs w:val="56"/>
                        </w:rPr>
                      </w:pPr>
                      <w:r w:rsidRPr="00B5712A">
                        <w:rPr>
                          <w:rFonts w:ascii="Century Gothic" w:hAnsi="Century Gothic"/>
                          <w:color w:val="1D2228"/>
                          <w:sz w:val="36"/>
                          <w:szCs w:val="36"/>
                          <w:shd w:val="clear" w:color="auto" w:fill="FFFFFF"/>
                        </w:rPr>
                        <w:t xml:space="preserve">Matthew </w:t>
                      </w:r>
                      <w:r w:rsidR="00A4011E" w:rsidRPr="00B5712A">
                        <w:rPr>
                          <w:rFonts w:ascii="Century Gothic" w:hAnsi="Century Gothic"/>
                          <w:color w:val="1D2228"/>
                          <w:sz w:val="36"/>
                          <w:szCs w:val="36"/>
                          <w:shd w:val="clear" w:color="auto" w:fill="FFFFFF"/>
                        </w:rPr>
                        <w:t>26:2</w:t>
                      </w:r>
                    </w:p>
                  </w:txbxContent>
                </v:textbox>
              </v:shape>
            </w:pict>
          </mc:Fallback>
        </mc:AlternateContent>
      </w:r>
      <w:r w:rsidR="0075668F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5E391F2" wp14:editId="17E46CDF">
                <wp:simplePos x="0" y="0"/>
                <wp:positionH relativeFrom="margin">
                  <wp:posOffset>22860</wp:posOffset>
                </wp:positionH>
                <wp:positionV relativeFrom="paragraph">
                  <wp:posOffset>3939540</wp:posOffset>
                </wp:positionV>
                <wp:extent cx="4572000" cy="339725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339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EE209" w14:textId="77777777" w:rsidR="003C537E" w:rsidRDefault="003C537E" w:rsidP="003C537E">
                            <w:pPr>
                              <w:spacing w:after="0" w:line="216" w:lineRule="auto"/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087944">
                              <w:rPr>
                                <w:rFonts w:ascii="Century Gothic" w:eastAsia="Calibri" w:hAnsi="Century Gothic" w:cstheme="minorHAnsi"/>
                                <w:b/>
                                <w:i/>
                                <w:spacing w:val="20"/>
                                <w:sz w:val="28"/>
                                <w:szCs w:val="28"/>
                              </w:rPr>
                              <w:t>PRAYER CONCERNS</w:t>
                            </w:r>
                          </w:p>
                          <w:p w14:paraId="472A2AF1" w14:textId="77777777" w:rsidR="000F2243" w:rsidRPr="000F2243" w:rsidRDefault="000F2243" w:rsidP="000F224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sz w:val="23"/>
                                <w:szCs w:val="23"/>
                              </w:rPr>
                            </w:pPr>
                            <w:r w:rsidRPr="000F2243">
                              <w:rPr>
                                <w:sz w:val="23"/>
                                <w:szCs w:val="23"/>
                              </w:rPr>
                              <w:t>Give thanks that Jesus was willing to be “delivered over to the Gentiles… mocked… shamefully treated… spit upon”, flogged and killed for us. (Luke 18:32-33)</w:t>
                            </w:r>
                          </w:p>
                          <w:p w14:paraId="37BE2AEE" w14:textId="77777777" w:rsidR="000F2243" w:rsidRPr="000F2243" w:rsidRDefault="000F2243" w:rsidP="000F224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sz w:val="23"/>
                                <w:szCs w:val="23"/>
                              </w:rPr>
                            </w:pPr>
                            <w:r w:rsidRPr="000F2243">
                              <w:rPr>
                                <w:sz w:val="23"/>
                                <w:szCs w:val="23"/>
                              </w:rPr>
                              <w:t>Nation: As we observe President’s Day remember to pray for President Biden and his cabinet, for wisdom and righteousness, “that we may lead a peaceful and quiet life, godly and dignified in every way” (1 Timothy 2:2).</w:t>
                            </w:r>
                          </w:p>
                          <w:p w14:paraId="1581BBF6" w14:textId="77777777" w:rsidR="000F2243" w:rsidRPr="000F2243" w:rsidRDefault="000F2243" w:rsidP="000F224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sz w:val="23"/>
                                <w:szCs w:val="23"/>
                              </w:rPr>
                            </w:pPr>
                            <w:r w:rsidRPr="000F2243">
                              <w:rPr>
                                <w:sz w:val="23"/>
                                <w:szCs w:val="23"/>
                              </w:rPr>
                              <w:t>Home Missions:  Waikiki Beach Gathering, Pastor Brady Arneson – pray for their outreach event, the Backyard Beach BBQ, this Saturday.</w:t>
                            </w:r>
                          </w:p>
                          <w:p w14:paraId="2D149B7E" w14:textId="2CACC505" w:rsidR="000F2243" w:rsidRPr="000F2243" w:rsidRDefault="000F2243" w:rsidP="000F224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sz w:val="23"/>
                                <w:szCs w:val="23"/>
                              </w:rPr>
                            </w:pPr>
                            <w:r w:rsidRPr="000F2243">
                              <w:rPr>
                                <w:sz w:val="23"/>
                                <w:szCs w:val="23"/>
                              </w:rPr>
                              <w:t xml:space="preserve">World Missions: John and Hannah Lee serving in Brazil – pray for John as he teaches some new classes at </w:t>
                            </w:r>
                            <w:r w:rsidR="00A760B5">
                              <w:rPr>
                                <w:sz w:val="23"/>
                                <w:szCs w:val="23"/>
                              </w:rPr>
                              <w:t>our</w:t>
                            </w:r>
                            <w:r w:rsidRPr="000F2243">
                              <w:rPr>
                                <w:sz w:val="23"/>
                                <w:szCs w:val="23"/>
                              </w:rPr>
                              <w:t xml:space="preserve"> seminary in Brazil and works on translating AFLC materials into Portuguese.</w:t>
                            </w:r>
                          </w:p>
                          <w:p w14:paraId="56A3B8B8" w14:textId="77777777" w:rsidR="000F2243" w:rsidRDefault="000F2243" w:rsidP="000F224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sz w:val="23"/>
                                <w:szCs w:val="23"/>
                              </w:rPr>
                            </w:pPr>
                            <w:r w:rsidRPr="000F2243">
                              <w:rPr>
                                <w:sz w:val="23"/>
                                <w:szCs w:val="23"/>
                              </w:rPr>
                              <w:t>AFLC: The Lutheran Ambassador magazine; Pastor Andrew Kneeland, Editor, Ruth Gunderson, Managing Editor</w:t>
                            </w:r>
                          </w:p>
                          <w:p w14:paraId="15123B47" w14:textId="77777777" w:rsidR="009727DD" w:rsidRPr="0062610E" w:rsidRDefault="009727DD" w:rsidP="00152A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>Additional Requests:</w:t>
                            </w:r>
                          </w:p>
                          <w:p w14:paraId="7778DB9F" w14:textId="77777777" w:rsidR="00D04111" w:rsidRPr="00D238AB" w:rsidRDefault="00114633" w:rsidP="005A19E6">
                            <w:pPr>
                              <w:spacing w:line="216" w:lineRule="auto"/>
                              <w:ind w:right="178"/>
                              <w:jc w:val="both"/>
                              <w:rPr>
                                <w:rFonts w:eastAsia="Calibri" w:cstheme="minorHAnsi"/>
                              </w:rPr>
                            </w:pPr>
                            <w:r>
                              <w:rPr>
                                <w:rFonts w:eastAsia="Calibri" w:cstheme="minorHAnsi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0" tIns="91440" rIns="0" bIns="9144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391F2" id="Text Box 20" o:spid="_x0000_s1043" type="#_x0000_t202" style="position:absolute;margin-left:1.8pt;margin-top:310.2pt;width:5in;height:267.5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" filled="f" stroked="f">
                <v:textbox inset="0,7.2pt,0,7.2pt">
                  <w:txbxContent>
                    <w:p w14:paraId="2A5EE209" w14:textId="77777777" w:rsidR="003C537E" w:rsidRDefault="003C537E" w:rsidP="003C537E">
                      <w:pPr>
                        <w:spacing w:after="0" w:line="216" w:lineRule="auto"/>
                        <w:rPr>
                          <w:rFonts w:ascii="Century Gothic" w:eastAsia="Calibri" w:hAnsi="Century Gothic" w:cstheme="minorHAnsi"/>
                          <w:b/>
                          <w:i/>
                          <w:spacing w:val="20"/>
                          <w:sz w:val="28"/>
                          <w:szCs w:val="28"/>
                        </w:rPr>
                      </w:pPr>
                      <w:r w:rsidRPr="00087944">
                        <w:rPr>
                          <w:rFonts w:ascii="Century Gothic" w:eastAsia="Calibri" w:hAnsi="Century Gothic" w:cstheme="minorHAnsi"/>
                          <w:b/>
                          <w:i/>
                          <w:spacing w:val="20"/>
                          <w:sz w:val="28"/>
                          <w:szCs w:val="28"/>
                        </w:rPr>
                        <w:t>PRAYER CONCERNS</w:t>
                      </w:r>
                    </w:p>
                    <w:p w14:paraId="472A2AF1" w14:textId="77777777" w:rsidR="000F2243" w:rsidRPr="000F2243" w:rsidRDefault="000F2243" w:rsidP="000F224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sz w:val="23"/>
                          <w:szCs w:val="23"/>
                        </w:rPr>
                      </w:pPr>
                      <w:r w:rsidRPr="000F2243">
                        <w:rPr>
                          <w:sz w:val="23"/>
                          <w:szCs w:val="23"/>
                        </w:rPr>
                        <w:t>Give thanks that Jesus was willing to be “delivered over to the Gentiles… mocked… shamefully treated… spit upon”, flogged and killed for us. (Luke 18:32-33)</w:t>
                      </w:r>
                    </w:p>
                    <w:p w14:paraId="37BE2AEE" w14:textId="77777777" w:rsidR="000F2243" w:rsidRPr="000F2243" w:rsidRDefault="000F2243" w:rsidP="000F224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sz w:val="23"/>
                          <w:szCs w:val="23"/>
                        </w:rPr>
                      </w:pPr>
                      <w:r w:rsidRPr="000F2243">
                        <w:rPr>
                          <w:sz w:val="23"/>
                          <w:szCs w:val="23"/>
                        </w:rPr>
                        <w:t>Nation: As we observe President’s Day remember to pray for President Biden and his cabinet, for wisdom and righteousness, “that we may lead a peaceful and quiet life, godly and dignified in every way” (1 Timothy 2:2).</w:t>
                      </w:r>
                    </w:p>
                    <w:p w14:paraId="1581BBF6" w14:textId="77777777" w:rsidR="000F2243" w:rsidRPr="000F2243" w:rsidRDefault="000F2243" w:rsidP="000F224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sz w:val="23"/>
                          <w:szCs w:val="23"/>
                        </w:rPr>
                      </w:pPr>
                      <w:r w:rsidRPr="000F2243">
                        <w:rPr>
                          <w:sz w:val="23"/>
                          <w:szCs w:val="23"/>
                        </w:rPr>
                        <w:t>Home Missions:  Waikiki Beach Gathering, Pastor Brady Arneson – pray for their outreach event, the Backyard Beach BBQ, this Saturday.</w:t>
                      </w:r>
                    </w:p>
                    <w:p w14:paraId="2D149B7E" w14:textId="2CACC505" w:rsidR="000F2243" w:rsidRPr="000F2243" w:rsidRDefault="000F2243" w:rsidP="000F224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sz w:val="23"/>
                          <w:szCs w:val="23"/>
                        </w:rPr>
                      </w:pPr>
                      <w:r w:rsidRPr="000F2243">
                        <w:rPr>
                          <w:sz w:val="23"/>
                          <w:szCs w:val="23"/>
                        </w:rPr>
                        <w:t xml:space="preserve">World Missions: John and Hannah Lee serving in Brazil – pray for John as he teaches some new classes at </w:t>
                      </w:r>
                      <w:r w:rsidR="00A760B5">
                        <w:rPr>
                          <w:sz w:val="23"/>
                          <w:szCs w:val="23"/>
                        </w:rPr>
                        <w:t>our</w:t>
                      </w:r>
                      <w:r w:rsidRPr="000F2243">
                        <w:rPr>
                          <w:sz w:val="23"/>
                          <w:szCs w:val="23"/>
                        </w:rPr>
                        <w:t xml:space="preserve"> seminary in Brazil and works on translating AFLC materials into Portuguese.</w:t>
                      </w:r>
                    </w:p>
                    <w:p w14:paraId="56A3B8B8" w14:textId="77777777" w:rsidR="000F2243" w:rsidRDefault="000F2243" w:rsidP="000F224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sz w:val="23"/>
                          <w:szCs w:val="23"/>
                        </w:rPr>
                      </w:pPr>
                      <w:r w:rsidRPr="000F2243">
                        <w:rPr>
                          <w:sz w:val="23"/>
                          <w:szCs w:val="23"/>
                        </w:rPr>
                        <w:t>AFLC: The Lutheran Ambassador magazine; Pastor Andrew Kneeland, Editor, Ruth Gunderson, Managing Editor</w:t>
                      </w:r>
                    </w:p>
                    <w:p w14:paraId="15123B47" w14:textId="77777777" w:rsidR="009727DD" w:rsidRPr="0062610E" w:rsidRDefault="009727DD" w:rsidP="00152A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>Additional Requests:</w:t>
                      </w:r>
                    </w:p>
                    <w:p w14:paraId="7778DB9F" w14:textId="77777777" w:rsidR="00D04111" w:rsidRPr="00D238AB" w:rsidRDefault="00114633" w:rsidP="005A19E6">
                      <w:pPr>
                        <w:spacing w:line="216" w:lineRule="auto"/>
                        <w:ind w:right="178"/>
                        <w:jc w:val="both"/>
                        <w:rPr>
                          <w:rFonts w:eastAsia="Calibri" w:cstheme="minorHAnsi"/>
                        </w:rPr>
                      </w:pPr>
                      <w:r>
                        <w:rPr>
                          <w:rFonts w:eastAsia="Calibri" w:cstheme="minorHAnsi"/>
                        </w:rPr>
                        <w:t xml:space="preserve">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668F" w:rsidRPr="003A40CA"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77CD2D2B" wp14:editId="0B79219B">
                <wp:simplePos x="0" y="0"/>
                <wp:positionH relativeFrom="margin">
                  <wp:posOffset>38100</wp:posOffset>
                </wp:positionH>
                <wp:positionV relativeFrom="paragraph">
                  <wp:posOffset>373380</wp:posOffset>
                </wp:positionV>
                <wp:extent cx="4572000" cy="3566160"/>
                <wp:effectExtent l="0" t="0" r="0" b="0"/>
                <wp:wrapTight wrapText="bothSides">
                  <wp:wrapPolygon edited="0">
                    <wp:start x="0" y="0"/>
                    <wp:lineTo x="0" y="21462"/>
                    <wp:lineTo x="21510" y="21462"/>
                    <wp:lineTo x="21510" y="0"/>
                    <wp:lineTo x="0" y="0"/>
                  </wp:wrapPolygon>
                </wp:wrapTight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3566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5EABF" w14:textId="77777777" w:rsidR="00D04C35" w:rsidRDefault="00D04C35" w:rsidP="00D04C35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Cup of Prayer  </w:t>
                            </w:r>
                          </w:p>
                          <w:p w14:paraId="5E0B918E" w14:textId="77777777" w:rsidR="00D04C35" w:rsidRDefault="00D04C35" w:rsidP="00B225A9">
                            <w:pPr>
                              <w:spacing w:after="0" w:line="21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930452">
                              <w:rPr>
                                <w:sz w:val="24"/>
                                <w:szCs w:val="24"/>
                              </w:rPr>
                              <w:t xml:space="preserve">Ladies, we hope you will join in WMF’s Cup of Prayer. Bring a mug (with your name and prayer requests written on a note, tucked inside) and set it on the table in the narthex by Feb </w:t>
                            </w:r>
                            <w:r w:rsidR="00580854">
                              <w:rPr>
                                <w:sz w:val="24"/>
                                <w:szCs w:val="24"/>
                              </w:rPr>
                              <w:t>19</w:t>
                            </w:r>
                            <w:r w:rsidRPr="00930452">
                              <w:rPr>
                                <w:sz w:val="24"/>
                                <w:szCs w:val="24"/>
                              </w:rPr>
                              <w:t>. Take someone else's mug and commit to praying for that woman for during Lent. At the end of Lent, return the mug to the table and take yours home.</w:t>
                            </w:r>
                          </w:p>
                          <w:p w14:paraId="68D82F69" w14:textId="77777777" w:rsidR="00B225A9" w:rsidRPr="00B225A9" w:rsidRDefault="00B225A9" w:rsidP="00B225A9">
                            <w:pPr>
                              <w:spacing w:after="0" w:line="216" w:lineRule="auto"/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CDBD6AA" w14:textId="6949FB3E" w:rsidR="001C3F24" w:rsidRPr="00BD26A3" w:rsidRDefault="00902F00" w:rsidP="00B225A9">
                            <w:pPr>
                              <w:spacing w:after="0" w:line="216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Lent 2023</w:t>
                            </w:r>
                            <w:r w:rsidR="0042035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 Jesus Foreshadowed in the Tabernacle</w:t>
                            </w:r>
                          </w:p>
                          <w:p w14:paraId="0518ABF3" w14:textId="77777777" w:rsidR="0042035B" w:rsidRPr="0042035B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>February 22 – Ash Wednesday: The Tabernacle</w:t>
                            </w:r>
                          </w:p>
                          <w:p w14:paraId="1E8936D6" w14:textId="77777777" w:rsidR="0042035B" w:rsidRPr="0042035B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>March 1 - The Altar of Sacrifice</w:t>
                            </w:r>
                          </w:p>
                          <w:p w14:paraId="11097401" w14:textId="77777777" w:rsidR="0042035B" w:rsidRPr="0042035B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>March 8 - The Bronze Basin</w:t>
                            </w:r>
                          </w:p>
                          <w:p w14:paraId="32B4100C" w14:textId="77777777" w:rsidR="0042035B" w:rsidRPr="0042035B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>March 15 - The Golden Lampstand</w:t>
                            </w:r>
                          </w:p>
                          <w:p w14:paraId="40D8735A" w14:textId="77777777" w:rsidR="0042035B" w:rsidRPr="0042035B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>March 22 - The Table for Bread</w:t>
                            </w:r>
                          </w:p>
                          <w:p w14:paraId="4ACE191D" w14:textId="77777777" w:rsidR="0042035B" w:rsidRPr="0042035B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>March 29 - The Altar of Incense</w:t>
                            </w:r>
                          </w:p>
                          <w:p w14:paraId="2C64996E" w14:textId="2F15D05A" w:rsidR="002213F2" w:rsidRDefault="0042035B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42035B">
                              <w:rPr>
                                <w:sz w:val="24"/>
                                <w:szCs w:val="24"/>
                              </w:rPr>
                              <w:t xml:space="preserve">April 7 – Good Friday: The Ark of the Covenant </w:t>
                            </w:r>
                          </w:p>
                          <w:p w14:paraId="1ECB3303" w14:textId="55E26AF7" w:rsidR="00C113A1" w:rsidRDefault="006220E7" w:rsidP="00B225A9">
                            <w:pPr>
                              <w:spacing w:after="0" w:line="216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A meal will be served at </w:t>
                            </w:r>
                            <w:r w:rsidR="00AE3E28" w:rsidRPr="00AE3E28">
                              <w:rPr>
                                <w:sz w:val="24"/>
                                <w:szCs w:val="24"/>
                              </w:rPr>
                              <w:t>6 PM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February 22-March 29</w:t>
                            </w:r>
                            <w:r w:rsidRPr="001D6383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1D6383">
                              <w:rPr>
                                <w:sz w:val="24"/>
                                <w:szCs w:val="24"/>
                              </w:rPr>
                              <w:t>. The s</w:t>
                            </w:r>
                            <w:r w:rsidR="00AE3E28" w:rsidRPr="00AE3E28">
                              <w:rPr>
                                <w:sz w:val="24"/>
                                <w:szCs w:val="24"/>
                              </w:rPr>
                              <w:t>ervice</w:t>
                            </w:r>
                            <w:r w:rsidR="001D6383">
                              <w:rPr>
                                <w:sz w:val="24"/>
                                <w:szCs w:val="24"/>
                              </w:rPr>
                              <w:t xml:space="preserve"> will begin at </w:t>
                            </w:r>
                            <w:r w:rsidR="00AE3E28" w:rsidRPr="00AE3E28">
                              <w:rPr>
                                <w:sz w:val="24"/>
                                <w:szCs w:val="24"/>
                              </w:rPr>
                              <w:t>7 PM</w:t>
                            </w:r>
                            <w:r w:rsidR="001D6383">
                              <w:rPr>
                                <w:sz w:val="24"/>
                                <w:szCs w:val="24"/>
                              </w:rPr>
                              <w:t xml:space="preserve"> each evening.</w:t>
                            </w:r>
                          </w:p>
                          <w:p w14:paraId="309B57CA" w14:textId="77777777" w:rsidR="00B225A9" w:rsidRPr="00B225A9" w:rsidRDefault="00B225A9" w:rsidP="00B225A9">
                            <w:pPr>
                              <w:spacing w:after="0" w:line="216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A81FECE" w14:textId="77777777" w:rsidR="000B3047" w:rsidRPr="00B225A9" w:rsidRDefault="000B3047" w:rsidP="000B3047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B225A9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Our Daily Bread</w:t>
                            </w:r>
                          </w:p>
                          <w:p w14:paraId="3818E054" w14:textId="3D85B827" w:rsidR="000B3047" w:rsidRDefault="000B3047" w:rsidP="00B225A9">
                            <w:pPr>
                              <w:spacing w:after="0" w:line="216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he next quarter of Daily Bread devotionals are available on the Welcome Center or by the Mailboxes.</w:t>
                            </w:r>
                          </w:p>
                          <w:p w14:paraId="05197B9C" w14:textId="77777777" w:rsidR="000B3047" w:rsidRPr="00661CB2" w:rsidRDefault="000B3047" w:rsidP="008A303C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4572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D2D2B" id="Text Box 26" o:spid="_x0000_s1044" type="#_x0000_t202" style="position:absolute;margin-left:3pt;margin-top:29.4pt;width:5in;height:280.8pt;z-index:-2516582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" filled="f" stroked="f">
                <v:textbox inset="0,,0,0">
                  <w:txbxContent>
                    <w:p w14:paraId="6005EABF" w14:textId="77777777" w:rsidR="00D04C35" w:rsidRDefault="00D04C35" w:rsidP="00D04C35">
                      <w:pPr>
                        <w:spacing w:after="0" w:line="240" w:lineRule="auto"/>
                        <w:jc w:val="both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sz w:val="26"/>
                          <w:szCs w:val="26"/>
                        </w:rPr>
                        <w:t xml:space="preserve">Cup of Prayer  </w:t>
                      </w:r>
                    </w:p>
                    <w:p w14:paraId="5E0B918E" w14:textId="77777777" w:rsidR="00D04C35" w:rsidRDefault="00D04C35" w:rsidP="00B225A9">
                      <w:pPr>
                        <w:spacing w:after="0" w:line="21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930452">
                        <w:rPr>
                          <w:sz w:val="24"/>
                          <w:szCs w:val="24"/>
                        </w:rPr>
                        <w:t xml:space="preserve">Ladies, we hope you will join in WMF’s Cup of Prayer. Bring a mug (with your name and prayer requests written on a note, tucked inside) and set it on the table in the narthex by Feb </w:t>
                      </w:r>
                      <w:r w:rsidR="00580854">
                        <w:rPr>
                          <w:sz w:val="24"/>
                          <w:szCs w:val="24"/>
                        </w:rPr>
                        <w:t>19</w:t>
                      </w:r>
                      <w:r w:rsidRPr="00930452">
                        <w:rPr>
                          <w:sz w:val="24"/>
                          <w:szCs w:val="24"/>
                        </w:rPr>
                        <w:t>. Take someone else's mug and commit to praying for that woman for during Lent. At the end of Lent, return the mug to the table and take yours home.</w:t>
                      </w:r>
                    </w:p>
                    <w:p w14:paraId="68D82F69" w14:textId="77777777" w:rsidR="00B225A9" w:rsidRPr="00B225A9" w:rsidRDefault="00B225A9" w:rsidP="00B225A9">
                      <w:pPr>
                        <w:spacing w:after="0" w:line="216" w:lineRule="auto"/>
                        <w:jc w:val="both"/>
                        <w:rPr>
                          <w:sz w:val="16"/>
                          <w:szCs w:val="16"/>
                        </w:rPr>
                      </w:pPr>
                    </w:p>
                    <w:p w14:paraId="7CDBD6AA" w14:textId="6949FB3E" w:rsidR="001C3F24" w:rsidRPr="00BD26A3" w:rsidRDefault="00902F00" w:rsidP="00B225A9">
                      <w:pPr>
                        <w:spacing w:after="0" w:line="216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Lent 2023</w:t>
                      </w:r>
                      <w:r w:rsidR="0042035B">
                        <w:rPr>
                          <w:b/>
                          <w:bCs/>
                          <w:sz w:val="24"/>
                          <w:szCs w:val="24"/>
                        </w:rPr>
                        <w:t>: Jesus Foreshadowed in the Tabernacle</w:t>
                      </w:r>
                    </w:p>
                    <w:p w14:paraId="0518ABF3" w14:textId="77777777" w:rsidR="0042035B" w:rsidRPr="0042035B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>February 22 – Ash Wednesday: The Tabernacle</w:t>
                      </w:r>
                    </w:p>
                    <w:p w14:paraId="1E8936D6" w14:textId="77777777" w:rsidR="0042035B" w:rsidRPr="0042035B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>March 1 - The Altar of Sacrifice</w:t>
                      </w:r>
                    </w:p>
                    <w:p w14:paraId="11097401" w14:textId="77777777" w:rsidR="0042035B" w:rsidRPr="0042035B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>March 8 - The Bronze Basin</w:t>
                      </w:r>
                    </w:p>
                    <w:p w14:paraId="32B4100C" w14:textId="77777777" w:rsidR="0042035B" w:rsidRPr="0042035B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>March 15 - The Golden Lampstand</w:t>
                      </w:r>
                    </w:p>
                    <w:p w14:paraId="40D8735A" w14:textId="77777777" w:rsidR="0042035B" w:rsidRPr="0042035B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>March 22 - The Table for Bread</w:t>
                      </w:r>
                    </w:p>
                    <w:p w14:paraId="4ACE191D" w14:textId="77777777" w:rsidR="0042035B" w:rsidRPr="0042035B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>March 29 - The Altar of Incense</w:t>
                      </w:r>
                    </w:p>
                    <w:p w14:paraId="2C64996E" w14:textId="2F15D05A" w:rsidR="002213F2" w:rsidRDefault="0042035B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 w:rsidRPr="0042035B">
                        <w:rPr>
                          <w:sz w:val="24"/>
                          <w:szCs w:val="24"/>
                        </w:rPr>
                        <w:t xml:space="preserve">April 7 – Good Friday: The Ark of the Covenant </w:t>
                      </w:r>
                    </w:p>
                    <w:p w14:paraId="1ECB3303" w14:textId="55E26AF7" w:rsidR="00C113A1" w:rsidRDefault="006220E7" w:rsidP="00B225A9">
                      <w:pPr>
                        <w:spacing w:after="0" w:line="216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A meal will be served at </w:t>
                      </w:r>
                      <w:r w:rsidR="00AE3E28" w:rsidRPr="00AE3E28">
                        <w:rPr>
                          <w:sz w:val="24"/>
                          <w:szCs w:val="24"/>
                        </w:rPr>
                        <w:t>6 PM</w:t>
                      </w:r>
                      <w:r>
                        <w:rPr>
                          <w:sz w:val="24"/>
                          <w:szCs w:val="24"/>
                        </w:rPr>
                        <w:t xml:space="preserve"> February 22-March 29</w:t>
                      </w:r>
                      <w:r w:rsidRPr="001D6383">
                        <w:rPr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1D6383">
                        <w:rPr>
                          <w:sz w:val="24"/>
                          <w:szCs w:val="24"/>
                        </w:rPr>
                        <w:t>. The s</w:t>
                      </w:r>
                      <w:r w:rsidR="00AE3E28" w:rsidRPr="00AE3E28">
                        <w:rPr>
                          <w:sz w:val="24"/>
                          <w:szCs w:val="24"/>
                        </w:rPr>
                        <w:t>ervice</w:t>
                      </w:r>
                      <w:r w:rsidR="001D6383">
                        <w:rPr>
                          <w:sz w:val="24"/>
                          <w:szCs w:val="24"/>
                        </w:rPr>
                        <w:t xml:space="preserve"> will begin at </w:t>
                      </w:r>
                      <w:r w:rsidR="00AE3E28" w:rsidRPr="00AE3E28">
                        <w:rPr>
                          <w:sz w:val="24"/>
                          <w:szCs w:val="24"/>
                        </w:rPr>
                        <w:t>7 PM</w:t>
                      </w:r>
                      <w:r w:rsidR="001D6383">
                        <w:rPr>
                          <w:sz w:val="24"/>
                          <w:szCs w:val="24"/>
                        </w:rPr>
                        <w:t xml:space="preserve"> each evening.</w:t>
                      </w:r>
                    </w:p>
                    <w:p w14:paraId="309B57CA" w14:textId="77777777" w:rsidR="00B225A9" w:rsidRPr="00B225A9" w:rsidRDefault="00B225A9" w:rsidP="00B225A9">
                      <w:pPr>
                        <w:spacing w:after="0" w:line="216" w:lineRule="auto"/>
                        <w:rPr>
                          <w:sz w:val="16"/>
                          <w:szCs w:val="16"/>
                        </w:rPr>
                      </w:pPr>
                    </w:p>
                    <w:p w14:paraId="0A81FECE" w14:textId="77777777" w:rsidR="000B3047" w:rsidRPr="00B225A9" w:rsidRDefault="000B3047" w:rsidP="000B3047">
                      <w:pPr>
                        <w:spacing w:after="0" w:line="240" w:lineRule="auto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B225A9">
                        <w:rPr>
                          <w:b/>
                          <w:bCs/>
                          <w:sz w:val="26"/>
                          <w:szCs w:val="26"/>
                        </w:rPr>
                        <w:t>Our Daily Bread</w:t>
                      </w:r>
                    </w:p>
                    <w:p w14:paraId="3818E054" w14:textId="3D85B827" w:rsidR="000B3047" w:rsidRDefault="000B3047" w:rsidP="00B225A9">
                      <w:pPr>
                        <w:spacing w:after="0" w:line="216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he next quarter of Daily Bread devotionals are available on the Welcome Center or by the Mailboxes.</w:t>
                      </w:r>
                    </w:p>
                    <w:p w14:paraId="05197B9C" w14:textId="77777777" w:rsidR="000B3047" w:rsidRPr="00661CB2" w:rsidRDefault="000B3047" w:rsidP="008A303C">
                      <w:pPr>
                        <w:spacing w:after="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46682">
        <w:rPr>
          <w:noProof/>
        </w:rPr>
        <w:drawing>
          <wp:anchor distT="0" distB="0" distL="114300" distR="114300" simplePos="0" relativeHeight="251658240" behindDoc="1" locked="0" layoutInCell="1" allowOverlap="1" wp14:anchorId="1298D8F8" wp14:editId="6DEA599A">
            <wp:simplePos x="0" y="0"/>
            <wp:positionH relativeFrom="column">
              <wp:posOffset>4991100</wp:posOffset>
            </wp:positionH>
            <wp:positionV relativeFrom="paragraph">
              <wp:posOffset>19050</wp:posOffset>
            </wp:positionV>
            <wp:extent cx="4624070" cy="7306945"/>
            <wp:effectExtent l="19050" t="19050" r="24130" b="27305"/>
            <wp:wrapTight wrapText="bothSides">
              <wp:wrapPolygon edited="0">
                <wp:start x="-89" y="-56"/>
                <wp:lineTo x="-89" y="21624"/>
                <wp:lineTo x="21624" y="21624"/>
                <wp:lineTo x="21624" y="-56"/>
                <wp:lineTo x="-89" y="-56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6" r="2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070" cy="730694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204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ED1BE58" wp14:editId="6E482459">
                <wp:simplePos x="0" y="0"/>
                <wp:positionH relativeFrom="column">
                  <wp:posOffset>5086350</wp:posOffset>
                </wp:positionH>
                <wp:positionV relativeFrom="paragraph">
                  <wp:posOffset>6200775</wp:posOffset>
                </wp:positionV>
                <wp:extent cx="4444365" cy="67818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4365" cy="678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F91ED" w14:textId="77777777" w:rsidR="00883F56" w:rsidRPr="005578DE" w:rsidRDefault="00883F56" w:rsidP="008D29CD">
                            <w:pPr>
                              <w:spacing w:after="0" w:line="240" w:lineRule="auto"/>
                              <w:jc w:val="center"/>
                              <w:rPr>
                                <w:rFonts w:ascii="High Tower Text" w:hAnsi="High Tower Text"/>
                                <w:i/>
                                <w:color w:val="FFFFFF" w:themeColor="background1"/>
                                <w:spacing w:val="20"/>
                                <w:sz w:val="20"/>
                                <w:szCs w:val="18"/>
                              </w:rPr>
                            </w:pPr>
                            <w:r w:rsidRPr="005578DE">
                              <w:rPr>
                                <w:rFonts w:ascii="High Tower Text" w:hAnsi="High Tower Text"/>
                                <w:i/>
                                <w:color w:val="FFFFFF" w:themeColor="background1"/>
                                <w:spacing w:val="20"/>
                                <w:sz w:val="20"/>
                                <w:szCs w:val="18"/>
                              </w:rPr>
                              <w:t>The purpose of Calvary Free Lutheran Church is to proclaim and live the Gospel of Jesus Christ in a way that will impact our families, our community, and the world to the glory of Go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1BE58" id="Text Box 15" o:spid="_x0000_s1045" type="#_x0000_t202" style="position:absolute;margin-left:400.5pt;margin-top:488.25pt;width:349.95pt;height:53.4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" filled="f" stroked="f">
                <v:textbox>
                  <w:txbxContent>
                    <w:p w14:paraId="650F91ED" w14:textId="77777777" w:rsidR="00883F56" w:rsidRPr="005578DE" w:rsidRDefault="00883F56" w:rsidP="008D29CD">
                      <w:pPr>
                        <w:spacing w:after="0" w:line="240" w:lineRule="auto"/>
                        <w:jc w:val="center"/>
                        <w:rPr>
                          <w:rFonts w:ascii="High Tower Text" w:hAnsi="High Tower Text"/>
                          <w:i/>
                          <w:color w:val="FFFFFF" w:themeColor="background1"/>
                          <w:spacing w:val="20"/>
                          <w:sz w:val="20"/>
                          <w:szCs w:val="18"/>
                        </w:rPr>
                      </w:pPr>
                      <w:r w:rsidRPr="005578DE">
                        <w:rPr>
                          <w:rFonts w:ascii="High Tower Text" w:hAnsi="High Tower Text"/>
                          <w:i/>
                          <w:color w:val="FFFFFF" w:themeColor="background1"/>
                          <w:spacing w:val="20"/>
                          <w:sz w:val="20"/>
                          <w:szCs w:val="18"/>
                        </w:rPr>
                        <w:t>The purpose of Calvary Free Lutheran Church is to proclaim and live the Gospel of Jesus Christ in a way that will impact our families, our community, and the world to the glory of God.</w:t>
                      </w:r>
                    </w:p>
                  </w:txbxContent>
                </v:textbox>
              </v:shape>
            </w:pict>
          </mc:Fallback>
        </mc:AlternateContent>
      </w:r>
      <w:r w:rsidR="00D50204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2295910" wp14:editId="17205B7D">
                <wp:simplePos x="0" y="0"/>
                <wp:positionH relativeFrom="column">
                  <wp:posOffset>5238750</wp:posOffset>
                </wp:positionH>
                <wp:positionV relativeFrom="paragraph">
                  <wp:posOffset>5781675</wp:posOffset>
                </wp:positionV>
                <wp:extent cx="4116705" cy="42418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6705" cy="424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E22B1" w14:textId="77777777" w:rsidR="00883F56" w:rsidRPr="005578DE" w:rsidRDefault="00883F56" w:rsidP="00883F56">
                            <w:pPr>
                              <w:jc w:val="center"/>
                              <w:rPr>
                                <w:rFonts w:ascii="High Tower Text" w:hAnsi="High Tower Text"/>
                                <w:color w:val="FFFFFF" w:themeColor="background1"/>
                                <w:spacing w:val="40"/>
                                <w:sz w:val="40"/>
                                <w:szCs w:val="2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578DE">
                              <w:rPr>
                                <w:rFonts w:ascii="High Tower Text" w:hAnsi="High Tower Text"/>
                                <w:color w:val="FFFFFF" w:themeColor="background1"/>
                                <w:spacing w:val="40"/>
                                <w:sz w:val="40"/>
                                <w:szCs w:val="2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WELCOME to CALV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295910" id="Text Box 14" o:spid="_x0000_s1046" type="#_x0000_t202" style="position:absolute;margin-left:412.5pt;margin-top:455.25pt;width:324.15pt;height:33.4pt;z-index:2516582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" filled="f" stroked="f">
                <v:textbox>
                  <w:txbxContent>
                    <w:p w14:paraId="215E22B1" w14:textId="77777777" w:rsidR="00883F56" w:rsidRPr="005578DE" w:rsidRDefault="00883F56" w:rsidP="00883F56">
                      <w:pPr>
                        <w:jc w:val="center"/>
                        <w:rPr>
                          <w:rFonts w:ascii="High Tower Text" w:hAnsi="High Tower Text"/>
                          <w:color w:val="FFFFFF" w:themeColor="background1"/>
                          <w:spacing w:val="40"/>
                          <w:sz w:val="40"/>
                          <w:szCs w:val="2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578DE">
                        <w:rPr>
                          <w:rFonts w:ascii="High Tower Text" w:hAnsi="High Tower Text"/>
                          <w:color w:val="FFFFFF" w:themeColor="background1"/>
                          <w:spacing w:val="40"/>
                          <w:sz w:val="40"/>
                          <w:szCs w:val="2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WELCOME to CALVARY</w:t>
                      </w:r>
                    </w:p>
                  </w:txbxContent>
                </v:textbox>
              </v:shape>
            </w:pict>
          </mc:Fallback>
        </mc:AlternateContent>
      </w:r>
      <w:r w:rsidR="00694EE8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55F95C2" wp14:editId="2FEA5CFA">
                <wp:simplePos x="0" y="0"/>
                <wp:positionH relativeFrom="column">
                  <wp:posOffset>5429250</wp:posOffset>
                </wp:positionH>
                <wp:positionV relativeFrom="paragraph">
                  <wp:posOffset>6734175</wp:posOffset>
                </wp:positionV>
                <wp:extent cx="3815715" cy="64770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571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5A1DD" w14:textId="77777777" w:rsidR="00883F56" w:rsidRPr="005578DE" w:rsidRDefault="00883F56" w:rsidP="00883F56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4"/>
                                <w:szCs w:val="20"/>
                              </w:rPr>
                            </w:pPr>
                            <w:r w:rsidRPr="005578DE"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4"/>
                                <w:szCs w:val="20"/>
                              </w:rPr>
                              <w:t>CALVARY FREE LUTHERAN CHURCH</w:t>
                            </w:r>
                          </w:p>
                          <w:p w14:paraId="5CFF72A6" w14:textId="77777777" w:rsidR="00883F56" w:rsidRPr="005578DE" w:rsidRDefault="00883F56" w:rsidP="00883F56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</w:pPr>
                            <w:r w:rsidRPr="005578DE"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  <w:t>Association of Free Lutheran Congregations (AFLC)</w:t>
                            </w:r>
                          </w:p>
                          <w:p w14:paraId="4EDE4290" w14:textId="77777777" w:rsidR="00883F56" w:rsidRPr="005578DE" w:rsidRDefault="00883F56" w:rsidP="00883F56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</w:pPr>
                            <w:r w:rsidRPr="005578DE">
                              <w:rPr>
                                <w:rFonts w:ascii="Century Gothic" w:hAnsi="Century Gothic"/>
                                <w:color w:val="FFFFFF" w:themeColor="background1"/>
                                <w:spacing w:val="20"/>
                                <w:sz w:val="12"/>
                                <w:szCs w:val="18"/>
                              </w:rPr>
                              <w:t>1416 County Highway 111 Fergus Falls, MN 5653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F95C2" id="Text Box 16" o:spid="_x0000_s1047" type="#_x0000_t202" style="position:absolute;margin-left:427.5pt;margin-top:530.25pt;width:300.45pt;height:51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" filled="f" stroked="f">
                <v:textbox>
                  <w:txbxContent>
                    <w:p w14:paraId="3365A1DD" w14:textId="77777777" w:rsidR="00883F56" w:rsidRPr="005578DE" w:rsidRDefault="00883F56" w:rsidP="00883F56">
                      <w:pPr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4"/>
                          <w:szCs w:val="20"/>
                        </w:rPr>
                      </w:pPr>
                      <w:r w:rsidRPr="005578DE"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4"/>
                          <w:szCs w:val="20"/>
                        </w:rPr>
                        <w:t>CALVARY FREE LUTHERAN CHURCH</w:t>
                      </w:r>
                    </w:p>
                    <w:p w14:paraId="5CFF72A6" w14:textId="77777777" w:rsidR="00883F56" w:rsidRPr="005578DE" w:rsidRDefault="00883F56" w:rsidP="00883F56">
                      <w:pPr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</w:pPr>
                      <w:r w:rsidRPr="005578DE"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  <w:t>Association of Free Lutheran Congregations (AFLC)</w:t>
                      </w:r>
                    </w:p>
                    <w:p w14:paraId="4EDE4290" w14:textId="77777777" w:rsidR="00883F56" w:rsidRPr="005578DE" w:rsidRDefault="00883F56" w:rsidP="00883F56">
                      <w:pPr>
                        <w:spacing w:after="0"/>
                        <w:jc w:val="center"/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</w:pPr>
                      <w:r w:rsidRPr="005578DE">
                        <w:rPr>
                          <w:rFonts w:ascii="Century Gothic" w:hAnsi="Century Gothic"/>
                          <w:color w:val="FFFFFF" w:themeColor="background1"/>
                          <w:spacing w:val="20"/>
                          <w:sz w:val="12"/>
                          <w:szCs w:val="18"/>
                        </w:rPr>
                        <w:t>1416 County Highway 111 Fergus Falls, MN 56537</w:t>
                      </w:r>
                    </w:p>
                  </w:txbxContent>
                </v:textbox>
              </v:shape>
            </w:pict>
          </mc:Fallback>
        </mc:AlternateContent>
      </w:r>
      <w:r w:rsidR="00C34BD3" w:rsidRPr="003A40CA"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72D7E103" wp14:editId="5F3FCEE2">
                <wp:simplePos x="0" y="0"/>
                <wp:positionH relativeFrom="column">
                  <wp:posOffset>99695</wp:posOffset>
                </wp:positionH>
                <wp:positionV relativeFrom="paragraph">
                  <wp:posOffset>-91440</wp:posOffset>
                </wp:positionV>
                <wp:extent cx="4395470" cy="471805"/>
                <wp:effectExtent l="0" t="38100" r="0" b="4254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5470" cy="471805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</a:ln>
                        <a:effectLst/>
                      </wps:spPr>
                      <wps:txbx>
                        <w:txbxContent>
                          <w:p w14:paraId="2DF6376E" w14:textId="77777777" w:rsidR="003A40CA" w:rsidRPr="00933B70" w:rsidRDefault="003A40CA" w:rsidP="0058547B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32"/>
                                <w:szCs w:val="32"/>
                                <w14:props3d w14:extrusionH="0" w14:contourW="0" w14:prstMaterial="warmMatte"/>
                              </w:rPr>
                            </w:pPr>
                            <w:r w:rsidRPr="00933B70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32"/>
                                <w:szCs w:val="32"/>
                                <w14:props3d w14:extrusionH="0" w14:contourW="0" w14:prstMaterial="warmMatte"/>
                              </w:rPr>
                              <w:t>OPPORTUNITIES</w:t>
                            </w:r>
                          </w:p>
                          <w:p w14:paraId="59B93A9F" w14:textId="77777777" w:rsidR="003A40CA" w:rsidRPr="00933B70" w:rsidRDefault="003A40CA" w:rsidP="003A40CA">
                            <w:pPr>
                              <w:spacing w:after="0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16"/>
                                <w:szCs w:val="16"/>
                                <w14:props3d w14:extrusionH="0" w14:contourW="0" w14:prstMaterial="warmMatte"/>
                              </w:rPr>
                            </w:pPr>
                            <w:r w:rsidRPr="00933B70">
                              <w:rPr>
                                <w:rFonts w:ascii="Century Gothic" w:hAnsi="Century Gothic"/>
                                <w:b/>
                                <w:bCs/>
                                <w:i/>
                                <w:iCs/>
                                <w:spacing w:val="30"/>
                                <w:sz w:val="16"/>
                                <w:szCs w:val="16"/>
                                <w14:props3d w14:extrusionH="0" w14:contourW="0" w14:prstMaterial="warmMatte"/>
                              </w:rPr>
                              <w:t>FOR GROWTH AND FELLOW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>
                          <a:bevelT w="0"/>
                          <a:bevelB w="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7E103" id="Text Box 28" o:spid="_x0000_s1048" type="#_x0000_t202" style="position:absolute;margin-left:7.85pt;margin-top:-7.2pt;width:346.1pt;height:37.15pt;z-index:-2516582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" filled="f" stroked="f" strokeweight="1.5pt">
                <v:textbox inset=",0,,0">
                  <w:txbxContent>
                    <w:p w14:paraId="2DF6376E" w14:textId="77777777" w:rsidR="003A40CA" w:rsidRPr="00933B70" w:rsidRDefault="003A40CA" w:rsidP="0058547B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32"/>
                          <w:szCs w:val="32"/>
                          <w14:props3d w14:extrusionH="0" w14:contourW="0" w14:prstMaterial="warmMatte"/>
                        </w:rPr>
                      </w:pPr>
                      <w:r w:rsidRPr="00933B70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32"/>
                          <w:szCs w:val="32"/>
                          <w14:props3d w14:extrusionH="0" w14:contourW="0" w14:prstMaterial="warmMatte"/>
                        </w:rPr>
                        <w:t>OPPORTUNITIES</w:t>
                      </w:r>
                    </w:p>
                    <w:p w14:paraId="59B93A9F" w14:textId="77777777" w:rsidR="003A40CA" w:rsidRPr="00933B70" w:rsidRDefault="003A40CA" w:rsidP="003A40CA">
                      <w:pPr>
                        <w:spacing w:after="0"/>
                        <w:jc w:val="center"/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16"/>
                          <w:szCs w:val="16"/>
                          <w14:props3d w14:extrusionH="0" w14:contourW="0" w14:prstMaterial="warmMatte"/>
                        </w:rPr>
                      </w:pPr>
                      <w:r w:rsidRPr="00933B70">
                        <w:rPr>
                          <w:rFonts w:ascii="Century Gothic" w:hAnsi="Century Gothic"/>
                          <w:b/>
                          <w:bCs/>
                          <w:i/>
                          <w:iCs/>
                          <w:spacing w:val="30"/>
                          <w:sz w:val="16"/>
                          <w:szCs w:val="16"/>
                          <w14:props3d w14:extrusionH="0" w14:contourW="0" w14:prstMaterial="warmMatte"/>
                        </w:rPr>
                        <w:t>FOR GROWTH AND FELLOWSHIP</w:t>
                      </w:r>
                    </w:p>
                  </w:txbxContent>
                </v:textbox>
              </v:shape>
            </w:pict>
          </mc:Fallback>
        </mc:AlternateContent>
      </w:r>
      <w:r w:rsidR="00367727" w:rsidRPr="00367727">
        <w:t xml:space="preserve"> </w:t>
      </w:r>
      <w:r w:rsidR="00965529">
        <w:tab/>
      </w:r>
    </w:p>
    <w:sectPr w:rsidR="00965529" w:rsidRPr="00965529" w:rsidSect="00944AB8">
      <w:type w:val="continuous"/>
      <w:pgSz w:w="15840" w:h="12240" w:orient="landscape"/>
      <w:pgMar w:top="360" w:right="360" w:bottom="360" w:left="36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137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" w15:restartNumberingAfterBreak="0">
    <w:nsid w:val="01955568"/>
    <w:multiLevelType w:val="multilevel"/>
    <w:tmpl w:val="FFA88B26"/>
    <w:numStyleLink w:val="JimsOutlineStyle"/>
  </w:abstractNum>
  <w:abstractNum w:abstractNumId="2" w15:restartNumberingAfterBreak="0">
    <w:nsid w:val="08F9660D"/>
    <w:multiLevelType w:val="hybridMultilevel"/>
    <w:tmpl w:val="B84E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53AEC"/>
    <w:multiLevelType w:val="hybridMultilevel"/>
    <w:tmpl w:val="3E34A30A"/>
    <w:lvl w:ilvl="0" w:tplc="36049EB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BC6CC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E4C273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A86A68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D9839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C4C1F8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2923C7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4A633A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DD0107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7A580B"/>
    <w:multiLevelType w:val="multilevel"/>
    <w:tmpl w:val="FFA88B26"/>
    <w:numStyleLink w:val="JimsOutlineStyle"/>
  </w:abstractNum>
  <w:abstractNum w:abstractNumId="5" w15:restartNumberingAfterBreak="0">
    <w:nsid w:val="11A75630"/>
    <w:multiLevelType w:val="multilevel"/>
    <w:tmpl w:val="FFA88B26"/>
    <w:numStyleLink w:val="JimsOutlineStyle"/>
  </w:abstractNum>
  <w:abstractNum w:abstractNumId="6" w15:restartNumberingAfterBreak="0">
    <w:nsid w:val="18466423"/>
    <w:multiLevelType w:val="hybridMultilevel"/>
    <w:tmpl w:val="07C4531A"/>
    <w:lvl w:ilvl="0" w:tplc="FFE6B09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D366D9"/>
    <w:multiLevelType w:val="multilevel"/>
    <w:tmpl w:val="FFA88B26"/>
    <w:numStyleLink w:val="JimsOutlineStyle"/>
  </w:abstractNum>
  <w:abstractNum w:abstractNumId="8" w15:restartNumberingAfterBreak="0">
    <w:nsid w:val="21975A0B"/>
    <w:multiLevelType w:val="hybridMultilevel"/>
    <w:tmpl w:val="A2E01B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BF215D"/>
    <w:multiLevelType w:val="hybridMultilevel"/>
    <w:tmpl w:val="5690445E"/>
    <w:lvl w:ilvl="0" w:tplc="6F1035D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E80489"/>
    <w:multiLevelType w:val="hybridMultilevel"/>
    <w:tmpl w:val="DE9C84D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278B4883"/>
    <w:multiLevelType w:val="hybridMultilevel"/>
    <w:tmpl w:val="DF869FFE"/>
    <w:lvl w:ilvl="0" w:tplc="1DFE237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0E0AFB"/>
    <w:multiLevelType w:val="multilevel"/>
    <w:tmpl w:val="FFA88B26"/>
    <w:numStyleLink w:val="JimsOutlineStyle"/>
  </w:abstractNum>
  <w:abstractNum w:abstractNumId="13" w15:restartNumberingAfterBreak="0">
    <w:nsid w:val="2A535EE4"/>
    <w:multiLevelType w:val="hybridMultilevel"/>
    <w:tmpl w:val="A9301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D0FD5"/>
    <w:multiLevelType w:val="hybridMultilevel"/>
    <w:tmpl w:val="D6F89C22"/>
    <w:lvl w:ilvl="0" w:tplc="8C96FF9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6021E"/>
    <w:multiLevelType w:val="hybridMultilevel"/>
    <w:tmpl w:val="6DACF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8D32E3"/>
    <w:multiLevelType w:val="hybridMultilevel"/>
    <w:tmpl w:val="7876A2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C4D87"/>
    <w:multiLevelType w:val="hybridMultilevel"/>
    <w:tmpl w:val="EAD242F2"/>
    <w:lvl w:ilvl="0" w:tplc="520E635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43490210"/>
    <w:multiLevelType w:val="hybridMultilevel"/>
    <w:tmpl w:val="EAD470AC"/>
    <w:lvl w:ilvl="0" w:tplc="50E48C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373F77"/>
    <w:multiLevelType w:val="hybridMultilevel"/>
    <w:tmpl w:val="83FE3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15961"/>
    <w:multiLevelType w:val="hybridMultilevel"/>
    <w:tmpl w:val="330CC12E"/>
    <w:lvl w:ilvl="0" w:tplc="9D2666A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0FAC32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429F1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1F429B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59AE3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F764B9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9D026E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E7282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9428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C578E4"/>
    <w:multiLevelType w:val="hybridMultilevel"/>
    <w:tmpl w:val="FF76F664"/>
    <w:lvl w:ilvl="0" w:tplc="06B005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061BAD"/>
    <w:multiLevelType w:val="hybridMultilevel"/>
    <w:tmpl w:val="C05A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F601EE"/>
    <w:multiLevelType w:val="hybridMultilevel"/>
    <w:tmpl w:val="4878A6E6"/>
    <w:lvl w:ilvl="0" w:tplc="225C84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7D331A"/>
    <w:multiLevelType w:val="hybridMultilevel"/>
    <w:tmpl w:val="774E7766"/>
    <w:lvl w:ilvl="0" w:tplc="77880AE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774E5F"/>
    <w:multiLevelType w:val="hybridMultilevel"/>
    <w:tmpl w:val="4DB6D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B223D3"/>
    <w:multiLevelType w:val="multilevel"/>
    <w:tmpl w:val="FFA88B26"/>
    <w:numStyleLink w:val="JimsOutlineStyle"/>
  </w:abstractNum>
  <w:abstractNum w:abstractNumId="27" w15:restartNumberingAfterBreak="0">
    <w:nsid w:val="6C05553C"/>
    <w:multiLevelType w:val="multilevel"/>
    <w:tmpl w:val="FFA88B26"/>
    <w:numStyleLink w:val="JimsOutlineStyle"/>
  </w:abstractNum>
  <w:abstractNum w:abstractNumId="28" w15:restartNumberingAfterBreak="0">
    <w:nsid w:val="70B80798"/>
    <w:multiLevelType w:val="multilevel"/>
    <w:tmpl w:val="FFA88B26"/>
    <w:numStyleLink w:val="JimsOutlineStyle"/>
  </w:abstractNum>
  <w:abstractNum w:abstractNumId="29" w15:restartNumberingAfterBreak="0">
    <w:nsid w:val="70D271F5"/>
    <w:multiLevelType w:val="multilevel"/>
    <w:tmpl w:val="FFA88B26"/>
    <w:styleLink w:val="JimsOutlineStyl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30" w15:restartNumberingAfterBreak="0">
    <w:nsid w:val="772D40E1"/>
    <w:multiLevelType w:val="hybridMultilevel"/>
    <w:tmpl w:val="EDC8D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2715811">
    <w:abstractNumId w:val="29"/>
  </w:num>
  <w:num w:numId="2" w16cid:durableId="1203249453">
    <w:abstractNumId w:val="9"/>
  </w:num>
  <w:num w:numId="3" w16cid:durableId="1974823227">
    <w:abstractNumId w:val="0"/>
  </w:num>
  <w:num w:numId="4" w16cid:durableId="654452717">
    <w:abstractNumId w:val="24"/>
  </w:num>
  <w:num w:numId="5" w16cid:durableId="573004874">
    <w:abstractNumId w:val="6"/>
  </w:num>
  <w:num w:numId="6" w16cid:durableId="131139405">
    <w:abstractNumId w:val="14"/>
  </w:num>
  <w:num w:numId="7" w16cid:durableId="1988700636">
    <w:abstractNumId w:val="4"/>
  </w:num>
  <w:num w:numId="8" w16cid:durableId="807358115">
    <w:abstractNumId w:val="1"/>
  </w:num>
  <w:num w:numId="9" w16cid:durableId="1018697453">
    <w:abstractNumId w:val="28"/>
  </w:num>
  <w:num w:numId="10" w16cid:durableId="954603091">
    <w:abstractNumId w:val="17"/>
  </w:num>
  <w:num w:numId="11" w16cid:durableId="695928078">
    <w:abstractNumId w:val="27"/>
  </w:num>
  <w:num w:numId="12" w16cid:durableId="1945839292">
    <w:abstractNumId w:val="18"/>
  </w:num>
  <w:num w:numId="13" w16cid:durableId="1435784433">
    <w:abstractNumId w:val="22"/>
  </w:num>
  <w:num w:numId="14" w16cid:durableId="960765445">
    <w:abstractNumId w:val="7"/>
  </w:num>
  <w:num w:numId="15" w16cid:durableId="898978671">
    <w:abstractNumId w:val="2"/>
  </w:num>
  <w:num w:numId="16" w16cid:durableId="1253398236">
    <w:abstractNumId w:val="21"/>
  </w:num>
  <w:num w:numId="17" w16cid:durableId="1884827520">
    <w:abstractNumId w:val="11"/>
  </w:num>
  <w:num w:numId="18" w16cid:durableId="713382037">
    <w:abstractNumId w:val="23"/>
  </w:num>
  <w:num w:numId="19" w16cid:durableId="1564173333">
    <w:abstractNumId w:val="19"/>
  </w:num>
  <w:num w:numId="20" w16cid:durableId="1992365975">
    <w:abstractNumId w:val="8"/>
  </w:num>
  <w:num w:numId="21" w16cid:durableId="684285696">
    <w:abstractNumId w:val="26"/>
  </w:num>
  <w:num w:numId="22" w16cid:durableId="880626370">
    <w:abstractNumId w:val="25"/>
  </w:num>
  <w:num w:numId="23" w16cid:durableId="1266882183">
    <w:abstractNumId w:val="3"/>
  </w:num>
  <w:num w:numId="24" w16cid:durableId="197546618">
    <w:abstractNumId w:val="20"/>
  </w:num>
  <w:num w:numId="25" w16cid:durableId="1679771670">
    <w:abstractNumId w:val="12"/>
  </w:num>
  <w:num w:numId="26" w16cid:durableId="466507797">
    <w:abstractNumId w:val="5"/>
  </w:num>
  <w:num w:numId="27" w16cid:durableId="2038315963">
    <w:abstractNumId w:val="13"/>
  </w:num>
  <w:num w:numId="28" w16cid:durableId="959798458">
    <w:abstractNumId w:val="10"/>
  </w:num>
  <w:num w:numId="29" w16cid:durableId="1425615637">
    <w:abstractNumId w:val="30"/>
  </w:num>
  <w:num w:numId="30" w16cid:durableId="206647607">
    <w:abstractNumId w:val="15"/>
  </w:num>
  <w:num w:numId="31" w16cid:durableId="1871869097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efaultTabStop w:val="144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ExNTI3MzU3N7ZQ0lEKTi0uzszPAykwNK0FAKfFeX8tAAAA"/>
  </w:docVars>
  <w:rsids>
    <w:rsidRoot w:val="00944AB8"/>
    <w:rsid w:val="000000C0"/>
    <w:rsid w:val="0000029E"/>
    <w:rsid w:val="000004EE"/>
    <w:rsid w:val="00000820"/>
    <w:rsid w:val="00000A6E"/>
    <w:rsid w:val="00001381"/>
    <w:rsid w:val="000013EE"/>
    <w:rsid w:val="0000215F"/>
    <w:rsid w:val="000025C5"/>
    <w:rsid w:val="00002942"/>
    <w:rsid w:val="000040D2"/>
    <w:rsid w:val="00004A3C"/>
    <w:rsid w:val="00005A9A"/>
    <w:rsid w:val="00006378"/>
    <w:rsid w:val="0000752A"/>
    <w:rsid w:val="0000768D"/>
    <w:rsid w:val="00007D27"/>
    <w:rsid w:val="00007F81"/>
    <w:rsid w:val="00010502"/>
    <w:rsid w:val="0001072A"/>
    <w:rsid w:val="00010D17"/>
    <w:rsid w:val="00010F18"/>
    <w:rsid w:val="000110CC"/>
    <w:rsid w:val="000114C6"/>
    <w:rsid w:val="00011D4E"/>
    <w:rsid w:val="00011DEC"/>
    <w:rsid w:val="00012148"/>
    <w:rsid w:val="00012944"/>
    <w:rsid w:val="000129FF"/>
    <w:rsid w:val="000133D2"/>
    <w:rsid w:val="00013709"/>
    <w:rsid w:val="00013CA7"/>
    <w:rsid w:val="00014332"/>
    <w:rsid w:val="00014963"/>
    <w:rsid w:val="00014D1A"/>
    <w:rsid w:val="00014F21"/>
    <w:rsid w:val="00014F2C"/>
    <w:rsid w:val="0001505B"/>
    <w:rsid w:val="0001548F"/>
    <w:rsid w:val="000169EA"/>
    <w:rsid w:val="00017409"/>
    <w:rsid w:val="0001788D"/>
    <w:rsid w:val="00020E48"/>
    <w:rsid w:val="000210E7"/>
    <w:rsid w:val="000216F4"/>
    <w:rsid w:val="00021B28"/>
    <w:rsid w:val="0002221C"/>
    <w:rsid w:val="000223DD"/>
    <w:rsid w:val="00022493"/>
    <w:rsid w:val="0002257C"/>
    <w:rsid w:val="000226BD"/>
    <w:rsid w:val="00022BEA"/>
    <w:rsid w:val="00022DB1"/>
    <w:rsid w:val="00022E54"/>
    <w:rsid w:val="00023465"/>
    <w:rsid w:val="0002357F"/>
    <w:rsid w:val="000235AC"/>
    <w:rsid w:val="0002388C"/>
    <w:rsid w:val="00023918"/>
    <w:rsid w:val="00023BCA"/>
    <w:rsid w:val="00024745"/>
    <w:rsid w:val="0002494D"/>
    <w:rsid w:val="00024DC7"/>
    <w:rsid w:val="00024F6A"/>
    <w:rsid w:val="00025266"/>
    <w:rsid w:val="00025308"/>
    <w:rsid w:val="0002533F"/>
    <w:rsid w:val="0002563C"/>
    <w:rsid w:val="00025797"/>
    <w:rsid w:val="0002607E"/>
    <w:rsid w:val="000260DB"/>
    <w:rsid w:val="000263A8"/>
    <w:rsid w:val="00027428"/>
    <w:rsid w:val="00027EAA"/>
    <w:rsid w:val="00030211"/>
    <w:rsid w:val="000302D4"/>
    <w:rsid w:val="0003041D"/>
    <w:rsid w:val="000307D9"/>
    <w:rsid w:val="00030C6D"/>
    <w:rsid w:val="00031104"/>
    <w:rsid w:val="00031243"/>
    <w:rsid w:val="0003135D"/>
    <w:rsid w:val="0003138E"/>
    <w:rsid w:val="00031655"/>
    <w:rsid w:val="00031ADF"/>
    <w:rsid w:val="00031AF7"/>
    <w:rsid w:val="000323B5"/>
    <w:rsid w:val="000325DE"/>
    <w:rsid w:val="00032BE7"/>
    <w:rsid w:val="0003331A"/>
    <w:rsid w:val="0003348E"/>
    <w:rsid w:val="0003395E"/>
    <w:rsid w:val="00034A77"/>
    <w:rsid w:val="00034B1B"/>
    <w:rsid w:val="00034CA0"/>
    <w:rsid w:val="000350EC"/>
    <w:rsid w:val="0003520B"/>
    <w:rsid w:val="000356EC"/>
    <w:rsid w:val="000364A2"/>
    <w:rsid w:val="000364DF"/>
    <w:rsid w:val="000367B7"/>
    <w:rsid w:val="0003709E"/>
    <w:rsid w:val="000370DE"/>
    <w:rsid w:val="000373A8"/>
    <w:rsid w:val="000373AE"/>
    <w:rsid w:val="000373AF"/>
    <w:rsid w:val="0004031C"/>
    <w:rsid w:val="00040354"/>
    <w:rsid w:val="000408CC"/>
    <w:rsid w:val="00040B76"/>
    <w:rsid w:val="000412E7"/>
    <w:rsid w:val="000419CF"/>
    <w:rsid w:val="00041B14"/>
    <w:rsid w:val="00041F5C"/>
    <w:rsid w:val="00042392"/>
    <w:rsid w:val="00042647"/>
    <w:rsid w:val="000428BD"/>
    <w:rsid w:val="000429DE"/>
    <w:rsid w:val="00042BD6"/>
    <w:rsid w:val="00042C70"/>
    <w:rsid w:val="00043079"/>
    <w:rsid w:val="00043484"/>
    <w:rsid w:val="0004381C"/>
    <w:rsid w:val="00043E8A"/>
    <w:rsid w:val="00043FC3"/>
    <w:rsid w:val="000446BE"/>
    <w:rsid w:val="000448A2"/>
    <w:rsid w:val="00044AE8"/>
    <w:rsid w:val="000452F7"/>
    <w:rsid w:val="00045966"/>
    <w:rsid w:val="00045FDB"/>
    <w:rsid w:val="00046666"/>
    <w:rsid w:val="00046D32"/>
    <w:rsid w:val="00046DF9"/>
    <w:rsid w:val="0004776B"/>
    <w:rsid w:val="000501F2"/>
    <w:rsid w:val="00050868"/>
    <w:rsid w:val="00050A34"/>
    <w:rsid w:val="00050B75"/>
    <w:rsid w:val="00050EB1"/>
    <w:rsid w:val="00051256"/>
    <w:rsid w:val="00051DB6"/>
    <w:rsid w:val="00052394"/>
    <w:rsid w:val="00052BB9"/>
    <w:rsid w:val="00052EE3"/>
    <w:rsid w:val="00053020"/>
    <w:rsid w:val="000531DF"/>
    <w:rsid w:val="00053620"/>
    <w:rsid w:val="000539D1"/>
    <w:rsid w:val="00053A32"/>
    <w:rsid w:val="00054341"/>
    <w:rsid w:val="000548B7"/>
    <w:rsid w:val="0005520E"/>
    <w:rsid w:val="0005658F"/>
    <w:rsid w:val="00056665"/>
    <w:rsid w:val="00056835"/>
    <w:rsid w:val="00057124"/>
    <w:rsid w:val="00057575"/>
    <w:rsid w:val="000578B0"/>
    <w:rsid w:val="00057B1B"/>
    <w:rsid w:val="000611A8"/>
    <w:rsid w:val="000613D4"/>
    <w:rsid w:val="00061F55"/>
    <w:rsid w:val="00061FBB"/>
    <w:rsid w:val="00062628"/>
    <w:rsid w:val="00062EF0"/>
    <w:rsid w:val="00062F65"/>
    <w:rsid w:val="00062FC5"/>
    <w:rsid w:val="000632E7"/>
    <w:rsid w:val="00063F54"/>
    <w:rsid w:val="00064465"/>
    <w:rsid w:val="00064D5E"/>
    <w:rsid w:val="00065077"/>
    <w:rsid w:val="00065ED3"/>
    <w:rsid w:val="0006667D"/>
    <w:rsid w:val="00066B79"/>
    <w:rsid w:val="00066BB4"/>
    <w:rsid w:val="00066D32"/>
    <w:rsid w:val="00067066"/>
    <w:rsid w:val="00067447"/>
    <w:rsid w:val="00067D62"/>
    <w:rsid w:val="00070E6C"/>
    <w:rsid w:val="00071EE5"/>
    <w:rsid w:val="0007217D"/>
    <w:rsid w:val="000721FE"/>
    <w:rsid w:val="0007298B"/>
    <w:rsid w:val="00073240"/>
    <w:rsid w:val="00073B2F"/>
    <w:rsid w:val="00074120"/>
    <w:rsid w:val="00074657"/>
    <w:rsid w:val="000755A0"/>
    <w:rsid w:val="000755D0"/>
    <w:rsid w:val="00075B4A"/>
    <w:rsid w:val="00075D4A"/>
    <w:rsid w:val="000760E6"/>
    <w:rsid w:val="000761AB"/>
    <w:rsid w:val="00076443"/>
    <w:rsid w:val="00076D95"/>
    <w:rsid w:val="00076F68"/>
    <w:rsid w:val="000773E2"/>
    <w:rsid w:val="00077CE4"/>
    <w:rsid w:val="00077E11"/>
    <w:rsid w:val="000801AD"/>
    <w:rsid w:val="00080251"/>
    <w:rsid w:val="00080372"/>
    <w:rsid w:val="00080522"/>
    <w:rsid w:val="000806F2"/>
    <w:rsid w:val="0008146D"/>
    <w:rsid w:val="0008151C"/>
    <w:rsid w:val="00081DAF"/>
    <w:rsid w:val="0008246C"/>
    <w:rsid w:val="000824D8"/>
    <w:rsid w:val="00082816"/>
    <w:rsid w:val="00082879"/>
    <w:rsid w:val="00082AC6"/>
    <w:rsid w:val="00082CDC"/>
    <w:rsid w:val="00082E51"/>
    <w:rsid w:val="000839D3"/>
    <w:rsid w:val="00083C27"/>
    <w:rsid w:val="00083DB4"/>
    <w:rsid w:val="00084111"/>
    <w:rsid w:val="00084160"/>
    <w:rsid w:val="00084BFE"/>
    <w:rsid w:val="00085098"/>
    <w:rsid w:val="000854E0"/>
    <w:rsid w:val="00085AEF"/>
    <w:rsid w:val="0008708C"/>
    <w:rsid w:val="00087407"/>
    <w:rsid w:val="00087944"/>
    <w:rsid w:val="00087C7E"/>
    <w:rsid w:val="00087E79"/>
    <w:rsid w:val="00090027"/>
    <w:rsid w:val="000901FA"/>
    <w:rsid w:val="00090205"/>
    <w:rsid w:val="000907E5"/>
    <w:rsid w:val="000908F5"/>
    <w:rsid w:val="0009210E"/>
    <w:rsid w:val="0009252B"/>
    <w:rsid w:val="000929CB"/>
    <w:rsid w:val="00092F34"/>
    <w:rsid w:val="00093169"/>
    <w:rsid w:val="00093279"/>
    <w:rsid w:val="00093459"/>
    <w:rsid w:val="00093EEA"/>
    <w:rsid w:val="00093F47"/>
    <w:rsid w:val="000940A1"/>
    <w:rsid w:val="00094814"/>
    <w:rsid w:val="000954E6"/>
    <w:rsid w:val="00095A68"/>
    <w:rsid w:val="00096217"/>
    <w:rsid w:val="00096AAB"/>
    <w:rsid w:val="00096CE4"/>
    <w:rsid w:val="000978AD"/>
    <w:rsid w:val="00097914"/>
    <w:rsid w:val="00097B29"/>
    <w:rsid w:val="000A0018"/>
    <w:rsid w:val="000A086F"/>
    <w:rsid w:val="000A1169"/>
    <w:rsid w:val="000A1282"/>
    <w:rsid w:val="000A207D"/>
    <w:rsid w:val="000A34C5"/>
    <w:rsid w:val="000A455B"/>
    <w:rsid w:val="000A4774"/>
    <w:rsid w:val="000A4968"/>
    <w:rsid w:val="000A4A0A"/>
    <w:rsid w:val="000A50A6"/>
    <w:rsid w:val="000A53A7"/>
    <w:rsid w:val="000A5496"/>
    <w:rsid w:val="000A56FE"/>
    <w:rsid w:val="000A579F"/>
    <w:rsid w:val="000A5802"/>
    <w:rsid w:val="000A5AF7"/>
    <w:rsid w:val="000A5B5F"/>
    <w:rsid w:val="000A6495"/>
    <w:rsid w:val="000A7900"/>
    <w:rsid w:val="000A7B6B"/>
    <w:rsid w:val="000A7DFE"/>
    <w:rsid w:val="000B00BA"/>
    <w:rsid w:val="000B0171"/>
    <w:rsid w:val="000B0FA4"/>
    <w:rsid w:val="000B1465"/>
    <w:rsid w:val="000B15B1"/>
    <w:rsid w:val="000B173D"/>
    <w:rsid w:val="000B1876"/>
    <w:rsid w:val="000B1AC8"/>
    <w:rsid w:val="000B1DBB"/>
    <w:rsid w:val="000B2730"/>
    <w:rsid w:val="000B2B51"/>
    <w:rsid w:val="000B2E86"/>
    <w:rsid w:val="000B3047"/>
    <w:rsid w:val="000B35DE"/>
    <w:rsid w:val="000B372E"/>
    <w:rsid w:val="000B43F1"/>
    <w:rsid w:val="000B45C5"/>
    <w:rsid w:val="000B48FB"/>
    <w:rsid w:val="000B499A"/>
    <w:rsid w:val="000B4BB6"/>
    <w:rsid w:val="000B56C2"/>
    <w:rsid w:val="000B5C01"/>
    <w:rsid w:val="000B5E0B"/>
    <w:rsid w:val="000B77A8"/>
    <w:rsid w:val="000B7CB3"/>
    <w:rsid w:val="000B7E89"/>
    <w:rsid w:val="000C03FD"/>
    <w:rsid w:val="000C139A"/>
    <w:rsid w:val="000C1B1E"/>
    <w:rsid w:val="000C2525"/>
    <w:rsid w:val="000C2781"/>
    <w:rsid w:val="000C27C1"/>
    <w:rsid w:val="000C2C87"/>
    <w:rsid w:val="000C3A9E"/>
    <w:rsid w:val="000C3BDC"/>
    <w:rsid w:val="000C403D"/>
    <w:rsid w:val="000C4287"/>
    <w:rsid w:val="000C442B"/>
    <w:rsid w:val="000C491E"/>
    <w:rsid w:val="000C5310"/>
    <w:rsid w:val="000C56BD"/>
    <w:rsid w:val="000C5720"/>
    <w:rsid w:val="000C5796"/>
    <w:rsid w:val="000C58EC"/>
    <w:rsid w:val="000C5DD2"/>
    <w:rsid w:val="000C6115"/>
    <w:rsid w:val="000C66E7"/>
    <w:rsid w:val="000C68F1"/>
    <w:rsid w:val="000C69BD"/>
    <w:rsid w:val="000C6FD4"/>
    <w:rsid w:val="000C724E"/>
    <w:rsid w:val="000C7C35"/>
    <w:rsid w:val="000C7D94"/>
    <w:rsid w:val="000C7EA4"/>
    <w:rsid w:val="000D0B4E"/>
    <w:rsid w:val="000D145C"/>
    <w:rsid w:val="000D1AE1"/>
    <w:rsid w:val="000D2124"/>
    <w:rsid w:val="000D21AE"/>
    <w:rsid w:val="000D2B89"/>
    <w:rsid w:val="000D2F56"/>
    <w:rsid w:val="000D318D"/>
    <w:rsid w:val="000D3441"/>
    <w:rsid w:val="000D3A4B"/>
    <w:rsid w:val="000D3AF9"/>
    <w:rsid w:val="000D3C34"/>
    <w:rsid w:val="000D3C96"/>
    <w:rsid w:val="000D42D0"/>
    <w:rsid w:val="000D5253"/>
    <w:rsid w:val="000D53ED"/>
    <w:rsid w:val="000D5A19"/>
    <w:rsid w:val="000D5EC0"/>
    <w:rsid w:val="000D5FB7"/>
    <w:rsid w:val="000D634F"/>
    <w:rsid w:val="000D642C"/>
    <w:rsid w:val="000D67C4"/>
    <w:rsid w:val="000D73DB"/>
    <w:rsid w:val="000D799C"/>
    <w:rsid w:val="000D7AFB"/>
    <w:rsid w:val="000D7C00"/>
    <w:rsid w:val="000D7CB3"/>
    <w:rsid w:val="000E00F7"/>
    <w:rsid w:val="000E0670"/>
    <w:rsid w:val="000E0C42"/>
    <w:rsid w:val="000E0D1E"/>
    <w:rsid w:val="000E0D36"/>
    <w:rsid w:val="000E0EAC"/>
    <w:rsid w:val="000E1520"/>
    <w:rsid w:val="000E16D0"/>
    <w:rsid w:val="000E1CD6"/>
    <w:rsid w:val="000E1F03"/>
    <w:rsid w:val="000E20AE"/>
    <w:rsid w:val="000E2292"/>
    <w:rsid w:val="000E260B"/>
    <w:rsid w:val="000E2742"/>
    <w:rsid w:val="000E2B67"/>
    <w:rsid w:val="000E300F"/>
    <w:rsid w:val="000E3A84"/>
    <w:rsid w:val="000E3D92"/>
    <w:rsid w:val="000E3F17"/>
    <w:rsid w:val="000E4192"/>
    <w:rsid w:val="000E42C0"/>
    <w:rsid w:val="000E4387"/>
    <w:rsid w:val="000E4461"/>
    <w:rsid w:val="000E4755"/>
    <w:rsid w:val="000E5B19"/>
    <w:rsid w:val="000E5CCA"/>
    <w:rsid w:val="000E5DC5"/>
    <w:rsid w:val="000E6606"/>
    <w:rsid w:val="000E76A3"/>
    <w:rsid w:val="000E7BE6"/>
    <w:rsid w:val="000E7C3F"/>
    <w:rsid w:val="000F0341"/>
    <w:rsid w:val="000F0405"/>
    <w:rsid w:val="000F048D"/>
    <w:rsid w:val="000F04FF"/>
    <w:rsid w:val="000F054F"/>
    <w:rsid w:val="000F05E0"/>
    <w:rsid w:val="000F0705"/>
    <w:rsid w:val="000F0C3D"/>
    <w:rsid w:val="000F0F85"/>
    <w:rsid w:val="000F0FA0"/>
    <w:rsid w:val="000F1E72"/>
    <w:rsid w:val="000F1EF6"/>
    <w:rsid w:val="000F2243"/>
    <w:rsid w:val="000F234A"/>
    <w:rsid w:val="000F2359"/>
    <w:rsid w:val="000F2476"/>
    <w:rsid w:val="000F2668"/>
    <w:rsid w:val="000F2834"/>
    <w:rsid w:val="000F3012"/>
    <w:rsid w:val="000F31D8"/>
    <w:rsid w:val="000F3346"/>
    <w:rsid w:val="000F41D8"/>
    <w:rsid w:val="000F45FC"/>
    <w:rsid w:val="000F4F20"/>
    <w:rsid w:val="000F51B6"/>
    <w:rsid w:val="000F550D"/>
    <w:rsid w:val="000F55D9"/>
    <w:rsid w:val="000F588D"/>
    <w:rsid w:val="000F59C7"/>
    <w:rsid w:val="000F5A62"/>
    <w:rsid w:val="000F5A8F"/>
    <w:rsid w:val="000F61F2"/>
    <w:rsid w:val="000F6689"/>
    <w:rsid w:val="000F6EFB"/>
    <w:rsid w:val="000F6FAF"/>
    <w:rsid w:val="000F758A"/>
    <w:rsid w:val="0010018B"/>
    <w:rsid w:val="001003E3"/>
    <w:rsid w:val="00100C64"/>
    <w:rsid w:val="00101CCA"/>
    <w:rsid w:val="00101DC7"/>
    <w:rsid w:val="00102058"/>
    <w:rsid w:val="00102592"/>
    <w:rsid w:val="0010283D"/>
    <w:rsid w:val="0010398B"/>
    <w:rsid w:val="00103EC8"/>
    <w:rsid w:val="00104508"/>
    <w:rsid w:val="00104BC0"/>
    <w:rsid w:val="001051C3"/>
    <w:rsid w:val="0010579F"/>
    <w:rsid w:val="00105B67"/>
    <w:rsid w:val="00105CB1"/>
    <w:rsid w:val="0010649F"/>
    <w:rsid w:val="0010691B"/>
    <w:rsid w:val="00106CE8"/>
    <w:rsid w:val="00106E6A"/>
    <w:rsid w:val="00106EFE"/>
    <w:rsid w:val="00107025"/>
    <w:rsid w:val="00107378"/>
    <w:rsid w:val="001100DA"/>
    <w:rsid w:val="001102B1"/>
    <w:rsid w:val="00110B34"/>
    <w:rsid w:val="00110F2C"/>
    <w:rsid w:val="001117B0"/>
    <w:rsid w:val="001118C6"/>
    <w:rsid w:val="00111B8A"/>
    <w:rsid w:val="0011236D"/>
    <w:rsid w:val="00112633"/>
    <w:rsid w:val="00112899"/>
    <w:rsid w:val="00113350"/>
    <w:rsid w:val="001143AD"/>
    <w:rsid w:val="00114633"/>
    <w:rsid w:val="00114780"/>
    <w:rsid w:val="00114E76"/>
    <w:rsid w:val="00114F61"/>
    <w:rsid w:val="001153CD"/>
    <w:rsid w:val="00115456"/>
    <w:rsid w:val="00115D2C"/>
    <w:rsid w:val="00116318"/>
    <w:rsid w:val="001165B2"/>
    <w:rsid w:val="0011686C"/>
    <w:rsid w:val="00116928"/>
    <w:rsid w:val="00116CDF"/>
    <w:rsid w:val="00116FD6"/>
    <w:rsid w:val="001171C9"/>
    <w:rsid w:val="001204BC"/>
    <w:rsid w:val="001204E7"/>
    <w:rsid w:val="001208AB"/>
    <w:rsid w:val="00120C17"/>
    <w:rsid w:val="00120F32"/>
    <w:rsid w:val="001212E4"/>
    <w:rsid w:val="001214B4"/>
    <w:rsid w:val="00121D2A"/>
    <w:rsid w:val="001220E8"/>
    <w:rsid w:val="001222B8"/>
    <w:rsid w:val="00123C3E"/>
    <w:rsid w:val="00123CAB"/>
    <w:rsid w:val="001241FD"/>
    <w:rsid w:val="00124FB2"/>
    <w:rsid w:val="00125055"/>
    <w:rsid w:val="00125760"/>
    <w:rsid w:val="00126067"/>
    <w:rsid w:val="00126068"/>
    <w:rsid w:val="00126320"/>
    <w:rsid w:val="00126875"/>
    <w:rsid w:val="00126CC8"/>
    <w:rsid w:val="00126F74"/>
    <w:rsid w:val="0012725A"/>
    <w:rsid w:val="00127618"/>
    <w:rsid w:val="00127690"/>
    <w:rsid w:val="00127CED"/>
    <w:rsid w:val="00127EDB"/>
    <w:rsid w:val="00127F01"/>
    <w:rsid w:val="00131214"/>
    <w:rsid w:val="00131411"/>
    <w:rsid w:val="0013177D"/>
    <w:rsid w:val="001317E8"/>
    <w:rsid w:val="00131FF4"/>
    <w:rsid w:val="00132022"/>
    <w:rsid w:val="001328F3"/>
    <w:rsid w:val="001332ED"/>
    <w:rsid w:val="001336FB"/>
    <w:rsid w:val="00133B72"/>
    <w:rsid w:val="001348CF"/>
    <w:rsid w:val="0013490E"/>
    <w:rsid w:val="00134DD5"/>
    <w:rsid w:val="001352B6"/>
    <w:rsid w:val="0013539D"/>
    <w:rsid w:val="00135739"/>
    <w:rsid w:val="00135EF4"/>
    <w:rsid w:val="00136130"/>
    <w:rsid w:val="0013670C"/>
    <w:rsid w:val="00136790"/>
    <w:rsid w:val="0013721E"/>
    <w:rsid w:val="0013724B"/>
    <w:rsid w:val="00137403"/>
    <w:rsid w:val="001407FF"/>
    <w:rsid w:val="00140853"/>
    <w:rsid w:val="00140960"/>
    <w:rsid w:val="00140B98"/>
    <w:rsid w:val="00140C76"/>
    <w:rsid w:val="00140EC9"/>
    <w:rsid w:val="00141524"/>
    <w:rsid w:val="00142209"/>
    <w:rsid w:val="00142BB4"/>
    <w:rsid w:val="00142F37"/>
    <w:rsid w:val="00143143"/>
    <w:rsid w:val="0014314A"/>
    <w:rsid w:val="0014336B"/>
    <w:rsid w:val="00143B61"/>
    <w:rsid w:val="00143EF9"/>
    <w:rsid w:val="00144802"/>
    <w:rsid w:val="001449BE"/>
    <w:rsid w:val="001453BA"/>
    <w:rsid w:val="00145BE2"/>
    <w:rsid w:val="00145F42"/>
    <w:rsid w:val="001470AD"/>
    <w:rsid w:val="0014729E"/>
    <w:rsid w:val="00147808"/>
    <w:rsid w:val="00147B78"/>
    <w:rsid w:val="0015016A"/>
    <w:rsid w:val="00150184"/>
    <w:rsid w:val="00150F24"/>
    <w:rsid w:val="00151661"/>
    <w:rsid w:val="001516A5"/>
    <w:rsid w:val="00151704"/>
    <w:rsid w:val="00151721"/>
    <w:rsid w:val="00152020"/>
    <w:rsid w:val="0015255D"/>
    <w:rsid w:val="00152A3C"/>
    <w:rsid w:val="001530D6"/>
    <w:rsid w:val="00153692"/>
    <w:rsid w:val="0015395E"/>
    <w:rsid w:val="001543F6"/>
    <w:rsid w:val="00154959"/>
    <w:rsid w:val="0015506F"/>
    <w:rsid w:val="00155907"/>
    <w:rsid w:val="00155A37"/>
    <w:rsid w:val="00155DF0"/>
    <w:rsid w:val="00156C2B"/>
    <w:rsid w:val="00157060"/>
    <w:rsid w:val="00157427"/>
    <w:rsid w:val="0015766B"/>
    <w:rsid w:val="001605A0"/>
    <w:rsid w:val="001606AA"/>
    <w:rsid w:val="001607C4"/>
    <w:rsid w:val="001609AD"/>
    <w:rsid w:val="00160FAE"/>
    <w:rsid w:val="00161108"/>
    <w:rsid w:val="00161DA2"/>
    <w:rsid w:val="00161E53"/>
    <w:rsid w:val="00162376"/>
    <w:rsid w:val="001623AE"/>
    <w:rsid w:val="001623B4"/>
    <w:rsid w:val="001627D4"/>
    <w:rsid w:val="001627F0"/>
    <w:rsid w:val="00162A39"/>
    <w:rsid w:val="00162F16"/>
    <w:rsid w:val="00162FFF"/>
    <w:rsid w:val="0016302A"/>
    <w:rsid w:val="001632C5"/>
    <w:rsid w:val="00163423"/>
    <w:rsid w:val="00163665"/>
    <w:rsid w:val="001639B6"/>
    <w:rsid w:val="00164489"/>
    <w:rsid w:val="0016464F"/>
    <w:rsid w:val="00165517"/>
    <w:rsid w:val="00165C65"/>
    <w:rsid w:val="0016608F"/>
    <w:rsid w:val="00166815"/>
    <w:rsid w:val="00166871"/>
    <w:rsid w:val="0016741A"/>
    <w:rsid w:val="00167945"/>
    <w:rsid w:val="00167C5A"/>
    <w:rsid w:val="00170760"/>
    <w:rsid w:val="0017192C"/>
    <w:rsid w:val="00171E2E"/>
    <w:rsid w:val="001721D5"/>
    <w:rsid w:val="00172337"/>
    <w:rsid w:val="0017294C"/>
    <w:rsid w:val="00173015"/>
    <w:rsid w:val="0017344B"/>
    <w:rsid w:val="001734A7"/>
    <w:rsid w:val="0017356C"/>
    <w:rsid w:val="0017357C"/>
    <w:rsid w:val="00173976"/>
    <w:rsid w:val="00173A8B"/>
    <w:rsid w:val="00173D18"/>
    <w:rsid w:val="00173D31"/>
    <w:rsid w:val="00174603"/>
    <w:rsid w:val="001748C5"/>
    <w:rsid w:val="0017539C"/>
    <w:rsid w:val="00176363"/>
    <w:rsid w:val="00176F3D"/>
    <w:rsid w:val="0017711B"/>
    <w:rsid w:val="001771F9"/>
    <w:rsid w:val="00177F25"/>
    <w:rsid w:val="001805B5"/>
    <w:rsid w:val="00180656"/>
    <w:rsid w:val="001806CB"/>
    <w:rsid w:val="00180893"/>
    <w:rsid w:val="00181003"/>
    <w:rsid w:val="001813FC"/>
    <w:rsid w:val="00181653"/>
    <w:rsid w:val="00181DDD"/>
    <w:rsid w:val="0018215A"/>
    <w:rsid w:val="00182943"/>
    <w:rsid w:val="0018295A"/>
    <w:rsid w:val="00182EE0"/>
    <w:rsid w:val="001830FC"/>
    <w:rsid w:val="00183388"/>
    <w:rsid w:val="00183731"/>
    <w:rsid w:val="001838B7"/>
    <w:rsid w:val="001839D2"/>
    <w:rsid w:val="00183EA1"/>
    <w:rsid w:val="00183F33"/>
    <w:rsid w:val="00184AC1"/>
    <w:rsid w:val="0018549A"/>
    <w:rsid w:val="0018587E"/>
    <w:rsid w:val="00185BEE"/>
    <w:rsid w:val="00185DE8"/>
    <w:rsid w:val="00185E27"/>
    <w:rsid w:val="001861AA"/>
    <w:rsid w:val="001865A1"/>
    <w:rsid w:val="00187650"/>
    <w:rsid w:val="00187C9A"/>
    <w:rsid w:val="00187FA2"/>
    <w:rsid w:val="00191420"/>
    <w:rsid w:val="001915E5"/>
    <w:rsid w:val="00191D0F"/>
    <w:rsid w:val="00191F23"/>
    <w:rsid w:val="001923B3"/>
    <w:rsid w:val="001923B5"/>
    <w:rsid w:val="001925A7"/>
    <w:rsid w:val="001928ED"/>
    <w:rsid w:val="00192B80"/>
    <w:rsid w:val="00193522"/>
    <w:rsid w:val="001938FC"/>
    <w:rsid w:val="00193AF7"/>
    <w:rsid w:val="00193CB1"/>
    <w:rsid w:val="00194321"/>
    <w:rsid w:val="00194A7E"/>
    <w:rsid w:val="00194DFD"/>
    <w:rsid w:val="00195459"/>
    <w:rsid w:val="00195691"/>
    <w:rsid w:val="00195A1B"/>
    <w:rsid w:val="00196205"/>
    <w:rsid w:val="00196879"/>
    <w:rsid w:val="00196A92"/>
    <w:rsid w:val="0019737A"/>
    <w:rsid w:val="001974B1"/>
    <w:rsid w:val="001A0171"/>
    <w:rsid w:val="001A05A5"/>
    <w:rsid w:val="001A08FC"/>
    <w:rsid w:val="001A0FDE"/>
    <w:rsid w:val="001A1197"/>
    <w:rsid w:val="001A141E"/>
    <w:rsid w:val="001A1516"/>
    <w:rsid w:val="001A174F"/>
    <w:rsid w:val="001A193C"/>
    <w:rsid w:val="001A1D49"/>
    <w:rsid w:val="001A246C"/>
    <w:rsid w:val="001A2617"/>
    <w:rsid w:val="001A28D2"/>
    <w:rsid w:val="001A29F0"/>
    <w:rsid w:val="001A2EF0"/>
    <w:rsid w:val="001A3140"/>
    <w:rsid w:val="001A3793"/>
    <w:rsid w:val="001A383C"/>
    <w:rsid w:val="001A3952"/>
    <w:rsid w:val="001A3F60"/>
    <w:rsid w:val="001A40A9"/>
    <w:rsid w:val="001A410D"/>
    <w:rsid w:val="001A495C"/>
    <w:rsid w:val="001A49F7"/>
    <w:rsid w:val="001A4A6F"/>
    <w:rsid w:val="001A4A97"/>
    <w:rsid w:val="001A5383"/>
    <w:rsid w:val="001A546D"/>
    <w:rsid w:val="001A59C4"/>
    <w:rsid w:val="001A5AF5"/>
    <w:rsid w:val="001A5E36"/>
    <w:rsid w:val="001A6160"/>
    <w:rsid w:val="001A6DAA"/>
    <w:rsid w:val="001B035C"/>
    <w:rsid w:val="001B052F"/>
    <w:rsid w:val="001B0810"/>
    <w:rsid w:val="001B0812"/>
    <w:rsid w:val="001B0C4A"/>
    <w:rsid w:val="001B0D0F"/>
    <w:rsid w:val="001B100C"/>
    <w:rsid w:val="001B1968"/>
    <w:rsid w:val="001B1CE2"/>
    <w:rsid w:val="001B1FC8"/>
    <w:rsid w:val="001B20AE"/>
    <w:rsid w:val="001B212D"/>
    <w:rsid w:val="001B2224"/>
    <w:rsid w:val="001B27BC"/>
    <w:rsid w:val="001B299B"/>
    <w:rsid w:val="001B328B"/>
    <w:rsid w:val="001B32A6"/>
    <w:rsid w:val="001B3791"/>
    <w:rsid w:val="001B42C3"/>
    <w:rsid w:val="001B471A"/>
    <w:rsid w:val="001B4959"/>
    <w:rsid w:val="001B4A92"/>
    <w:rsid w:val="001B5404"/>
    <w:rsid w:val="001B544F"/>
    <w:rsid w:val="001B5CEA"/>
    <w:rsid w:val="001B5DEC"/>
    <w:rsid w:val="001B650E"/>
    <w:rsid w:val="001B67B3"/>
    <w:rsid w:val="001B71B6"/>
    <w:rsid w:val="001B7511"/>
    <w:rsid w:val="001B771B"/>
    <w:rsid w:val="001B7C66"/>
    <w:rsid w:val="001B7D45"/>
    <w:rsid w:val="001B7EE3"/>
    <w:rsid w:val="001C01F4"/>
    <w:rsid w:val="001C064D"/>
    <w:rsid w:val="001C08FF"/>
    <w:rsid w:val="001C0F15"/>
    <w:rsid w:val="001C1B5A"/>
    <w:rsid w:val="001C1E88"/>
    <w:rsid w:val="001C1F51"/>
    <w:rsid w:val="001C2529"/>
    <w:rsid w:val="001C2541"/>
    <w:rsid w:val="001C2A5A"/>
    <w:rsid w:val="001C2DF4"/>
    <w:rsid w:val="001C2EE9"/>
    <w:rsid w:val="001C351E"/>
    <w:rsid w:val="001C3BB8"/>
    <w:rsid w:val="001C3DE5"/>
    <w:rsid w:val="001C3F24"/>
    <w:rsid w:val="001C42F2"/>
    <w:rsid w:val="001C4621"/>
    <w:rsid w:val="001C4797"/>
    <w:rsid w:val="001C4B5E"/>
    <w:rsid w:val="001C4D3B"/>
    <w:rsid w:val="001C50EF"/>
    <w:rsid w:val="001C57C5"/>
    <w:rsid w:val="001C5AF3"/>
    <w:rsid w:val="001C6206"/>
    <w:rsid w:val="001C6F1B"/>
    <w:rsid w:val="001C75D7"/>
    <w:rsid w:val="001C7E8E"/>
    <w:rsid w:val="001D0367"/>
    <w:rsid w:val="001D03E9"/>
    <w:rsid w:val="001D097A"/>
    <w:rsid w:val="001D0EAA"/>
    <w:rsid w:val="001D1368"/>
    <w:rsid w:val="001D1429"/>
    <w:rsid w:val="001D154C"/>
    <w:rsid w:val="001D168C"/>
    <w:rsid w:val="001D1A17"/>
    <w:rsid w:val="001D1C5F"/>
    <w:rsid w:val="001D35C6"/>
    <w:rsid w:val="001D388A"/>
    <w:rsid w:val="001D38C2"/>
    <w:rsid w:val="001D3E3E"/>
    <w:rsid w:val="001D3E7B"/>
    <w:rsid w:val="001D462E"/>
    <w:rsid w:val="001D4D23"/>
    <w:rsid w:val="001D510E"/>
    <w:rsid w:val="001D54A2"/>
    <w:rsid w:val="001D5D6D"/>
    <w:rsid w:val="001D5DAF"/>
    <w:rsid w:val="001D5EDE"/>
    <w:rsid w:val="001D6128"/>
    <w:rsid w:val="001D62E5"/>
    <w:rsid w:val="001D6383"/>
    <w:rsid w:val="001D6AEE"/>
    <w:rsid w:val="001D6E8D"/>
    <w:rsid w:val="001D7E0C"/>
    <w:rsid w:val="001E06A9"/>
    <w:rsid w:val="001E06EE"/>
    <w:rsid w:val="001E07DC"/>
    <w:rsid w:val="001E1673"/>
    <w:rsid w:val="001E16DA"/>
    <w:rsid w:val="001E1A1F"/>
    <w:rsid w:val="001E1A4B"/>
    <w:rsid w:val="001E1E04"/>
    <w:rsid w:val="001E1E8E"/>
    <w:rsid w:val="001E2286"/>
    <w:rsid w:val="001E2F09"/>
    <w:rsid w:val="001E3410"/>
    <w:rsid w:val="001E34C9"/>
    <w:rsid w:val="001E38A5"/>
    <w:rsid w:val="001E3A18"/>
    <w:rsid w:val="001E3C60"/>
    <w:rsid w:val="001E3E72"/>
    <w:rsid w:val="001E552C"/>
    <w:rsid w:val="001E587E"/>
    <w:rsid w:val="001E59F0"/>
    <w:rsid w:val="001E5EF3"/>
    <w:rsid w:val="001E6381"/>
    <w:rsid w:val="001E668F"/>
    <w:rsid w:val="001E7408"/>
    <w:rsid w:val="001E766E"/>
    <w:rsid w:val="001F0CFE"/>
    <w:rsid w:val="001F0EC2"/>
    <w:rsid w:val="001F0F31"/>
    <w:rsid w:val="001F0F7F"/>
    <w:rsid w:val="001F117D"/>
    <w:rsid w:val="001F182D"/>
    <w:rsid w:val="001F1EAB"/>
    <w:rsid w:val="001F2208"/>
    <w:rsid w:val="001F2641"/>
    <w:rsid w:val="001F2CAB"/>
    <w:rsid w:val="001F2E0E"/>
    <w:rsid w:val="001F32BB"/>
    <w:rsid w:val="001F3E54"/>
    <w:rsid w:val="001F4153"/>
    <w:rsid w:val="001F42E4"/>
    <w:rsid w:val="001F464E"/>
    <w:rsid w:val="001F50E8"/>
    <w:rsid w:val="001F5DD2"/>
    <w:rsid w:val="001F611B"/>
    <w:rsid w:val="001F7425"/>
    <w:rsid w:val="001F7C1A"/>
    <w:rsid w:val="001F7C28"/>
    <w:rsid w:val="001F7C61"/>
    <w:rsid w:val="002003A6"/>
    <w:rsid w:val="00200430"/>
    <w:rsid w:val="00200648"/>
    <w:rsid w:val="00200D55"/>
    <w:rsid w:val="00200FF5"/>
    <w:rsid w:val="002015B0"/>
    <w:rsid w:val="00201D79"/>
    <w:rsid w:val="0020210B"/>
    <w:rsid w:val="002021C3"/>
    <w:rsid w:val="002022BB"/>
    <w:rsid w:val="002025C0"/>
    <w:rsid w:val="00202AF7"/>
    <w:rsid w:val="0020314E"/>
    <w:rsid w:val="002036BD"/>
    <w:rsid w:val="00203D06"/>
    <w:rsid w:val="00204ADC"/>
    <w:rsid w:val="00204F61"/>
    <w:rsid w:val="00205C6D"/>
    <w:rsid w:val="00205CF3"/>
    <w:rsid w:val="00206418"/>
    <w:rsid w:val="00206704"/>
    <w:rsid w:val="0020746F"/>
    <w:rsid w:val="0021016F"/>
    <w:rsid w:val="00210DCC"/>
    <w:rsid w:val="00210F59"/>
    <w:rsid w:val="00210FE1"/>
    <w:rsid w:val="0021116A"/>
    <w:rsid w:val="00211B44"/>
    <w:rsid w:val="00212BE8"/>
    <w:rsid w:val="00212DEB"/>
    <w:rsid w:val="00212F89"/>
    <w:rsid w:val="0021368D"/>
    <w:rsid w:val="00213956"/>
    <w:rsid w:val="00213DA2"/>
    <w:rsid w:val="0021403A"/>
    <w:rsid w:val="00214557"/>
    <w:rsid w:val="00214785"/>
    <w:rsid w:val="002149A7"/>
    <w:rsid w:val="00214C78"/>
    <w:rsid w:val="00214E13"/>
    <w:rsid w:val="00214E73"/>
    <w:rsid w:val="00215361"/>
    <w:rsid w:val="0021546D"/>
    <w:rsid w:val="00215C56"/>
    <w:rsid w:val="00215D2C"/>
    <w:rsid w:val="00216323"/>
    <w:rsid w:val="002164C6"/>
    <w:rsid w:val="0021676E"/>
    <w:rsid w:val="00216865"/>
    <w:rsid w:val="00216C3D"/>
    <w:rsid w:val="00216E8D"/>
    <w:rsid w:val="00216E90"/>
    <w:rsid w:val="002175EA"/>
    <w:rsid w:val="002177B3"/>
    <w:rsid w:val="0022004A"/>
    <w:rsid w:val="002213F2"/>
    <w:rsid w:val="002214CA"/>
    <w:rsid w:val="00221612"/>
    <w:rsid w:val="00221C17"/>
    <w:rsid w:val="00221CCF"/>
    <w:rsid w:val="00221FB1"/>
    <w:rsid w:val="002224B3"/>
    <w:rsid w:val="00222503"/>
    <w:rsid w:val="00223A3E"/>
    <w:rsid w:val="00223B5A"/>
    <w:rsid w:val="00223BF6"/>
    <w:rsid w:val="00223E27"/>
    <w:rsid w:val="00224296"/>
    <w:rsid w:val="00225186"/>
    <w:rsid w:val="00225669"/>
    <w:rsid w:val="0022597D"/>
    <w:rsid w:val="002259D5"/>
    <w:rsid w:val="00225C50"/>
    <w:rsid w:val="00225EA6"/>
    <w:rsid w:val="00226671"/>
    <w:rsid w:val="00226F78"/>
    <w:rsid w:val="002270A7"/>
    <w:rsid w:val="0022724B"/>
    <w:rsid w:val="00227A9E"/>
    <w:rsid w:val="002307A6"/>
    <w:rsid w:val="0023080A"/>
    <w:rsid w:val="0023109C"/>
    <w:rsid w:val="00231FC3"/>
    <w:rsid w:val="00232173"/>
    <w:rsid w:val="0023243D"/>
    <w:rsid w:val="00233108"/>
    <w:rsid w:val="002333DE"/>
    <w:rsid w:val="0023433B"/>
    <w:rsid w:val="00234E84"/>
    <w:rsid w:val="00235005"/>
    <w:rsid w:val="002357AB"/>
    <w:rsid w:val="00235C59"/>
    <w:rsid w:val="00236050"/>
    <w:rsid w:val="00236281"/>
    <w:rsid w:val="0023657F"/>
    <w:rsid w:val="00236B13"/>
    <w:rsid w:val="00237ADB"/>
    <w:rsid w:val="00237E29"/>
    <w:rsid w:val="00240CBB"/>
    <w:rsid w:val="00240D50"/>
    <w:rsid w:val="00240F6D"/>
    <w:rsid w:val="00241FB3"/>
    <w:rsid w:val="002423D0"/>
    <w:rsid w:val="00242494"/>
    <w:rsid w:val="002424DD"/>
    <w:rsid w:val="00243195"/>
    <w:rsid w:val="00243605"/>
    <w:rsid w:val="00243A2B"/>
    <w:rsid w:val="00243BB3"/>
    <w:rsid w:val="002457FC"/>
    <w:rsid w:val="00246682"/>
    <w:rsid w:val="0024672E"/>
    <w:rsid w:val="002467E8"/>
    <w:rsid w:val="00246951"/>
    <w:rsid w:val="0024697C"/>
    <w:rsid w:val="00246AA3"/>
    <w:rsid w:val="00247623"/>
    <w:rsid w:val="00247A3F"/>
    <w:rsid w:val="00250289"/>
    <w:rsid w:val="00250405"/>
    <w:rsid w:val="00250E5A"/>
    <w:rsid w:val="00250F4A"/>
    <w:rsid w:val="002511D6"/>
    <w:rsid w:val="002515AB"/>
    <w:rsid w:val="0025167F"/>
    <w:rsid w:val="002518A7"/>
    <w:rsid w:val="0025242D"/>
    <w:rsid w:val="00252762"/>
    <w:rsid w:val="00252DB0"/>
    <w:rsid w:val="00253542"/>
    <w:rsid w:val="00253FBD"/>
    <w:rsid w:val="0025408A"/>
    <w:rsid w:val="002541F4"/>
    <w:rsid w:val="00254532"/>
    <w:rsid w:val="002546C2"/>
    <w:rsid w:val="002563DE"/>
    <w:rsid w:val="00256E56"/>
    <w:rsid w:val="0025777D"/>
    <w:rsid w:val="00257EA8"/>
    <w:rsid w:val="0026021A"/>
    <w:rsid w:val="002609E5"/>
    <w:rsid w:val="00261023"/>
    <w:rsid w:val="0026150C"/>
    <w:rsid w:val="002620EE"/>
    <w:rsid w:val="00262670"/>
    <w:rsid w:val="002631A9"/>
    <w:rsid w:val="002634BD"/>
    <w:rsid w:val="00263508"/>
    <w:rsid w:val="002638B2"/>
    <w:rsid w:val="002642D3"/>
    <w:rsid w:val="0026454E"/>
    <w:rsid w:val="00264CE2"/>
    <w:rsid w:val="00264D13"/>
    <w:rsid w:val="002654C2"/>
    <w:rsid w:val="00265E0F"/>
    <w:rsid w:val="00266069"/>
    <w:rsid w:val="002668AE"/>
    <w:rsid w:val="00267A81"/>
    <w:rsid w:val="00267D58"/>
    <w:rsid w:val="00270223"/>
    <w:rsid w:val="002708CC"/>
    <w:rsid w:val="00271486"/>
    <w:rsid w:val="00271802"/>
    <w:rsid w:val="0027209F"/>
    <w:rsid w:val="002727BE"/>
    <w:rsid w:val="0027345F"/>
    <w:rsid w:val="0027394E"/>
    <w:rsid w:val="00273FF3"/>
    <w:rsid w:val="0027480B"/>
    <w:rsid w:val="002749E7"/>
    <w:rsid w:val="002752B5"/>
    <w:rsid w:val="0027543D"/>
    <w:rsid w:val="00275505"/>
    <w:rsid w:val="0027592A"/>
    <w:rsid w:val="00275B27"/>
    <w:rsid w:val="00275CA5"/>
    <w:rsid w:val="00275CE6"/>
    <w:rsid w:val="00276BE3"/>
    <w:rsid w:val="00277424"/>
    <w:rsid w:val="00277D5A"/>
    <w:rsid w:val="002808B9"/>
    <w:rsid w:val="00280EFD"/>
    <w:rsid w:val="00280F9E"/>
    <w:rsid w:val="002812F2"/>
    <w:rsid w:val="00282518"/>
    <w:rsid w:val="00282A7E"/>
    <w:rsid w:val="0028377E"/>
    <w:rsid w:val="00283CA2"/>
    <w:rsid w:val="00284328"/>
    <w:rsid w:val="00284A5D"/>
    <w:rsid w:val="00285049"/>
    <w:rsid w:val="002850F4"/>
    <w:rsid w:val="00285379"/>
    <w:rsid w:val="002861B5"/>
    <w:rsid w:val="0028620E"/>
    <w:rsid w:val="00286242"/>
    <w:rsid w:val="00286615"/>
    <w:rsid w:val="0028666B"/>
    <w:rsid w:val="00286F77"/>
    <w:rsid w:val="00287582"/>
    <w:rsid w:val="00287BC9"/>
    <w:rsid w:val="002903C1"/>
    <w:rsid w:val="002903DE"/>
    <w:rsid w:val="00290C5A"/>
    <w:rsid w:val="00290DD7"/>
    <w:rsid w:val="00291152"/>
    <w:rsid w:val="00291834"/>
    <w:rsid w:val="00292869"/>
    <w:rsid w:val="00292B6C"/>
    <w:rsid w:val="00292BC7"/>
    <w:rsid w:val="0029356E"/>
    <w:rsid w:val="00293D82"/>
    <w:rsid w:val="00293F63"/>
    <w:rsid w:val="002948E0"/>
    <w:rsid w:val="00294C08"/>
    <w:rsid w:val="002959D1"/>
    <w:rsid w:val="00296968"/>
    <w:rsid w:val="00296FE0"/>
    <w:rsid w:val="00297224"/>
    <w:rsid w:val="00297453"/>
    <w:rsid w:val="002975C0"/>
    <w:rsid w:val="00297689"/>
    <w:rsid w:val="002978F3"/>
    <w:rsid w:val="002A0737"/>
    <w:rsid w:val="002A0958"/>
    <w:rsid w:val="002A095C"/>
    <w:rsid w:val="002A0DF1"/>
    <w:rsid w:val="002A22A2"/>
    <w:rsid w:val="002A2825"/>
    <w:rsid w:val="002A2A3E"/>
    <w:rsid w:val="002A30C8"/>
    <w:rsid w:val="002A33FD"/>
    <w:rsid w:val="002A37A2"/>
    <w:rsid w:val="002A396C"/>
    <w:rsid w:val="002A4714"/>
    <w:rsid w:val="002A4896"/>
    <w:rsid w:val="002A48FC"/>
    <w:rsid w:val="002A4941"/>
    <w:rsid w:val="002A4966"/>
    <w:rsid w:val="002A57CA"/>
    <w:rsid w:val="002A5AD1"/>
    <w:rsid w:val="002A615C"/>
    <w:rsid w:val="002A627C"/>
    <w:rsid w:val="002A65F0"/>
    <w:rsid w:val="002A7546"/>
    <w:rsid w:val="002A76FB"/>
    <w:rsid w:val="002B0496"/>
    <w:rsid w:val="002B0A59"/>
    <w:rsid w:val="002B16C9"/>
    <w:rsid w:val="002B1A27"/>
    <w:rsid w:val="002B22EB"/>
    <w:rsid w:val="002B244D"/>
    <w:rsid w:val="002B266A"/>
    <w:rsid w:val="002B289C"/>
    <w:rsid w:val="002B2B31"/>
    <w:rsid w:val="002B3228"/>
    <w:rsid w:val="002B376A"/>
    <w:rsid w:val="002B3858"/>
    <w:rsid w:val="002B3D1A"/>
    <w:rsid w:val="002B3DD2"/>
    <w:rsid w:val="002B4132"/>
    <w:rsid w:val="002B442C"/>
    <w:rsid w:val="002B5281"/>
    <w:rsid w:val="002B5406"/>
    <w:rsid w:val="002B5C18"/>
    <w:rsid w:val="002B618F"/>
    <w:rsid w:val="002B6396"/>
    <w:rsid w:val="002B6C3E"/>
    <w:rsid w:val="002B6D84"/>
    <w:rsid w:val="002B79CD"/>
    <w:rsid w:val="002C01DE"/>
    <w:rsid w:val="002C02C3"/>
    <w:rsid w:val="002C0704"/>
    <w:rsid w:val="002C0A12"/>
    <w:rsid w:val="002C1232"/>
    <w:rsid w:val="002C13F5"/>
    <w:rsid w:val="002C13F6"/>
    <w:rsid w:val="002C1424"/>
    <w:rsid w:val="002C2DCD"/>
    <w:rsid w:val="002C2E5D"/>
    <w:rsid w:val="002C3339"/>
    <w:rsid w:val="002C3E4A"/>
    <w:rsid w:val="002C46F7"/>
    <w:rsid w:val="002C4F41"/>
    <w:rsid w:val="002C5768"/>
    <w:rsid w:val="002C6028"/>
    <w:rsid w:val="002C6188"/>
    <w:rsid w:val="002C6205"/>
    <w:rsid w:val="002C681F"/>
    <w:rsid w:val="002C6C47"/>
    <w:rsid w:val="002C7366"/>
    <w:rsid w:val="002C7370"/>
    <w:rsid w:val="002C742E"/>
    <w:rsid w:val="002C7A92"/>
    <w:rsid w:val="002D07BA"/>
    <w:rsid w:val="002D08AB"/>
    <w:rsid w:val="002D0B38"/>
    <w:rsid w:val="002D0C70"/>
    <w:rsid w:val="002D1A22"/>
    <w:rsid w:val="002D1D02"/>
    <w:rsid w:val="002D1E1A"/>
    <w:rsid w:val="002D2162"/>
    <w:rsid w:val="002D2EA6"/>
    <w:rsid w:val="002D2EBF"/>
    <w:rsid w:val="002D2FCA"/>
    <w:rsid w:val="002D32A2"/>
    <w:rsid w:val="002D35E4"/>
    <w:rsid w:val="002D3C59"/>
    <w:rsid w:val="002D498F"/>
    <w:rsid w:val="002D4B50"/>
    <w:rsid w:val="002D4CA3"/>
    <w:rsid w:val="002D4CDA"/>
    <w:rsid w:val="002D5727"/>
    <w:rsid w:val="002D58ED"/>
    <w:rsid w:val="002D5B3B"/>
    <w:rsid w:val="002D5C22"/>
    <w:rsid w:val="002D745B"/>
    <w:rsid w:val="002D747B"/>
    <w:rsid w:val="002D75AC"/>
    <w:rsid w:val="002D7D52"/>
    <w:rsid w:val="002D7DCF"/>
    <w:rsid w:val="002D7E21"/>
    <w:rsid w:val="002E050B"/>
    <w:rsid w:val="002E067E"/>
    <w:rsid w:val="002E06DF"/>
    <w:rsid w:val="002E0D42"/>
    <w:rsid w:val="002E0EE7"/>
    <w:rsid w:val="002E1309"/>
    <w:rsid w:val="002E164B"/>
    <w:rsid w:val="002E1D99"/>
    <w:rsid w:val="002E29A6"/>
    <w:rsid w:val="002E3308"/>
    <w:rsid w:val="002E3D51"/>
    <w:rsid w:val="002E3E9F"/>
    <w:rsid w:val="002E4033"/>
    <w:rsid w:val="002E4289"/>
    <w:rsid w:val="002E4FED"/>
    <w:rsid w:val="002E5503"/>
    <w:rsid w:val="002E57E1"/>
    <w:rsid w:val="002E5ACC"/>
    <w:rsid w:val="002E5ADF"/>
    <w:rsid w:val="002E5D12"/>
    <w:rsid w:val="002E5DCF"/>
    <w:rsid w:val="002E5E1B"/>
    <w:rsid w:val="002E62C9"/>
    <w:rsid w:val="002E65E0"/>
    <w:rsid w:val="002E71EF"/>
    <w:rsid w:val="002E742B"/>
    <w:rsid w:val="002E7454"/>
    <w:rsid w:val="002E75E7"/>
    <w:rsid w:val="002E7B4F"/>
    <w:rsid w:val="002E7FD1"/>
    <w:rsid w:val="002F0061"/>
    <w:rsid w:val="002F01FC"/>
    <w:rsid w:val="002F04AF"/>
    <w:rsid w:val="002F0DAD"/>
    <w:rsid w:val="002F0F9F"/>
    <w:rsid w:val="002F1739"/>
    <w:rsid w:val="002F1B7C"/>
    <w:rsid w:val="002F1C1F"/>
    <w:rsid w:val="002F3496"/>
    <w:rsid w:val="002F35C5"/>
    <w:rsid w:val="002F3C0B"/>
    <w:rsid w:val="002F46DE"/>
    <w:rsid w:val="002F4971"/>
    <w:rsid w:val="002F4FD3"/>
    <w:rsid w:val="002F515D"/>
    <w:rsid w:val="002F535C"/>
    <w:rsid w:val="002F55D3"/>
    <w:rsid w:val="002F5716"/>
    <w:rsid w:val="002F57D9"/>
    <w:rsid w:val="002F5B09"/>
    <w:rsid w:val="002F5D6A"/>
    <w:rsid w:val="002F6CC4"/>
    <w:rsid w:val="002F6E89"/>
    <w:rsid w:val="002F7813"/>
    <w:rsid w:val="00300037"/>
    <w:rsid w:val="00300925"/>
    <w:rsid w:val="003009EE"/>
    <w:rsid w:val="00300BB4"/>
    <w:rsid w:val="00300E7D"/>
    <w:rsid w:val="0030104B"/>
    <w:rsid w:val="00301300"/>
    <w:rsid w:val="003013E8"/>
    <w:rsid w:val="00302BD7"/>
    <w:rsid w:val="00302F0E"/>
    <w:rsid w:val="00303578"/>
    <w:rsid w:val="00303615"/>
    <w:rsid w:val="00303714"/>
    <w:rsid w:val="00303C45"/>
    <w:rsid w:val="0030409B"/>
    <w:rsid w:val="003049C9"/>
    <w:rsid w:val="00304C66"/>
    <w:rsid w:val="00304FA1"/>
    <w:rsid w:val="00305AFD"/>
    <w:rsid w:val="00305B41"/>
    <w:rsid w:val="00306429"/>
    <w:rsid w:val="00306821"/>
    <w:rsid w:val="00307333"/>
    <w:rsid w:val="003077DA"/>
    <w:rsid w:val="0030796A"/>
    <w:rsid w:val="00307B3C"/>
    <w:rsid w:val="0031045C"/>
    <w:rsid w:val="0031059B"/>
    <w:rsid w:val="00310FAA"/>
    <w:rsid w:val="00311239"/>
    <w:rsid w:val="003114CD"/>
    <w:rsid w:val="0031161B"/>
    <w:rsid w:val="00312548"/>
    <w:rsid w:val="00312737"/>
    <w:rsid w:val="003127F1"/>
    <w:rsid w:val="00312859"/>
    <w:rsid w:val="00312A51"/>
    <w:rsid w:val="00312F5B"/>
    <w:rsid w:val="003135D4"/>
    <w:rsid w:val="00313DBD"/>
    <w:rsid w:val="00313E90"/>
    <w:rsid w:val="00313F6C"/>
    <w:rsid w:val="003146E3"/>
    <w:rsid w:val="0031471A"/>
    <w:rsid w:val="00314815"/>
    <w:rsid w:val="00315868"/>
    <w:rsid w:val="00315917"/>
    <w:rsid w:val="00315CF5"/>
    <w:rsid w:val="00316087"/>
    <w:rsid w:val="00316233"/>
    <w:rsid w:val="003162AD"/>
    <w:rsid w:val="00316548"/>
    <w:rsid w:val="00316705"/>
    <w:rsid w:val="00316989"/>
    <w:rsid w:val="00316EAC"/>
    <w:rsid w:val="0031706E"/>
    <w:rsid w:val="0031710B"/>
    <w:rsid w:val="003173CA"/>
    <w:rsid w:val="00320409"/>
    <w:rsid w:val="003204E8"/>
    <w:rsid w:val="003207E9"/>
    <w:rsid w:val="003208CC"/>
    <w:rsid w:val="00321097"/>
    <w:rsid w:val="00321116"/>
    <w:rsid w:val="003214D9"/>
    <w:rsid w:val="0032175D"/>
    <w:rsid w:val="00321C67"/>
    <w:rsid w:val="003222CC"/>
    <w:rsid w:val="00322549"/>
    <w:rsid w:val="003225B7"/>
    <w:rsid w:val="00322E1A"/>
    <w:rsid w:val="003230E7"/>
    <w:rsid w:val="00323EC7"/>
    <w:rsid w:val="00323F2B"/>
    <w:rsid w:val="00324339"/>
    <w:rsid w:val="00324C22"/>
    <w:rsid w:val="00324E3E"/>
    <w:rsid w:val="00325E8C"/>
    <w:rsid w:val="003263EF"/>
    <w:rsid w:val="00326796"/>
    <w:rsid w:val="00326C29"/>
    <w:rsid w:val="00326FC2"/>
    <w:rsid w:val="00327866"/>
    <w:rsid w:val="00327B94"/>
    <w:rsid w:val="00330764"/>
    <w:rsid w:val="00330DD2"/>
    <w:rsid w:val="00330E99"/>
    <w:rsid w:val="003314BB"/>
    <w:rsid w:val="003315D7"/>
    <w:rsid w:val="00331A70"/>
    <w:rsid w:val="00331B8A"/>
    <w:rsid w:val="00331F09"/>
    <w:rsid w:val="003320DE"/>
    <w:rsid w:val="00332A02"/>
    <w:rsid w:val="00332D07"/>
    <w:rsid w:val="0033326F"/>
    <w:rsid w:val="00333309"/>
    <w:rsid w:val="00333945"/>
    <w:rsid w:val="00333D08"/>
    <w:rsid w:val="00333E61"/>
    <w:rsid w:val="00333F73"/>
    <w:rsid w:val="00334938"/>
    <w:rsid w:val="003349AC"/>
    <w:rsid w:val="00335A2D"/>
    <w:rsid w:val="00336632"/>
    <w:rsid w:val="0033678F"/>
    <w:rsid w:val="0033690D"/>
    <w:rsid w:val="00337A11"/>
    <w:rsid w:val="00337D67"/>
    <w:rsid w:val="00337E41"/>
    <w:rsid w:val="00340394"/>
    <w:rsid w:val="0034052F"/>
    <w:rsid w:val="00340533"/>
    <w:rsid w:val="00340601"/>
    <w:rsid w:val="0034073B"/>
    <w:rsid w:val="00340784"/>
    <w:rsid w:val="00340D74"/>
    <w:rsid w:val="0034131A"/>
    <w:rsid w:val="00342132"/>
    <w:rsid w:val="0034213F"/>
    <w:rsid w:val="0034287C"/>
    <w:rsid w:val="003429CC"/>
    <w:rsid w:val="00342B27"/>
    <w:rsid w:val="00343B4B"/>
    <w:rsid w:val="00343BB9"/>
    <w:rsid w:val="003440BB"/>
    <w:rsid w:val="00344237"/>
    <w:rsid w:val="00344C11"/>
    <w:rsid w:val="00344F0D"/>
    <w:rsid w:val="003454EF"/>
    <w:rsid w:val="00346363"/>
    <w:rsid w:val="00346A85"/>
    <w:rsid w:val="00346EDB"/>
    <w:rsid w:val="00346FDC"/>
    <w:rsid w:val="0034706F"/>
    <w:rsid w:val="003470EA"/>
    <w:rsid w:val="00347903"/>
    <w:rsid w:val="0035096E"/>
    <w:rsid w:val="00350B74"/>
    <w:rsid w:val="00350E7B"/>
    <w:rsid w:val="00350F53"/>
    <w:rsid w:val="003518C1"/>
    <w:rsid w:val="00351CD0"/>
    <w:rsid w:val="00351F41"/>
    <w:rsid w:val="003527E2"/>
    <w:rsid w:val="003529AC"/>
    <w:rsid w:val="003529C0"/>
    <w:rsid w:val="00352FBA"/>
    <w:rsid w:val="003533EA"/>
    <w:rsid w:val="0035347A"/>
    <w:rsid w:val="0035438B"/>
    <w:rsid w:val="003547B5"/>
    <w:rsid w:val="003552B6"/>
    <w:rsid w:val="00355AC8"/>
    <w:rsid w:val="00355B4E"/>
    <w:rsid w:val="003564EE"/>
    <w:rsid w:val="00356609"/>
    <w:rsid w:val="00356771"/>
    <w:rsid w:val="003567F2"/>
    <w:rsid w:val="00356C52"/>
    <w:rsid w:val="00356FF5"/>
    <w:rsid w:val="00357975"/>
    <w:rsid w:val="00360226"/>
    <w:rsid w:val="00360446"/>
    <w:rsid w:val="00360706"/>
    <w:rsid w:val="00360750"/>
    <w:rsid w:val="00360CF8"/>
    <w:rsid w:val="00361A5F"/>
    <w:rsid w:val="00361EFD"/>
    <w:rsid w:val="00361F1F"/>
    <w:rsid w:val="00361FB2"/>
    <w:rsid w:val="0036212C"/>
    <w:rsid w:val="00362410"/>
    <w:rsid w:val="003624E4"/>
    <w:rsid w:val="003632F5"/>
    <w:rsid w:val="003642B9"/>
    <w:rsid w:val="003648E2"/>
    <w:rsid w:val="00364956"/>
    <w:rsid w:val="0036587C"/>
    <w:rsid w:val="0036608D"/>
    <w:rsid w:val="0036625F"/>
    <w:rsid w:val="00366DC6"/>
    <w:rsid w:val="00367049"/>
    <w:rsid w:val="00367727"/>
    <w:rsid w:val="00367D6C"/>
    <w:rsid w:val="003702F7"/>
    <w:rsid w:val="00370448"/>
    <w:rsid w:val="003708C9"/>
    <w:rsid w:val="00370991"/>
    <w:rsid w:val="00370EA4"/>
    <w:rsid w:val="00370EFD"/>
    <w:rsid w:val="003713CB"/>
    <w:rsid w:val="003716E9"/>
    <w:rsid w:val="0037205F"/>
    <w:rsid w:val="00372104"/>
    <w:rsid w:val="003726D1"/>
    <w:rsid w:val="00372862"/>
    <w:rsid w:val="00372D5E"/>
    <w:rsid w:val="00372EB5"/>
    <w:rsid w:val="00373E13"/>
    <w:rsid w:val="00374A33"/>
    <w:rsid w:val="003750FF"/>
    <w:rsid w:val="00375122"/>
    <w:rsid w:val="00375E4B"/>
    <w:rsid w:val="0037608B"/>
    <w:rsid w:val="003761C6"/>
    <w:rsid w:val="003763D5"/>
    <w:rsid w:val="00376CF4"/>
    <w:rsid w:val="00376D6E"/>
    <w:rsid w:val="00377468"/>
    <w:rsid w:val="00377488"/>
    <w:rsid w:val="003776DB"/>
    <w:rsid w:val="00377E47"/>
    <w:rsid w:val="00380DD1"/>
    <w:rsid w:val="00380DE0"/>
    <w:rsid w:val="003815DF"/>
    <w:rsid w:val="00381B8D"/>
    <w:rsid w:val="00381F34"/>
    <w:rsid w:val="003823CA"/>
    <w:rsid w:val="003824B2"/>
    <w:rsid w:val="0038399B"/>
    <w:rsid w:val="003842C0"/>
    <w:rsid w:val="003845B5"/>
    <w:rsid w:val="003846BB"/>
    <w:rsid w:val="0038474F"/>
    <w:rsid w:val="0038495A"/>
    <w:rsid w:val="00384BCB"/>
    <w:rsid w:val="003850EF"/>
    <w:rsid w:val="0038544C"/>
    <w:rsid w:val="003858B0"/>
    <w:rsid w:val="00385B50"/>
    <w:rsid w:val="0038621C"/>
    <w:rsid w:val="003869F1"/>
    <w:rsid w:val="00386AEA"/>
    <w:rsid w:val="00386D11"/>
    <w:rsid w:val="00386E62"/>
    <w:rsid w:val="00387905"/>
    <w:rsid w:val="00387A3A"/>
    <w:rsid w:val="00387D9E"/>
    <w:rsid w:val="00387FEC"/>
    <w:rsid w:val="003900AB"/>
    <w:rsid w:val="003901F3"/>
    <w:rsid w:val="00390497"/>
    <w:rsid w:val="00390DB2"/>
    <w:rsid w:val="00390DB9"/>
    <w:rsid w:val="00390E24"/>
    <w:rsid w:val="0039114F"/>
    <w:rsid w:val="00391A29"/>
    <w:rsid w:val="00391DEE"/>
    <w:rsid w:val="00392637"/>
    <w:rsid w:val="003927DC"/>
    <w:rsid w:val="00392B40"/>
    <w:rsid w:val="00392DFF"/>
    <w:rsid w:val="00393EEF"/>
    <w:rsid w:val="00394216"/>
    <w:rsid w:val="003946DC"/>
    <w:rsid w:val="003947F4"/>
    <w:rsid w:val="00394836"/>
    <w:rsid w:val="0039484B"/>
    <w:rsid w:val="00394C5A"/>
    <w:rsid w:val="00395028"/>
    <w:rsid w:val="00395075"/>
    <w:rsid w:val="003957EA"/>
    <w:rsid w:val="00395810"/>
    <w:rsid w:val="00395DB4"/>
    <w:rsid w:val="00396C95"/>
    <w:rsid w:val="00396CE3"/>
    <w:rsid w:val="0039765F"/>
    <w:rsid w:val="003A0346"/>
    <w:rsid w:val="003A0A23"/>
    <w:rsid w:val="003A18D0"/>
    <w:rsid w:val="003A1C49"/>
    <w:rsid w:val="003A2496"/>
    <w:rsid w:val="003A2602"/>
    <w:rsid w:val="003A2786"/>
    <w:rsid w:val="003A40CA"/>
    <w:rsid w:val="003A4C92"/>
    <w:rsid w:val="003A5551"/>
    <w:rsid w:val="003A627F"/>
    <w:rsid w:val="003A63E3"/>
    <w:rsid w:val="003A6615"/>
    <w:rsid w:val="003A67B7"/>
    <w:rsid w:val="003A68B2"/>
    <w:rsid w:val="003A6DA5"/>
    <w:rsid w:val="003A716D"/>
    <w:rsid w:val="003A72AA"/>
    <w:rsid w:val="003A7782"/>
    <w:rsid w:val="003A7E50"/>
    <w:rsid w:val="003B004E"/>
    <w:rsid w:val="003B0A0A"/>
    <w:rsid w:val="003B1162"/>
    <w:rsid w:val="003B18D8"/>
    <w:rsid w:val="003B1EF3"/>
    <w:rsid w:val="003B1F50"/>
    <w:rsid w:val="003B2346"/>
    <w:rsid w:val="003B2719"/>
    <w:rsid w:val="003B29E2"/>
    <w:rsid w:val="003B3002"/>
    <w:rsid w:val="003B396B"/>
    <w:rsid w:val="003B44AB"/>
    <w:rsid w:val="003B4835"/>
    <w:rsid w:val="003B49C8"/>
    <w:rsid w:val="003B4A57"/>
    <w:rsid w:val="003B4D07"/>
    <w:rsid w:val="003B4FA1"/>
    <w:rsid w:val="003B5222"/>
    <w:rsid w:val="003B5664"/>
    <w:rsid w:val="003B6341"/>
    <w:rsid w:val="003B6532"/>
    <w:rsid w:val="003B69F2"/>
    <w:rsid w:val="003B6DBF"/>
    <w:rsid w:val="003B7072"/>
    <w:rsid w:val="003B72F7"/>
    <w:rsid w:val="003B7A7D"/>
    <w:rsid w:val="003C02CB"/>
    <w:rsid w:val="003C1A87"/>
    <w:rsid w:val="003C2014"/>
    <w:rsid w:val="003C231B"/>
    <w:rsid w:val="003C2DB0"/>
    <w:rsid w:val="003C36F4"/>
    <w:rsid w:val="003C3720"/>
    <w:rsid w:val="003C37BE"/>
    <w:rsid w:val="003C4130"/>
    <w:rsid w:val="003C42AD"/>
    <w:rsid w:val="003C492E"/>
    <w:rsid w:val="003C4A83"/>
    <w:rsid w:val="003C5030"/>
    <w:rsid w:val="003C52C4"/>
    <w:rsid w:val="003C537E"/>
    <w:rsid w:val="003C5621"/>
    <w:rsid w:val="003C6936"/>
    <w:rsid w:val="003C6E49"/>
    <w:rsid w:val="003C6F15"/>
    <w:rsid w:val="003C6FA0"/>
    <w:rsid w:val="003C7104"/>
    <w:rsid w:val="003C75A1"/>
    <w:rsid w:val="003D01A3"/>
    <w:rsid w:val="003D025A"/>
    <w:rsid w:val="003D037B"/>
    <w:rsid w:val="003D0AE7"/>
    <w:rsid w:val="003D1476"/>
    <w:rsid w:val="003D194E"/>
    <w:rsid w:val="003D257C"/>
    <w:rsid w:val="003D285E"/>
    <w:rsid w:val="003D297E"/>
    <w:rsid w:val="003D2A0A"/>
    <w:rsid w:val="003D2B62"/>
    <w:rsid w:val="003D2C2B"/>
    <w:rsid w:val="003D2D4E"/>
    <w:rsid w:val="003D3240"/>
    <w:rsid w:val="003D3B4B"/>
    <w:rsid w:val="003D3C63"/>
    <w:rsid w:val="003D3DC9"/>
    <w:rsid w:val="003D42C4"/>
    <w:rsid w:val="003D4498"/>
    <w:rsid w:val="003D4857"/>
    <w:rsid w:val="003D50AE"/>
    <w:rsid w:val="003D518A"/>
    <w:rsid w:val="003D56AE"/>
    <w:rsid w:val="003D6067"/>
    <w:rsid w:val="003D66DD"/>
    <w:rsid w:val="003D6F35"/>
    <w:rsid w:val="003D6F74"/>
    <w:rsid w:val="003D74DF"/>
    <w:rsid w:val="003D77AB"/>
    <w:rsid w:val="003D7A72"/>
    <w:rsid w:val="003E0046"/>
    <w:rsid w:val="003E0574"/>
    <w:rsid w:val="003E10A0"/>
    <w:rsid w:val="003E1843"/>
    <w:rsid w:val="003E1E68"/>
    <w:rsid w:val="003E2861"/>
    <w:rsid w:val="003E3441"/>
    <w:rsid w:val="003E36A6"/>
    <w:rsid w:val="003E36BE"/>
    <w:rsid w:val="003E3B44"/>
    <w:rsid w:val="003E3BA3"/>
    <w:rsid w:val="003E4098"/>
    <w:rsid w:val="003E4E33"/>
    <w:rsid w:val="003E5121"/>
    <w:rsid w:val="003E52FB"/>
    <w:rsid w:val="003E53BD"/>
    <w:rsid w:val="003E5548"/>
    <w:rsid w:val="003E5573"/>
    <w:rsid w:val="003E55AE"/>
    <w:rsid w:val="003E5A4C"/>
    <w:rsid w:val="003E5B88"/>
    <w:rsid w:val="003E5D7D"/>
    <w:rsid w:val="003E60F4"/>
    <w:rsid w:val="003E66FA"/>
    <w:rsid w:val="003E674D"/>
    <w:rsid w:val="003E6850"/>
    <w:rsid w:val="003E6C27"/>
    <w:rsid w:val="003E7612"/>
    <w:rsid w:val="003E76F8"/>
    <w:rsid w:val="003E7E3A"/>
    <w:rsid w:val="003E7F37"/>
    <w:rsid w:val="003F0249"/>
    <w:rsid w:val="003F0681"/>
    <w:rsid w:val="003F0DDD"/>
    <w:rsid w:val="003F20F8"/>
    <w:rsid w:val="003F215E"/>
    <w:rsid w:val="003F2218"/>
    <w:rsid w:val="003F284F"/>
    <w:rsid w:val="003F2A29"/>
    <w:rsid w:val="003F2A6F"/>
    <w:rsid w:val="003F2CD3"/>
    <w:rsid w:val="003F343C"/>
    <w:rsid w:val="003F3CAF"/>
    <w:rsid w:val="003F448A"/>
    <w:rsid w:val="003F4542"/>
    <w:rsid w:val="003F4B27"/>
    <w:rsid w:val="003F56A2"/>
    <w:rsid w:val="003F5972"/>
    <w:rsid w:val="003F5DA7"/>
    <w:rsid w:val="003F5FBC"/>
    <w:rsid w:val="003F6DC8"/>
    <w:rsid w:val="003F6E25"/>
    <w:rsid w:val="003F71C0"/>
    <w:rsid w:val="003F797C"/>
    <w:rsid w:val="003F7A39"/>
    <w:rsid w:val="003F7AA0"/>
    <w:rsid w:val="003F7F5F"/>
    <w:rsid w:val="00400158"/>
    <w:rsid w:val="004001E2"/>
    <w:rsid w:val="00400851"/>
    <w:rsid w:val="004009D5"/>
    <w:rsid w:val="00400A55"/>
    <w:rsid w:val="00400EB4"/>
    <w:rsid w:val="00400ED4"/>
    <w:rsid w:val="004016A3"/>
    <w:rsid w:val="00401E1D"/>
    <w:rsid w:val="00401F6F"/>
    <w:rsid w:val="00402341"/>
    <w:rsid w:val="00402965"/>
    <w:rsid w:val="00402DB7"/>
    <w:rsid w:val="00403379"/>
    <w:rsid w:val="0040351C"/>
    <w:rsid w:val="0040373C"/>
    <w:rsid w:val="00404E00"/>
    <w:rsid w:val="00404F68"/>
    <w:rsid w:val="004051C3"/>
    <w:rsid w:val="00405280"/>
    <w:rsid w:val="00405406"/>
    <w:rsid w:val="0040592A"/>
    <w:rsid w:val="00406741"/>
    <w:rsid w:val="00406DDE"/>
    <w:rsid w:val="00406F2D"/>
    <w:rsid w:val="00407841"/>
    <w:rsid w:val="00407A35"/>
    <w:rsid w:val="00410066"/>
    <w:rsid w:val="00410984"/>
    <w:rsid w:val="00410BD1"/>
    <w:rsid w:val="00410E76"/>
    <w:rsid w:val="004111A6"/>
    <w:rsid w:val="00411BB7"/>
    <w:rsid w:val="00411CAB"/>
    <w:rsid w:val="00412132"/>
    <w:rsid w:val="004122E2"/>
    <w:rsid w:val="004124D3"/>
    <w:rsid w:val="00412744"/>
    <w:rsid w:val="00412772"/>
    <w:rsid w:val="00412995"/>
    <w:rsid w:val="00412A7B"/>
    <w:rsid w:val="00412A80"/>
    <w:rsid w:val="00412B12"/>
    <w:rsid w:val="00412B19"/>
    <w:rsid w:val="004130A9"/>
    <w:rsid w:val="004134E4"/>
    <w:rsid w:val="00413BD2"/>
    <w:rsid w:val="00413FE0"/>
    <w:rsid w:val="00414DC2"/>
    <w:rsid w:val="00415C8C"/>
    <w:rsid w:val="00416BA4"/>
    <w:rsid w:val="004170B2"/>
    <w:rsid w:val="004171B1"/>
    <w:rsid w:val="00417676"/>
    <w:rsid w:val="0041777D"/>
    <w:rsid w:val="004178F3"/>
    <w:rsid w:val="00417A23"/>
    <w:rsid w:val="00417D76"/>
    <w:rsid w:val="00417E3F"/>
    <w:rsid w:val="00420132"/>
    <w:rsid w:val="0042035B"/>
    <w:rsid w:val="0042044A"/>
    <w:rsid w:val="0042065B"/>
    <w:rsid w:val="00420883"/>
    <w:rsid w:val="004214EB"/>
    <w:rsid w:val="0042153C"/>
    <w:rsid w:val="00421773"/>
    <w:rsid w:val="00421843"/>
    <w:rsid w:val="00422656"/>
    <w:rsid w:val="00422921"/>
    <w:rsid w:val="00422CAA"/>
    <w:rsid w:val="00422DCF"/>
    <w:rsid w:val="0042326C"/>
    <w:rsid w:val="00423278"/>
    <w:rsid w:val="004232C2"/>
    <w:rsid w:val="0042349D"/>
    <w:rsid w:val="0042369E"/>
    <w:rsid w:val="004236EC"/>
    <w:rsid w:val="00423865"/>
    <w:rsid w:val="0042453C"/>
    <w:rsid w:val="004247E6"/>
    <w:rsid w:val="004255FA"/>
    <w:rsid w:val="00425F86"/>
    <w:rsid w:val="00426207"/>
    <w:rsid w:val="00426877"/>
    <w:rsid w:val="00426DA7"/>
    <w:rsid w:val="004270BC"/>
    <w:rsid w:val="0043027D"/>
    <w:rsid w:val="00430317"/>
    <w:rsid w:val="00430EFC"/>
    <w:rsid w:val="004312D1"/>
    <w:rsid w:val="004317AE"/>
    <w:rsid w:val="004333C6"/>
    <w:rsid w:val="0043345F"/>
    <w:rsid w:val="00433586"/>
    <w:rsid w:val="004337EF"/>
    <w:rsid w:val="00433991"/>
    <w:rsid w:val="00433C59"/>
    <w:rsid w:val="0043453E"/>
    <w:rsid w:val="0043478D"/>
    <w:rsid w:val="00434929"/>
    <w:rsid w:val="00434CD1"/>
    <w:rsid w:val="00434D0A"/>
    <w:rsid w:val="0043561A"/>
    <w:rsid w:val="0043586D"/>
    <w:rsid w:val="0043592B"/>
    <w:rsid w:val="0043630F"/>
    <w:rsid w:val="0043658F"/>
    <w:rsid w:val="00436646"/>
    <w:rsid w:val="004367F8"/>
    <w:rsid w:val="004369D9"/>
    <w:rsid w:val="00436F0A"/>
    <w:rsid w:val="00436F36"/>
    <w:rsid w:val="00437192"/>
    <w:rsid w:val="004372B3"/>
    <w:rsid w:val="00437389"/>
    <w:rsid w:val="004374B6"/>
    <w:rsid w:val="004376F7"/>
    <w:rsid w:val="00437926"/>
    <w:rsid w:val="00437B00"/>
    <w:rsid w:val="0044027E"/>
    <w:rsid w:val="00440886"/>
    <w:rsid w:val="00440C5D"/>
    <w:rsid w:val="00440E48"/>
    <w:rsid w:val="00441465"/>
    <w:rsid w:val="0044177A"/>
    <w:rsid w:val="00441906"/>
    <w:rsid w:val="00441C43"/>
    <w:rsid w:val="00441EE5"/>
    <w:rsid w:val="004427A1"/>
    <w:rsid w:val="00442B93"/>
    <w:rsid w:val="00442CB6"/>
    <w:rsid w:val="00443051"/>
    <w:rsid w:val="00443107"/>
    <w:rsid w:val="00443142"/>
    <w:rsid w:val="00443D29"/>
    <w:rsid w:val="004442C8"/>
    <w:rsid w:val="004446BB"/>
    <w:rsid w:val="0044491C"/>
    <w:rsid w:val="00444C05"/>
    <w:rsid w:val="00445A74"/>
    <w:rsid w:val="00445B14"/>
    <w:rsid w:val="00445C59"/>
    <w:rsid w:val="00445E2B"/>
    <w:rsid w:val="00446BE6"/>
    <w:rsid w:val="00446F17"/>
    <w:rsid w:val="00447192"/>
    <w:rsid w:val="0044729B"/>
    <w:rsid w:val="00447357"/>
    <w:rsid w:val="00447A30"/>
    <w:rsid w:val="00447B8F"/>
    <w:rsid w:val="00447EFB"/>
    <w:rsid w:val="00447F11"/>
    <w:rsid w:val="00450276"/>
    <w:rsid w:val="004508EB"/>
    <w:rsid w:val="00450A07"/>
    <w:rsid w:val="00451099"/>
    <w:rsid w:val="0045140C"/>
    <w:rsid w:val="004522B8"/>
    <w:rsid w:val="0045243C"/>
    <w:rsid w:val="0045268B"/>
    <w:rsid w:val="00452A9E"/>
    <w:rsid w:val="00452D0F"/>
    <w:rsid w:val="00453570"/>
    <w:rsid w:val="00453A9E"/>
    <w:rsid w:val="00453BD9"/>
    <w:rsid w:val="00453F21"/>
    <w:rsid w:val="00454C3B"/>
    <w:rsid w:val="00454CA7"/>
    <w:rsid w:val="00454F4E"/>
    <w:rsid w:val="00454F6A"/>
    <w:rsid w:val="0045535C"/>
    <w:rsid w:val="00455415"/>
    <w:rsid w:val="004556A1"/>
    <w:rsid w:val="00455B7F"/>
    <w:rsid w:val="00455C8E"/>
    <w:rsid w:val="00455FFF"/>
    <w:rsid w:val="00456380"/>
    <w:rsid w:val="00456595"/>
    <w:rsid w:val="00456FFD"/>
    <w:rsid w:val="004571B0"/>
    <w:rsid w:val="00457D8F"/>
    <w:rsid w:val="00457F9E"/>
    <w:rsid w:val="004604EE"/>
    <w:rsid w:val="00461007"/>
    <w:rsid w:val="00461163"/>
    <w:rsid w:val="00461901"/>
    <w:rsid w:val="004619A3"/>
    <w:rsid w:val="00462306"/>
    <w:rsid w:val="00462BB3"/>
    <w:rsid w:val="00463113"/>
    <w:rsid w:val="004631C2"/>
    <w:rsid w:val="00463360"/>
    <w:rsid w:val="00463C98"/>
    <w:rsid w:val="00463CFF"/>
    <w:rsid w:val="00463E2C"/>
    <w:rsid w:val="004641E8"/>
    <w:rsid w:val="00464E72"/>
    <w:rsid w:val="0046628F"/>
    <w:rsid w:val="0046696A"/>
    <w:rsid w:val="00466B87"/>
    <w:rsid w:val="00466C6A"/>
    <w:rsid w:val="00466E65"/>
    <w:rsid w:val="00466F8E"/>
    <w:rsid w:val="00467FAF"/>
    <w:rsid w:val="00470162"/>
    <w:rsid w:val="00470475"/>
    <w:rsid w:val="00470932"/>
    <w:rsid w:val="00471384"/>
    <w:rsid w:val="00471A1B"/>
    <w:rsid w:val="004724C4"/>
    <w:rsid w:val="00472731"/>
    <w:rsid w:val="00473AED"/>
    <w:rsid w:val="004740B3"/>
    <w:rsid w:val="00474C80"/>
    <w:rsid w:val="004752B7"/>
    <w:rsid w:val="0047553B"/>
    <w:rsid w:val="00475E02"/>
    <w:rsid w:val="00476374"/>
    <w:rsid w:val="004764AF"/>
    <w:rsid w:val="00476C3C"/>
    <w:rsid w:val="00477B2A"/>
    <w:rsid w:val="00477E0D"/>
    <w:rsid w:val="00480F95"/>
    <w:rsid w:val="00481734"/>
    <w:rsid w:val="00481A7B"/>
    <w:rsid w:val="00481C95"/>
    <w:rsid w:val="00481F76"/>
    <w:rsid w:val="004822D2"/>
    <w:rsid w:val="004825F9"/>
    <w:rsid w:val="004829A8"/>
    <w:rsid w:val="00482E36"/>
    <w:rsid w:val="0048373A"/>
    <w:rsid w:val="00483D2C"/>
    <w:rsid w:val="00484144"/>
    <w:rsid w:val="004843E0"/>
    <w:rsid w:val="00484950"/>
    <w:rsid w:val="00484B50"/>
    <w:rsid w:val="00485271"/>
    <w:rsid w:val="00485927"/>
    <w:rsid w:val="004860A6"/>
    <w:rsid w:val="00486641"/>
    <w:rsid w:val="00486E40"/>
    <w:rsid w:val="00487EF9"/>
    <w:rsid w:val="004904ED"/>
    <w:rsid w:val="00490A86"/>
    <w:rsid w:val="004910AB"/>
    <w:rsid w:val="00491398"/>
    <w:rsid w:val="00491754"/>
    <w:rsid w:val="00491FEA"/>
    <w:rsid w:val="004924F9"/>
    <w:rsid w:val="00492745"/>
    <w:rsid w:val="00493906"/>
    <w:rsid w:val="0049393D"/>
    <w:rsid w:val="00493BE6"/>
    <w:rsid w:val="00494518"/>
    <w:rsid w:val="00494C45"/>
    <w:rsid w:val="00494E9A"/>
    <w:rsid w:val="00495171"/>
    <w:rsid w:val="0049598D"/>
    <w:rsid w:val="004959FE"/>
    <w:rsid w:val="00495FB6"/>
    <w:rsid w:val="0049650B"/>
    <w:rsid w:val="004966F1"/>
    <w:rsid w:val="00496703"/>
    <w:rsid w:val="00496DA0"/>
    <w:rsid w:val="0049707D"/>
    <w:rsid w:val="004971DA"/>
    <w:rsid w:val="00497A4D"/>
    <w:rsid w:val="00497FBD"/>
    <w:rsid w:val="004A01D3"/>
    <w:rsid w:val="004A07A8"/>
    <w:rsid w:val="004A08BB"/>
    <w:rsid w:val="004A09D3"/>
    <w:rsid w:val="004A1641"/>
    <w:rsid w:val="004A20BD"/>
    <w:rsid w:val="004A23BF"/>
    <w:rsid w:val="004A24CC"/>
    <w:rsid w:val="004A264D"/>
    <w:rsid w:val="004A2A59"/>
    <w:rsid w:val="004A325E"/>
    <w:rsid w:val="004A3440"/>
    <w:rsid w:val="004A3965"/>
    <w:rsid w:val="004A4050"/>
    <w:rsid w:val="004A431E"/>
    <w:rsid w:val="004A4476"/>
    <w:rsid w:val="004A45C5"/>
    <w:rsid w:val="004A4803"/>
    <w:rsid w:val="004A4A37"/>
    <w:rsid w:val="004A4C33"/>
    <w:rsid w:val="004A4F9B"/>
    <w:rsid w:val="004A5373"/>
    <w:rsid w:val="004A5736"/>
    <w:rsid w:val="004A62BD"/>
    <w:rsid w:val="004A6691"/>
    <w:rsid w:val="004A6D96"/>
    <w:rsid w:val="004A6F4C"/>
    <w:rsid w:val="004A73CB"/>
    <w:rsid w:val="004A7DE9"/>
    <w:rsid w:val="004A7F31"/>
    <w:rsid w:val="004B084E"/>
    <w:rsid w:val="004B0BEB"/>
    <w:rsid w:val="004B26F3"/>
    <w:rsid w:val="004B29B7"/>
    <w:rsid w:val="004B2FB2"/>
    <w:rsid w:val="004B3833"/>
    <w:rsid w:val="004B3FEC"/>
    <w:rsid w:val="004B4419"/>
    <w:rsid w:val="004B4D2B"/>
    <w:rsid w:val="004B5CEB"/>
    <w:rsid w:val="004B6C84"/>
    <w:rsid w:val="004B6E8A"/>
    <w:rsid w:val="004B6FA9"/>
    <w:rsid w:val="004B75AC"/>
    <w:rsid w:val="004C0723"/>
    <w:rsid w:val="004C0903"/>
    <w:rsid w:val="004C09EE"/>
    <w:rsid w:val="004C0A5F"/>
    <w:rsid w:val="004C1297"/>
    <w:rsid w:val="004C2166"/>
    <w:rsid w:val="004C32E2"/>
    <w:rsid w:val="004C428D"/>
    <w:rsid w:val="004C4522"/>
    <w:rsid w:val="004C45B4"/>
    <w:rsid w:val="004C4986"/>
    <w:rsid w:val="004C4E9B"/>
    <w:rsid w:val="004C56C0"/>
    <w:rsid w:val="004C56D6"/>
    <w:rsid w:val="004C771C"/>
    <w:rsid w:val="004C7E43"/>
    <w:rsid w:val="004D1382"/>
    <w:rsid w:val="004D14C5"/>
    <w:rsid w:val="004D155D"/>
    <w:rsid w:val="004D1585"/>
    <w:rsid w:val="004D1F19"/>
    <w:rsid w:val="004D1FFD"/>
    <w:rsid w:val="004D277A"/>
    <w:rsid w:val="004D277D"/>
    <w:rsid w:val="004D2A6E"/>
    <w:rsid w:val="004D2EF3"/>
    <w:rsid w:val="004D3632"/>
    <w:rsid w:val="004D4284"/>
    <w:rsid w:val="004D4326"/>
    <w:rsid w:val="004D4692"/>
    <w:rsid w:val="004D4788"/>
    <w:rsid w:val="004D4BCA"/>
    <w:rsid w:val="004D4EF1"/>
    <w:rsid w:val="004D5643"/>
    <w:rsid w:val="004D57F9"/>
    <w:rsid w:val="004D5877"/>
    <w:rsid w:val="004D5904"/>
    <w:rsid w:val="004D5EFE"/>
    <w:rsid w:val="004D600C"/>
    <w:rsid w:val="004D682D"/>
    <w:rsid w:val="004E0946"/>
    <w:rsid w:val="004E1474"/>
    <w:rsid w:val="004E17AC"/>
    <w:rsid w:val="004E1B0E"/>
    <w:rsid w:val="004E1D0A"/>
    <w:rsid w:val="004E21D1"/>
    <w:rsid w:val="004E24D5"/>
    <w:rsid w:val="004E26AB"/>
    <w:rsid w:val="004E2741"/>
    <w:rsid w:val="004E2C85"/>
    <w:rsid w:val="004E3153"/>
    <w:rsid w:val="004E319F"/>
    <w:rsid w:val="004E3C04"/>
    <w:rsid w:val="004E447A"/>
    <w:rsid w:val="004E45F1"/>
    <w:rsid w:val="004E4765"/>
    <w:rsid w:val="004E4B67"/>
    <w:rsid w:val="004E55C9"/>
    <w:rsid w:val="004E5603"/>
    <w:rsid w:val="004E5905"/>
    <w:rsid w:val="004E5979"/>
    <w:rsid w:val="004E5D71"/>
    <w:rsid w:val="004E627B"/>
    <w:rsid w:val="004E636D"/>
    <w:rsid w:val="004E69FE"/>
    <w:rsid w:val="004F00AE"/>
    <w:rsid w:val="004F0C9B"/>
    <w:rsid w:val="004F0D6F"/>
    <w:rsid w:val="004F11AF"/>
    <w:rsid w:val="004F2B13"/>
    <w:rsid w:val="004F2B59"/>
    <w:rsid w:val="004F2BC3"/>
    <w:rsid w:val="004F3273"/>
    <w:rsid w:val="004F35FD"/>
    <w:rsid w:val="004F3614"/>
    <w:rsid w:val="004F3850"/>
    <w:rsid w:val="004F451C"/>
    <w:rsid w:val="004F48DA"/>
    <w:rsid w:val="004F49BD"/>
    <w:rsid w:val="004F4AFF"/>
    <w:rsid w:val="004F4D09"/>
    <w:rsid w:val="004F61AE"/>
    <w:rsid w:val="004F64FD"/>
    <w:rsid w:val="004F67E3"/>
    <w:rsid w:val="004F68FA"/>
    <w:rsid w:val="004F7013"/>
    <w:rsid w:val="004F7495"/>
    <w:rsid w:val="005001E4"/>
    <w:rsid w:val="00500A45"/>
    <w:rsid w:val="00501783"/>
    <w:rsid w:val="00501A09"/>
    <w:rsid w:val="0050258F"/>
    <w:rsid w:val="00502A4F"/>
    <w:rsid w:val="00503103"/>
    <w:rsid w:val="00503287"/>
    <w:rsid w:val="00503D3D"/>
    <w:rsid w:val="00503D45"/>
    <w:rsid w:val="00504636"/>
    <w:rsid w:val="0050464A"/>
    <w:rsid w:val="00504A3B"/>
    <w:rsid w:val="0050534D"/>
    <w:rsid w:val="005059D2"/>
    <w:rsid w:val="00506559"/>
    <w:rsid w:val="005069A7"/>
    <w:rsid w:val="00507175"/>
    <w:rsid w:val="00507258"/>
    <w:rsid w:val="005072C3"/>
    <w:rsid w:val="00507A77"/>
    <w:rsid w:val="00510161"/>
    <w:rsid w:val="00510538"/>
    <w:rsid w:val="005105C4"/>
    <w:rsid w:val="005106DB"/>
    <w:rsid w:val="00510785"/>
    <w:rsid w:val="00510D11"/>
    <w:rsid w:val="00512794"/>
    <w:rsid w:val="00512DC2"/>
    <w:rsid w:val="005130E3"/>
    <w:rsid w:val="00513894"/>
    <w:rsid w:val="00513C04"/>
    <w:rsid w:val="00513FFE"/>
    <w:rsid w:val="00514C4E"/>
    <w:rsid w:val="0051547C"/>
    <w:rsid w:val="00515D60"/>
    <w:rsid w:val="005163D0"/>
    <w:rsid w:val="005166CF"/>
    <w:rsid w:val="005169AA"/>
    <w:rsid w:val="0051738C"/>
    <w:rsid w:val="00517737"/>
    <w:rsid w:val="00517B5B"/>
    <w:rsid w:val="00520217"/>
    <w:rsid w:val="00520597"/>
    <w:rsid w:val="00520DDA"/>
    <w:rsid w:val="00521433"/>
    <w:rsid w:val="00521436"/>
    <w:rsid w:val="00521537"/>
    <w:rsid w:val="0052160F"/>
    <w:rsid w:val="00521689"/>
    <w:rsid w:val="00521A62"/>
    <w:rsid w:val="00521B79"/>
    <w:rsid w:val="00521CCC"/>
    <w:rsid w:val="00522254"/>
    <w:rsid w:val="00522947"/>
    <w:rsid w:val="0052318D"/>
    <w:rsid w:val="0052322C"/>
    <w:rsid w:val="00523329"/>
    <w:rsid w:val="00523875"/>
    <w:rsid w:val="005244E1"/>
    <w:rsid w:val="005251B9"/>
    <w:rsid w:val="005262B9"/>
    <w:rsid w:val="00526BB4"/>
    <w:rsid w:val="00526BFD"/>
    <w:rsid w:val="00526EAC"/>
    <w:rsid w:val="005270B4"/>
    <w:rsid w:val="00527105"/>
    <w:rsid w:val="00527190"/>
    <w:rsid w:val="005271FD"/>
    <w:rsid w:val="005274F9"/>
    <w:rsid w:val="00527C71"/>
    <w:rsid w:val="00527CF4"/>
    <w:rsid w:val="00527FA5"/>
    <w:rsid w:val="0053091E"/>
    <w:rsid w:val="00530D85"/>
    <w:rsid w:val="00531847"/>
    <w:rsid w:val="00531912"/>
    <w:rsid w:val="005323E6"/>
    <w:rsid w:val="005325BE"/>
    <w:rsid w:val="00532AA6"/>
    <w:rsid w:val="00532D9B"/>
    <w:rsid w:val="0053346A"/>
    <w:rsid w:val="00533A20"/>
    <w:rsid w:val="00533D9C"/>
    <w:rsid w:val="00533E1A"/>
    <w:rsid w:val="00533F31"/>
    <w:rsid w:val="0053417D"/>
    <w:rsid w:val="00534453"/>
    <w:rsid w:val="00534798"/>
    <w:rsid w:val="00534D2C"/>
    <w:rsid w:val="0053559E"/>
    <w:rsid w:val="005356A0"/>
    <w:rsid w:val="00535C12"/>
    <w:rsid w:val="00535CB5"/>
    <w:rsid w:val="00536A3D"/>
    <w:rsid w:val="00537288"/>
    <w:rsid w:val="00537430"/>
    <w:rsid w:val="00537D16"/>
    <w:rsid w:val="00540C6C"/>
    <w:rsid w:val="00540D4A"/>
    <w:rsid w:val="005418B0"/>
    <w:rsid w:val="0054255B"/>
    <w:rsid w:val="0054262E"/>
    <w:rsid w:val="00542783"/>
    <w:rsid w:val="00542947"/>
    <w:rsid w:val="00542C32"/>
    <w:rsid w:val="00542D81"/>
    <w:rsid w:val="0054327F"/>
    <w:rsid w:val="005432A7"/>
    <w:rsid w:val="00543ACE"/>
    <w:rsid w:val="00544093"/>
    <w:rsid w:val="005443EF"/>
    <w:rsid w:val="00544578"/>
    <w:rsid w:val="0054490D"/>
    <w:rsid w:val="00544BE3"/>
    <w:rsid w:val="00544D9D"/>
    <w:rsid w:val="00544E90"/>
    <w:rsid w:val="0054525E"/>
    <w:rsid w:val="0054571B"/>
    <w:rsid w:val="0054583B"/>
    <w:rsid w:val="005459AD"/>
    <w:rsid w:val="00545C56"/>
    <w:rsid w:val="0054645A"/>
    <w:rsid w:val="0054659A"/>
    <w:rsid w:val="0054673D"/>
    <w:rsid w:val="00546C73"/>
    <w:rsid w:val="005470CA"/>
    <w:rsid w:val="00547C8C"/>
    <w:rsid w:val="00547D5B"/>
    <w:rsid w:val="00550173"/>
    <w:rsid w:val="00550215"/>
    <w:rsid w:val="00550561"/>
    <w:rsid w:val="00550B3D"/>
    <w:rsid w:val="00550EAB"/>
    <w:rsid w:val="005510A3"/>
    <w:rsid w:val="00551E7C"/>
    <w:rsid w:val="00552523"/>
    <w:rsid w:val="005527C3"/>
    <w:rsid w:val="0055283B"/>
    <w:rsid w:val="00553A01"/>
    <w:rsid w:val="00553E95"/>
    <w:rsid w:val="0055556B"/>
    <w:rsid w:val="005556C5"/>
    <w:rsid w:val="00555727"/>
    <w:rsid w:val="0055597D"/>
    <w:rsid w:val="00555D51"/>
    <w:rsid w:val="005562FE"/>
    <w:rsid w:val="00556667"/>
    <w:rsid w:val="00556D43"/>
    <w:rsid w:val="00556F50"/>
    <w:rsid w:val="005573A7"/>
    <w:rsid w:val="00557751"/>
    <w:rsid w:val="005578DE"/>
    <w:rsid w:val="0056030B"/>
    <w:rsid w:val="0056075D"/>
    <w:rsid w:val="005608E2"/>
    <w:rsid w:val="0056205B"/>
    <w:rsid w:val="005621DD"/>
    <w:rsid w:val="00562277"/>
    <w:rsid w:val="0056244D"/>
    <w:rsid w:val="00562562"/>
    <w:rsid w:val="00562B71"/>
    <w:rsid w:val="005635A8"/>
    <w:rsid w:val="00563CC5"/>
    <w:rsid w:val="005641C5"/>
    <w:rsid w:val="0056433C"/>
    <w:rsid w:val="00565065"/>
    <w:rsid w:val="00565934"/>
    <w:rsid w:val="00566FAA"/>
    <w:rsid w:val="0056714F"/>
    <w:rsid w:val="0056716E"/>
    <w:rsid w:val="00567203"/>
    <w:rsid w:val="005672A9"/>
    <w:rsid w:val="00567E81"/>
    <w:rsid w:val="00567FEC"/>
    <w:rsid w:val="0057037B"/>
    <w:rsid w:val="005704D6"/>
    <w:rsid w:val="00571509"/>
    <w:rsid w:val="005716E9"/>
    <w:rsid w:val="005722C8"/>
    <w:rsid w:val="00572491"/>
    <w:rsid w:val="005735A6"/>
    <w:rsid w:val="00573918"/>
    <w:rsid w:val="0057483A"/>
    <w:rsid w:val="005748BE"/>
    <w:rsid w:val="00574A85"/>
    <w:rsid w:val="00574B28"/>
    <w:rsid w:val="00574B81"/>
    <w:rsid w:val="00575078"/>
    <w:rsid w:val="00575D86"/>
    <w:rsid w:val="0057660F"/>
    <w:rsid w:val="00576EE8"/>
    <w:rsid w:val="00577061"/>
    <w:rsid w:val="005770D0"/>
    <w:rsid w:val="0057716E"/>
    <w:rsid w:val="0057740A"/>
    <w:rsid w:val="0057782D"/>
    <w:rsid w:val="005779DE"/>
    <w:rsid w:val="00577C98"/>
    <w:rsid w:val="00577E88"/>
    <w:rsid w:val="00577EC1"/>
    <w:rsid w:val="00580854"/>
    <w:rsid w:val="00580A65"/>
    <w:rsid w:val="005811E1"/>
    <w:rsid w:val="0058160A"/>
    <w:rsid w:val="005818A4"/>
    <w:rsid w:val="005819DE"/>
    <w:rsid w:val="00581AEC"/>
    <w:rsid w:val="00581D9E"/>
    <w:rsid w:val="005825F9"/>
    <w:rsid w:val="00582D7A"/>
    <w:rsid w:val="00582FAC"/>
    <w:rsid w:val="00583AD6"/>
    <w:rsid w:val="00583F5D"/>
    <w:rsid w:val="005847BD"/>
    <w:rsid w:val="0058547B"/>
    <w:rsid w:val="00585A95"/>
    <w:rsid w:val="005868CC"/>
    <w:rsid w:val="005877AF"/>
    <w:rsid w:val="00587920"/>
    <w:rsid w:val="00587985"/>
    <w:rsid w:val="00590313"/>
    <w:rsid w:val="005905DC"/>
    <w:rsid w:val="005909C1"/>
    <w:rsid w:val="00590E71"/>
    <w:rsid w:val="00590F11"/>
    <w:rsid w:val="00591558"/>
    <w:rsid w:val="005915DC"/>
    <w:rsid w:val="0059198C"/>
    <w:rsid w:val="00591DBF"/>
    <w:rsid w:val="00592123"/>
    <w:rsid w:val="00592229"/>
    <w:rsid w:val="005929D2"/>
    <w:rsid w:val="00592C5F"/>
    <w:rsid w:val="005934DC"/>
    <w:rsid w:val="005935DD"/>
    <w:rsid w:val="00593F7E"/>
    <w:rsid w:val="00594276"/>
    <w:rsid w:val="00594318"/>
    <w:rsid w:val="00595686"/>
    <w:rsid w:val="00596FF7"/>
    <w:rsid w:val="00597122"/>
    <w:rsid w:val="005971BB"/>
    <w:rsid w:val="00597923"/>
    <w:rsid w:val="00597C40"/>
    <w:rsid w:val="005A0446"/>
    <w:rsid w:val="005A0937"/>
    <w:rsid w:val="005A122E"/>
    <w:rsid w:val="005A169E"/>
    <w:rsid w:val="005A19E6"/>
    <w:rsid w:val="005A22C0"/>
    <w:rsid w:val="005A30D8"/>
    <w:rsid w:val="005A358F"/>
    <w:rsid w:val="005A3CB0"/>
    <w:rsid w:val="005A4D78"/>
    <w:rsid w:val="005A5345"/>
    <w:rsid w:val="005A5741"/>
    <w:rsid w:val="005A5811"/>
    <w:rsid w:val="005A60E6"/>
    <w:rsid w:val="005A6DE7"/>
    <w:rsid w:val="005A7CAE"/>
    <w:rsid w:val="005A7F21"/>
    <w:rsid w:val="005A7F2A"/>
    <w:rsid w:val="005B0088"/>
    <w:rsid w:val="005B0522"/>
    <w:rsid w:val="005B1073"/>
    <w:rsid w:val="005B174F"/>
    <w:rsid w:val="005B1F98"/>
    <w:rsid w:val="005B20D2"/>
    <w:rsid w:val="005B25EC"/>
    <w:rsid w:val="005B3FD1"/>
    <w:rsid w:val="005B428C"/>
    <w:rsid w:val="005B4629"/>
    <w:rsid w:val="005B49A6"/>
    <w:rsid w:val="005B50EE"/>
    <w:rsid w:val="005B5528"/>
    <w:rsid w:val="005B55FD"/>
    <w:rsid w:val="005B5F44"/>
    <w:rsid w:val="005B669E"/>
    <w:rsid w:val="005B67FB"/>
    <w:rsid w:val="005B68A6"/>
    <w:rsid w:val="005B6DC2"/>
    <w:rsid w:val="005B76D0"/>
    <w:rsid w:val="005B79AE"/>
    <w:rsid w:val="005B7AA1"/>
    <w:rsid w:val="005C024E"/>
    <w:rsid w:val="005C07C1"/>
    <w:rsid w:val="005C0A7B"/>
    <w:rsid w:val="005C0B22"/>
    <w:rsid w:val="005C0BD1"/>
    <w:rsid w:val="005C1068"/>
    <w:rsid w:val="005C17D4"/>
    <w:rsid w:val="005C233F"/>
    <w:rsid w:val="005C2649"/>
    <w:rsid w:val="005C266F"/>
    <w:rsid w:val="005C28FA"/>
    <w:rsid w:val="005C293D"/>
    <w:rsid w:val="005C299B"/>
    <w:rsid w:val="005C2BFF"/>
    <w:rsid w:val="005C2DCA"/>
    <w:rsid w:val="005C360E"/>
    <w:rsid w:val="005C3D5B"/>
    <w:rsid w:val="005C45BD"/>
    <w:rsid w:val="005C510E"/>
    <w:rsid w:val="005C55DC"/>
    <w:rsid w:val="005C59C9"/>
    <w:rsid w:val="005C637F"/>
    <w:rsid w:val="005C650B"/>
    <w:rsid w:val="005C6914"/>
    <w:rsid w:val="005C6AFE"/>
    <w:rsid w:val="005C7D36"/>
    <w:rsid w:val="005D0255"/>
    <w:rsid w:val="005D1107"/>
    <w:rsid w:val="005D183E"/>
    <w:rsid w:val="005D24B3"/>
    <w:rsid w:val="005D3303"/>
    <w:rsid w:val="005D3959"/>
    <w:rsid w:val="005D3AE4"/>
    <w:rsid w:val="005D3FAA"/>
    <w:rsid w:val="005D4708"/>
    <w:rsid w:val="005D474E"/>
    <w:rsid w:val="005D49BE"/>
    <w:rsid w:val="005D59A5"/>
    <w:rsid w:val="005D5C43"/>
    <w:rsid w:val="005D5D05"/>
    <w:rsid w:val="005D5F06"/>
    <w:rsid w:val="005D5F27"/>
    <w:rsid w:val="005D7688"/>
    <w:rsid w:val="005D78C1"/>
    <w:rsid w:val="005D7981"/>
    <w:rsid w:val="005D7A5D"/>
    <w:rsid w:val="005D7C28"/>
    <w:rsid w:val="005E01AC"/>
    <w:rsid w:val="005E0648"/>
    <w:rsid w:val="005E0E58"/>
    <w:rsid w:val="005E0FBE"/>
    <w:rsid w:val="005E1153"/>
    <w:rsid w:val="005E12E6"/>
    <w:rsid w:val="005E215B"/>
    <w:rsid w:val="005E2871"/>
    <w:rsid w:val="005E2981"/>
    <w:rsid w:val="005E2C42"/>
    <w:rsid w:val="005E3180"/>
    <w:rsid w:val="005E3E34"/>
    <w:rsid w:val="005E435F"/>
    <w:rsid w:val="005E44F6"/>
    <w:rsid w:val="005E46C8"/>
    <w:rsid w:val="005E47E0"/>
    <w:rsid w:val="005E4A6F"/>
    <w:rsid w:val="005E50AD"/>
    <w:rsid w:val="005E5748"/>
    <w:rsid w:val="005E5837"/>
    <w:rsid w:val="005E5B11"/>
    <w:rsid w:val="005E6A26"/>
    <w:rsid w:val="005E7009"/>
    <w:rsid w:val="005E732F"/>
    <w:rsid w:val="005E75DD"/>
    <w:rsid w:val="005E7F9D"/>
    <w:rsid w:val="005F07D1"/>
    <w:rsid w:val="005F110E"/>
    <w:rsid w:val="005F11F8"/>
    <w:rsid w:val="005F1210"/>
    <w:rsid w:val="005F17A3"/>
    <w:rsid w:val="005F1910"/>
    <w:rsid w:val="005F1C88"/>
    <w:rsid w:val="005F1F97"/>
    <w:rsid w:val="005F20E2"/>
    <w:rsid w:val="005F221C"/>
    <w:rsid w:val="005F22FF"/>
    <w:rsid w:val="005F260A"/>
    <w:rsid w:val="005F26F7"/>
    <w:rsid w:val="005F3100"/>
    <w:rsid w:val="005F3661"/>
    <w:rsid w:val="005F3858"/>
    <w:rsid w:val="005F3E3B"/>
    <w:rsid w:val="005F3EFC"/>
    <w:rsid w:val="005F449A"/>
    <w:rsid w:val="005F45FD"/>
    <w:rsid w:val="005F48D6"/>
    <w:rsid w:val="005F4915"/>
    <w:rsid w:val="005F4C39"/>
    <w:rsid w:val="005F5526"/>
    <w:rsid w:val="005F5D18"/>
    <w:rsid w:val="005F5EC7"/>
    <w:rsid w:val="005F67C3"/>
    <w:rsid w:val="005F7C1C"/>
    <w:rsid w:val="005F7CF8"/>
    <w:rsid w:val="0060007B"/>
    <w:rsid w:val="006016A0"/>
    <w:rsid w:val="006019FC"/>
    <w:rsid w:val="006021AB"/>
    <w:rsid w:val="00602C78"/>
    <w:rsid w:val="0060301F"/>
    <w:rsid w:val="006035C6"/>
    <w:rsid w:val="006035FE"/>
    <w:rsid w:val="006036AA"/>
    <w:rsid w:val="006037C0"/>
    <w:rsid w:val="00603914"/>
    <w:rsid w:val="00604598"/>
    <w:rsid w:val="00605366"/>
    <w:rsid w:val="006056C5"/>
    <w:rsid w:val="00606356"/>
    <w:rsid w:val="0060682C"/>
    <w:rsid w:val="00606C3C"/>
    <w:rsid w:val="00607307"/>
    <w:rsid w:val="00607B96"/>
    <w:rsid w:val="00607B9E"/>
    <w:rsid w:val="006105F7"/>
    <w:rsid w:val="00610672"/>
    <w:rsid w:val="006107E3"/>
    <w:rsid w:val="0061176A"/>
    <w:rsid w:val="00611C04"/>
    <w:rsid w:val="00611CE5"/>
    <w:rsid w:val="00612330"/>
    <w:rsid w:val="00612A26"/>
    <w:rsid w:val="00612B92"/>
    <w:rsid w:val="00612EC8"/>
    <w:rsid w:val="00613957"/>
    <w:rsid w:val="00613B3B"/>
    <w:rsid w:val="00613B97"/>
    <w:rsid w:val="006145C9"/>
    <w:rsid w:val="00614C25"/>
    <w:rsid w:val="00614C3B"/>
    <w:rsid w:val="00614C79"/>
    <w:rsid w:val="006151FF"/>
    <w:rsid w:val="006153A7"/>
    <w:rsid w:val="00615867"/>
    <w:rsid w:val="0061773E"/>
    <w:rsid w:val="00617880"/>
    <w:rsid w:val="00617B85"/>
    <w:rsid w:val="00620159"/>
    <w:rsid w:val="00620624"/>
    <w:rsid w:val="00620C8A"/>
    <w:rsid w:val="00620F1C"/>
    <w:rsid w:val="0062123C"/>
    <w:rsid w:val="00621310"/>
    <w:rsid w:val="0062131F"/>
    <w:rsid w:val="0062137F"/>
    <w:rsid w:val="00621DAB"/>
    <w:rsid w:val="006220E7"/>
    <w:rsid w:val="006229CF"/>
    <w:rsid w:val="00622BFC"/>
    <w:rsid w:val="00622C1A"/>
    <w:rsid w:val="00622F55"/>
    <w:rsid w:val="006232A7"/>
    <w:rsid w:val="0062332E"/>
    <w:rsid w:val="006235B8"/>
    <w:rsid w:val="00623822"/>
    <w:rsid w:val="00623BE9"/>
    <w:rsid w:val="00623BFF"/>
    <w:rsid w:val="006242FE"/>
    <w:rsid w:val="006249CA"/>
    <w:rsid w:val="00624C56"/>
    <w:rsid w:val="00625161"/>
    <w:rsid w:val="006257E5"/>
    <w:rsid w:val="00626096"/>
    <w:rsid w:val="0062640A"/>
    <w:rsid w:val="00626555"/>
    <w:rsid w:val="00626965"/>
    <w:rsid w:val="006274F4"/>
    <w:rsid w:val="00627962"/>
    <w:rsid w:val="006300FD"/>
    <w:rsid w:val="00630597"/>
    <w:rsid w:val="006311DA"/>
    <w:rsid w:val="006314B7"/>
    <w:rsid w:val="0063213C"/>
    <w:rsid w:val="006324B0"/>
    <w:rsid w:val="00632C0D"/>
    <w:rsid w:val="0063310A"/>
    <w:rsid w:val="00633475"/>
    <w:rsid w:val="006334B9"/>
    <w:rsid w:val="006335D2"/>
    <w:rsid w:val="0063382C"/>
    <w:rsid w:val="00633AE3"/>
    <w:rsid w:val="00633EDB"/>
    <w:rsid w:val="006345EC"/>
    <w:rsid w:val="0063479A"/>
    <w:rsid w:val="00634A37"/>
    <w:rsid w:val="00634C0E"/>
    <w:rsid w:val="00634C84"/>
    <w:rsid w:val="00635218"/>
    <w:rsid w:val="006357DA"/>
    <w:rsid w:val="006359E4"/>
    <w:rsid w:val="00635F7D"/>
    <w:rsid w:val="006367EC"/>
    <w:rsid w:val="00637021"/>
    <w:rsid w:val="0063757A"/>
    <w:rsid w:val="00637784"/>
    <w:rsid w:val="006378DF"/>
    <w:rsid w:val="00640090"/>
    <w:rsid w:val="006408D4"/>
    <w:rsid w:val="0064112E"/>
    <w:rsid w:val="00641B4D"/>
    <w:rsid w:val="00642BC9"/>
    <w:rsid w:val="00642CDC"/>
    <w:rsid w:val="00642F13"/>
    <w:rsid w:val="00642F32"/>
    <w:rsid w:val="006430AC"/>
    <w:rsid w:val="006432D5"/>
    <w:rsid w:val="006438C5"/>
    <w:rsid w:val="00643BAD"/>
    <w:rsid w:val="00643D1A"/>
    <w:rsid w:val="006440C3"/>
    <w:rsid w:val="0064445A"/>
    <w:rsid w:val="006449C3"/>
    <w:rsid w:val="00645246"/>
    <w:rsid w:val="006452E7"/>
    <w:rsid w:val="006459F6"/>
    <w:rsid w:val="00645EE1"/>
    <w:rsid w:val="00646963"/>
    <w:rsid w:val="00647BD3"/>
    <w:rsid w:val="00650328"/>
    <w:rsid w:val="00650434"/>
    <w:rsid w:val="00650638"/>
    <w:rsid w:val="00650725"/>
    <w:rsid w:val="00650BA6"/>
    <w:rsid w:val="00651CAF"/>
    <w:rsid w:val="00652823"/>
    <w:rsid w:val="00652C10"/>
    <w:rsid w:val="00652E4A"/>
    <w:rsid w:val="00652F63"/>
    <w:rsid w:val="00653A33"/>
    <w:rsid w:val="00654086"/>
    <w:rsid w:val="006540DD"/>
    <w:rsid w:val="00654182"/>
    <w:rsid w:val="006541A7"/>
    <w:rsid w:val="00654243"/>
    <w:rsid w:val="00654FAF"/>
    <w:rsid w:val="00655730"/>
    <w:rsid w:val="006563D6"/>
    <w:rsid w:val="00656F1C"/>
    <w:rsid w:val="0065790D"/>
    <w:rsid w:val="00657FCB"/>
    <w:rsid w:val="006601E9"/>
    <w:rsid w:val="00660428"/>
    <w:rsid w:val="006606B4"/>
    <w:rsid w:val="00660E99"/>
    <w:rsid w:val="00660F06"/>
    <w:rsid w:val="00660FDD"/>
    <w:rsid w:val="006613FD"/>
    <w:rsid w:val="0066184B"/>
    <w:rsid w:val="006619FB"/>
    <w:rsid w:val="00661CB2"/>
    <w:rsid w:val="00661D42"/>
    <w:rsid w:val="00661E6B"/>
    <w:rsid w:val="00662B14"/>
    <w:rsid w:val="006639B9"/>
    <w:rsid w:val="006645C6"/>
    <w:rsid w:val="006649BE"/>
    <w:rsid w:val="00664F24"/>
    <w:rsid w:val="00664FA1"/>
    <w:rsid w:val="00665D56"/>
    <w:rsid w:val="00665DAB"/>
    <w:rsid w:val="0066660A"/>
    <w:rsid w:val="0066675D"/>
    <w:rsid w:val="006670FB"/>
    <w:rsid w:val="006675AE"/>
    <w:rsid w:val="0066770E"/>
    <w:rsid w:val="00667AFE"/>
    <w:rsid w:val="00667FBD"/>
    <w:rsid w:val="00670D71"/>
    <w:rsid w:val="00670DC1"/>
    <w:rsid w:val="00670ED9"/>
    <w:rsid w:val="00671240"/>
    <w:rsid w:val="00671757"/>
    <w:rsid w:val="00671A0E"/>
    <w:rsid w:val="00671B30"/>
    <w:rsid w:val="00671BC7"/>
    <w:rsid w:val="00671C63"/>
    <w:rsid w:val="00672291"/>
    <w:rsid w:val="0067232D"/>
    <w:rsid w:val="00672892"/>
    <w:rsid w:val="0067293D"/>
    <w:rsid w:val="00672E97"/>
    <w:rsid w:val="00673595"/>
    <w:rsid w:val="00673CD7"/>
    <w:rsid w:val="00674612"/>
    <w:rsid w:val="00674BFB"/>
    <w:rsid w:val="00674C28"/>
    <w:rsid w:val="006754EF"/>
    <w:rsid w:val="00675A9C"/>
    <w:rsid w:val="0067608E"/>
    <w:rsid w:val="00676840"/>
    <w:rsid w:val="00676CF7"/>
    <w:rsid w:val="00676E98"/>
    <w:rsid w:val="006771A4"/>
    <w:rsid w:val="00677461"/>
    <w:rsid w:val="0067787F"/>
    <w:rsid w:val="00677CB1"/>
    <w:rsid w:val="00677FD2"/>
    <w:rsid w:val="0068027B"/>
    <w:rsid w:val="00680773"/>
    <w:rsid w:val="006808C2"/>
    <w:rsid w:val="00680B59"/>
    <w:rsid w:val="00680D35"/>
    <w:rsid w:val="00680D97"/>
    <w:rsid w:val="0068182D"/>
    <w:rsid w:val="00681AA1"/>
    <w:rsid w:val="00681CC6"/>
    <w:rsid w:val="00681CCB"/>
    <w:rsid w:val="006822AE"/>
    <w:rsid w:val="00683167"/>
    <w:rsid w:val="00683B5A"/>
    <w:rsid w:val="00683F52"/>
    <w:rsid w:val="00683FEA"/>
    <w:rsid w:val="00684049"/>
    <w:rsid w:val="006847D3"/>
    <w:rsid w:val="006848A7"/>
    <w:rsid w:val="00684CCA"/>
    <w:rsid w:val="00684D3B"/>
    <w:rsid w:val="00686C82"/>
    <w:rsid w:val="00687095"/>
    <w:rsid w:val="00687296"/>
    <w:rsid w:val="0068734B"/>
    <w:rsid w:val="00687FF6"/>
    <w:rsid w:val="00690188"/>
    <w:rsid w:val="00690799"/>
    <w:rsid w:val="00690E6C"/>
    <w:rsid w:val="00690E7F"/>
    <w:rsid w:val="00691702"/>
    <w:rsid w:val="006918FF"/>
    <w:rsid w:val="00691A99"/>
    <w:rsid w:val="00691B89"/>
    <w:rsid w:val="00691EE6"/>
    <w:rsid w:val="00693582"/>
    <w:rsid w:val="006935CB"/>
    <w:rsid w:val="006935FB"/>
    <w:rsid w:val="00693A5E"/>
    <w:rsid w:val="00693D1E"/>
    <w:rsid w:val="00693E33"/>
    <w:rsid w:val="00693EA8"/>
    <w:rsid w:val="00694489"/>
    <w:rsid w:val="00694EE8"/>
    <w:rsid w:val="006950AE"/>
    <w:rsid w:val="0069510F"/>
    <w:rsid w:val="00695373"/>
    <w:rsid w:val="006960D6"/>
    <w:rsid w:val="00696675"/>
    <w:rsid w:val="00696C20"/>
    <w:rsid w:val="006970ED"/>
    <w:rsid w:val="00697109"/>
    <w:rsid w:val="0069795C"/>
    <w:rsid w:val="00697A60"/>
    <w:rsid w:val="006A0049"/>
    <w:rsid w:val="006A032A"/>
    <w:rsid w:val="006A0591"/>
    <w:rsid w:val="006A0665"/>
    <w:rsid w:val="006A094D"/>
    <w:rsid w:val="006A1540"/>
    <w:rsid w:val="006A1AAB"/>
    <w:rsid w:val="006A1BE5"/>
    <w:rsid w:val="006A218D"/>
    <w:rsid w:val="006A21C6"/>
    <w:rsid w:val="006A3118"/>
    <w:rsid w:val="006A3299"/>
    <w:rsid w:val="006A34AC"/>
    <w:rsid w:val="006A35A8"/>
    <w:rsid w:val="006A3A06"/>
    <w:rsid w:val="006A3EF5"/>
    <w:rsid w:val="006A415B"/>
    <w:rsid w:val="006A45F9"/>
    <w:rsid w:val="006A5016"/>
    <w:rsid w:val="006A5BDF"/>
    <w:rsid w:val="006A5FB3"/>
    <w:rsid w:val="006A679D"/>
    <w:rsid w:val="006A76D8"/>
    <w:rsid w:val="006A7E32"/>
    <w:rsid w:val="006A7FEB"/>
    <w:rsid w:val="006B001B"/>
    <w:rsid w:val="006B00DC"/>
    <w:rsid w:val="006B0100"/>
    <w:rsid w:val="006B05C1"/>
    <w:rsid w:val="006B0D30"/>
    <w:rsid w:val="006B0E03"/>
    <w:rsid w:val="006B0F93"/>
    <w:rsid w:val="006B1000"/>
    <w:rsid w:val="006B1363"/>
    <w:rsid w:val="006B1925"/>
    <w:rsid w:val="006B19EA"/>
    <w:rsid w:val="006B1D32"/>
    <w:rsid w:val="006B2A05"/>
    <w:rsid w:val="006B2AF4"/>
    <w:rsid w:val="006B2EF9"/>
    <w:rsid w:val="006B371D"/>
    <w:rsid w:val="006B3B7C"/>
    <w:rsid w:val="006B4133"/>
    <w:rsid w:val="006B4247"/>
    <w:rsid w:val="006B488F"/>
    <w:rsid w:val="006B4985"/>
    <w:rsid w:val="006B4EA8"/>
    <w:rsid w:val="006B4F22"/>
    <w:rsid w:val="006B51B5"/>
    <w:rsid w:val="006B54F6"/>
    <w:rsid w:val="006B5B33"/>
    <w:rsid w:val="006B6068"/>
    <w:rsid w:val="006C05F7"/>
    <w:rsid w:val="006C07FB"/>
    <w:rsid w:val="006C1531"/>
    <w:rsid w:val="006C1586"/>
    <w:rsid w:val="006C260C"/>
    <w:rsid w:val="006C2B81"/>
    <w:rsid w:val="006C36E1"/>
    <w:rsid w:val="006C4126"/>
    <w:rsid w:val="006C41FA"/>
    <w:rsid w:val="006C4438"/>
    <w:rsid w:val="006C47B9"/>
    <w:rsid w:val="006C4EF2"/>
    <w:rsid w:val="006C5023"/>
    <w:rsid w:val="006C5039"/>
    <w:rsid w:val="006C5293"/>
    <w:rsid w:val="006C549D"/>
    <w:rsid w:val="006C5C6B"/>
    <w:rsid w:val="006C5F69"/>
    <w:rsid w:val="006C642D"/>
    <w:rsid w:val="006C6D4C"/>
    <w:rsid w:val="006C73B4"/>
    <w:rsid w:val="006C7764"/>
    <w:rsid w:val="006C7951"/>
    <w:rsid w:val="006C7E4A"/>
    <w:rsid w:val="006D05E0"/>
    <w:rsid w:val="006D0B83"/>
    <w:rsid w:val="006D0D04"/>
    <w:rsid w:val="006D1919"/>
    <w:rsid w:val="006D21F9"/>
    <w:rsid w:val="006D23CF"/>
    <w:rsid w:val="006D317B"/>
    <w:rsid w:val="006D3367"/>
    <w:rsid w:val="006D41F5"/>
    <w:rsid w:val="006D4A60"/>
    <w:rsid w:val="006D5085"/>
    <w:rsid w:val="006D5B83"/>
    <w:rsid w:val="006D5D8A"/>
    <w:rsid w:val="006D6C1A"/>
    <w:rsid w:val="006D76AD"/>
    <w:rsid w:val="006D7C33"/>
    <w:rsid w:val="006D7D14"/>
    <w:rsid w:val="006D7DFB"/>
    <w:rsid w:val="006E0312"/>
    <w:rsid w:val="006E04B3"/>
    <w:rsid w:val="006E0526"/>
    <w:rsid w:val="006E0DD9"/>
    <w:rsid w:val="006E0E80"/>
    <w:rsid w:val="006E14F6"/>
    <w:rsid w:val="006E1A50"/>
    <w:rsid w:val="006E2203"/>
    <w:rsid w:val="006E2330"/>
    <w:rsid w:val="006E3336"/>
    <w:rsid w:val="006E38FB"/>
    <w:rsid w:val="006E3B1A"/>
    <w:rsid w:val="006E3E66"/>
    <w:rsid w:val="006E5327"/>
    <w:rsid w:val="006E5510"/>
    <w:rsid w:val="006E57F6"/>
    <w:rsid w:val="006E598F"/>
    <w:rsid w:val="006E5D43"/>
    <w:rsid w:val="006E6136"/>
    <w:rsid w:val="006E6C04"/>
    <w:rsid w:val="006E7B3F"/>
    <w:rsid w:val="006E7C36"/>
    <w:rsid w:val="006F028F"/>
    <w:rsid w:val="006F03B6"/>
    <w:rsid w:val="006F0C46"/>
    <w:rsid w:val="006F0F5A"/>
    <w:rsid w:val="006F10A2"/>
    <w:rsid w:val="006F1481"/>
    <w:rsid w:val="006F18A0"/>
    <w:rsid w:val="006F19D5"/>
    <w:rsid w:val="006F1F70"/>
    <w:rsid w:val="006F2287"/>
    <w:rsid w:val="006F261D"/>
    <w:rsid w:val="006F32E6"/>
    <w:rsid w:val="006F37B7"/>
    <w:rsid w:val="006F3CA7"/>
    <w:rsid w:val="006F3DA2"/>
    <w:rsid w:val="006F40AD"/>
    <w:rsid w:val="006F42FA"/>
    <w:rsid w:val="006F454F"/>
    <w:rsid w:val="006F543B"/>
    <w:rsid w:val="006F5522"/>
    <w:rsid w:val="006F5ADB"/>
    <w:rsid w:val="006F69AF"/>
    <w:rsid w:val="006F7476"/>
    <w:rsid w:val="0070028A"/>
    <w:rsid w:val="007004D6"/>
    <w:rsid w:val="00700536"/>
    <w:rsid w:val="007005BB"/>
    <w:rsid w:val="00700716"/>
    <w:rsid w:val="00700A4E"/>
    <w:rsid w:val="00700AA4"/>
    <w:rsid w:val="00701BA1"/>
    <w:rsid w:val="00701C82"/>
    <w:rsid w:val="00701DF6"/>
    <w:rsid w:val="00702113"/>
    <w:rsid w:val="0070255C"/>
    <w:rsid w:val="0070334A"/>
    <w:rsid w:val="00703540"/>
    <w:rsid w:val="00703806"/>
    <w:rsid w:val="00703897"/>
    <w:rsid w:val="00704A6A"/>
    <w:rsid w:val="00704C74"/>
    <w:rsid w:val="00704CBC"/>
    <w:rsid w:val="0070559D"/>
    <w:rsid w:val="007055E0"/>
    <w:rsid w:val="00705A7D"/>
    <w:rsid w:val="00705AA8"/>
    <w:rsid w:val="00705EF5"/>
    <w:rsid w:val="00706445"/>
    <w:rsid w:val="00707058"/>
    <w:rsid w:val="0070746A"/>
    <w:rsid w:val="00707711"/>
    <w:rsid w:val="00707B8D"/>
    <w:rsid w:val="00707CA2"/>
    <w:rsid w:val="00710E4E"/>
    <w:rsid w:val="00710FA8"/>
    <w:rsid w:val="007114BE"/>
    <w:rsid w:val="00711525"/>
    <w:rsid w:val="00711785"/>
    <w:rsid w:val="00711882"/>
    <w:rsid w:val="00711B3B"/>
    <w:rsid w:val="00712481"/>
    <w:rsid w:val="0071269A"/>
    <w:rsid w:val="00712D52"/>
    <w:rsid w:val="00714105"/>
    <w:rsid w:val="00714430"/>
    <w:rsid w:val="00714B66"/>
    <w:rsid w:val="00715742"/>
    <w:rsid w:val="00715813"/>
    <w:rsid w:val="00715B6B"/>
    <w:rsid w:val="00715E05"/>
    <w:rsid w:val="00715F57"/>
    <w:rsid w:val="00716325"/>
    <w:rsid w:val="00716D3A"/>
    <w:rsid w:val="007176B5"/>
    <w:rsid w:val="00717DEC"/>
    <w:rsid w:val="0072029D"/>
    <w:rsid w:val="007205B4"/>
    <w:rsid w:val="00720716"/>
    <w:rsid w:val="00720E7D"/>
    <w:rsid w:val="007214BD"/>
    <w:rsid w:val="007217C1"/>
    <w:rsid w:val="00721DE9"/>
    <w:rsid w:val="00722052"/>
    <w:rsid w:val="0072210F"/>
    <w:rsid w:val="007222BD"/>
    <w:rsid w:val="00722598"/>
    <w:rsid w:val="007229E7"/>
    <w:rsid w:val="00722AAC"/>
    <w:rsid w:val="00722DF2"/>
    <w:rsid w:val="007233B9"/>
    <w:rsid w:val="007238AC"/>
    <w:rsid w:val="00723B2B"/>
    <w:rsid w:val="00723FEB"/>
    <w:rsid w:val="00724361"/>
    <w:rsid w:val="0072488C"/>
    <w:rsid w:val="00724916"/>
    <w:rsid w:val="00724EEA"/>
    <w:rsid w:val="00724F69"/>
    <w:rsid w:val="007252F6"/>
    <w:rsid w:val="00725EC2"/>
    <w:rsid w:val="0072601A"/>
    <w:rsid w:val="00726127"/>
    <w:rsid w:val="007269F4"/>
    <w:rsid w:val="00726B75"/>
    <w:rsid w:val="007270DD"/>
    <w:rsid w:val="00727146"/>
    <w:rsid w:val="007271FC"/>
    <w:rsid w:val="007277E5"/>
    <w:rsid w:val="00727C0E"/>
    <w:rsid w:val="00727DD6"/>
    <w:rsid w:val="00730012"/>
    <w:rsid w:val="007302B9"/>
    <w:rsid w:val="00730DF1"/>
    <w:rsid w:val="007312B7"/>
    <w:rsid w:val="00731ACD"/>
    <w:rsid w:val="00731F27"/>
    <w:rsid w:val="00732003"/>
    <w:rsid w:val="0073223C"/>
    <w:rsid w:val="00732EFF"/>
    <w:rsid w:val="00732F6E"/>
    <w:rsid w:val="007335E7"/>
    <w:rsid w:val="00733660"/>
    <w:rsid w:val="00734652"/>
    <w:rsid w:val="0073474D"/>
    <w:rsid w:val="007347F0"/>
    <w:rsid w:val="007350AC"/>
    <w:rsid w:val="00735326"/>
    <w:rsid w:val="00735A26"/>
    <w:rsid w:val="00735DD9"/>
    <w:rsid w:val="00735E79"/>
    <w:rsid w:val="007361B4"/>
    <w:rsid w:val="007363B0"/>
    <w:rsid w:val="00736A24"/>
    <w:rsid w:val="00736C89"/>
    <w:rsid w:val="00736E2D"/>
    <w:rsid w:val="00736E8B"/>
    <w:rsid w:val="00736E8D"/>
    <w:rsid w:val="00737737"/>
    <w:rsid w:val="00740C10"/>
    <w:rsid w:val="00740D72"/>
    <w:rsid w:val="00741897"/>
    <w:rsid w:val="0074190C"/>
    <w:rsid w:val="00741A4A"/>
    <w:rsid w:val="00741D96"/>
    <w:rsid w:val="007420B9"/>
    <w:rsid w:val="0074216C"/>
    <w:rsid w:val="0074241B"/>
    <w:rsid w:val="00742519"/>
    <w:rsid w:val="00742E59"/>
    <w:rsid w:val="00743417"/>
    <w:rsid w:val="00743E94"/>
    <w:rsid w:val="00744936"/>
    <w:rsid w:val="007451E0"/>
    <w:rsid w:val="007453E5"/>
    <w:rsid w:val="0074588E"/>
    <w:rsid w:val="00745AAE"/>
    <w:rsid w:val="007470BC"/>
    <w:rsid w:val="007471D2"/>
    <w:rsid w:val="007479AF"/>
    <w:rsid w:val="00747BFD"/>
    <w:rsid w:val="00747D58"/>
    <w:rsid w:val="00747E28"/>
    <w:rsid w:val="00747F41"/>
    <w:rsid w:val="007503E3"/>
    <w:rsid w:val="00750465"/>
    <w:rsid w:val="0075091F"/>
    <w:rsid w:val="00750C3D"/>
    <w:rsid w:val="00750F23"/>
    <w:rsid w:val="007512A2"/>
    <w:rsid w:val="007519A6"/>
    <w:rsid w:val="007523E3"/>
    <w:rsid w:val="00752C40"/>
    <w:rsid w:val="007531DD"/>
    <w:rsid w:val="0075337F"/>
    <w:rsid w:val="007533E4"/>
    <w:rsid w:val="007534EB"/>
    <w:rsid w:val="007538D4"/>
    <w:rsid w:val="0075398D"/>
    <w:rsid w:val="00753B36"/>
    <w:rsid w:val="00755C61"/>
    <w:rsid w:val="00755E34"/>
    <w:rsid w:val="0075668F"/>
    <w:rsid w:val="0075683D"/>
    <w:rsid w:val="00756AC5"/>
    <w:rsid w:val="00760445"/>
    <w:rsid w:val="00760B01"/>
    <w:rsid w:val="007614D7"/>
    <w:rsid w:val="00761842"/>
    <w:rsid w:val="00762081"/>
    <w:rsid w:val="007621CA"/>
    <w:rsid w:val="00762285"/>
    <w:rsid w:val="00763D7C"/>
    <w:rsid w:val="00764074"/>
    <w:rsid w:val="0076446B"/>
    <w:rsid w:val="00764A1D"/>
    <w:rsid w:val="0076505A"/>
    <w:rsid w:val="00765664"/>
    <w:rsid w:val="00766359"/>
    <w:rsid w:val="00766997"/>
    <w:rsid w:val="00766E8D"/>
    <w:rsid w:val="0076778E"/>
    <w:rsid w:val="00767B6E"/>
    <w:rsid w:val="00767D3F"/>
    <w:rsid w:val="007701C8"/>
    <w:rsid w:val="00770EEA"/>
    <w:rsid w:val="00771E7C"/>
    <w:rsid w:val="007722E2"/>
    <w:rsid w:val="00772449"/>
    <w:rsid w:val="00772A48"/>
    <w:rsid w:val="00772B8A"/>
    <w:rsid w:val="00772C5D"/>
    <w:rsid w:val="00772EB5"/>
    <w:rsid w:val="007732A3"/>
    <w:rsid w:val="007733AC"/>
    <w:rsid w:val="00773430"/>
    <w:rsid w:val="00773632"/>
    <w:rsid w:val="00773A0F"/>
    <w:rsid w:val="00774596"/>
    <w:rsid w:val="007745D4"/>
    <w:rsid w:val="007746CC"/>
    <w:rsid w:val="0077484A"/>
    <w:rsid w:val="00774866"/>
    <w:rsid w:val="00774AD8"/>
    <w:rsid w:val="007751A0"/>
    <w:rsid w:val="00775247"/>
    <w:rsid w:val="007753B4"/>
    <w:rsid w:val="00775B54"/>
    <w:rsid w:val="0077667B"/>
    <w:rsid w:val="007766C4"/>
    <w:rsid w:val="007769F4"/>
    <w:rsid w:val="00776C21"/>
    <w:rsid w:val="00776D3F"/>
    <w:rsid w:val="00776F5E"/>
    <w:rsid w:val="00777717"/>
    <w:rsid w:val="007778C0"/>
    <w:rsid w:val="00777A7D"/>
    <w:rsid w:val="00777E2A"/>
    <w:rsid w:val="00777E95"/>
    <w:rsid w:val="00777E9B"/>
    <w:rsid w:val="007801E5"/>
    <w:rsid w:val="00780577"/>
    <w:rsid w:val="00780A62"/>
    <w:rsid w:val="00780AE3"/>
    <w:rsid w:val="00780B01"/>
    <w:rsid w:val="00781C33"/>
    <w:rsid w:val="0078255D"/>
    <w:rsid w:val="007827B5"/>
    <w:rsid w:val="007834E6"/>
    <w:rsid w:val="007835B9"/>
    <w:rsid w:val="007836C1"/>
    <w:rsid w:val="0078410B"/>
    <w:rsid w:val="00784E1C"/>
    <w:rsid w:val="00784FE0"/>
    <w:rsid w:val="00785A0B"/>
    <w:rsid w:val="00786092"/>
    <w:rsid w:val="00786D41"/>
    <w:rsid w:val="00786F0B"/>
    <w:rsid w:val="00790397"/>
    <w:rsid w:val="00790A30"/>
    <w:rsid w:val="00790A86"/>
    <w:rsid w:val="00791237"/>
    <w:rsid w:val="00791629"/>
    <w:rsid w:val="00791BF9"/>
    <w:rsid w:val="007925DF"/>
    <w:rsid w:val="00792915"/>
    <w:rsid w:val="00792BEA"/>
    <w:rsid w:val="00792ED1"/>
    <w:rsid w:val="00793229"/>
    <w:rsid w:val="00793D65"/>
    <w:rsid w:val="007949EB"/>
    <w:rsid w:val="00794D67"/>
    <w:rsid w:val="00794DCA"/>
    <w:rsid w:val="00794FBC"/>
    <w:rsid w:val="00795047"/>
    <w:rsid w:val="007957AB"/>
    <w:rsid w:val="007957F5"/>
    <w:rsid w:val="00795A9B"/>
    <w:rsid w:val="00795D06"/>
    <w:rsid w:val="0079691F"/>
    <w:rsid w:val="00796A82"/>
    <w:rsid w:val="007972BC"/>
    <w:rsid w:val="007972E0"/>
    <w:rsid w:val="007977F4"/>
    <w:rsid w:val="00797CF7"/>
    <w:rsid w:val="007A0700"/>
    <w:rsid w:val="007A0950"/>
    <w:rsid w:val="007A0D6A"/>
    <w:rsid w:val="007A17FD"/>
    <w:rsid w:val="007A1EEA"/>
    <w:rsid w:val="007A20B4"/>
    <w:rsid w:val="007A24EE"/>
    <w:rsid w:val="007A2EB7"/>
    <w:rsid w:val="007A331D"/>
    <w:rsid w:val="007A34AA"/>
    <w:rsid w:val="007A3D73"/>
    <w:rsid w:val="007A4259"/>
    <w:rsid w:val="007A4CB9"/>
    <w:rsid w:val="007A53F2"/>
    <w:rsid w:val="007A55EC"/>
    <w:rsid w:val="007A5DD4"/>
    <w:rsid w:val="007A614D"/>
    <w:rsid w:val="007A6365"/>
    <w:rsid w:val="007A6A09"/>
    <w:rsid w:val="007A6CBE"/>
    <w:rsid w:val="007A72C0"/>
    <w:rsid w:val="007A7450"/>
    <w:rsid w:val="007A74E6"/>
    <w:rsid w:val="007A756B"/>
    <w:rsid w:val="007A7AEA"/>
    <w:rsid w:val="007A7C39"/>
    <w:rsid w:val="007A7DDD"/>
    <w:rsid w:val="007B0EA4"/>
    <w:rsid w:val="007B0F7A"/>
    <w:rsid w:val="007B11BA"/>
    <w:rsid w:val="007B18F2"/>
    <w:rsid w:val="007B1AAB"/>
    <w:rsid w:val="007B2147"/>
    <w:rsid w:val="007B232A"/>
    <w:rsid w:val="007B2E96"/>
    <w:rsid w:val="007B2FA8"/>
    <w:rsid w:val="007B3083"/>
    <w:rsid w:val="007B337D"/>
    <w:rsid w:val="007B34E3"/>
    <w:rsid w:val="007B3575"/>
    <w:rsid w:val="007B363D"/>
    <w:rsid w:val="007B3889"/>
    <w:rsid w:val="007B43F0"/>
    <w:rsid w:val="007B49B0"/>
    <w:rsid w:val="007B4B14"/>
    <w:rsid w:val="007B5E44"/>
    <w:rsid w:val="007B6051"/>
    <w:rsid w:val="007B619C"/>
    <w:rsid w:val="007B64B2"/>
    <w:rsid w:val="007B6623"/>
    <w:rsid w:val="007B6EDD"/>
    <w:rsid w:val="007B6F17"/>
    <w:rsid w:val="007B77FF"/>
    <w:rsid w:val="007B7C86"/>
    <w:rsid w:val="007C09BC"/>
    <w:rsid w:val="007C0E69"/>
    <w:rsid w:val="007C1172"/>
    <w:rsid w:val="007C1341"/>
    <w:rsid w:val="007C17B7"/>
    <w:rsid w:val="007C3007"/>
    <w:rsid w:val="007C3216"/>
    <w:rsid w:val="007C34DD"/>
    <w:rsid w:val="007C36ED"/>
    <w:rsid w:val="007C3AE9"/>
    <w:rsid w:val="007C3BDA"/>
    <w:rsid w:val="007C3CB4"/>
    <w:rsid w:val="007C46FD"/>
    <w:rsid w:val="007C4928"/>
    <w:rsid w:val="007C5423"/>
    <w:rsid w:val="007C54AF"/>
    <w:rsid w:val="007C59CE"/>
    <w:rsid w:val="007C5E0D"/>
    <w:rsid w:val="007C5F34"/>
    <w:rsid w:val="007C6199"/>
    <w:rsid w:val="007C6350"/>
    <w:rsid w:val="007C6D2F"/>
    <w:rsid w:val="007C7249"/>
    <w:rsid w:val="007C797B"/>
    <w:rsid w:val="007C7E45"/>
    <w:rsid w:val="007D0911"/>
    <w:rsid w:val="007D0C97"/>
    <w:rsid w:val="007D1062"/>
    <w:rsid w:val="007D13EF"/>
    <w:rsid w:val="007D1B84"/>
    <w:rsid w:val="007D1BFC"/>
    <w:rsid w:val="007D1C4C"/>
    <w:rsid w:val="007D1D59"/>
    <w:rsid w:val="007D259F"/>
    <w:rsid w:val="007D25DD"/>
    <w:rsid w:val="007D2619"/>
    <w:rsid w:val="007D2675"/>
    <w:rsid w:val="007D2B07"/>
    <w:rsid w:val="007D2C76"/>
    <w:rsid w:val="007D2E60"/>
    <w:rsid w:val="007D3736"/>
    <w:rsid w:val="007D388A"/>
    <w:rsid w:val="007D4816"/>
    <w:rsid w:val="007D5380"/>
    <w:rsid w:val="007D5791"/>
    <w:rsid w:val="007D57B5"/>
    <w:rsid w:val="007D5915"/>
    <w:rsid w:val="007D59D7"/>
    <w:rsid w:val="007D5FD4"/>
    <w:rsid w:val="007D64B3"/>
    <w:rsid w:val="007D6C77"/>
    <w:rsid w:val="007D739C"/>
    <w:rsid w:val="007D76EA"/>
    <w:rsid w:val="007D784A"/>
    <w:rsid w:val="007D79B1"/>
    <w:rsid w:val="007E0007"/>
    <w:rsid w:val="007E05D5"/>
    <w:rsid w:val="007E1097"/>
    <w:rsid w:val="007E1BBF"/>
    <w:rsid w:val="007E1CB6"/>
    <w:rsid w:val="007E1DD6"/>
    <w:rsid w:val="007E1EC3"/>
    <w:rsid w:val="007E2732"/>
    <w:rsid w:val="007E2A47"/>
    <w:rsid w:val="007E2E8D"/>
    <w:rsid w:val="007E2F6D"/>
    <w:rsid w:val="007E3784"/>
    <w:rsid w:val="007E3BFB"/>
    <w:rsid w:val="007E3CF8"/>
    <w:rsid w:val="007E3D0D"/>
    <w:rsid w:val="007E3FDD"/>
    <w:rsid w:val="007E4028"/>
    <w:rsid w:val="007E4557"/>
    <w:rsid w:val="007E532E"/>
    <w:rsid w:val="007E5790"/>
    <w:rsid w:val="007E602B"/>
    <w:rsid w:val="007E6307"/>
    <w:rsid w:val="007E6762"/>
    <w:rsid w:val="007E67F5"/>
    <w:rsid w:val="007E7AE3"/>
    <w:rsid w:val="007F0340"/>
    <w:rsid w:val="007F0548"/>
    <w:rsid w:val="007F06D8"/>
    <w:rsid w:val="007F08D4"/>
    <w:rsid w:val="007F0BDD"/>
    <w:rsid w:val="007F100F"/>
    <w:rsid w:val="007F10BA"/>
    <w:rsid w:val="007F10C5"/>
    <w:rsid w:val="007F1201"/>
    <w:rsid w:val="007F18FD"/>
    <w:rsid w:val="007F1A32"/>
    <w:rsid w:val="007F2C1E"/>
    <w:rsid w:val="007F4031"/>
    <w:rsid w:val="007F50A5"/>
    <w:rsid w:val="007F53E7"/>
    <w:rsid w:val="007F5932"/>
    <w:rsid w:val="007F5CBE"/>
    <w:rsid w:val="007F6093"/>
    <w:rsid w:val="007F6997"/>
    <w:rsid w:val="007F6EC5"/>
    <w:rsid w:val="007F7479"/>
    <w:rsid w:val="007F7E72"/>
    <w:rsid w:val="00800993"/>
    <w:rsid w:val="00800B99"/>
    <w:rsid w:val="00800C17"/>
    <w:rsid w:val="0080152C"/>
    <w:rsid w:val="00801976"/>
    <w:rsid w:val="00801D77"/>
    <w:rsid w:val="00801E56"/>
    <w:rsid w:val="0080200A"/>
    <w:rsid w:val="008024C4"/>
    <w:rsid w:val="008026C3"/>
    <w:rsid w:val="00802D46"/>
    <w:rsid w:val="00803196"/>
    <w:rsid w:val="00803A51"/>
    <w:rsid w:val="00803ABE"/>
    <w:rsid w:val="00804127"/>
    <w:rsid w:val="008041FB"/>
    <w:rsid w:val="00804417"/>
    <w:rsid w:val="008047B6"/>
    <w:rsid w:val="00805087"/>
    <w:rsid w:val="008050E4"/>
    <w:rsid w:val="0080524B"/>
    <w:rsid w:val="00805250"/>
    <w:rsid w:val="00805459"/>
    <w:rsid w:val="008055F8"/>
    <w:rsid w:val="008061E1"/>
    <w:rsid w:val="00806D2B"/>
    <w:rsid w:val="00806D4B"/>
    <w:rsid w:val="008079D1"/>
    <w:rsid w:val="00807C9E"/>
    <w:rsid w:val="008109FF"/>
    <w:rsid w:val="00811039"/>
    <w:rsid w:val="008115B7"/>
    <w:rsid w:val="0081217D"/>
    <w:rsid w:val="008122CB"/>
    <w:rsid w:val="00812338"/>
    <w:rsid w:val="0081251F"/>
    <w:rsid w:val="00812BA8"/>
    <w:rsid w:val="00814114"/>
    <w:rsid w:val="008143F0"/>
    <w:rsid w:val="008143FA"/>
    <w:rsid w:val="00814629"/>
    <w:rsid w:val="00814963"/>
    <w:rsid w:val="00814EF2"/>
    <w:rsid w:val="00815139"/>
    <w:rsid w:val="0081522C"/>
    <w:rsid w:val="008154A7"/>
    <w:rsid w:val="00815C7C"/>
    <w:rsid w:val="00816501"/>
    <w:rsid w:val="0081687D"/>
    <w:rsid w:val="00817921"/>
    <w:rsid w:val="0082039D"/>
    <w:rsid w:val="00820FBF"/>
    <w:rsid w:val="008211CF"/>
    <w:rsid w:val="00821C38"/>
    <w:rsid w:val="0082234E"/>
    <w:rsid w:val="00822B3E"/>
    <w:rsid w:val="0082305B"/>
    <w:rsid w:val="00823643"/>
    <w:rsid w:val="00823C81"/>
    <w:rsid w:val="00823D1A"/>
    <w:rsid w:val="00824037"/>
    <w:rsid w:val="008247DD"/>
    <w:rsid w:val="008247DF"/>
    <w:rsid w:val="00824B40"/>
    <w:rsid w:val="00825010"/>
    <w:rsid w:val="008255FB"/>
    <w:rsid w:val="0082580B"/>
    <w:rsid w:val="0082671F"/>
    <w:rsid w:val="008274B4"/>
    <w:rsid w:val="008275E3"/>
    <w:rsid w:val="008302EE"/>
    <w:rsid w:val="00830671"/>
    <w:rsid w:val="00830C71"/>
    <w:rsid w:val="00830D00"/>
    <w:rsid w:val="00831008"/>
    <w:rsid w:val="00831189"/>
    <w:rsid w:val="008315CF"/>
    <w:rsid w:val="00831A27"/>
    <w:rsid w:val="00831CDA"/>
    <w:rsid w:val="00832B45"/>
    <w:rsid w:val="00832FA9"/>
    <w:rsid w:val="008331F4"/>
    <w:rsid w:val="008337B0"/>
    <w:rsid w:val="0083407D"/>
    <w:rsid w:val="00834D7D"/>
    <w:rsid w:val="0083521E"/>
    <w:rsid w:val="008353BC"/>
    <w:rsid w:val="0083577E"/>
    <w:rsid w:val="008358A6"/>
    <w:rsid w:val="00836C34"/>
    <w:rsid w:val="00837C3A"/>
    <w:rsid w:val="008409A4"/>
    <w:rsid w:val="00840D9E"/>
    <w:rsid w:val="00841002"/>
    <w:rsid w:val="008411F7"/>
    <w:rsid w:val="0084151E"/>
    <w:rsid w:val="00841C71"/>
    <w:rsid w:val="00841CF8"/>
    <w:rsid w:val="00842231"/>
    <w:rsid w:val="008422D0"/>
    <w:rsid w:val="00842C35"/>
    <w:rsid w:val="00842ED4"/>
    <w:rsid w:val="008431E3"/>
    <w:rsid w:val="00843B3D"/>
    <w:rsid w:val="00843C76"/>
    <w:rsid w:val="00844434"/>
    <w:rsid w:val="008449DF"/>
    <w:rsid w:val="00844B50"/>
    <w:rsid w:val="008450BA"/>
    <w:rsid w:val="00845DCF"/>
    <w:rsid w:val="00845F87"/>
    <w:rsid w:val="00846509"/>
    <w:rsid w:val="00846581"/>
    <w:rsid w:val="0084682B"/>
    <w:rsid w:val="008474A2"/>
    <w:rsid w:val="00847E37"/>
    <w:rsid w:val="00847E61"/>
    <w:rsid w:val="0085009B"/>
    <w:rsid w:val="00850188"/>
    <w:rsid w:val="00850258"/>
    <w:rsid w:val="0085027F"/>
    <w:rsid w:val="008506B5"/>
    <w:rsid w:val="0085070E"/>
    <w:rsid w:val="00850835"/>
    <w:rsid w:val="00850FE8"/>
    <w:rsid w:val="008514CD"/>
    <w:rsid w:val="00851C4A"/>
    <w:rsid w:val="008522CC"/>
    <w:rsid w:val="00852320"/>
    <w:rsid w:val="008523D5"/>
    <w:rsid w:val="00853179"/>
    <w:rsid w:val="00853F9A"/>
    <w:rsid w:val="008546D3"/>
    <w:rsid w:val="00855183"/>
    <w:rsid w:val="008556F6"/>
    <w:rsid w:val="00855906"/>
    <w:rsid w:val="00855AE6"/>
    <w:rsid w:val="00855BA5"/>
    <w:rsid w:val="00855E61"/>
    <w:rsid w:val="008566A7"/>
    <w:rsid w:val="008569EC"/>
    <w:rsid w:val="00857283"/>
    <w:rsid w:val="00857444"/>
    <w:rsid w:val="008575EA"/>
    <w:rsid w:val="008577F6"/>
    <w:rsid w:val="00857C3E"/>
    <w:rsid w:val="0086007C"/>
    <w:rsid w:val="008606C1"/>
    <w:rsid w:val="00861051"/>
    <w:rsid w:val="008615DA"/>
    <w:rsid w:val="00861F3E"/>
    <w:rsid w:val="008626DE"/>
    <w:rsid w:val="008627DE"/>
    <w:rsid w:val="00862FD2"/>
    <w:rsid w:val="008634B2"/>
    <w:rsid w:val="00863FC1"/>
    <w:rsid w:val="00864913"/>
    <w:rsid w:val="00864DE4"/>
    <w:rsid w:val="00864DF0"/>
    <w:rsid w:val="00865170"/>
    <w:rsid w:val="00865847"/>
    <w:rsid w:val="00865A32"/>
    <w:rsid w:val="00865ACF"/>
    <w:rsid w:val="00865E6B"/>
    <w:rsid w:val="0086628E"/>
    <w:rsid w:val="00866E58"/>
    <w:rsid w:val="00866EF1"/>
    <w:rsid w:val="0086726F"/>
    <w:rsid w:val="00867736"/>
    <w:rsid w:val="00867E02"/>
    <w:rsid w:val="0087090D"/>
    <w:rsid w:val="008709C9"/>
    <w:rsid w:val="008710F6"/>
    <w:rsid w:val="00871950"/>
    <w:rsid w:val="008722F3"/>
    <w:rsid w:val="00872689"/>
    <w:rsid w:val="0087293B"/>
    <w:rsid w:val="00872AAE"/>
    <w:rsid w:val="0087395C"/>
    <w:rsid w:val="00873D5C"/>
    <w:rsid w:val="00874793"/>
    <w:rsid w:val="00874C86"/>
    <w:rsid w:val="00874F03"/>
    <w:rsid w:val="00875DA7"/>
    <w:rsid w:val="00875DB4"/>
    <w:rsid w:val="00876CC4"/>
    <w:rsid w:val="00877399"/>
    <w:rsid w:val="00877D4F"/>
    <w:rsid w:val="008816D3"/>
    <w:rsid w:val="00881D21"/>
    <w:rsid w:val="008825DD"/>
    <w:rsid w:val="008828E5"/>
    <w:rsid w:val="0088391C"/>
    <w:rsid w:val="00883F56"/>
    <w:rsid w:val="008843A9"/>
    <w:rsid w:val="0088459A"/>
    <w:rsid w:val="008849E0"/>
    <w:rsid w:val="00884AA3"/>
    <w:rsid w:val="0088563F"/>
    <w:rsid w:val="0088590B"/>
    <w:rsid w:val="0088604F"/>
    <w:rsid w:val="0088640A"/>
    <w:rsid w:val="008867E7"/>
    <w:rsid w:val="00887416"/>
    <w:rsid w:val="008876B5"/>
    <w:rsid w:val="0088772D"/>
    <w:rsid w:val="00887849"/>
    <w:rsid w:val="00887B80"/>
    <w:rsid w:val="00890090"/>
    <w:rsid w:val="0089009E"/>
    <w:rsid w:val="008900EF"/>
    <w:rsid w:val="00890A82"/>
    <w:rsid w:val="00890BCE"/>
    <w:rsid w:val="00890C1C"/>
    <w:rsid w:val="00891360"/>
    <w:rsid w:val="00891535"/>
    <w:rsid w:val="00891ADE"/>
    <w:rsid w:val="00891F50"/>
    <w:rsid w:val="00892ABA"/>
    <w:rsid w:val="00892B5A"/>
    <w:rsid w:val="00892E31"/>
    <w:rsid w:val="00893849"/>
    <w:rsid w:val="008940A0"/>
    <w:rsid w:val="008941CC"/>
    <w:rsid w:val="00894567"/>
    <w:rsid w:val="008956C6"/>
    <w:rsid w:val="0089573F"/>
    <w:rsid w:val="00895EB7"/>
    <w:rsid w:val="0089647D"/>
    <w:rsid w:val="00896C11"/>
    <w:rsid w:val="008A0594"/>
    <w:rsid w:val="008A0C76"/>
    <w:rsid w:val="008A0EEA"/>
    <w:rsid w:val="008A0FD4"/>
    <w:rsid w:val="008A1B89"/>
    <w:rsid w:val="008A2227"/>
    <w:rsid w:val="008A2D70"/>
    <w:rsid w:val="008A303C"/>
    <w:rsid w:val="008A370B"/>
    <w:rsid w:val="008A505B"/>
    <w:rsid w:val="008A5341"/>
    <w:rsid w:val="008A5703"/>
    <w:rsid w:val="008A57AE"/>
    <w:rsid w:val="008A5D33"/>
    <w:rsid w:val="008A60EA"/>
    <w:rsid w:val="008A6675"/>
    <w:rsid w:val="008A6839"/>
    <w:rsid w:val="008A6E20"/>
    <w:rsid w:val="008A6E30"/>
    <w:rsid w:val="008A745E"/>
    <w:rsid w:val="008A7FB0"/>
    <w:rsid w:val="008B04C2"/>
    <w:rsid w:val="008B1411"/>
    <w:rsid w:val="008B16D6"/>
    <w:rsid w:val="008B1C6C"/>
    <w:rsid w:val="008B1D32"/>
    <w:rsid w:val="008B298C"/>
    <w:rsid w:val="008B2FCC"/>
    <w:rsid w:val="008B38F1"/>
    <w:rsid w:val="008B3D8F"/>
    <w:rsid w:val="008B3DAF"/>
    <w:rsid w:val="008B3E51"/>
    <w:rsid w:val="008B4CEF"/>
    <w:rsid w:val="008B4D94"/>
    <w:rsid w:val="008B5227"/>
    <w:rsid w:val="008B583B"/>
    <w:rsid w:val="008B5974"/>
    <w:rsid w:val="008B5DB2"/>
    <w:rsid w:val="008B5EFE"/>
    <w:rsid w:val="008B6227"/>
    <w:rsid w:val="008B6ABE"/>
    <w:rsid w:val="008B6D42"/>
    <w:rsid w:val="008B6EC6"/>
    <w:rsid w:val="008B6F3F"/>
    <w:rsid w:val="008B734F"/>
    <w:rsid w:val="008B742E"/>
    <w:rsid w:val="008B7731"/>
    <w:rsid w:val="008B7A99"/>
    <w:rsid w:val="008B7CF8"/>
    <w:rsid w:val="008B7D9A"/>
    <w:rsid w:val="008B7EBC"/>
    <w:rsid w:val="008C10B6"/>
    <w:rsid w:val="008C13A4"/>
    <w:rsid w:val="008C1D27"/>
    <w:rsid w:val="008C1D31"/>
    <w:rsid w:val="008C1ED3"/>
    <w:rsid w:val="008C23D1"/>
    <w:rsid w:val="008C23EE"/>
    <w:rsid w:val="008C299C"/>
    <w:rsid w:val="008C2AC3"/>
    <w:rsid w:val="008C2C61"/>
    <w:rsid w:val="008C2C7F"/>
    <w:rsid w:val="008C3859"/>
    <w:rsid w:val="008C386B"/>
    <w:rsid w:val="008C3B4F"/>
    <w:rsid w:val="008C3BA3"/>
    <w:rsid w:val="008C3DF5"/>
    <w:rsid w:val="008C4168"/>
    <w:rsid w:val="008C458F"/>
    <w:rsid w:val="008C4D58"/>
    <w:rsid w:val="008C506F"/>
    <w:rsid w:val="008C57E7"/>
    <w:rsid w:val="008C7661"/>
    <w:rsid w:val="008C7A47"/>
    <w:rsid w:val="008D05F7"/>
    <w:rsid w:val="008D0C7F"/>
    <w:rsid w:val="008D1086"/>
    <w:rsid w:val="008D1545"/>
    <w:rsid w:val="008D1962"/>
    <w:rsid w:val="008D1B60"/>
    <w:rsid w:val="008D1EB3"/>
    <w:rsid w:val="008D22AF"/>
    <w:rsid w:val="008D2473"/>
    <w:rsid w:val="008D29CD"/>
    <w:rsid w:val="008D29FC"/>
    <w:rsid w:val="008D2F0E"/>
    <w:rsid w:val="008D30B1"/>
    <w:rsid w:val="008D3DDE"/>
    <w:rsid w:val="008D4542"/>
    <w:rsid w:val="008D474D"/>
    <w:rsid w:val="008D4A6E"/>
    <w:rsid w:val="008D4D24"/>
    <w:rsid w:val="008D5D3A"/>
    <w:rsid w:val="008D5F27"/>
    <w:rsid w:val="008D63F4"/>
    <w:rsid w:val="008D647B"/>
    <w:rsid w:val="008D6B29"/>
    <w:rsid w:val="008D73F2"/>
    <w:rsid w:val="008D7818"/>
    <w:rsid w:val="008D7EB5"/>
    <w:rsid w:val="008E01D5"/>
    <w:rsid w:val="008E1C0C"/>
    <w:rsid w:val="008E2394"/>
    <w:rsid w:val="008E260B"/>
    <w:rsid w:val="008E2A64"/>
    <w:rsid w:val="008E3536"/>
    <w:rsid w:val="008E381C"/>
    <w:rsid w:val="008E39CC"/>
    <w:rsid w:val="008E3E1D"/>
    <w:rsid w:val="008E3E4D"/>
    <w:rsid w:val="008E4487"/>
    <w:rsid w:val="008E44AB"/>
    <w:rsid w:val="008E45CB"/>
    <w:rsid w:val="008E46C6"/>
    <w:rsid w:val="008E4920"/>
    <w:rsid w:val="008E4C32"/>
    <w:rsid w:val="008E52D3"/>
    <w:rsid w:val="008E5A07"/>
    <w:rsid w:val="008E63EB"/>
    <w:rsid w:val="008E6473"/>
    <w:rsid w:val="008E6E0E"/>
    <w:rsid w:val="008E77ED"/>
    <w:rsid w:val="008E7B01"/>
    <w:rsid w:val="008E7E5D"/>
    <w:rsid w:val="008F0262"/>
    <w:rsid w:val="008F02C2"/>
    <w:rsid w:val="008F0B90"/>
    <w:rsid w:val="008F0C8E"/>
    <w:rsid w:val="008F0FB2"/>
    <w:rsid w:val="008F12A7"/>
    <w:rsid w:val="008F17ED"/>
    <w:rsid w:val="008F2210"/>
    <w:rsid w:val="008F248E"/>
    <w:rsid w:val="008F2666"/>
    <w:rsid w:val="008F2765"/>
    <w:rsid w:val="008F29E8"/>
    <w:rsid w:val="008F2FB7"/>
    <w:rsid w:val="008F3E8A"/>
    <w:rsid w:val="008F42CF"/>
    <w:rsid w:val="008F4E42"/>
    <w:rsid w:val="008F5586"/>
    <w:rsid w:val="008F5C18"/>
    <w:rsid w:val="008F5D54"/>
    <w:rsid w:val="008F6145"/>
    <w:rsid w:val="008F622F"/>
    <w:rsid w:val="008F6434"/>
    <w:rsid w:val="008F6457"/>
    <w:rsid w:val="008F695D"/>
    <w:rsid w:val="008F6DFC"/>
    <w:rsid w:val="008F74A3"/>
    <w:rsid w:val="008F7E35"/>
    <w:rsid w:val="0090013C"/>
    <w:rsid w:val="009009D6"/>
    <w:rsid w:val="00900EB1"/>
    <w:rsid w:val="0090123C"/>
    <w:rsid w:val="009018C4"/>
    <w:rsid w:val="00901AE9"/>
    <w:rsid w:val="009022FD"/>
    <w:rsid w:val="00902592"/>
    <w:rsid w:val="009026F1"/>
    <w:rsid w:val="00902B51"/>
    <w:rsid w:val="00902B60"/>
    <w:rsid w:val="00902F00"/>
    <w:rsid w:val="00903590"/>
    <w:rsid w:val="00903610"/>
    <w:rsid w:val="00903D4D"/>
    <w:rsid w:val="00903E25"/>
    <w:rsid w:val="009042D3"/>
    <w:rsid w:val="009043BA"/>
    <w:rsid w:val="00904D4F"/>
    <w:rsid w:val="00904F25"/>
    <w:rsid w:val="009056B5"/>
    <w:rsid w:val="009056BC"/>
    <w:rsid w:val="009058EE"/>
    <w:rsid w:val="00905A35"/>
    <w:rsid w:val="00905D01"/>
    <w:rsid w:val="0090628F"/>
    <w:rsid w:val="00906870"/>
    <w:rsid w:val="009069FF"/>
    <w:rsid w:val="009073A4"/>
    <w:rsid w:val="009079EC"/>
    <w:rsid w:val="00907B1F"/>
    <w:rsid w:val="00907BFF"/>
    <w:rsid w:val="009106B3"/>
    <w:rsid w:val="00910F7B"/>
    <w:rsid w:val="009114F1"/>
    <w:rsid w:val="00913394"/>
    <w:rsid w:val="009134B2"/>
    <w:rsid w:val="009136B1"/>
    <w:rsid w:val="0091377B"/>
    <w:rsid w:val="00913A6C"/>
    <w:rsid w:val="0091438F"/>
    <w:rsid w:val="009149C0"/>
    <w:rsid w:val="00914A3A"/>
    <w:rsid w:val="009157B9"/>
    <w:rsid w:val="009159E3"/>
    <w:rsid w:val="009159FF"/>
    <w:rsid w:val="00915F66"/>
    <w:rsid w:val="00916645"/>
    <w:rsid w:val="0091671A"/>
    <w:rsid w:val="009169AD"/>
    <w:rsid w:val="00916B0B"/>
    <w:rsid w:val="00916D06"/>
    <w:rsid w:val="00916E01"/>
    <w:rsid w:val="00916F33"/>
    <w:rsid w:val="00917061"/>
    <w:rsid w:val="009170F4"/>
    <w:rsid w:val="00917CBD"/>
    <w:rsid w:val="00920541"/>
    <w:rsid w:val="00920A6A"/>
    <w:rsid w:val="00920E38"/>
    <w:rsid w:val="00921B18"/>
    <w:rsid w:val="009223A3"/>
    <w:rsid w:val="009226AD"/>
    <w:rsid w:val="009227B1"/>
    <w:rsid w:val="00922B6B"/>
    <w:rsid w:val="00922C06"/>
    <w:rsid w:val="0092305D"/>
    <w:rsid w:val="0092341F"/>
    <w:rsid w:val="009236DC"/>
    <w:rsid w:val="0092377A"/>
    <w:rsid w:val="009237B5"/>
    <w:rsid w:val="00923960"/>
    <w:rsid w:val="00923D52"/>
    <w:rsid w:val="00924511"/>
    <w:rsid w:val="00924B09"/>
    <w:rsid w:val="00924EDC"/>
    <w:rsid w:val="0092565C"/>
    <w:rsid w:val="00925AC7"/>
    <w:rsid w:val="00926300"/>
    <w:rsid w:val="00926D9C"/>
    <w:rsid w:val="00927440"/>
    <w:rsid w:val="00927675"/>
    <w:rsid w:val="00927930"/>
    <w:rsid w:val="00927CBA"/>
    <w:rsid w:val="00930452"/>
    <w:rsid w:val="00930AA5"/>
    <w:rsid w:val="00931E1A"/>
    <w:rsid w:val="0093206E"/>
    <w:rsid w:val="0093221D"/>
    <w:rsid w:val="0093249C"/>
    <w:rsid w:val="0093274A"/>
    <w:rsid w:val="009328F1"/>
    <w:rsid w:val="0093308C"/>
    <w:rsid w:val="0093313E"/>
    <w:rsid w:val="00933B70"/>
    <w:rsid w:val="0093531D"/>
    <w:rsid w:val="00935975"/>
    <w:rsid w:val="00935B8C"/>
    <w:rsid w:val="009369F0"/>
    <w:rsid w:val="009374A2"/>
    <w:rsid w:val="00937854"/>
    <w:rsid w:val="009404BA"/>
    <w:rsid w:val="0094126D"/>
    <w:rsid w:val="0094135E"/>
    <w:rsid w:val="00941BDC"/>
    <w:rsid w:val="00942046"/>
    <w:rsid w:val="00942A7B"/>
    <w:rsid w:val="00942DB5"/>
    <w:rsid w:val="00943116"/>
    <w:rsid w:val="00943679"/>
    <w:rsid w:val="00943CAE"/>
    <w:rsid w:val="00944313"/>
    <w:rsid w:val="0094440B"/>
    <w:rsid w:val="00944905"/>
    <w:rsid w:val="00944A30"/>
    <w:rsid w:val="00944AB8"/>
    <w:rsid w:val="00945343"/>
    <w:rsid w:val="009453A6"/>
    <w:rsid w:val="00945B8B"/>
    <w:rsid w:val="00945EC0"/>
    <w:rsid w:val="00945FBD"/>
    <w:rsid w:val="00946042"/>
    <w:rsid w:val="0094633E"/>
    <w:rsid w:val="00946622"/>
    <w:rsid w:val="00947426"/>
    <w:rsid w:val="00947BCD"/>
    <w:rsid w:val="0095097B"/>
    <w:rsid w:val="009522EF"/>
    <w:rsid w:val="00952470"/>
    <w:rsid w:val="0095255A"/>
    <w:rsid w:val="00953383"/>
    <w:rsid w:val="0095351D"/>
    <w:rsid w:val="0095362B"/>
    <w:rsid w:val="00953941"/>
    <w:rsid w:val="00953BAA"/>
    <w:rsid w:val="00953CE0"/>
    <w:rsid w:val="00953D52"/>
    <w:rsid w:val="00953F77"/>
    <w:rsid w:val="009543AF"/>
    <w:rsid w:val="00954410"/>
    <w:rsid w:val="0095471A"/>
    <w:rsid w:val="0095487C"/>
    <w:rsid w:val="00954FB6"/>
    <w:rsid w:val="00955467"/>
    <w:rsid w:val="0095613A"/>
    <w:rsid w:val="0095619E"/>
    <w:rsid w:val="009561DE"/>
    <w:rsid w:val="009563BB"/>
    <w:rsid w:val="00956C59"/>
    <w:rsid w:val="009573AA"/>
    <w:rsid w:val="00960A19"/>
    <w:rsid w:val="00960B84"/>
    <w:rsid w:val="00960BF5"/>
    <w:rsid w:val="00961238"/>
    <w:rsid w:val="0096124F"/>
    <w:rsid w:val="009612CF"/>
    <w:rsid w:val="009613DC"/>
    <w:rsid w:val="00961B0A"/>
    <w:rsid w:val="00961E8D"/>
    <w:rsid w:val="00961F99"/>
    <w:rsid w:val="00961FF4"/>
    <w:rsid w:val="0096216A"/>
    <w:rsid w:val="009625B2"/>
    <w:rsid w:val="009629C9"/>
    <w:rsid w:val="00963224"/>
    <w:rsid w:val="00963759"/>
    <w:rsid w:val="00963BE9"/>
    <w:rsid w:val="00963CBE"/>
    <w:rsid w:val="00963E68"/>
    <w:rsid w:val="00964829"/>
    <w:rsid w:val="00964F85"/>
    <w:rsid w:val="009653FA"/>
    <w:rsid w:val="00965529"/>
    <w:rsid w:val="00966138"/>
    <w:rsid w:val="00966A38"/>
    <w:rsid w:val="00966DE4"/>
    <w:rsid w:val="00967AA6"/>
    <w:rsid w:val="00967D21"/>
    <w:rsid w:val="0097020F"/>
    <w:rsid w:val="00970B51"/>
    <w:rsid w:val="00970D3B"/>
    <w:rsid w:val="00971388"/>
    <w:rsid w:val="00971BC0"/>
    <w:rsid w:val="00971DBA"/>
    <w:rsid w:val="009727DD"/>
    <w:rsid w:val="0097384E"/>
    <w:rsid w:val="0097410D"/>
    <w:rsid w:val="00974627"/>
    <w:rsid w:val="00974855"/>
    <w:rsid w:val="00974CF3"/>
    <w:rsid w:val="009758C0"/>
    <w:rsid w:val="00975E4E"/>
    <w:rsid w:val="009761BB"/>
    <w:rsid w:val="0097666D"/>
    <w:rsid w:val="00976C67"/>
    <w:rsid w:val="00976D06"/>
    <w:rsid w:val="00976F2C"/>
    <w:rsid w:val="00977ADA"/>
    <w:rsid w:val="00977D3F"/>
    <w:rsid w:val="00980938"/>
    <w:rsid w:val="00980949"/>
    <w:rsid w:val="00980ED8"/>
    <w:rsid w:val="00980F80"/>
    <w:rsid w:val="00981CB6"/>
    <w:rsid w:val="009820CC"/>
    <w:rsid w:val="009824BD"/>
    <w:rsid w:val="009825F9"/>
    <w:rsid w:val="00982798"/>
    <w:rsid w:val="00982CF3"/>
    <w:rsid w:val="00982E0F"/>
    <w:rsid w:val="00982E78"/>
    <w:rsid w:val="009834EA"/>
    <w:rsid w:val="00983602"/>
    <w:rsid w:val="0098421D"/>
    <w:rsid w:val="00984B72"/>
    <w:rsid w:val="00985504"/>
    <w:rsid w:val="00985B56"/>
    <w:rsid w:val="00985C78"/>
    <w:rsid w:val="00985D0E"/>
    <w:rsid w:val="00985DF1"/>
    <w:rsid w:val="00986484"/>
    <w:rsid w:val="00986A04"/>
    <w:rsid w:val="00986B27"/>
    <w:rsid w:val="009871AA"/>
    <w:rsid w:val="00987375"/>
    <w:rsid w:val="00987CCD"/>
    <w:rsid w:val="0099018C"/>
    <w:rsid w:val="00990336"/>
    <w:rsid w:val="0099034B"/>
    <w:rsid w:val="009903BD"/>
    <w:rsid w:val="009907EF"/>
    <w:rsid w:val="0099081C"/>
    <w:rsid w:val="009908C7"/>
    <w:rsid w:val="00990A73"/>
    <w:rsid w:val="00990F5B"/>
    <w:rsid w:val="00991809"/>
    <w:rsid w:val="00991C5B"/>
    <w:rsid w:val="00991CD8"/>
    <w:rsid w:val="009920EB"/>
    <w:rsid w:val="009922CB"/>
    <w:rsid w:val="00992365"/>
    <w:rsid w:val="00992697"/>
    <w:rsid w:val="00992FA7"/>
    <w:rsid w:val="0099335E"/>
    <w:rsid w:val="009935A3"/>
    <w:rsid w:val="009935B2"/>
    <w:rsid w:val="00993E0A"/>
    <w:rsid w:val="009943F9"/>
    <w:rsid w:val="0099494F"/>
    <w:rsid w:val="00994A9D"/>
    <w:rsid w:val="00995063"/>
    <w:rsid w:val="009951C1"/>
    <w:rsid w:val="009951E7"/>
    <w:rsid w:val="009953AC"/>
    <w:rsid w:val="00995ECD"/>
    <w:rsid w:val="0099645C"/>
    <w:rsid w:val="009967EA"/>
    <w:rsid w:val="009969E9"/>
    <w:rsid w:val="00996B51"/>
    <w:rsid w:val="009970B4"/>
    <w:rsid w:val="0099779C"/>
    <w:rsid w:val="00997B4B"/>
    <w:rsid w:val="009A0191"/>
    <w:rsid w:val="009A04A1"/>
    <w:rsid w:val="009A0695"/>
    <w:rsid w:val="009A08BF"/>
    <w:rsid w:val="009A11F6"/>
    <w:rsid w:val="009A1469"/>
    <w:rsid w:val="009A2CCD"/>
    <w:rsid w:val="009A324F"/>
    <w:rsid w:val="009A334C"/>
    <w:rsid w:val="009A3628"/>
    <w:rsid w:val="009A3E81"/>
    <w:rsid w:val="009A48A1"/>
    <w:rsid w:val="009A4B0C"/>
    <w:rsid w:val="009A4BC0"/>
    <w:rsid w:val="009A4F7F"/>
    <w:rsid w:val="009A5A80"/>
    <w:rsid w:val="009A6292"/>
    <w:rsid w:val="009A69FA"/>
    <w:rsid w:val="009A6D47"/>
    <w:rsid w:val="009A6DAA"/>
    <w:rsid w:val="009A7A64"/>
    <w:rsid w:val="009B07A0"/>
    <w:rsid w:val="009B1593"/>
    <w:rsid w:val="009B19F4"/>
    <w:rsid w:val="009B1AE3"/>
    <w:rsid w:val="009B2C4F"/>
    <w:rsid w:val="009B32DA"/>
    <w:rsid w:val="009B35A8"/>
    <w:rsid w:val="009B3D07"/>
    <w:rsid w:val="009B46F1"/>
    <w:rsid w:val="009B4BE8"/>
    <w:rsid w:val="009B4D0B"/>
    <w:rsid w:val="009B4F26"/>
    <w:rsid w:val="009B4FAD"/>
    <w:rsid w:val="009B50FA"/>
    <w:rsid w:val="009B53D8"/>
    <w:rsid w:val="009B55B4"/>
    <w:rsid w:val="009B593D"/>
    <w:rsid w:val="009B5A5C"/>
    <w:rsid w:val="009B5D14"/>
    <w:rsid w:val="009B5E62"/>
    <w:rsid w:val="009B5F52"/>
    <w:rsid w:val="009B66A7"/>
    <w:rsid w:val="009B67F5"/>
    <w:rsid w:val="009B6CBD"/>
    <w:rsid w:val="009B6FC4"/>
    <w:rsid w:val="009B757B"/>
    <w:rsid w:val="009B75EF"/>
    <w:rsid w:val="009B7983"/>
    <w:rsid w:val="009B7A14"/>
    <w:rsid w:val="009B7D61"/>
    <w:rsid w:val="009B7E41"/>
    <w:rsid w:val="009B7E84"/>
    <w:rsid w:val="009B7EFD"/>
    <w:rsid w:val="009B7EFE"/>
    <w:rsid w:val="009C00DE"/>
    <w:rsid w:val="009C0136"/>
    <w:rsid w:val="009C04F0"/>
    <w:rsid w:val="009C0B8C"/>
    <w:rsid w:val="009C10F0"/>
    <w:rsid w:val="009C169C"/>
    <w:rsid w:val="009C2392"/>
    <w:rsid w:val="009C25E6"/>
    <w:rsid w:val="009C2CB2"/>
    <w:rsid w:val="009C2E0F"/>
    <w:rsid w:val="009C2EDC"/>
    <w:rsid w:val="009C2F6E"/>
    <w:rsid w:val="009C2FB1"/>
    <w:rsid w:val="009C3299"/>
    <w:rsid w:val="009C3608"/>
    <w:rsid w:val="009C37DF"/>
    <w:rsid w:val="009C3811"/>
    <w:rsid w:val="009C3C28"/>
    <w:rsid w:val="009C4167"/>
    <w:rsid w:val="009C4B5B"/>
    <w:rsid w:val="009C4F45"/>
    <w:rsid w:val="009C54E3"/>
    <w:rsid w:val="009C55C2"/>
    <w:rsid w:val="009C5C8C"/>
    <w:rsid w:val="009C5F7D"/>
    <w:rsid w:val="009C615F"/>
    <w:rsid w:val="009C668D"/>
    <w:rsid w:val="009C78B3"/>
    <w:rsid w:val="009D0248"/>
    <w:rsid w:val="009D0F7A"/>
    <w:rsid w:val="009D106D"/>
    <w:rsid w:val="009D13EA"/>
    <w:rsid w:val="009D1703"/>
    <w:rsid w:val="009D1B0D"/>
    <w:rsid w:val="009D447A"/>
    <w:rsid w:val="009D447B"/>
    <w:rsid w:val="009D482F"/>
    <w:rsid w:val="009D4ECC"/>
    <w:rsid w:val="009D5313"/>
    <w:rsid w:val="009D59AA"/>
    <w:rsid w:val="009D61CE"/>
    <w:rsid w:val="009D6218"/>
    <w:rsid w:val="009D6426"/>
    <w:rsid w:val="009D679A"/>
    <w:rsid w:val="009D6B81"/>
    <w:rsid w:val="009D6B85"/>
    <w:rsid w:val="009D77D3"/>
    <w:rsid w:val="009D7B14"/>
    <w:rsid w:val="009D7B43"/>
    <w:rsid w:val="009D7C56"/>
    <w:rsid w:val="009D7F9F"/>
    <w:rsid w:val="009E13B2"/>
    <w:rsid w:val="009E19E3"/>
    <w:rsid w:val="009E1BA6"/>
    <w:rsid w:val="009E2477"/>
    <w:rsid w:val="009E27BE"/>
    <w:rsid w:val="009E290D"/>
    <w:rsid w:val="009E2EC4"/>
    <w:rsid w:val="009E3959"/>
    <w:rsid w:val="009E39A7"/>
    <w:rsid w:val="009E4D6F"/>
    <w:rsid w:val="009E5354"/>
    <w:rsid w:val="009E62E4"/>
    <w:rsid w:val="009E72A3"/>
    <w:rsid w:val="009E7385"/>
    <w:rsid w:val="009E75A2"/>
    <w:rsid w:val="009E762E"/>
    <w:rsid w:val="009E76AA"/>
    <w:rsid w:val="009E7AAB"/>
    <w:rsid w:val="009F070D"/>
    <w:rsid w:val="009F086B"/>
    <w:rsid w:val="009F120B"/>
    <w:rsid w:val="009F1FE4"/>
    <w:rsid w:val="009F2015"/>
    <w:rsid w:val="009F2080"/>
    <w:rsid w:val="009F2288"/>
    <w:rsid w:val="009F2956"/>
    <w:rsid w:val="009F2B01"/>
    <w:rsid w:val="009F2EC2"/>
    <w:rsid w:val="009F3BC8"/>
    <w:rsid w:val="009F3CFD"/>
    <w:rsid w:val="009F439A"/>
    <w:rsid w:val="009F4AAC"/>
    <w:rsid w:val="009F4F42"/>
    <w:rsid w:val="009F512A"/>
    <w:rsid w:val="009F51ED"/>
    <w:rsid w:val="009F5436"/>
    <w:rsid w:val="009F6052"/>
    <w:rsid w:val="009F60C0"/>
    <w:rsid w:val="009F6333"/>
    <w:rsid w:val="009F63C4"/>
    <w:rsid w:val="009F6405"/>
    <w:rsid w:val="009F6D4F"/>
    <w:rsid w:val="009F6D67"/>
    <w:rsid w:val="009F6F7D"/>
    <w:rsid w:val="009F7063"/>
    <w:rsid w:val="009F70E9"/>
    <w:rsid w:val="009F764F"/>
    <w:rsid w:val="009F7E81"/>
    <w:rsid w:val="00A0072D"/>
    <w:rsid w:val="00A008BB"/>
    <w:rsid w:val="00A00D6F"/>
    <w:rsid w:val="00A01199"/>
    <w:rsid w:val="00A01353"/>
    <w:rsid w:val="00A01B3E"/>
    <w:rsid w:val="00A02DA0"/>
    <w:rsid w:val="00A02FB9"/>
    <w:rsid w:val="00A030A5"/>
    <w:rsid w:val="00A03402"/>
    <w:rsid w:val="00A03CA1"/>
    <w:rsid w:val="00A04210"/>
    <w:rsid w:val="00A04461"/>
    <w:rsid w:val="00A04701"/>
    <w:rsid w:val="00A0566C"/>
    <w:rsid w:val="00A05B93"/>
    <w:rsid w:val="00A05FE9"/>
    <w:rsid w:val="00A07333"/>
    <w:rsid w:val="00A0768B"/>
    <w:rsid w:val="00A10071"/>
    <w:rsid w:val="00A10707"/>
    <w:rsid w:val="00A10D18"/>
    <w:rsid w:val="00A11EB1"/>
    <w:rsid w:val="00A123AC"/>
    <w:rsid w:val="00A1258D"/>
    <w:rsid w:val="00A128A1"/>
    <w:rsid w:val="00A130F8"/>
    <w:rsid w:val="00A133E1"/>
    <w:rsid w:val="00A139EB"/>
    <w:rsid w:val="00A13C68"/>
    <w:rsid w:val="00A13FBE"/>
    <w:rsid w:val="00A14020"/>
    <w:rsid w:val="00A147BC"/>
    <w:rsid w:val="00A14AF6"/>
    <w:rsid w:val="00A14CE5"/>
    <w:rsid w:val="00A14CF1"/>
    <w:rsid w:val="00A14D70"/>
    <w:rsid w:val="00A14EAD"/>
    <w:rsid w:val="00A151FD"/>
    <w:rsid w:val="00A153F3"/>
    <w:rsid w:val="00A1541C"/>
    <w:rsid w:val="00A15660"/>
    <w:rsid w:val="00A156C0"/>
    <w:rsid w:val="00A1582D"/>
    <w:rsid w:val="00A15A5C"/>
    <w:rsid w:val="00A15BC5"/>
    <w:rsid w:val="00A15C88"/>
    <w:rsid w:val="00A164E8"/>
    <w:rsid w:val="00A169CF"/>
    <w:rsid w:val="00A16D6F"/>
    <w:rsid w:val="00A17B8A"/>
    <w:rsid w:val="00A2085B"/>
    <w:rsid w:val="00A2097A"/>
    <w:rsid w:val="00A21382"/>
    <w:rsid w:val="00A21A27"/>
    <w:rsid w:val="00A21D51"/>
    <w:rsid w:val="00A21F81"/>
    <w:rsid w:val="00A2205A"/>
    <w:rsid w:val="00A22344"/>
    <w:rsid w:val="00A228D3"/>
    <w:rsid w:val="00A22F61"/>
    <w:rsid w:val="00A22F80"/>
    <w:rsid w:val="00A2381E"/>
    <w:rsid w:val="00A23DDB"/>
    <w:rsid w:val="00A244F0"/>
    <w:rsid w:val="00A24791"/>
    <w:rsid w:val="00A24E2F"/>
    <w:rsid w:val="00A256F4"/>
    <w:rsid w:val="00A25BB7"/>
    <w:rsid w:val="00A25EEA"/>
    <w:rsid w:val="00A2667D"/>
    <w:rsid w:val="00A274C6"/>
    <w:rsid w:val="00A27A67"/>
    <w:rsid w:val="00A302BE"/>
    <w:rsid w:val="00A30539"/>
    <w:rsid w:val="00A30B4F"/>
    <w:rsid w:val="00A30DD6"/>
    <w:rsid w:val="00A3136A"/>
    <w:rsid w:val="00A31F2D"/>
    <w:rsid w:val="00A321CC"/>
    <w:rsid w:val="00A32422"/>
    <w:rsid w:val="00A326B6"/>
    <w:rsid w:val="00A326C7"/>
    <w:rsid w:val="00A32D1A"/>
    <w:rsid w:val="00A334FA"/>
    <w:rsid w:val="00A34032"/>
    <w:rsid w:val="00A341EE"/>
    <w:rsid w:val="00A35652"/>
    <w:rsid w:val="00A362C9"/>
    <w:rsid w:val="00A368B3"/>
    <w:rsid w:val="00A36904"/>
    <w:rsid w:val="00A36CF4"/>
    <w:rsid w:val="00A36D14"/>
    <w:rsid w:val="00A36D62"/>
    <w:rsid w:val="00A37373"/>
    <w:rsid w:val="00A37C37"/>
    <w:rsid w:val="00A4011E"/>
    <w:rsid w:val="00A40A4E"/>
    <w:rsid w:val="00A40AEA"/>
    <w:rsid w:val="00A40C75"/>
    <w:rsid w:val="00A41360"/>
    <w:rsid w:val="00A413BA"/>
    <w:rsid w:val="00A4174D"/>
    <w:rsid w:val="00A41D92"/>
    <w:rsid w:val="00A41EC8"/>
    <w:rsid w:val="00A42E9D"/>
    <w:rsid w:val="00A43745"/>
    <w:rsid w:val="00A43BF8"/>
    <w:rsid w:val="00A448BE"/>
    <w:rsid w:val="00A4511D"/>
    <w:rsid w:val="00A45340"/>
    <w:rsid w:val="00A458A9"/>
    <w:rsid w:val="00A458F3"/>
    <w:rsid w:val="00A4623D"/>
    <w:rsid w:val="00A462D7"/>
    <w:rsid w:val="00A4638F"/>
    <w:rsid w:val="00A467CC"/>
    <w:rsid w:val="00A470CD"/>
    <w:rsid w:val="00A47252"/>
    <w:rsid w:val="00A50036"/>
    <w:rsid w:val="00A503C5"/>
    <w:rsid w:val="00A5041A"/>
    <w:rsid w:val="00A5204A"/>
    <w:rsid w:val="00A524D0"/>
    <w:rsid w:val="00A52CED"/>
    <w:rsid w:val="00A52E53"/>
    <w:rsid w:val="00A534D2"/>
    <w:rsid w:val="00A538D4"/>
    <w:rsid w:val="00A54660"/>
    <w:rsid w:val="00A55641"/>
    <w:rsid w:val="00A55AF9"/>
    <w:rsid w:val="00A55B21"/>
    <w:rsid w:val="00A561E9"/>
    <w:rsid w:val="00A568C6"/>
    <w:rsid w:val="00A575FC"/>
    <w:rsid w:val="00A57CD8"/>
    <w:rsid w:val="00A609F2"/>
    <w:rsid w:val="00A60CCB"/>
    <w:rsid w:val="00A6138B"/>
    <w:rsid w:val="00A61CCA"/>
    <w:rsid w:val="00A623BF"/>
    <w:rsid w:val="00A625AC"/>
    <w:rsid w:val="00A62909"/>
    <w:rsid w:val="00A642DD"/>
    <w:rsid w:val="00A64321"/>
    <w:rsid w:val="00A6445B"/>
    <w:rsid w:val="00A6496D"/>
    <w:rsid w:val="00A65303"/>
    <w:rsid w:val="00A6545A"/>
    <w:rsid w:val="00A65667"/>
    <w:rsid w:val="00A66A57"/>
    <w:rsid w:val="00A67AFB"/>
    <w:rsid w:val="00A67B3E"/>
    <w:rsid w:val="00A70098"/>
    <w:rsid w:val="00A701AE"/>
    <w:rsid w:val="00A70DEF"/>
    <w:rsid w:val="00A71068"/>
    <w:rsid w:val="00A7215E"/>
    <w:rsid w:val="00A726C4"/>
    <w:rsid w:val="00A72B9E"/>
    <w:rsid w:val="00A72C84"/>
    <w:rsid w:val="00A730B6"/>
    <w:rsid w:val="00A730E8"/>
    <w:rsid w:val="00A73308"/>
    <w:rsid w:val="00A736F4"/>
    <w:rsid w:val="00A73902"/>
    <w:rsid w:val="00A74C35"/>
    <w:rsid w:val="00A74CFA"/>
    <w:rsid w:val="00A74EE4"/>
    <w:rsid w:val="00A74FDB"/>
    <w:rsid w:val="00A750F3"/>
    <w:rsid w:val="00A755BE"/>
    <w:rsid w:val="00A7561E"/>
    <w:rsid w:val="00A7571C"/>
    <w:rsid w:val="00A75C6B"/>
    <w:rsid w:val="00A760B5"/>
    <w:rsid w:val="00A76A13"/>
    <w:rsid w:val="00A76D57"/>
    <w:rsid w:val="00A76FDB"/>
    <w:rsid w:val="00A77499"/>
    <w:rsid w:val="00A80BAC"/>
    <w:rsid w:val="00A81095"/>
    <w:rsid w:val="00A81341"/>
    <w:rsid w:val="00A81928"/>
    <w:rsid w:val="00A81A61"/>
    <w:rsid w:val="00A82227"/>
    <w:rsid w:val="00A82597"/>
    <w:rsid w:val="00A82BE0"/>
    <w:rsid w:val="00A8305E"/>
    <w:rsid w:val="00A832AB"/>
    <w:rsid w:val="00A83B7A"/>
    <w:rsid w:val="00A8409C"/>
    <w:rsid w:val="00A840C9"/>
    <w:rsid w:val="00A8442E"/>
    <w:rsid w:val="00A8513A"/>
    <w:rsid w:val="00A8553B"/>
    <w:rsid w:val="00A85673"/>
    <w:rsid w:val="00A858C2"/>
    <w:rsid w:val="00A859B6"/>
    <w:rsid w:val="00A86732"/>
    <w:rsid w:val="00A867EF"/>
    <w:rsid w:val="00A86B5E"/>
    <w:rsid w:val="00A874E0"/>
    <w:rsid w:val="00A87805"/>
    <w:rsid w:val="00A9011D"/>
    <w:rsid w:val="00A9039E"/>
    <w:rsid w:val="00A90C41"/>
    <w:rsid w:val="00A90E67"/>
    <w:rsid w:val="00A9173D"/>
    <w:rsid w:val="00A91B75"/>
    <w:rsid w:val="00A92241"/>
    <w:rsid w:val="00A922D6"/>
    <w:rsid w:val="00A92964"/>
    <w:rsid w:val="00A9375C"/>
    <w:rsid w:val="00A93905"/>
    <w:rsid w:val="00A93AB9"/>
    <w:rsid w:val="00A94035"/>
    <w:rsid w:val="00A9471E"/>
    <w:rsid w:val="00A94E94"/>
    <w:rsid w:val="00A956D6"/>
    <w:rsid w:val="00A95BC0"/>
    <w:rsid w:val="00A95D75"/>
    <w:rsid w:val="00A95D8E"/>
    <w:rsid w:val="00A960D0"/>
    <w:rsid w:val="00A962C3"/>
    <w:rsid w:val="00A9652B"/>
    <w:rsid w:val="00A96DDC"/>
    <w:rsid w:val="00A97313"/>
    <w:rsid w:val="00A97650"/>
    <w:rsid w:val="00AA00B5"/>
    <w:rsid w:val="00AA03F9"/>
    <w:rsid w:val="00AA0785"/>
    <w:rsid w:val="00AA07DE"/>
    <w:rsid w:val="00AA158E"/>
    <w:rsid w:val="00AA16E0"/>
    <w:rsid w:val="00AA198E"/>
    <w:rsid w:val="00AA1DAD"/>
    <w:rsid w:val="00AA2BE4"/>
    <w:rsid w:val="00AA339C"/>
    <w:rsid w:val="00AA3611"/>
    <w:rsid w:val="00AA37F1"/>
    <w:rsid w:val="00AA3BC5"/>
    <w:rsid w:val="00AA43E7"/>
    <w:rsid w:val="00AA4D07"/>
    <w:rsid w:val="00AA5C02"/>
    <w:rsid w:val="00AA643D"/>
    <w:rsid w:val="00AA64AE"/>
    <w:rsid w:val="00AA650D"/>
    <w:rsid w:val="00AA6747"/>
    <w:rsid w:val="00AA6CA5"/>
    <w:rsid w:val="00AA755B"/>
    <w:rsid w:val="00AB07B5"/>
    <w:rsid w:val="00AB1701"/>
    <w:rsid w:val="00AB1909"/>
    <w:rsid w:val="00AB1AD1"/>
    <w:rsid w:val="00AB1AD8"/>
    <w:rsid w:val="00AB1B3A"/>
    <w:rsid w:val="00AB1BE0"/>
    <w:rsid w:val="00AB36CD"/>
    <w:rsid w:val="00AB36DE"/>
    <w:rsid w:val="00AB37ED"/>
    <w:rsid w:val="00AB3843"/>
    <w:rsid w:val="00AB3B0D"/>
    <w:rsid w:val="00AB3DEC"/>
    <w:rsid w:val="00AB4109"/>
    <w:rsid w:val="00AB46E4"/>
    <w:rsid w:val="00AB4704"/>
    <w:rsid w:val="00AB4D19"/>
    <w:rsid w:val="00AB4EB9"/>
    <w:rsid w:val="00AB4FDC"/>
    <w:rsid w:val="00AB512A"/>
    <w:rsid w:val="00AB5186"/>
    <w:rsid w:val="00AB57DE"/>
    <w:rsid w:val="00AB5A4A"/>
    <w:rsid w:val="00AB6477"/>
    <w:rsid w:val="00AB6940"/>
    <w:rsid w:val="00AB6995"/>
    <w:rsid w:val="00AB7A5A"/>
    <w:rsid w:val="00AC00CC"/>
    <w:rsid w:val="00AC0849"/>
    <w:rsid w:val="00AC089F"/>
    <w:rsid w:val="00AC0A8C"/>
    <w:rsid w:val="00AC103F"/>
    <w:rsid w:val="00AC11DD"/>
    <w:rsid w:val="00AC166A"/>
    <w:rsid w:val="00AC1750"/>
    <w:rsid w:val="00AC1776"/>
    <w:rsid w:val="00AC1BED"/>
    <w:rsid w:val="00AC1DB6"/>
    <w:rsid w:val="00AC227E"/>
    <w:rsid w:val="00AC2707"/>
    <w:rsid w:val="00AC280C"/>
    <w:rsid w:val="00AC2BFB"/>
    <w:rsid w:val="00AC2DB0"/>
    <w:rsid w:val="00AC37FF"/>
    <w:rsid w:val="00AC3D88"/>
    <w:rsid w:val="00AC3E3E"/>
    <w:rsid w:val="00AC4D03"/>
    <w:rsid w:val="00AC500C"/>
    <w:rsid w:val="00AC519E"/>
    <w:rsid w:val="00AC5599"/>
    <w:rsid w:val="00AC58C2"/>
    <w:rsid w:val="00AC67EB"/>
    <w:rsid w:val="00AC68E7"/>
    <w:rsid w:val="00AC7A73"/>
    <w:rsid w:val="00AC7E95"/>
    <w:rsid w:val="00AD0024"/>
    <w:rsid w:val="00AD0273"/>
    <w:rsid w:val="00AD07F7"/>
    <w:rsid w:val="00AD0968"/>
    <w:rsid w:val="00AD18EA"/>
    <w:rsid w:val="00AD1BDB"/>
    <w:rsid w:val="00AD23BB"/>
    <w:rsid w:val="00AD2651"/>
    <w:rsid w:val="00AD2A1D"/>
    <w:rsid w:val="00AD2AE5"/>
    <w:rsid w:val="00AD32A2"/>
    <w:rsid w:val="00AD3B7B"/>
    <w:rsid w:val="00AD5047"/>
    <w:rsid w:val="00AD5865"/>
    <w:rsid w:val="00AD6771"/>
    <w:rsid w:val="00AD6772"/>
    <w:rsid w:val="00AD6B6E"/>
    <w:rsid w:val="00AD769F"/>
    <w:rsid w:val="00AD7754"/>
    <w:rsid w:val="00AD7A12"/>
    <w:rsid w:val="00AE02A5"/>
    <w:rsid w:val="00AE0444"/>
    <w:rsid w:val="00AE0871"/>
    <w:rsid w:val="00AE0A3F"/>
    <w:rsid w:val="00AE0A55"/>
    <w:rsid w:val="00AE1E09"/>
    <w:rsid w:val="00AE3238"/>
    <w:rsid w:val="00AE365B"/>
    <w:rsid w:val="00AE3948"/>
    <w:rsid w:val="00AE3BEE"/>
    <w:rsid w:val="00AE3E28"/>
    <w:rsid w:val="00AE43AA"/>
    <w:rsid w:val="00AE4975"/>
    <w:rsid w:val="00AE4E5C"/>
    <w:rsid w:val="00AE500C"/>
    <w:rsid w:val="00AE5362"/>
    <w:rsid w:val="00AE582B"/>
    <w:rsid w:val="00AE6746"/>
    <w:rsid w:val="00AE6AA0"/>
    <w:rsid w:val="00AE6D02"/>
    <w:rsid w:val="00AE6D5C"/>
    <w:rsid w:val="00AE6EB1"/>
    <w:rsid w:val="00AE7F0C"/>
    <w:rsid w:val="00AF1065"/>
    <w:rsid w:val="00AF15CC"/>
    <w:rsid w:val="00AF18F8"/>
    <w:rsid w:val="00AF2171"/>
    <w:rsid w:val="00AF25C4"/>
    <w:rsid w:val="00AF2A19"/>
    <w:rsid w:val="00AF2AD4"/>
    <w:rsid w:val="00AF35C4"/>
    <w:rsid w:val="00AF38B4"/>
    <w:rsid w:val="00AF4358"/>
    <w:rsid w:val="00AF491A"/>
    <w:rsid w:val="00AF4CDF"/>
    <w:rsid w:val="00AF4DA4"/>
    <w:rsid w:val="00AF4ED7"/>
    <w:rsid w:val="00AF4FBF"/>
    <w:rsid w:val="00AF5039"/>
    <w:rsid w:val="00AF6044"/>
    <w:rsid w:val="00AF6143"/>
    <w:rsid w:val="00AF6219"/>
    <w:rsid w:val="00AF6230"/>
    <w:rsid w:val="00AF6240"/>
    <w:rsid w:val="00AF67EC"/>
    <w:rsid w:val="00AF6D55"/>
    <w:rsid w:val="00AF6EB3"/>
    <w:rsid w:val="00AF6FAC"/>
    <w:rsid w:val="00AF75F8"/>
    <w:rsid w:val="00B000F1"/>
    <w:rsid w:val="00B002A7"/>
    <w:rsid w:val="00B02060"/>
    <w:rsid w:val="00B0210B"/>
    <w:rsid w:val="00B0272F"/>
    <w:rsid w:val="00B02BDF"/>
    <w:rsid w:val="00B0345E"/>
    <w:rsid w:val="00B037A1"/>
    <w:rsid w:val="00B03910"/>
    <w:rsid w:val="00B03D72"/>
    <w:rsid w:val="00B03F8D"/>
    <w:rsid w:val="00B043B3"/>
    <w:rsid w:val="00B046C7"/>
    <w:rsid w:val="00B0495C"/>
    <w:rsid w:val="00B04E05"/>
    <w:rsid w:val="00B06096"/>
    <w:rsid w:val="00B06301"/>
    <w:rsid w:val="00B0650F"/>
    <w:rsid w:val="00B069F7"/>
    <w:rsid w:val="00B06E17"/>
    <w:rsid w:val="00B0701A"/>
    <w:rsid w:val="00B104C8"/>
    <w:rsid w:val="00B10A2E"/>
    <w:rsid w:val="00B10ACC"/>
    <w:rsid w:val="00B111BC"/>
    <w:rsid w:val="00B11AD8"/>
    <w:rsid w:val="00B11B01"/>
    <w:rsid w:val="00B11C6D"/>
    <w:rsid w:val="00B11F77"/>
    <w:rsid w:val="00B11F7C"/>
    <w:rsid w:val="00B1267F"/>
    <w:rsid w:val="00B1268B"/>
    <w:rsid w:val="00B12801"/>
    <w:rsid w:val="00B12BF6"/>
    <w:rsid w:val="00B12D3E"/>
    <w:rsid w:val="00B12FBC"/>
    <w:rsid w:val="00B13658"/>
    <w:rsid w:val="00B137A4"/>
    <w:rsid w:val="00B13828"/>
    <w:rsid w:val="00B13882"/>
    <w:rsid w:val="00B13A9B"/>
    <w:rsid w:val="00B145F4"/>
    <w:rsid w:val="00B14960"/>
    <w:rsid w:val="00B14AD6"/>
    <w:rsid w:val="00B14B87"/>
    <w:rsid w:val="00B14D09"/>
    <w:rsid w:val="00B151AC"/>
    <w:rsid w:val="00B1548E"/>
    <w:rsid w:val="00B154DC"/>
    <w:rsid w:val="00B15650"/>
    <w:rsid w:val="00B163C6"/>
    <w:rsid w:val="00B165BD"/>
    <w:rsid w:val="00B16678"/>
    <w:rsid w:val="00B16BED"/>
    <w:rsid w:val="00B16DE4"/>
    <w:rsid w:val="00B17020"/>
    <w:rsid w:val="00B17CA8"/>
    <w:rsid w:val="00B17F3A"/>
    <w:rsid w:val="00B20776"/>
    <w:rsid w:val="00B20ED0"/>
    <w:rsid w:val="00B212DE"/>
    <w:rsid w:val="00B2139B"/>
    <w:rsid w:val="00B225A9"/>
    <w:rsid w:val="00B225D9"/>
    <w:rsid w:val="00B23361"/>
    <w:rsid w:val="00B2372C"/>
    <w:rsid w:val="00B23C2E"/>
    <w:rsid w:val="00B240F7"/>
    <w:rsid w:val="00B25017"/>
    <w:rsid w:val="00B255B0"/>
    <w:rsid w:val="00B25882"/>
    <w:rsid w:val="00B264E4"/>
    <w:rsid w:val="00B264FC"/>
    <w:rsid w:val="00B269F4"/>
    <w:rsid w:val="00B279B6"/>
    <w:rsid w:val="00B27A7E"/>
    <w:rsid w:val="00B27ABE"/>
    <w:rsid w:val="00B30083"/>
    <w:rsid w:val="00B30E28"/>
    <w:rsid w:val="00B30FA0"/>
    <w:rsid w:val="00B311F9"/>
    <w:rsid w:val="00B31231"/>
    <w:rsid w:val="00B31232"/>
    <w:rsid w:val="00B316BA"/>
    <w:rsid w:val="00B32228"/>
    <w:rsid w:val="00B323E6"/>
    <w:rsid w:val="00B326BC"/>
    <w:rsid w:val="00B327E1"/>
    <w:rsid w:val="00B32993"/>
    <w:rsid w:val="00B32AFA"/>
    <w:rsid w:val="00B32D97"/>
    <w:rsid w:val="00B334A0"/>
    <w:rsid w:val="00B33AC8"/>
    <w:rsid w:val="00B33B59"/>
    <w:rsid w:val="00B3408B"/>
    <w:rsid w:val="00B342C6"/>
    <w:rsid w:val="00B35A12"/>
    <w:rsid w:val="00B37104"/>
    <w:rsid w:val="00B3715D"/>
    <w:rsid w:val="00B37833"/>
    <w:rsid w:val="00B37F04"/>
    <w:rsid w:val="00B406DC"/>
    <w:rsid w:val="00B4080F"/>
    <w:rsid w:val="00B41F8D"/>
    <w:rsid w:val="00B4246B"/>
    <w:rsid w:val="00B429C2"/>
    <w:rsid w:val="00B43465"/>
    <w:rsid w:val="00B434C1"/>
    <w:rsid w:val="00B4435E"/>
    <w:rsid w:val="00B446FB"/>
    <w:rsid w:val="00B448B1"/>
    <w:rsid w:val="00B44BC7"/>
    <w:rsid w:val="00B44C45"/>
    <w:rsid w:val="00B45098"/>
    <w:rsid w:val="00B45371"/>
    <w:rsid w:val="00B45992"/>
    <w:rsid w:val="00B45BF9"/>
    <w:rsid w:val="00B464E7"/>
    <w:rsid w:val="00B4698D"/>
    <w:rsid w:val="00B46A44"/>
    <w:rsid w:val="00B4713E"/>
    <w:rsid w:val="00B4716B"/>
    <w:rsid w:val="00B472F7"/>
    <w:rsid w:val="00B478E6"/>
    <w:rsid w:val="00B47C21"/>
    <w:rsid w:val="00B502A6"/>
    <w:rsid w:val="00B504B8"/>
    <w:rsid w:val="00B506E3"/>
    <w:rsid w:val="00B50ECE"/>
    <w:rsid w:val="00B510F0"/>
    <w:rsid w:val="00B51744"/>
    <w:rsid w:val="00B519E6"/>
    <w:rsid w:val="00B51B1B"/>
    <w:rsid w:val="00B52E75"/>
    <w:rsid w:val="00B54033"/>
    <w:rsid w:val="00B54EE3"/>
    <w:rsid w:val="00B55113"/>
    <w:rsid w:val="00B55299"/>
    <w:rsid w:val="00B55628"/>
    <w:rsid w:val="00B5630E"/>
    <w:rsid w:val="00B563DF"/>
    <w:rsid w:val="00B56474"/>
    <w:rsid w:val="00B56BF1"/>
    <w:rsid w:val="00B56CD4"/>
    <w:rsid w:val="00B56E2D"/>
    <w:rsid w:val="00B57000"/>
    <w:rsid w:val="00B570AD"/>
    <w:rsid w:val="00B5712A"/>
    <w:rsid w:val="00B57E88"/>
    <w:rsid w:val="00B60126"/>
    <w:rsid w:val="00B6121D"/>
    <w:rsid w:val="00B612CB"/>
    <w:rsid w:val="00B6168C"/>
    <w:rsid w:val="00B61903"/>
    <w:rsid w:val="00B61A03"/>
    <w:rsid w:val="00B623EE"/>
    <w:rsid w:val="00B62715"/>
    <w:rsid w:val="00B62843"/>
    <w:rsid w:val="00B62AEC"/>
    <w:rsid w:val="00B63166"/>
    <w:rsid w:val="00B63333"/>
    <w:rsid w:val="00B6391C"/>
    <w:rsid w:val="00B63A66"/>
    <w:rsid w:val="00B64774"/>
    <w:rsid w:val="00B6489A"/>
    <w:rsid w:val="00B64946"/>
    <w:rsid w:val="00B64CD0"/>
    <w:rsid w:val="00B654F1"/>
    <w:rsid w:val="00B663B1"/>
    <w:rsid w:val="00B66983"/>
    <w:rsid w:val="00B66A80"/>
    <w:rsid w:val="00B671DE"/>
    <w:rsid w:val="00B67595"/>
    <w:rsid w:val="00B67924"/>
    <w:rsid w:val="00B709BD"/>
    <w:rsid w:val="00B71ADF"/>
    <w:rsid w:val="00B72146"/>
    <w:rsid w:val="00B721A7"/>
    <w:rsid w:val="00B73707"/>
    <w:rsid w:val="00B739B9"/>
    <w:rsid w:val="00B73D8D"/>
    <w:rsid w:val="00B73E7F"/>
    <w:rsid w:val="00B7432E"/>
    <w:rsid w:val="00B7482A"/>
    <w:rsid w:val="00B7492A"/>
    <w:rsid w:val="00B74B47"/>
    <w:rsid w:val="00B75379"/>
    <w:rsid w:val="00B755BA"/>
    <w:rsid w:val="00B75C08"/>
    <w:rsid w:val="00B76020"/>
    <w:rsid w:val="00B762CD"/>
    <w:rsid w:val="00B763B7"/>
    <w:rsid w:val="00B766CA"/>
    <w:rsid w:val="00B76820"/>
    <w:rsid w:val="00B76C0D"/>
    <w:rsid w:val="00B77165"/>
    <w:rsid w:val="00B77A60"/>
    <w:rsid w:val="00B80AC4"/>
    <w:rsid w:val="00B812F0"/>
    <w:rsid w:val="00B81521"/>
    <w:rsid w:val="00B8182E"/>
    <w:rsid w:val="00B81A1D"/>
    <w:rsid w:val="00B81AB7"/>
    <w:rsid w:val="00B8245D"/>
    <w:rsid w:val="00B8304E"/>
    <w:rsid w:val="00B83597"/>
    <w:rsid w:val="00B84D83"/>
    <w:rsid w:val="00B84FAA"/>
    <w:rsid w:val="00B84FB4"/>
    <w:rsid w:val="00B85520"/>
    <w:rsid w:val="00B85866"/>
    <w:rsid w:val="00B85B6E"/>
    <w:rsid w:val="00B85C50"/>
    <w:rsid w:val="00B8605C"/>
    <w:rsid w:val="00B860F8"/>
    <w:rsid w:val="00B878A5"/>
    <w:rsid w:val="00B87D59"/>
    <w:rsid w:val="00B90D3F"/>
    <w:rsid w:val="00B91BB8"/>
    <w:rsid w:val="00B92693"/>
    <w:rsid w:val="00B9372A"/>
    <w:rsid w:val="00B93C05"/>
    <w:rsid w:val="00B93EFF"/>
    <w:rsid w:val="00B94CB2"/>
    <w:rsid w:val="00B94CFD"/>
    <w:rsid w:val="00B95854"/>
    <w:rsid w:val="00B960F5"/>
    <w:rsid w:val="00B963CB"/>
    <w:rsid w:val="00B96409"/>
    <w:rsid w:val="00B967FC"/>
    <w:rsid w:val="00B96929"/>
    <w:rsid w:val="00B96AFE"/>
    <w:rsid w:val="00B973EB"/>
    <w:rsid w:val="00BA0477"/>
    <w:rsid w:val="00BA06FC"/>
    <w:rsid w:val="00BA103B"/>
    <w:rsid w:val="00BA13EF"/>
    <w:rsid w:val="00BA2B42"/>
    <w:rsid w:val="00BA2B5D"/>
    <w:rsid w:val="00BA333C"/>
    <w:rsid w:val="00BA34A9"/>
    <w:rsid w:val="00BA38B5"/>
    <w:rsid w:val="00BA3D03"/>
    <w:rsid w:val="00BA3FCD"/>
    <w:rsid w:val="00BA4A07"/>
    <w:rsid w:val="00BA4D1D"/>
    <w:rsid w:val="00BA57FE"/>
    <w:rsid w:val="00BA5A3C"/>
    <w:rsid w:val="00BA5E89"/>
    <w:rsid w:val="00BA5EE5"/>
    <w:rsid w:val="00BA626F"/>
    <w:rsid w:val="00BA6661"/>
    <w:rsid w:val="00BA6E3B"/>
    <w:rsid w:val="00BA70BD"/>
    <w:rsid w:val="00BA72E3"/>
    <w:rsid w:val="00BA7549"/>
    <w:rsid w:val="00BA77A5"/>
    <w:rsid w:val="00BA7E8F"/>
    <w:rsid w:val="00BA7FB7"/>
    <w:rsid w:val="00BB02B5"/>
    <w:rsid w:val="00BB0390"/>
    <w:rsid w:val="00BB097F"/>
    <w:rsid w:val="00BB0E62"/>
    <w:rsid w:val="00BB13BC"/>
    <w:rsid w:val="00BB13D9"/>
    <w:rsid w:val="00BB1500"/>
    <w:rsid w:val="00BB173A"/>
    <w:rsid w:val="00BB17EA"/>
    <w:rsid w:val="00BB2180"/>
    <w:rsid w:val="00BB2A4C"/>
    <w:rsid w:val="00BB2F1D"/>
    <w:rsid w:val="00BB3288"/>
    <w:rsid w:val="00BB3431"/>
    <w:rsid w:val="00BB344B"/>
    <w:rsid w:val="00BB3776"/>
    <w:rsid w:val="00BB3B04"/>
    <w:rsid w:val="00BB42C1"/>
    <w:rsid w:val="00BB443E"/>
    <w:rsid w:val="00BB47E0"/>
    <w:rsid w:val="00BB52FA"/>
    <w:rsid w:val="00BB5EEB"/>
    <w:rsid w:val="00BB662F"/>
    <w:rsid w:val="00BB7BA4"/>
    <w:rsid w:val="00BC00B6"/>
    <w:rsid w:val="00BC0201"/>
    <w:rsid w:val="00BC07D3"/>
    <w:rsid w:val="00BC0CE1"/>
    <w:rsid w:val="00BC0D7B"/>
    <w:rsid w:val="00BC0E3C"/>
    <w:rsid w:val="00BC1674"/>
    <w:rsid w:val="00BC1733"/>
    <w:rsid w:val="00BC17C1"/>
    <w:rsid w:val="00BC19F0"/>
    <w:rsid w:val="00BC20DF"/>
    <w:rsid w:val="00BC22B9"/>
    <w:rsid w:val="00BC25BD"/>
    <w:rsid w:val="00BC2E15"/>
    <w:rsid w:val="00BC32CE"/>
    <w:rsid w:val="00BC345F"/>
    <w:rsid w:val="00BC3BE3"/>
    <w:rsid w:val="00BC42B0"/>
    <w:rsid w:val="00BC493D"/>
    <w:rsid w:val="00BC5CBA"/>
    <w:rsid w:val="00BC61F3"/>
    <w:rsid w:val="00BC6273"/>
    <w:rsid w:val="00BC641A"/>
    <w:rsid w:val="00BC671C"/>
    <w:rsid w:val="00BC68EC"/>
    <w:rsid w:val="00BC733A"/>
    <w:rsid w:val="00BC75F8"/>
    <w:rsid w:val="00BC77F8"/>
    <w:rsid w:val="00BD0502"/>
    <w:rsid w:val="00BD0932"/>
    <w:rsid w:val="00BD26A3"/>
    <w:rsid w:val="00BD2B9B"/>
    <w:rsid w:val="00BD2D6C"/>
    <w:rsid w:val="00BD3234"/>
    <w:rsid w:val="00BD323A"/>
    <w:rsid w:val="00BD332A"/>
    <w:rsid w:val="00BD415E"/>
    <w:rsid w:val="00BD43D9"/>
    <w:rsid w:val="00BD4C54"/>
    <w:rsid w:val="00BD5D24"/>
    <w:rsid w:val="00BD5F7E"/>
    <w:rsid w:val="00BD66E0"/>
    <w:rsid w:val="00BD69FE"/>
    <w:rsid w:val="00BD73F8"/>
    <w:rsid w:val="00BD772D"/>
    <w:rsid w:val="00BD7960"/>
    <w:rsid w:val="00BD7AD9"/>
    <w:rsid w:val="00BD7E8B"/>
    <w:rsid w:val="00BE005E"/>
    <w:rsid w:val="00BE02E7"/>
    <w:rsid w:val="00BE0524"/>
    <w:rsid w:val="00BE0C98"/>
    <w:rsid w:val="00BE0CED"/>
    <w:rsid w:val="00BE0D68"/>
    <w:rsid w:val="00BE254B"/>
    <w:rsid w:val="00BE2A69"/>
    <w:rsid w:val="00BE2F59"/>
    <w:rsid w:val="00BE315C"/>
    <w:rsid w:val="00BE3DCB"/>
    <w:rsid w:val="00BE3EBC"/>
    <w:rsid w:val="00BE4349"/>
    <w:rsid w:val="00BE4BC2"/>
    <w:rsid w:val="00BE4C47"/>
    <w:rsid w:val="00BE5317"/>
    <w:rsid w:val="00BE55F0"/>
    <w:rsid w:val="00BE5B85"/>
    <w:rsid w:val="00BE643E"/>
    <w:rsid w:val="00BE67B1"/>
    <w:rsid w:val="00BE6B74"/>
    <w:rsid w:val="00BE6D59"/>
    <w:rsid w:val="00BE7164"/>
    <w:rsid w:val="00BE73D5"/>
    <w:rsid w:val="00BF054B"/>
    <w:rsid w:val="00BF1D25"/>
    <w:rsid w:val="00BF1FD6"/>
    <w:rsid w:val="00BF284C"/>
    <w:rsid w:val="00BF2D60"/>
    <w:rsid w:val="00BF364F"/>
    <w:rsid w:val="00BF379D"/>
    <w:rsid w:val="00BF3AAB"/>
    <w:rsid w:val="00BF4400"/>
    <w:rsid w:val="00BF44BA"/>
    <w:rsid w:val="00BF4777"/>
    <w:rsid w:val="00BF51CF"/>
    <w:rsid w:val="00BF574A"/>
    <w:rsid w:val="00BF5FEB"/>
    <w:rsid w:val="00BF6372"/>
    <w:rsid w:val="00BF63C5"/>
    <w:rsid w:val="00BF6F90"/>
    <w:rsid w:val="00BF6FBA"/>
    <w:rsid w:val="00BF7296"/>
    <w:rsid w:val="00BF774C"/>
    <w:rsid w:val="00BF7A8B"/>
    <w:rsid w:val="00BF7BF3"/>
    <w:rsid w:val="00C0009C"/>
    <w:rsid w:val="00C00244"/>
    <w:rsid w:val="00C006BB"/>
    <w:rsid w:val="00C014B2"/>
    <w:rsid w:val="00C01735"/>
    <w:rsid w:val="00C02210"/>
    <w:rsid w:val="00C03253"/>
    <w:rsid w:val="00C0350E"/>
    <w:rsid w:val="00C0352E"/>
    <w:rsid w:val="00C0357C"/>
    <w:rsid w:val="00C042A3"/>
    <w:rsid w:val="00C04466"/>
    <w:rsid w:val="00C046DD"/>
    <w:rsid w:val="00C06494"/>
    <w:rsid w:val="00C069AC"/>
    <w:rsid w:val="00C06C71"/>
    <w:rsid w:val="00C07203"/>
    <w:rsid w:val="00C076E0"/>
    <w:rsid w:val="00C07B58"/>
    <w:rsid w:val="00C07D73"/>
    <w:rsid w:val="00C10055"/>
    <w:rsid w:val="00C102A8"/>
    <w:rsid w:val="00C113A1"/>
    <w:rsid w:val="00C119BA"/>
    <w:rsid w:val="00C11E4E"/>
    <w:rsid w:val="00C12299"/>
    <w:rsid w:val="00C12458"/>
    <w:rsid w:val="00C12863"/>
    <w:rsid w:val="00C12EDE"/>
    <w:rsid w:val="00C1391E"/>
    <w:rsid w:val="00C13BC3"/>
    <w:rsid w:val="00C13FEE"/>
    <w:rsid w:val="00C1415B"/>
    <w:rsid w:val="00C1461A"/>
    <w:rsid w:val="00C14812"/>
    <w:rsid w:val="00C14911"/>
    <w:rsid w:val="00C156F5"/>
    <w:rsid w:val="00C15D44"/>
    <w:rsid w:val="00C15F44"/>
    <w:rsid w:val="00C162FF"/>
    <w:rsid w:val="00C1664B"/>
    <w:rsid w:val="00C1785F"/>
    <w:rsid w:val="00C2021A"/>
    <w:rsid w:val="00C21296"/>
    <w:rsid w:val="00C218EF"/>
    <w:rsid w:val="00C21ED5"/>
    <w:rsid w:val="00C22221"/>
    <w:rsid w:val="00C22873"/>
    <w:rsid w:val="00C22A89"/>
    <w:rsid w:val="00C22D30"/>
    <w:rsid w:val="00C22F79"/>
    <w:rsid w:val="00C23299"/>
    <w:rsid w:val="00C23653"/>
    <w:rsid w:val="00C23C6F"/>
    <w:rsid w:val="00C23DC3"/>
    <w:rsid w:val="00C24503"/>
    <w:rsid w:val="00C25416"/>
    <w:rsid w:val="00C25B2D"/>
    <w:rsid w:val="00C25C04"/>
    <w:rsid w:val="00C25DB8"/>
    <w:rsid w:val="00C26A80"/>
    <w:rsid w:val="00C279E0"/>
    <w:rsid w:val="00C27C24"/>
    <w:rsid w:val="00C30499"/>
    <w:rsid w:val="00C30E55"/>
    <w:rsid w:val="00C31216"/>
    <w:rsid w:val="00C31459"/>
    <w:rsid w:val="00C31970"/>
    <w:rsid w:val="00C31BE5"/>
    <w:rsid w:val="00C31FC4"/>
    <w:rsid w:val="00C33890"/>
    <w:rsid w:val="00C33E52"/>
    <w:rsid w:val="00C34324"/>
    <w:rsid w:val="00C3482B"/>
    <w:rsid w:val="00C34BD3"/>
    <w:rsid w:val="00C3631A"/>
    <w:rsid w:val="00C36377"/>
    <w:rsid w:val="00C3657F"/>
    <w:rsid w:val="00C3691F"/>
    <w:rsid w:val="00C36C5A"/>
    <w:rsid w:val="00C36E2C"/>
    <w:rsid w:val="00C36E47"/>
    <w:rsid w:val="00C36F3C"/>
    <w:rsid w:val="00C3720C"/>
    <w:rsid w:val="00C3758B"/>
    <w:rsid w:val="00C3781B"/>
    <w:rsid w:val="00C37A2D"/>
    <w:rsid w:val="00C40566"/>
    <w:rsid w:val="00C4063A"/>
    <w:rsid w:val="00C40744"/>
    <w:rsid w:val="00C409BC"/>
    <w:rsid w:val="00C409F3"/>
    <w:rsid w:val="00C40AAB"/>
    <w:rsid w:val="00C40D6C"/>
    <w:rsid w:val="00C4108D"/>
    <w:rsid w:val="00C41BC8"/>
    <w:rsid w:val="00C41F5C"/>
    <w:rsid w:val="00C4203A"/>
    <w:rsid w:val="00C424BA"/>
    <w:rsid w:val="00C42C58"/>
    <w:rsid w:val="00C42DEA"/>
    <w:rsid w:val="00C4343C"/>
    <w:rsid w:val="00C43D33"/>
    <w:rsid w:val="00C4412D"/>
    <w:rsid w:val="00C44154"/>
    <w:rsid w:val="00C44189"/>
    <w:rsid w:val="00C443B7"/>
    <w:rsid w:val="00C443BE"/>
    <w:rsid w:val="00C44B15"/>
    <w:rsid w:val="00C45B8E"/>
    <w:rsid w:val="00C45EB1"/>
    <w:rsid w:val="00C462AF"/>
    <w:rsid w:val="00C469AA"/>
    <w:rsid w:val="00C46A0D"/>
    <w:rsid w:val="00C46C6D"/>
    <w:rsid w:val="00C46D1D"/>
    <w:rsid w:val="00C46DC7"/>
    <w:rsid w:val="00C46E7B"/>
    <w:rsid w:val="00C4705A"/>
    <w:rsid w:val="00C47078"/>
    <w:rsid w:val="00C4713E"/>
    <w:rsid w:val="00C47150"/>
    <w:rsid w:val="00C47979"/>
    <w:rsid w:val="00C47A55"/>
    <w:rsid w:val="00C47DE9"/>
    <w:rsid w:val="00C501C8"/>
    <w:rsid w:val="00C50B11"/>
    <w:rsid w:val="00C50E89"/>
    <w:rsid w:val="00C52492"/>
    <w:rsid w:val="00C527FB"/>
    <w:rsid w:val="00C5296F"/>
    <w:rsid w:val="00C52EBB"/>
    <w:rsid w:val="00C5369A"/>
    <w:rsid w:val="00C54048"/>
    <w:rsid w:val="00C540E6"/>
    <w:rsid w:val="00C545E7"/>
    <w:rsid w:val="00C547E7"/>
    <w:rsid w:val="00C549B2"/>
    <w:rsid w:val="00C54A65"/>
    <w:rsid w:val="00C54B74"/>
    <w:rsid w:val="00C54CC9"/>
    <w:rsid w:val="00C55257"/>
    <w:rsid w:val="00C5541F"/>
    <w:rsid w:val="00C55928"/>
    <w:rsid w:val="00C5602E"/>
    <w:rsid w:val="00C567D8"/>
    <w:rsid w:val="00C56A92"/>
    <w:rsid w:val="00C57171"/>
    <w:rsid w:val="00C572A8"/>
    <w:rsid w:val="00C5797F"/>
    <w:rsid w:val="00C60008"/>
    <w:rsid w:val="00C60316"/>
    <w:rsid w:val="00C61225"/>
    <w:rsid w:val="00C6122A"/>
    <w:rsid w:val="00C617B3"/>
    <w:rsid w:val="00C61B49"/>
    <w:rsid w:val="00C61EBC"/>
    <w:rsid w:val="00C629D5"/>
    <w:rsid w:val="00C62A2E"/>
    <w:rsid w:val="00C6344C"/>
    <w:rsid w:val="00C63975"/>
    <w:rsid w:val="00C646DC"/>
    <w:rsid w:val="00C64CF4"/>
    <w:rsid w:val="00C64D38"/>
    <w:rsid w:val="00C64E2B"/>
    <w:rsid w:val="00C64F80"/>
    <w:rsid w:val="00C6501F"/>
    <w:rsid w:val="00C650CB"/>
    <w:rsid w:val="00C6544A"/>
    <w:rsid w:val="00C65AF2"/>
    <w:rsid w:val="00C65BA8"/>
    <w:rsid w:val="00C65FF4"/>
    <w:rsid w:val="00C6615B"/>
    <w:rsid w:val="00C66DFC"/>
    <w:rsid w:val="00C676CA"/>
    <w:rsid w:val="00C679CB"/>
    <w:rsid w:val="00C705EE"/>
    <w:rsid w:val="00C70B66"/>
    <w:rsid w:val="00C70B7C"/>
    <w:rsid w:val="00C7121A"/>
    <w:rsid w:val="00C71521"/>
    <w:rsid w:val="00C71639"/>
    <w:rsid w:val="00C7234B"/>
    <w:rsid w:val="00C72527"/>
    <w:rsid w:val="00C72530"/>
    <w:rsid w:val="00C72CA3"/>
    <w:rsid w:val="00C72D8E"/>
    <w:rsid w:val="00C73225"/>
    <w:rsid w:val="00C734D9"/>
    <w:rsid w:val="00C734F0"/>
    <w:rsid w:val="00C73C06"/>
    <w:rsid w:val="00C7487D"/>
    <w:rsid w:val="00C74BFE"/>
    <w:rsid w:val="00C75173"/>
    <w:rsid w:val="00C7580C"/>
    <w:rsid w:val="00C75BF2"/>
    <w:rsid w:val="00C75FA5"/>
    <w:rsid w:val="00C7688B"/>
    <w:rsid w:val="00C76A44"/>
    <w:rsid w:val="00C76BCC"/>
    <w:rsid w:val="00C76D05"/>
    <w:rsid w:val="00C77396"/>
    <w:rsid w:val="00C7749C"/>
    <w:rsid w:val="00C77639"/>
    <w:rsid w:val="00C778CE"/>
    <w:rsid w:val="00C77A0F"/>
    <w:rsid w:val="00C80257"/>
    <w:rsid w:val="00C802A3"/>
    <w:rsid w:val="00C804F9"/>
    <w:rsid w:val="00C808E6"/>
    <w:rsid w:val="00C80D0C"/>
    <w:rsid w:val="00C8199D"/>
    <w:rsid w:val="00C81C5C"/>
    <w:rsid w:val="00C821E5"/>
    <w:rsid w:val="00C829CF"/>
    <w:rsid w:val="00C82B63"/>
    <w:rsid w:val="00C82E9C"/>
    <w:rsid w:val="00C831B6"/>
    <w:rsid w:val="00C83639"/>
    <w:rsid w:val="00C8366B"/>
    <w:rsid w:val="00C83705"/>
    <w:rsid w:val="00C83C2F"/>
    <w:rsid w:val="00C83E02"/>
    <w:rsid w:val="00C84C7B"/>
    <w:rsid w:val="00C84DAE"/>
    <w:rsid w:val="00C84DE3"/>
    <w:rsid w:val="00C84DEE"/>
    <w:rsid w:val="00C85694"/>
    <w:rsid w:val="00C8656A"/>
    <w:rsid w:val="00C875A6"/>
    <w:rsid w:val="00C90487"/>
    <w:rsid w:val="00C91096"/>
    <w:rsid w:val="00C91445"/>
    <w:rsid w:val="00C9159C"/>
    <w:rsid w:val="00C91A8C"/>
    <w:rsid w:val="00C91B31"/>
    <w:rsid w:val="00C91C45"/>
    <w:rsid w:val="00C91FBC"/>
    <w:rsid w:val="00C9259D"/>
    <w:rsid w:val="00C92B76"/>
    <w:rsid w:val="00C9387E"/>
    <w:rsid w:val="00C93AF1"/>
    <w:rsid w:val="00C94519"/>
    <w:rsid w:val="00C9497F"/>
    <w:rsid w:val="00C95958"/>
    <w:rsid w:val="00C9639A"/>
    <w:rsid w:val="00C97A13"/>
    <w:rsid w:val="00C97C1E"/>
    <w:rsid w:val="00C97C5B"/>
    <w:rsid w:val="00C97EB7"/>
    <w:rsid w:val="00CA0AAF"/>
    <w:rsid w:val="00CA12B2"/>
    <w:rsid w:val="00CA1699"/>
    <w:rsid w:val="00CA19D2"/>
    <w:rsid w:val="00CA1DCD"/>
    <w:rsid w:val="00CA2330"/>
    <w:rsid w:val="00CA2336"/>
    <w:rsid w:val="00CA23FC"/>
    <w:rsid w:val="00CA2404"/>
    <w:rsid w:val="00CA261C"/>
    <w:rsid w:val="00CA2BB0"/>
    <w:rsid w:val="00CA2E28"/>
    <w:rsid w:val="00CA2E97"/>
    <w:rsid w:val="00CA302C"/>
    <w:rsid w:val="00CA322E"/>
    <w:rsid w:val="00CA4CED"/>
    <w:rsid w:val="00CA4F05"/>
    <w:rsid w:val="00CA4F22"/>
    <w:rsid w:val="00CA5502"/>
    <w:rsid w:val="00CA5936"/>
    <w:rsid w:val="00CA6039"/>
    <w:rsid w:val="00CA6A77"/>
    <w:rsid w:val="00CA759A"/>
    <w:rsid w:val="00CA7624"/>
    <w:rsid w:val="00CA7A4B"/>
    <w:rsid w:val="00CA7B96"/>
    <w:rsid w:val="00CB0433"/>
    <w:rsid w:val="00CB0A2E"/>
    <w:rsid w:val="00CB0DC9"/>
    <w:rsid w:val="00CB19AC"/>
    <w:rsid w:val="00CB1AE7"/>
    <w:rsid w:val="00CB2AF9"/>
    <w:rsid w:val="00CB3202"/>
    <w:rsid w:val="00CB34A8"/>
    <w:rsid w:val="00CB376A"/>
    <w:rsid w:val="00CB3811"/>
    <w:rsid w:val="00CB3EA5"/>
    <w:rsid w:val="00CB4B0E"/>
    <w:rsid w:val="00CB5911"/>
    <w:rsid w:val="00CB5A2E"/>
    <w:rsid w:val="00CB5A3A"/>
    <w:rsid w:val="00CB5B7C"/>
    <w:rsid w:val="00CB5C4E"/>
    <w:rsid w:val="00CB5DFE"/>
    <w:rsid w:val="00CB5F0C"/>
    <w:rsid w:val="00CB601A"/>
    <w:rsid w:val="00CB6044"/>
    <w:rsid w:val="00CB6349"/>
    <w:rsid w:val="00CB64DA"/>
    <w:rsid w:val="00CB65A4"/>
    <w:rsid w:val="00CB6A88"/>
    <w:rsid w:val="00CB6D00"/>
    <w:rsid w:val="00CB705B"/>
    <w:rsid w:val="00CB750F"/>
    <w:rsid w:val="00CB78D1"/>
    <w:rsid w:val="00CB798E"/>
    <w:rsid w:val="00CC02E4"/>
    <w:rsid w:val="00CC034F"/>
    <w:rsid w:val="00CC0697"/>
    <w:rsid w:val="00CC07A7"/>
    <w:rsid w:val="00CC0BCA"/>
    <w:rsid w:val="00CC0C1F"/>
    <w:rsid w:val="00CC0E95"/>
    <w:rsid w:val="00CC152A"/>
    <w:rsid w:val="00CC15AD"/>
    <w:rsid w:val="00CC1AFD"/>
    <w:rsid w:val="00CC2043"/>
    <w:rsid w:val="00CC286C"/>
    <w:rsid w:val="00CC3C61"/>
    <w:rsid w:val="00CC3FB9"/>
    <w:rsid w:val="00CC42AC"/>
    <w:rsid w:val="00CC4706"/>
    <w:rsid w:val="00CC5CDA"/>
    <w:rsid w:val="00CC648F"/>
    <w:rsid w:val="00CC656F"/>
    <w:rsid w:val="00CC692D"/>
    <w:rsid w:val="00CC723F"/>
    <w:rsid w:val="00CC731C"/>
    <w:rsid w:val="00CC7CCB"/>
    <w:rsid w:val="00CD022C"/>
    <w:rsid w:val="00CD025E"/>
    <w:rsid w:val="00CD0C90"/>
    <w:rsid w:val="00CD1148"/>
    <w:rsid w:val="00CD17F2"/>
    <w:rsid w:val="00CD1CD8"/>
    <w:rsid w:val="00CD2913"/>
    <w:rsid w:val="00CD2CA9"/>
    <w:rsid w:val="00CD337C"/>
    <w:rsid w:val="00CD3AA2"/>
    <w:rsid w:val="00CD3F9C"/>
    <w:rsid w:val="00CD461F"/>
    <w:rsid w:val="00CD4D67"/>
    <w:rsid w:val="00CD4E83"/>
    <w:rsid w:val="00CD4EBE"/>
    <w:rsid w:val="00CD4F64"/>
    <w:rsid w:val="00CD5263"/>
    <w:rsid w:val="00CD541A"/>
    <w:rsid w:val="00CD5AF4"/>
    <w:rsid w:val="00CD5DF0"/>
    <w:rsid w:val="00CD6785"/>
    <w:rsid w:val="00CD7395"/>
    <w:rsid w:val="00CD7C3E"/>
    <w:rsid w:val="00CE0375"/>
    <w:rsid w:val="00CE062D"/>
    <w:rsid w:val="00CE0BF7"/>
    <w:rsid w:val="00CE1D67"/>
    <w:rsid w:val="00CE2417"/>
    <w:rsid w:val="00CE2EDF"/>
    <w:rsid w:val="00CE2F48"/>
    <w:rsid w:val="00CE3DDD"/>
    <w:rsid w:val="00CE435D"/>
    <w:rsid w:val="00CE4926"/>
    <w:rsid w:val="00CE4D69"/>
    <w:rsid w:val="00CE4F44"/>
    <w:rsid w:val="00CE4FB3"/>
    <w:rsid w:val="00CE532B"/>
    <w:rsid w:val="00CE5563"/>
    <w:rsid w:val="00CE5EBB"/>
    <w:rsid w:val="00CE61D1"/>
    <w:rsid w:val="00CE61E7"/>
    <w:rsid w:val="00CE633A"/>
    <w:rsid w:val="00CE656E"/>
    <w:rsid w:val="00CE68FE"/>
    <w:rsid w:val="00CE6BA8"/>
    <w:rsid w:val="00CE6D38"/>
    <w:rsid w:val="00CE7679"/>
    <w:rsid w:val="00CE7769"/>
    <w:rsid w:val="00CF02D6"/>
    <w:rsid w:val="00CF0A1B"/>
    <w:rsid w:val="00CF0B46"/>
    <w:rsid w:val="00CF0C23"/>
    <w:rsid w:val="00CF0E56"/>
    <w:rsid w:val="00CF1071"/>
    <w:rsid w:val="00CF1776"/>
    <w:rsid w:val="00CF1F8B"/>
    <w:rsid w:val="00CF26A4"/>
    <w:rsid w:val="00CF26F1"/>
    <w:rsid w:val="00CF3CB8"/>
    <w:rsid w:val="00CF46F2"/>
    <w:rsid w:val="00CF4944"/>
    <w:rsid w:val="00CF4F91"/>
    <w:rsid w:val="00CF5362"/>
    <w:rsid w:val="00CF55B0"/>
    <w:rsid w:val="00CF5A71"/>
    <w:rsid w:val="00CF6191"/>
    <w:rsid w:val="00CF7821"/>
    <w:rsid w:val="00D003BA"/>
    <w:rsid w:val="00D0073F"/>
    <w:rsid w:val="00D007E9"/>
    <w:rsid w:val="00D008AA"/>
    <w:rsid w:val="00D01089"/>
    <w:rsid w:val="00D010D2"/>
    <w:rsid w:val="00D01EC1"/>
    <w:rsid w:val="00D02216"/>
    <w:rsid w:val="00D023E5"/>
    <w:rsid w:val="00D0295E"/>
    <w:rsid w:val="00D02C30"/>
    <w:rsid w:val="00D02D4D"/>
    <w:rsid w:val="00D02F74"/>
    <w:rsid w:val="00D0305D"/>
    <w:rsid w:val="00D03176"/>
    <w:rsid w:val="00D0362B"/>
    <w:rsid w:val="00D03AC3"/>
    <w:rsid w:val="00D03BB6"/>
    <w:rsid w:val="00D04111"/>
    <w:rsid w:val="00D04C35"/>
    <w:rsid w:val="00D051FC"/>
    <w:rsid w:val="00D053C1"/>
    <w:rsid w:val="00D054B8"/>
    <w:rsid w:val="00D057F8"/>
    <w:rsid w:val="00D058F4"/>
    <w:rsid w:val="00D064E4"/>
    <w:rsid w:val="00D065C3"/>
    <w:rsid w:val="00D0714E"/>
    <w:rsid w:val="00D075E1"/>
    <w:rsid w:val="00D07604"/>
    <w:rsid w:val="00D07C60"/>
    <w:rsid w:val="00D10427"/>
    <w:rsid w:val="00D10994"/>
    <w:rsid w:val="00D110AA"/>
    <w:rsid w:val="00D1172B"/>
    <w:rsid w:val="00D1232C"/>
    <w:rsid w:val="00D124E3"/>
    <w:rsid w:val="00D1285F"/>
    <w:rsid w:val="00D13619"/>
    <w:rsid w:val="00D14ADA"/>
    <w:rsid w:val="00D1521F"/>
    <w:rsid w:val="00D153A0"/>
    <w:rsid w:val="00D15995"/>
    <w:rsid w:val="00D15AF9"/>
    <w:rsid w:val="00D15D39"/>
    <w:rsid w:val="00D16200"/>
    <w:rsid w:val="00D16C0B"/>
    <w:rsid w:val="00D16D83"/>
    <w:rsid w:val="00D1706C"/>
    <w:rsid w:val="00D17231"/>
    <w:rsid w:val="00D172C0"/>
    <w:rsid w:val="00D17750"/>
    <w:rsid w:val="00D17EC8"/>
    <w:rsid w:val="00D17F34"/>
    <w:rsid w:val="00D202B1"/>
    <w:rsid w:val="00D20B33"/>
    <w:rsid w:val="00D20BEF"/>
    <w:rsid w:val="00D20DF1"/>
    <w:rsid w:val="00D21006"/>
    <w:rsid w:val="00D21222"/>
    <w:rsid w:val="00D21756"/>
    <w:rsid w:val="00D21927"/>
    <w:rsid w:val="00D22107"/>
    <w:rsid w:val="00D22B2C"/>
    <w:rsid w:val="00D22BAD"/>
    <w:rsid w:val="00D23014"/>
    <w:rsid w:val="00D23863"/>
    <w:rsid w:val="00D238AB"/>
    <w:rsid w:val="00D23EC2"/>
    <w:rsid w:val="00D24182"/>
    <w:rsid w:val="00D245E8"/>
    <w:rsid w:val="00D24671"/>
    <w:rsid w:val="00D253CF"/>
    <w:rsid w:val="00D25E9D"/>
    <w:rsid w:val="00D261A5"/>
    <w:rsid w:val="00D26471"/>
    <w:rsid w:val="00D26884"/>
    <w:rsid w:val="00D26B6B"/>
    <w:rsid w:val="00D26E52"/>
    <w:rsid w:val="00D27341"/>
    <w:rsid w:val="00D27A97"/>
    <w:rsid w:val="00D27BDA"/>
    <w:rsid w:val="00D301A0"/>
    <w:rsid w:val="00D301B7"/>
    <w:rsid w:val="00D30742"/>
    <w:rsid w:val="00D30E0D"/>
    <w:rsid w:val="00D319D7"/>
    <w:rsid w:val="00D31C1D"/>
    <w:rsid w:val="00D31CFE"/>
    <w:rsid w:val="00D32071"/>
    <w:rsid w:val="00D3298E"/>
    <w:rsid w:val="00D33216"/>
    <w:rsid w:val="00D33997"/>
    <w:rsid w:val="00D344D0"/>
    <w:rsid w:val="00D34E3C"/>
    <w:rsid w:val="00D35062"/>
    <w:rsid w:val="00D350EE"/>
    <w:rsid w:val="00D35444"/>
    <w:rsid w:val="00D355D9"/>
    <w:rsid w:val="00D36C9B"/>
    <w:rsid w:val="00D36D30"/>
    <w:rsid w:val="00D373D2"/>
    <w:rsid w:val="00D3777D"/>
    <w:rsid w:val="00D37823"/>
    <w:rsid w:val="00D37C42"/>
    <w:rsid w:val="00D37F07"/>
    <w:rsid w:val="00D37F1A"/>
    <w:rsid w:val="00D40905"/>
    <w:rsid w:val="00D40BDC"/>
    <w:rsid w:val="00D4138F"/>
    <w:rsid w:val="00D419D8"/>
    <w:rsid w:val="00D42603"/>
    <w:rsid w:val="00D42A6C"/>
    <w:rsid w:val="00D42D6D"/>
    <w:rsid w:val="00D42FCA"/>
    <w:rsid w:val="00D445FD"/>
    <w:rsid w:val="00D44F5C"/>
    <w:rsid w:val="00D4570F"/>
    <w:rsid w:val="00D461A1"/>
    <w:rsid w:val="00D47075"/>
    <w:rsid w:val="00D471CB"/>
    <w:rsid w:val="00D47286"/>
    <w:rsid w:val="00D47287"/>
    <w:rsid w:val="00D47367"/>
    <w:rsid w:val="00D47539"/>
    <w:rsid w:val="00D4773A"/>
    <w:rsid w:val="00D50135"/>
    <w:rsid w:val="00D50204"/>
    <w:rsid w:val="00D504A9"/>
    <w:rsid w:val="00D517DF"/>
    <w:rsid w:val="00D51BC3"/>
    <w:rsid w:val="00D51E87"/>
    <w:rsid w:val="00D527C4"/>
    <w:rsid w:val="00D52E4F"/>
    <w:rsid w:val="00D53666"/>
    <w:rsid w:val="00D5422F"/>
    <w:rsid w:val="00D54286"/>
    <w:rsid w:val="00D542F1"/>
    <w:rsid w:val="00D54493"/>
    <w:rsid w:val="00D54A66"/>
    <w:rsid w:val="00D54D88"/>
    <w:rsid w:val="00D5568A"/>
    <w:rsid w:val="00D55926"/>
    <w:rsid w:val="00D55D7B"/>
    <w:rsid w:val="00D564A7"/>
    <w:rsid w:val="00D5663D"/>
    <w:rsid w:val="00D56715"/>
    <w:rsid w:val="00D56F64"/>
    <w:rsid w:val="00D57898"/>
    <w:rsid w:val="00D578A3"/>
    <w:rsid w:val="00D57C0F"/>
    <w:rsid w:val="00D57F45"/>
    <w:rsid w:val="00D600A9"/>
    <w:rsid w:val="00D60A55"/>
    <w:rsid w:val="00D60F81"/>
    <w:rsid w:val="00D61334"/>
    <w:rsid w:val="00D614B4"/>
    <w:rsid w:val="00D618B2"/>
    <w:rsid w:val="00D61AE8"/>
    <w:rsid w:val="00D61CEE"/>
    <w:rsid w:val="00D62856"/>
    <w:rsid w:val="00D62AE8"/>
    <w:rsid w:val="00D631F0"/>
    <w:rsid w:val="00D63383"/>
    <w:rsid w:val="00D63507"/>
    <w:rsid w:val="00D637EA"/>
    <w:rsid w:val="00D63ADA"/>
    <w:rsid w:val="00D6445D"/>
    <w:rsid w:val="00D6447A"/>
    <w:rsid w:val="00D64598"/>
    <w:rsid w:val="00D64916"/>
    <w:rsid w:val="00D655DB"/>
    <w:rsid w:val="00D65D11"/>
    <w:rsid w:val="00D66E2E"/>
    <w:rsid w:val="00D671D5"/>
    <w:rsid w:val="00D6726C"/>
    <w:rsid w:val="00D672E2"/>
    <w:rsid w:val="00D6760D"/>
    <w:rsid w:val="00D67715"/>
    <w:rsid w:val="00D6794E"/>
    <w:rsid w:val="00D67B9F"/>
    <w:rsid w:val="00D67F65"/>
    <w:rsid w:val="00D67F69"/>
    <w:rsid w:val="00D70024"/>
    <w:rsid w:val="00D702FC"/>
    <w:rsid w:val="00D70955"/>
    <w:rsid w:val="00D70BA5"/>
    <w:rsid w:val="00D70E44"/>
    <w:rsid w:val="00D71017"/>
    <w:rsid w:val="00D71FAF"/>
    <w:rsid w:val="00D731A7"/>
    <w:rsid w:val="00D73E07"/>
    <w:rsid w:val="00D74302"/>
    <w:rsid w:val="00D74860"/>
    <w:rsid w:val="00D748A3"/>
    <w:rsid w:val="00D74D89"/>
    <w:rsid w:val="00D75862"/>
    <w:rsid w:val="00D7591B"/>
    <w:rsid w:val="00D75FF0"/>
    <w:rsid w:val="00D762B9"/>
    <w:rsid w:val="00D76B2C"/>
    <w:rsid w:val="00D76CC0"/>
    <w:rsid w:val="00D76CFF"/>
    <w:rsid w:val="00D77F90"/>
    <w:rsid w:val="00D8012F"/>
    <w:rsid w:val="00D804F0"/>
    <w:rsid w:val="00D80D55"/>
    <w:rsid w:val="00D80E06"/>
    <w:rsid w:val="00D812B9"/>
    <w:rsid w:val="00D81A0D"/>
    <w:rsid w:val="00D820E4"/>
    <w:rsid w:val="00D82832"/>
    <w:rsid w:val="00D82A4E"/>
    <w:rsid w:val="00D82CF7"/>
    <w:rsid w:val="00D8300B"/>
    <w:rsid w:val="00D83029"/>
    <w:rsid w:val="00D833FF"/>
    <w:rsid w:val="00D835F0"/>
    <w:rsid w:val="00D83DEC"/>
    <w:rsid w:val="00D843D7"/>
    <w:rsid w:val="00D85A15"/>
    <w:rsid w:val="00D861F1"/>
    <w:rsid w:val="00D86380"/>
    <w:rsid w:val="00D863FB"/>
    <w:rsid w:val="00D86C46"/>
    <w:rsid w:val="00D8727A"/>
    <w:rsid w:val="00D87A9D"/>
    <w:rsid w:val="00D90495"/>
    <w:rsid w:val="00D9049B"/>
    <w:rsid w:val="00D90768"/>
    <w:rsid w:val="00D909D3"/>
    <w:rsid w:val="00D90A98"/>
    <w:rsid w:val="00D91178"/>
    <w:rsid w:val="00D91F00"/>
    <w:rsid w:val="00D92BBB"/>
    <w:rsid w:val="00D92C98"/>
    <w:rsid w:val="00D935BD"/>
    <w:rsid w:val="00D93638"/>
    <w:rsid w:val="00D93648"/>
    <w:rsid w:val="00D941C5"/>
    <w:rsid w:val="00D9465E"/>
    <w:rsid w:val="00D958A7"/>
    <w:rsid w:val="00D966FC"/>
    <w:rsid w:val="00D969FE"/>
    <w:rsid w:val="00D96A89"/>
    <w:rsid w:val="00D978E7"/>
    <w:rsid w:val="00DA058D"/>
    <w:rsid w:val="00DA05F1"/>
    <w:rsid w:val="00DA0EFC"/>
    <w:rsid w:val="00DA0FD1"/>
    <w:rsid w:val="00DA1252"/>
    <w:rsid w:val="00DA14C7"/>
    <w:rsid w:val="00DA1C48"/>
    <w:rsid w:val="00DA270D"/>
    <w:rsid w:val="00DA2932"/>
    <w:rsid w:val="00DA32C0"/>
    <w:rsid w:val="00DA378B"/>
    <w:rsid w:val="00DA37D3"/>
    <w:rsid w:val="00DA39D3"/>
    <w:rsid w:val="00DA4001"/>
    <w:rsid w:val="00DA515E"/>
    <w:rsid w:val="00DA56EB"/>
    <w:rsid w:val="00DA5855"/>
    <w:rsid w:val="00DA6298"/>
    <w:rsid w:val="00DA6AEB"/>
    <w:rsid w:val="00DA6B14"/>
    <w:rsid w:val="00DA7041"/>
    <w:rsid w:val="00DA709A"/>
    <w:rsid w:val="00DA773F"/>
    <w:rsid w:val="00DA7C2B"/>
    <w:rsid w:val="00DA7CD3"/>
    <w:rsid w:val="00DA7FF5"/>
    <w:rsid w:val="00DB063A"/>
    <w:rsid w:val="00DB074F"/>
    <w:rsid w:val="00DB1018"/>
    <w:rsid w:val="00DB1088"/>
    <w:rsid w:val="00DB16F9"/>
    <w:rsid w:val="00DB1764"/>
    <w:rsid w:val="00DB28A5"/>
    <w:rsid w:val="00DB2DDC"/>
    <w:rsid w:val="00DB3021"/>
    <w:rsid w:val="00DB3247"/>
    <w:rsid w:val="00DB341B"/>
    <w:rsid w:val="00DB3958"/>
    <w:rsid w:val="00DB3A05"/>
    <w:rsid w:val="00DB40E5"/>
    <w:rsid w:val="00DB4726"/>
    <w:rsid w:val="00DB497C"/>
    <w:rsid w:val="00DB4C1A"/>
    <w:rsid w:val="00DB54C4"/>
    <w:rsid w:val="00DB5AE4"/>
    <w:rsid w:val="00DB5DEF"/>
    <w:rsid w:val="00DB6B7C"/>
    <w:rsid w:val="00DB703D"/>
    <w:rsid w:val="00DB7185"/>
    <w:rsid w:val="00DB71A5"/>
    <w:rsid w:val="00DB74AE"/>
    <w:rsid w:val="00DB78D5"/>
    <w:rsid w:val="00DB78FD"/>
    <w:rsid w:val="00DB7C17"/>
    <w:rsid w:val="00DB7F14"/>
    <w:rsid w:val="00DB7F78"/>
    <w:rsid w:val="00DC03C9"/>
    <w:rsid w:val="00DC06EE"/>
    <w:rsid w:val="00DC1967"/>
    <w:rsid w:val="00DC2487"/>
    <w:rsid w:val="00DC252F"/>
    <w:rsid w:val="00DC25DC"/>
    <w:rsid w:val="00DC28DC"/>
    <w:rsid w:val="00DC2919"/>
    <w:rsid w:val="00DC2AA1"/>
    <w:rsid w:val="00DC2D06"/>
    <w:rsid w:val="00DC2D18"/>
    <w:rsid w:val="00DC3472"/>
    <w:rsid w:val="00DC3680"/>
    <w:rsid w:val="00DC37B7"/>
    <w:rsid w:val="00DC3B8F"/>
    <w:rsid w:val="00DC3EB8"/>
    <w:rsid w:val="00DC4462"/>
    <w:rsid w:val="00DC4A00"/>
    <w:rsid w:val="00DC4C3F"/>
    <w:rsid w:val="00DC4DA2"/>
    <w:rsid w:val="00DC4F6B"/>
    <w:rsid w:val="00DC4FC0"/>
    <w:rsid w:val="00DC525D"/>
    <w:rsid w:val="00DC56D7"/>
    <w:rsid w:val="00DC5913"/>
    <w:rsid w:val="00DC5959"/>
    <w:rsid w:val="00DC5D97"/>
    <w:rsid w:val="00DC6FF1"/>
    <w:rsid w:val="00DC71E9"/>
    <w:rsid w:val="00DC741A"/>
    <w:rsid w:val="00DC76C4"/>
    <w:rsid w:val="00DC792D"/>
    <w:rsid w:val="00DD0751"/>
    <w:rsid w:val="00DD1204"/>
    <w:rsid w:val="00DD1BA3"/>
    <w:rsid w:val="00DD1E5E"/>
    <w:rsid w:val="00DD1EA6"/>
    <w:rsid w:val="00DD3139"/>
    <w:rsid w:val="00DD3492"/>
    <w:rsid w:val="00DD37B8"/>
    <w:rsid w:val="00DD3BD7"/>
    <w:rsid w:val="00DD3D52"/>
    <w:rsid w:val="00DD4284"/>
    <w:rsid w:val="00DD4B34"/>
    <w:rsid w:val="00DD4DC3"/>
    <w:rsid w:val="00DD53AF"/>
    <w:rsid w:val="00DD546F"/>
    <w:rsid w:val="00DD5A8F"/>
    <w:rsid w:val="00DD5B67"/>
    <w:rsid w:val="00DD64C7"/>
    <w:rsid w:val="00DD68C5"/>
    <w:rsid w:val="00DD69B7"/>
    <w:rsid w:val="00DD7468"/>
    <w:rsid w:val="00DD7899"/>
    <w:rsid w:val="00DD7A2C"/>
    <w:rsid w:val="00DD7BED"/>
    <w:rsid w:val="00DD7C40"/>
    <w:rsid w:val="00DD7FE5"/>
    <w:rsid w:val="00DE0C89"/>
    <w:rsid w:val="00DE11C9"/>
    <w:rsid w:val="00DE18FA"/>
    <w:rsid w:val="00DE2128"/>
    <w:rsid w:val="00DE23E4"/>
    <w:rsid w:val="00DE25FE"/>
    <w:rsid w:val="00DE2FE5"/>
    <w:rsid w:val="00DE332C"/>
    <w:rsid w:val="00DE35E1"/>
    <w:rsid w:val="00DE36E3"/>
    <w:rsid w:val="00DE38D7"/>
    <w:rsid w:val="00DE3DB7"/>
    <w:rsid w:val="00DE3FF8"/>
    <w:rsid w:val="00DE42CA"/>
    <w:rsid w:val="00DE4856"/>
    <w:rsid w:val="00DE4D73"/>
    <w:rsid w:val="00DE5347"/>
    <w:rsid w:val="00DE560A"/>
    <w:rsid w:val="00DE5D5A"/>
    <w:rsid w:val="00DE65A2"/>
    <w:rsid w:val="00DE6B7B"/>
    <w:rsid w:val="00DE6EB0"/>
    <w:rsid w:val="00DE6F55"/>
    <w:rsid w:val="00DE726B"/>
    <w:rsid w:val="00DE7CE9"/>
    <w:rsid w:val="00DE7EF7"/>
    <w:rsid w:val="00DE7FA9"/>
    <w:rsid w:val="00DF04B2"/>
    <w:rsid w:val="00DF05B2"/>
    <w:rsid w:val="00DF0652"/>
    <w:rsid w:val="00DF102F"/>
    <w:rsid w:val="00DF1545"/>
    <w:rsid w:val="00DF1598"/>
    <w:rsid w:val="00DF1793"/>
    <w:rsid w:val="00DF2314"/>
    <w:rsid w:val="00DF282A"/>
    <w:rsid w:val="00DF3830"/>
    <w:rsid w:val="00DF4054"/>
    <w:rsid w:val="00DF40DF"/>
    <w:rsid w:val="00DF4443"/>
    <w:rsid w:val="00DF5864"/>
    <w:rsid w:val="00DF5C1D"/>
    <w:rsid w:val="00DF5CAA"/>
    <w:rsid w:val="00DF5E74"/>
    <w:rsid w:val="00DF6442"/>
    <w:rsid w:val="00DF67E7"/>
    <w:rsid w:val="00DF6BA9"/>
    <w:rsid w:val="00DF6E59"/>
    <w:rsid w:val="00DF6E9E"/>
    <w:rsid w:val="00DF7273"/>
    <w:rsid w:val="00DF7AFD"/>
    <w:rsid w:val="00DF7FB8"/>
    <w:rsid w:val="00E00298"/>
    <w:rsid w:val="00E00EE1"/>
    <w:rsid w:val="00E0112C"/>
    <w:rsid w:val="00E0155F"/>
    <w:rsid w:val="00E01FA5"/>
    <w:rsid w:val="00E02069"/>
    <w:rsid w:val="00E022F5"/>
    <w:rsid w:val="00E02601"/>
    <w:rsid w:val="00E02944"/>
    <w:rsid w:val="00E0298E"/>
    <w:rsid w:val="00E02A9A"/>
    <w:rsid w:val="00E02DC2"/>
    <w:rsid w:val="00E0309E"/>
    <w:rsid w:val="00E030F5"/>
    <w:rsid w:val="00E036C1"/>
    <w:rsid w:val="00E03F27"/>
    <w:rsid w:val="00E04287"/>
    <w:rsid w:val="00E0509E"/>
    <w:rsid w:val="00E05346"/>
    <w:rsid w:val="00E06D82"/>
    <w:rsid w:val="00E073C6"/>
    <w:rsid w:val="00E07530"/>
    <w:rsid w:val="00E077D0"/>
    <w:rsid w:val="00E07F2A"/>
    <w:rsid w:val="00E1134B"/>
    <w:rsid w:val="00E1142E"/>
    <w:rsid w:val="00E11B0F"/>
    <w:rsid w:val="00E1211C"/>
    <w:rsid w:val="00E12A09"/>
    <w:rsid w:val="00E130CC"/>
    <w:rsid w:val="00E1329F"/>
    <w:rsid w:val="00E135F9"/>
    <w:rsid w:val="00E13697"/>
    <w:rsid w:val="00E136B3"/>
    <w:rsid w:val="00E137AE"/>
    <w:rsid w:val="00E13A4A"/>
    <w:rsid w:val="00E13C69"/>
    <w:rsid w:val="00E146E9"/>
    <w:rsid w:val="00E149F0"/>
    <w:rsid w:val="00E14DA6"/>
    <w:rsid w:val="00E15034"/>
    <w:rsid w:val="00E15635"/>
    <w:rsid w:val="00E163E2"/>
    <w:rsid w:val="00E16504"/>
    <w:rsid w:val="00E16510"/>
    <w:rsid w:val="00E16901"/>
    <w:rsid w:val="00E16ECC"/>
    <w:rsid w:val="00E177D1"/>
    <w:rsid w:val="00E1798B"/>
    <w:rsid w:val="00E202FD"/>
    <w:rsid w:val="00E20548"/>
    <w:rsid w:val="00E20691"/>
    <w:rsid w:val="00E209E3"/>
    <w:rsid w:val="00E20CA7"/>
    <w:rsid w:val="00E2125E"/>
    <w:rsid w:val="00E212FC"/>
    <w:rsid w:val="00E2169F"/>
    <w:rsid w:val="00E216EA"/>
    <w:rsid w:val="00E21823"/>
    <w:rsid w:val="00E2197C"/>
    <w:rsid w:val="00E21B63"/>
    <w:rsid w:val="00E22103"/>
    <w:rsid w:val="00E22169"/>
    <w:rsid w:val="00E221F6"/>
    <w:rsid w:val="00E222F2"/>
    <w:rsid w:val="00E22B36"/>
    <w:rsid w:val="00E22CCC"/>
    <w:rsid w:val="00E22D04"/>
    <w:rsid w:val="00E22D74"/>
    <w:rsid w:val="00E236DD"/>
    <w:rsid w:val="00E23D6E"/>
    <w:rsid w:val="00E2441A"/>
    <w:rsid w:val="00E24661"/>
    <w:rsid w:val="00E247A3"/>
    <w:rsid w:val="00E251B6"/>
    <w:rsid w:val="00E252F7"/>
    <w:rsid w:val="00E255C1"/>
    <w:rsid w:val="00E25963"/>
    <w:rsid w:val="00E25ABA"/>
    <w:rsid w:val="00E25CEA"/>
    <w:rsid w:val="00E2635F"/>
    <w:rsid w:val="00E26895"/>
    <w:rsid w:val="00E2720B"/>
    <w:rsid w:val="00E273D8"/>
    <w:rsid w:val="00E27888"/>
    <w:rsid w:val="00E2795E"/>
    <w:rsid w:val="00E27990"/>
    <w:rsid w:val="00E27B95"/>
    <w:rsid w:val="00E30486"/>
    <w:rsid w:val="00E30720"/>
    <w:rsid w:val="00E310C2"/>
    <w:rsid w:val="00E312D8"/>
    <w:rsid w:val="00E31B9E"/>
    <w:rsid w:val="00E321A3"/>
    <w:rsid w:val="00E32F25"/>
    <w:rsid w:val="00E33426"/>
    <w:rsid w:val="00E339FE"/>
    <w:rsid w:val="00E33EB7"/>
    <w:rsid w:val="00E346B4"/>
    <w:rsid w:val="00E34861"/>
    <w:rsid w:val="00E34F3B"/>
    <w:rsid w:val="00E35258"/>
    <w:rsid w:val="00E35B84"/>
    <w:rsid w:val="00E35D39"/>
    <w:rsid w:val="00E36017"/>
    <w:rsid w:val="00E3671A"/>
    <w:rsid w:val="00E36DA4"/>
    <w:rsid w:val="00E37087"/>
    <w:rsid w:val="00E372D7"/>
    <w:rsid w:val="00E378A2"/>
    <w:rsid w:val="00E37FEA"/>
    <w:rsid w:val="00E400A6"/>
    <w:rsid w:val="00E40284"/>
    <w:rsid w:val="00E4054A"/>
    <w:rsid w:val="00E406C8"/>
    <w:rsid w:val="00E412D3"/>
    <w:rsid w:val="00E42123"/>
    <w:rsid w:val="00E427FD"/>
    <w:rsid w:val="00E43301"/>
    <w:rsid w:val="00E43E99"/>
    <w:rsid w:val="00E4465B"/>
    <w:rsid w:val="00E44889"/>
    <w:rsid w:val="00E44BBB"/>
    <w:rsid w:val="00E44F58"/>
    <w:rsid w:val="00E453DC"/>
    <w:rsid w:val="00E45448"/>
    <w:rsid w:val="00E45581"/>
    <w:rsid w:val="00E45638"/>
    <w:rsid w:val="00E458C6"/>
    <w:rsid w:val="00E45C62"/>
    <w:rsid w:val="00E45D58"/>
    <w:rsid w:val="00E4612E"/>
    <w:rsid w:val="00E46EBA"/>
    <w:rsid w:val="00E47EBA"/>
    <w:rsid w:val="00E50311"/>
    <w:rsid w:val="00E5076D"/>
    <w:rsid w:val="00E51780"/>
    <w:rsid w:val="00E51EF7"/>
    <w:rsid w:val="00E51F8B"/>
    <w:rsid w:val="00E528D3"/>
    <w:rsid w:val="00E529C1"/>
    <w:rsid w:val="00E52D85"/>
    <w:rsid w:val="00E52FDA"/>
    <w:rsid w:val="00E53192"/>
    <w:rsid w:val="00E534C7"/>
    <w:rsid w:val="00E5358A"/>
    <w:rsid w:val="00E535B4"/>
    <w:rsid w:val="00E53B45"/>
    <w:rsid w:val="00E54059"/>
    <w:rsid w:val="00E541E1"/>
    <w:rsid w:val="00E5481D"/>
    <w:rsid w:val="00E54B5E"/>
    <w:rsid w:val="00E5567C"/>
    <w:rsid w:val="00E5577D"/>
    <w:rsid w:val="00E55E98"/>
    <w:rsid w:val="00E564B6"/>
    <w:rsid w:val="00E5664E"/>
    <w:rsid w:val="00E5671C"/>
    <w:rsid w:val="00E5730D"/>
    <w:rsid w:val="00E57439"/>
    <w:rsid w:val="00E57565"/>
    <w:rsid w:val="00E601E2"/>
    <w:rsid w:val="00E60466"/>
    <w:rsid w:val="00E60657"/>
    <w:rsid w:val="00E60D6D"/>
    <w:rsid w:val="00E60FA9"/>
    <w:rsid w:val="00E61308"/>
    <w:rsid w:val="00E613FA"/>
    <w:rsid w:val="00E61A3D"/>
    <w:rsid w:val="00E621EB"/>
    <w:rsid w:val="00E62582"/>
    <w:rsid w:val="00E62609"/>
    <w:rsid w:val="00E62A8F"/>
    <w:rsid w:val="00E62F2A"/>
    <w:rsid w:val="00E6302A"/>
    <w:rsid w:val="00E6329D"/>
    <w:rsid w:val="00E6331D"/>
    <w:rsid w:val="00E634F0"/>
    <w:rsid w:val="00E63707"/>
    <w:rsid w:val="00E63798"/>
    <w:rsid w:val="00E63A2D"/>
    <w:rsid w:val="00E64005"/>
    <w:rsid w:val="00E641B0"/>
    <w:rsid w:val="00E6434C"/>
    <w:rsid w:val="00E644B3"/>
    <w:rsid w:val="00E64847"/>
    <w:rsid w:val="00E65412"/>
    <w:rsid w:val="00E66265"/>
    <w:rsid w:val="00E662A8"/>
    <w:rsid w:val="00E66372"/>
    <w:rsid w:val="00E66561"/>
    <w:rsid w:val="00E665A7"/>
    <w:rsid w:val="00E67674"/>
    <w:rsid w:val="00E70A22"/>
    <w:rsid w:val="00E713E2"/>
    <w:rsid w:val="00E71A92"/>
    <w:rsid w:val="00E72D0E"/>
    <w:rsid w:val="00E72F6F"/>
    <w:rsid w:val="00E7338F"/>
    <w:rsid w:val="00E73C10"/>
    <w:rsid w:val="00E73E04"/>
    <w:rsid w:val="00E748AE"/>
    <w:rsid w:val="00E749AD"/>
    <w:rsid w:val="00E751A5"/>
    <w:rsid w:val="00E75A44"/>
    <w:rsid w:val="00E75E05"/>
    <w:rsid w:val="00E768E2"/>
    <w:rsid w:val="00E7796E"/>
    <w:rsid w:val="00E80017"/>
    <w:rsid w:val="00E81348"/>
    <w:rsid w:val="00E822D6"/>
    <w:rsid w:val="00E8254A"/>
    <w:rsid w:val="00E8259B"/>
    <w:rsid w:val="00E8296D"/>
    <w:rsid w:val="00E82BC5"/>
    <w:rsid w:val="00E8379A"/>
    <w:rsid w:val="00E83B7B"/>
    <w:rsid w:val="00E83EE5"/>
    <w:rsid w:val="00E845EC"/>
    <w:rsid w:val="00E847E5"/>
    <w:rsid w:val="00E848EC"/>
    <w:rsid w:val="00E8497B"/>
    <w:rsid w:val="00E86572"/>
    <w:rsid w:val="00E86A52"/>
    <w:rsid w:val="00E86E5F"/>
    <w:rsid w:val="00E875B6"/>
    <w:rsid w:val="00E87C16"/>
    <w:rsid w:val="00E903F4"/>
    <w:rsid w:val="00E90964"/>
    <w:rsid w:val="00E90C73"/>
    <w:rsid w:val="00E917A0"/>
    <w:rsid w:val="00E91955"/>
    <w:rsid w:val="00E91959"/>
    <w:rsid w:val="00E91AB3"/>
    <w:rsid w:val="00E91CE7"/>
    <w:rsid w:val="00E91D23"/>
    <w:rsid w:val="00E925F3"/>
    <w:rsid w:val="00E929CD"/>
    <w:rsid w:val="00E92ED6"/>
    <w:rsid w:val="00E93760"/>
    <w:rsid w:val="00E93DB0"/>
    <w:rsid w:val="00E93FAD"/>
    <w:rsid w:val="00E943EC"/>
    <w:rsid w:val="00E94618"/>
    <w:rsid w:val="00E94E26"/>
    <w:rsid w:val="00E95544"/>
    <w:rsid w:val="00E95A45"/>
    <w:rsid w:val="00E95C98"/>
    <w:rsid w:val="00E95E29"/>
    <w:rsid w:val="00E9618F"/>
    <w:rsid w:val="00E9636F"/>
    <w:rsid w:val="00E96387"/>
    <w:rsid w:val="00E963DD"/>
    <w:rsid w:val="00E96775"/>
    <w:rsid w:val="00E968F8"/>
    <w:rsid w:val="00E96C04"/>
    <w:rsid w:val="00E96FD3"/>
    <w:rsid w:val="00E975DC"/>
    <w:rsid w:val="00E97872"/>
    <w:rsid w:val="00EA0725"/>
    <w:rsid w:val="00EA0B26"/>
    <w:rsid w:val="00EA0DD4"/>
    <w:rsid w:val="00EA12EE"/>
    <w:rsid w:val="00EA13B6"/>
    <w:rsid w:val="00EA15C1"/>
    <w:rsid w:val="00EA21ED"/>
    <w:rsid w:val="00EA2647"/>
    <w:rsid w:val="00EA2DE4"/>
    <w:rsid w:val="00EA2E69"/>
    <w:rsid w:val="00EA3858"/>
    <w:rsid w:val="00EA3B8A"/>
    <w:rsid w:val="00EA3C73"/>
    <w:rsid w:val="00EA3DC5"/>
    <w:rsid w:val="00EA407E"/>
    <w:rsid w:val="00EA45A2"/>
    <w:rsid w:val="00EA4B04"/>
    <w:rsid w:val="00EA4FDA"/>
    <w:rsid w:val="00EA56E8"/>
    <w:rsid w:val="00EA580C"/>
    <w:rsid w:val="00EA5A40"/>
    <w:rsid w:val="00EA5A63"/>
    <w:rsid w:val="00EA5AF6"/>
    <w:rsid w:val="00EA5F1E"/>
    <w:rsid w:val="00EA6CA8"/>
    <w:rsid w:val="00EA6DEF"/>
    <w:rsid w:val="00EA7128"/>
    <w:rsid w:val="00EA74C2"/>
    <w:rsid w:val="00EA7B41"/>
    <w:rsid w:val="00EB0785"/>
    <w:rsid w:val="00EB091D"/>
    <w:rsid w:val="00EB0D9C"/>
    <w:rsid w:val="00EB13E2"/>
    <w:rsid w:val="00EB1567"/>
    <w:rsid w:val="00EB1749"/>
    <w:rsid w:val="00EB282E"/>
    <w:rsid w:val="00EB2871"/>
    <w:rsid w:val="00EB3196"/>
    <w:rsid w:val="00EB334D"/>
    <w:rsid w:val="00EB34CE"/>
    <w:rsid w:val="00EB34FD"/>
    <w:rsid w:val="00EB37BE"/>
    <w:rsid w:val="00EB3AEE"/>
    <w:rsid w:val="00EB3DC5"/>
    <w:rsid w:val="00EB3FB6"/>
    <w:rsid w:val="00EB41B7"/>
    <w:rsid w:val="00EB4D5E"/>
    <w:rsid w:val="00EB4D84"/>
    <w:rsid w:val="00EB4D9A"/>
    <w:rsid w:val="00EB4E21"/>
    <w:rsid w:val="00EB50F8"/>
    <w:rsid w:val="00EB51CA"/>
    <w:rsid w:val="00EB56D4"/>
    <w:rsid w:val="00EB5940"/>
    <w:rsid w:val="00EB6470"/>
    <w:rsid w:val="00EB6488"/>
    <w:rsid w:val="00EB661A"/>
    <w:rsid w:val="00EB677A"/>
    <w:rsid w:val="00EB678B"/>
    <w:rsid w:val="00EB6A01"/>
    <w:rsid w:val="00EB7917"/>
    <w:rsid w:val="00EB7A9E"/>
    <w:rsid w:val="00EB7DB4"/>
    <w:rsid w:val="00EB7F76"/>
    <w:rsid w:val="00EC01DB"/>
    <w:rsid w:val="00EC0581"/>
    <w:rsid w:val="00EC071E"/>
    <w:rsid w:val="00EC0A97"/>
    <w:rsid w:val="00EC0DBE"/>
    <w:rsid w:val="00EC0FDE"/>
    <w:rsid w:val="00EC140A"/>
    <w:rsid w:val="00EC19D7"/>
    <w:rsid w:val="00EC1F56"/>
    <w:rsid w:val="00EC237E"/>
    <w:rsid w:val="00EC2634"/>
    <w:rsid w:val="00EC26E9"/>
    <w:rsid w:val="00EC27A4"/>
    <w:rsid w:val="00EC3333"/>
    <w:rsid w:val="00EC3B52"/>
    <w:rsid w:val="00EC3E40"/>
    <w:rsid w:val="00EC3E7F"/>
    <w:rsid w:val="00EC464D"/>
    <w:rsid w:val="00EC47A0"/>
    <w:rsid w:val="00EC4D51"/>
    <w:rsid w:val="00EC5189"/>
    <w:rsid w:val="00EC5486"/>
    <w:rsid w:val="00EC5CAA"/>
    <w:rsid w:val="00EC66B6"/>
    <w:rsid w:val="00EC6BEE"/>
    <w:rsid w:val="00EC6CE0"/>
    <w:rsid w:val="00ED0794"/>
    <w:rsid w:val="00ED13DD"/>
    <w:rsid w:val="00ED1432"/>
    <w:rsid w:val="00ED1455"/>
    <w:rsid w:val="00ED1516"/>
    <w:rsid w:val="00ED1E10"/>
    <w:rsid w:val="00ED1F9F"/>
    <w:rsid w:val="00ED2DA7"/>
    <w:rsid w:val="00ED2E8C"/>
    <w:rsid w:val="00ED2ECF"/>
    <w:rsid w:val="00ED2EF9"/>
    <w:rsid w:val="00ED30F5"/>
    <w:rsid w:val="00ED39C3"/>
    <w:rsid w:val="00ED3D33"/>
    <w:rsid w:val="00ED40D8"/>
    <w:rsid w:val="00ED4275"/>
    <w:rsid w:val="00ED46F4"/>
    <w:rsid w:val="00ED4770"/>
    <w:rsid w:val="00ED483A"/>
    <w:rsid w:val="00ED4D3A"/>
    <w:rsid w:val="00ED4F6C"/>
    <w:rsid w:val="00ED550F"/>
    <w:rsid w:val="00ED5DC6"/>
    <w:rsid w:val="00ED620C"/>
    <w:rsid w:val="00ED6B60"/>
    <w:rsid w:val="00ED6F3F"/>
    <w:rsid w:val="00ED75B3"/>
    <w:rsid w:val="00ED76A0"/>
    <w:rsid w:val="00EE07DE"/>
    <w:rsid w:val="00EE0D24"/>
    <w:rsid w:val="00EE1C70"/>
    <w:rsid w:val="00EE223F"/>
    <w:rsid w:val="00EE2E1B"/>
    <w:rsid w:val="00EE34EA"/>
    <w:rsid w:val="00EE36E2"/>
    <w:rsid w:val="00EE3869"/>
    <w:rsid w:val="00EE3D8E"/>
    <w:rsid w:val="00EE3DF2"/>
    <w:rsid w:val="00EE5D2C"/>
    <w:rsid w:val="00EE64F9"/>
    <w:rsid w:val="00EE659B"/>
    <w:rsid w:val="00EE6F47"/>
    <w:rsid w:val="00EE7253"/>
    <w:rsid w:val="00EE753E"/>
    <w:rsid w:val="00EE7872"/>
    <w:rsid w:val="00EE7A36"/>
    <w:rsid w:val="00EE7F98"/>
    <w:rsid w:val="00EF00D6"/>
    <w:rsid w:val="00EF01E1"/>
    <w:rsid w:val="00EF0376"/>
    <w:rsid w:val="00EF0859"/>
    <w:rsid w:val="00EF1190"/>
    <w:rsid w:val="00EF175F"/>
    <w:rsid w:val="00EF178F"/>
    <w:rsid w:val="00EF1D24"/>
    <w:rsid w:val="00EF2329"/>
    <w:rsid w:val="00EF2708"/>
    <w:rsid w:val="00EF2799"/>
    <w:rsid w:val="00EF294E"/>
    <w:rsid w:val="00EF2AD8"/>
    <w:rsid w:val="00EF33BB"/>
    <w:rsid w:val="00EF3731"/>
    <w:rsid w:val="00EF374E"/>
    <w:rsid w:val="00EF40F9"/>
    <w:rsid w:val="00EF45D9"/>
    <w:rsid w:val="00EF4AB0"/>
    <w:rsid w:val="00EF4BF3"/>
    <w:rsid w:val="00EF4D64"/>
    <w:rsid w:val="00EF563A"/>
    <w:rsid w:val="00EF572C"/>
    <w:rsid w:val="00EF5861"/>
    <w:rsid w:val="00EF5BFE"/>
    <w:rsid w:val="00EF5C34"/>
    <w:rsid w:val="00EF6DCB"/>
    <w:rsid w:val="00EF6F56"/>
    <w:rsid w:val="00EF7480"/>
    <w:rsid w:val="00EF781A"/>
    <w:rsid w:val="00EF7BED"/>
    <w:rsid w:val="00EF7C11"/>
    <w:rsid w:val="00EF7FDE"/>
    <w:rsid w:val="00F00D3D"/>
    <w:rsid w:val="00F0169B"/>
    <w:rsid w:val="00F01F47"/>
    <w:rsid w:val="00F029A4"/>
    <w:rsid w:val="00F0372C"/>
    <w:rsid w:val="00F0394F"/>
    <w:rsid w:val="00F03F5A"/>
    <w:rsid w:val="00F05403"/>
    <w:rsid w:val="00F056B6"/>
    <w:rsid w:val="00F0724C"/>
    <w:rsid w:val="00F0761E"/>
    <w:rsid w:val="00F07BC9"/>
    <w:rsid w:val="00F07CF2"/>
    <w:rsid w:val="00F07DF6"/>
    <w:rsid w:val="00F07F01"/>
    <w:rsid w:val="00F104EF"/>
    <w:rsid w:val="00F10B1C"/>
    <w:rsid w:val="00F10DCD"/>
    <w:rsid w:val="00F111AB"/>
    <w:rsid w:val="00F116AF"/>
    <w:rsid w:val="00F11874"/>
    <w:rsid w:val="00F11B46"/>
    <w:rsid w:val="00F11CA8"/>
    <w:rsid w:val="00F11F0E"/>
    <w:rsid w:val="00F1369B"/>
    <w:rsid w:val="00F14062"/>
    <w:rsid w:val="00F1425A"/>
    <w:rsid w:val="00F1476C"/>
    <w:rsid w:val="00F14B67"/>
    <w:rsid w:val="00F155C5"/>
    <w:rsid w:val="00F15E33"/>
    <w:rsid w:val="00F16BC3"/>
    <w:rsid w:val="00F17033"/>
    <w:rsid w:val="00F17056"/>
    <w:rsid w:val="00F20500"/>
    <w:rsid w:val="00F206D3"/>
    <w:rsid w:val="00F20CF4"/>
    <w:rsid w:val="00F20E45"/>
    <w:rsid w:val="00F20F84"/>
    <w:rsid w:val="00F21B91"/>
    <w:rsid w:val="00F21E90"/>
    <w:rsid w:val="00F21E99"/>
    <w:rsid w:val="00F22A91"/>
    <w:rsid w:val="00F237C2"/>
    <w:rsid w:val="00F23C99"/>
    <w:rsid w:val="00F24D0A"/>
    <w:rsid w:val="00F24E76"/>
    <w:rsid w:val="00F255FF"/>
    <w:rsid w:val="00F25C8F"/>
    <w:rsid w:val="00F25D70"/>
    <w:rsid w:val="00F25EF8"/>
    <w:rsid w:val="00F26013"/>
    <w:rsid w:val="00F26186"/>
    <w:rsid w:val="00F27BA8"/>
    <w:rsid w:val="00F27CFC"/>
    <w:rsid w:val="00F30068"/>
    <w:rsid w:val="00F302C8"/>
    <w:rsid w:val="00F3059C"/>
    <w:rsid w:val="00F30630"/>
    <w:rsid w:val="00F30D44"/>
    <w:rsid w:val="00F311D8"/>
    <w:rsid w:val="00F31718"/>
    <w:rsid w:val="00F31B50"/>
    <w:rsid w:val="00F326C5"/>
    <w:rsid w:val="00F332B6"/>
    <w:rsid w:val="00F337A9"/>
    <w:rsid w:val="00F337F7"/>
    <w:rsid w:val="00F33B5F"/>
    <w:rsid w:val="00F34452"/>
    <w:rsid w:val="00F34539"/>
    <w:rsid w:val="00F34828"/>
    <w:rsid w:val="00F349FA"/>
    <w:rsid w:val="00F34FBE"/>
    <w:rsid w:val="00F36768"/>
    <w:rsid w:val="00F3687E"/>
    <w:rsid w:val="00F37A28"/>
    <w:rsid w:val="00F37B30"/>
    <w:rsid w:val="00F41041"/>
    <w:rsid w:val="00F417DC"/>
    <w:rsid w:val="00F417E9"/>
    <w:rsid w:val="00F419AB"/>
    <w:rsid w:val="00F419AF"/>
    <w:rsid w:val="00F41CB2"/>
    <w:rsid w:val="00F42A9A"/>
    <w:rsid w:val="00F42B0F"/>
    <w:rsid w:val="00F42BCC"/>
    <w:rsid w:val="00F4340F"/>
    <w:rsid w:val="00F43BB3"/>
    <w:rsid w:val="00F444FD"/>
    <w:rsid w:val="00F44778"/>
    <w:rsid w:val="00F449AF"/>
    <w:rsid w:val="00F4503F"/>
    <w:rsid w:val="00F45238"/>
    <w:rsid w:val="00F453BC"/>
    <w:rsid w:val="00F45505"/>
    <w:rsid w:val="00F46354"/>
    <w:rsid w:val="00F4637C"/>
    <w:rsid w:val="00F47621"/>
    <w:rsid w:val="00F47FAC"/>
    <w:rsid w:val="00F50235"/>
    <w:rsid w:val="00F5039D"/>
    <w:rsid w:val="00F5057D"/>
    <w:rsid w:val="00F50644"/>
    <w:rsid w:val="00F50860"/>
    <w:rsid w:val="00F5137E"/>
    <w:rsid w:val="00F51A93"/>
    <w:rsid w:val="00F52336"/>
    <w:rsid w:val="00F52470"/>
    <w:rsid w:val="00F52868"/>
    <w:rsid w:val="00F52C8B"/>
    <w:rsid w:val="00F53B40"/>
    <w:rsid w:val="00F548F0"/>
    <w:rsid w:val="00F54D94"/>
    <w:rsid w:val="00F54EB2"/>
    <w:rsid w:val="00F5555A"/>
    <w:rsid w:val="00F5571E"/>
    <w:rsid w:val="00F55B5C"/>
    <w:rsid w:val="00F55F69"/>
    <w:rsid w:val="00F55FCE"/>
    <w:rsid w:val="00F5637A"/>
    <w:rsid w:val="00F579A4"/>
    <w:rsid w:val="00F6002C"/>
    <w:rsid w:val="00F601B5"/>
    <w:rsid w:val="00F60250"/>
    <w:rsid w:val="00F60742"/>
    <w:rsid w:val="00F60F1E"/>
    <w:rsid w:val="00F60F7D"/>
    <w:rsid w:val="00F615E0"/>
    <w:rsid w:val="00F61D08"/>
    <w:rsid w:val="00F621AF"/>
    <w:rsid w:val="00F6278E"/>
    <w:rsid w:val="00F629D1"/>
    <w:rsid w:val="00F62A57"/>
    <w:rsid w:val="00F631D4"/>
    <w:rsid w:val="00F63958"/>
    <w:rsid w:val="00F642BE"/>
    <w:rsid w:val="00F6435C"/>
    <w:rsid w:val="00F646D9"/>
    <w:rsid w:val="00F649EA"/>
    <w:rsid w:val="00F6519F"/>
    <w:rsid w:val="00F6549D"/>
    <w:rsid w:val="00F65A26"/>
    <w:rsid w:val="00F65C31"/>
    <w:rsid w:val="00F65EFB"/>
    <w:rsid w:val="00F662FE"/>
    <w:rsid w:val="00F672A9"/>
    <w:rsid w:val="00F67518"/>
    <w:rsid w:val="00F67E37"/>
    <w:rsid w:val="00F70360"/>
    <w:rsid w:val="00F70EFF"/>
    <w:rsid w:val="00F71027"/>
    <w:rsid w:val="00F712BB"/>
    <w:rsid w:val="00F7171C"/>
    <w:rsid w:val="00F71BC1"/>
    <w:rsid w:val="00F71E07"/>
    <w:rsid w:val="00F725F4"/>
    <w:rsid w:val="00F728F6"/>
    <w:rsid w:val="00F72928"/>
    <w:rsid w:val="00F72BCA"/>
    <w:rsid w:val="00F7333B"/>
    <w:rsid w:val="00F73505"/>
    <w:rsid w:val="00F73914"/>
    <w:rsid w:val="00F7399A"/>
    <w:rsid w:val="00F73D15"/>
    <w:rsid w:val="00F74023"/>
    <w:rsid w:val="00F74088"/>
    <w:rsid w:val="00F741FD"/>
    <w:rsid w:val="00F74E91"/>
    <w:rsid w:val="00F74EA7"/>
    <w:rsid w:val="00F75143"/>
    <w:rsid w:val="00F75259"/>
    <w:rsid w:val="00F75E75"/>
    <w:rsid w:val="00F75F03"/>
    <w:rsid w:val="00F75F88"/>
    <w:rsid w:val="00F761A3"/>
    <w:rsid w:val="00F76968"/>
    <w:rsid w:val="00F76B08"/>
    <w:rsid w:val="00F77886"/>
    <w:rsid w:val="00F778FE"/>
    <w:rsid w:val="00F80651"/>
    <w:rsid w:val="00F81D9B"/>
    <w:rsid w:val="00F81EEE"/>
    <w:rsid w:val="00F8253C"/>
    <w:rsid w:val="00F8277D"/>
    <w:rsid w:val="00F831AD"/>
    <w:rsid w:val="00F83403"/>
    <w:rsid w:val="00F83480"/>
    <w:rsid w:val="00F834B2"/>
    <w:rsid w:val="00F846CC"/>
    <w:rsid w:val="00F8558F"/>
    <w:rsid w:val="00F862C9"/>
    <w:rsid w:val="00F8637A"/>
    <w:rsid w:val="00F86789"/>
    <w:rsid w:val="00F86990"/>
    <w:rsid w:val="00F87045"/>
    <w:rsid w:val="00F8781A"/>
    <w:rsid w:val="00F87B6C"/>
    <w:rsid w:val="00F90D1B"/>
    <w:rsid w:val="00F90D4F"/>
    <w:rsid w:val="00F91712"/>
    <w:rsid w:val="00F919CC"/>
    <w:rsid w:val="00F91D4A"/>
    <w:rsid w:val="00F92C28"/>
    <w:rsid w:val="00F92DFF"/>
    <w:rsid w:val="00F93218"/>
    <w:rsid w:val="00F93A77"/>
    <w:rsid w:val="00F93AD9"/>
    <w:rsid w:val="00F945E6"/>
    <w:rsid w:val="00F94F09"/>
    <w:rsid w:val="00F95450"/>
    <w:rsid w:val="00F95FCD"/>
    <w:rsid w:val="00F96168"/>
    <w:rsid w:val="00F961B3"/>
    <w:rsid w:val="00F962F1"/>
    <w:rsid w:val="00F96388"/>
    <w:rsid w:val="00FA0571"/>
    <w:rsid w:val="00FA0E97"/>
    <w:rsid w:val="00FA1745"/>
    <w:rsid w:val="00FA1B07"/>
    <w:rsid w:val="00FA206F"/>
    <w:rsid w:val="00FA2223"/>
    <w:rsid w:val="00FA25EF"/>
    <w:rsid w:val="00FA2D23"/>
    <w:rsid w:val="00FA37DE"/>
    <w:rsid w:val="00FA3BB3"/>
    <w:rsid w:val="00FA42DF"/>
    <w:rsid w:val="00FA4478"/>
    <w:rsid w:val="00FA44C7"/>
    <w:rsid w:val="00FA473B"/>
    <w:rsid w:val="00FA4827"/>
    <w:rsid w:val="00FA4CE7"/>
    <w:rsid w:val="00FA4F87"/>
    <w:rsid w:val="00FA576C"/>
    <w:rsid w:val="00FA57A3"/>
    <w:rsid w:val="00FA5C8B"/>
    <w:rsid w:val="00FA616B"/>
    <w:rsid w:val="00FA63D9"/>
    <w:rsid w:val="00FA701B"/>
    <w:rsid w:val="00FA7030"/>
    <w:rsid w:val="00FA71A9"/>
    <w:rsid w:val="00FA7CF0"/>
    <w:rsid w:val="00FB05FE"/>
    <w:rsid w:val="00FB0856"/>
    <w:rsid w:val="00FB0878"/>
    <w:rsid w:val="00FB19F1"/>
    <w:rsid w:val="00FB1C35"/>
    <w:rsid w:val="00FB20ED"/>
    <w:rsid w:val="00FB28E8"/>
    <w:rsid w:val="00FB2A02"/>
    <w:rsid w:val="00FB2C94"/>
    <w:rsid w:val="00FB32CB"/>
    <w:rsid w:val="00FB3357"/>
    <w:rsid w:val="00FB348F"/>
    <w:rsid w:val="00FB37C5"/>
    <w:rsid w:val="00FB3ADA"/>
    <w:rsid w:val="00FB3FAB"/>
    <w:rsid w:val="00FB4502"/>
    <w:rsid w:val="00FB50F1"/>
    <w:rsid w:val="00FB5D7E"/>
    <w:rsid w:val="00FB5EC3"/>
    <w:rsid w:val="00FB65F4"/>
    <w:rsid w:val="00FB685A"/>
    <w:rsid w:val="00FB6B07"/>
    <w:rsid w:val="00FB74A5"/>
    <w:rsid w:val="00FB7713"/>
    <w:rsid w:val="00FB7D28"/>
    <w:rsid w:val="00FC048C"/>
    <w:rsid w:val="00FC04A1"/>
    <w:rsid w:val="00FC07F9"/>
    <w:rsid w:val="00FC0C22"/>
    <w:rsid w:val="00FC0C8E"/>
    <w:rsid w:val="00FC17B1"/>
    <w:rsid w:val="00FC30D8"/>
    <w:rsid w:val="00FC3C80"/>
    <w:rsid w:val="00FC3DAC"/>
    <w:rsid w:val="00FC3EBB"/>
    <w:rsid w:val="00FC4575"/>
    <w:rsid w:val="00FC49A2"/>
    <w:rsid w:val="00FC4E4D"/>
    <w:rsid w:val="00FC502E"/>
    <w:rsid w:val="00FC504F"/>
    <w:rsid w:val="00FC54AB"/>
    <w:rsid w:val="00FC5632"/>
    <w:rsid w:val="00FC5FD1"/>
    <w:rsid w:val="00FC6C73"/>
    <w:rsid w:val="00FC6D24"/>
    <w:rsid w:val="00FC6E93"/>
    <w:rsid w:val="00FC7FC7"/>
    <w:rsid w:val="00FD01E4"/>
    <w:rsid w:val="00FD0403"/>
    <w:rsid w:val="00FD0A32"/>
    <w:rsid w:val="00FD0DE1"/>
    <w:rsid w:val="00FD0F1C"/>
    <w:rsid w:val="00FD1221"/>
    <w:rsid w:val="00FD12EF"/>
    <w:rsid w:val="00FD1370"/>
    <w:rsid w:val="00FD22FA"/>
    <w:rsid w:val="00FD2356"/>
    <w:rsid w:val="00FD2886"/>
    <w:rsid w:val="00FD28B2"/>
    <w:rsid w:val="00FD2B0D"/>
    <w:rsid w:val="00FD37FD"/>
    <w:rsid w:val="00FD45FD"/>
    <w:rsid w:val="00FD4852"/>
    <w:rsid w:val="00FD4944"/>
    <w:rsid w:val="00FD4EA8"/>
    <w:rsid w:val="00FD4F6C"/>
    <w:rsid w:val="00FD4FDA"/>
    <w:rsid w:val="00FD5013"/>
    <w:rsid w:val="00FD595A"/>
    <w:rsid w:val="00FD5B04"/>
    <w:rsid w:val="00FD60FF"/>
    <w:rsid w:val="00FD676C"/>
    <w:rsid w:val="00FD7AC2"/>
    <w:rsid w:val="00FD7E4A"/>
    <w:rsid w:val="00FD7F79"/>
    <w:rsid w:val="00FE00E4"/>
    <w:rsid w:val="00FE0104"/>
    <w:rsid w:val="00FE0498"/>
    <w:rsid w:val="00FE0E8B"/>
    <w:rsid w:val="00FE289E"/>
    <w:rsid w:val="00FE2A15"/>
    <w:rsid w:val="00FE3134"/>
    <w:rsid w:val="00FE334C"/>
    <w:rsid w:val="00FE3585"/>
    <w:rsid w:val="00FE3A42"/>
    <w:rsid w:val="00FE3C2F"/>
    <w:rsid w:val="00FE472F"/>
    <w:rsid w:val="00FE4D7A"/>
    <w:rsid w:val="00FE552A"/>
    <w:rsid w:val="00FE58FC"/>
    <w:rsid w:val="00FE5C04"/>
    <w:rsid w:val="00FE5E25"/>
    <w:rsid w:val="00FE68A6"/>
    <w:rsid w:val="00FE6A7A"/>
    <w:rsid w:val="00FE741F"/>
    <w:rsid w:val="00FE7E62"/>
    <w:rsid w:val="00FF0A58"/>
    <w:rsid w:val="00FF1E40"/>
    <w:rsid w:val="00FF23AA"/>
    <w:rsid w:val="00FF2657"/>
    <w:rsid w:val="00FF2927"/>
    <w:rsid w:val="00FF37E4"/>
    <w:rsid w:val="00FF3E91"/>
    <w:rsid w:val="00FF43BA"/>
    <w:rsid w:val="00FF43CA"/>
    <w:rsid w:val="00FF45F6"/>
    <w:rsid w:val="00FF46E8"/>
    <w:rsid w:val="00FF4F02"/>
    <w:rsid w:val="00FF4F81"/>
    <w:rsid w:val="00FF4FCE"/>
    <w:rsid w:val="00FF4FF5"/>
    <w:rsid w:val="00FF562C"/>
    <w:rsid w:val="00FF5636"/>
    <w:rsid w:val="00FF5AEE"/>
    <w:rsid w:val="00FF63BA"/>
    <w:rsid w:val="00FF6419"/>
    <w:rsid w:val="00FF6B42"/>
    <w:rsid w:val="00FF763C"/>
    <w:rsid w:val="00FF76DF"/>
    <w:rsid w:val="00FF7A76"/>
    <w:rsid w:val="00FF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9688E"/>
  <w15:chartTrackingRefBased/>
  <w15:docId w15:val="{B9B0FABD-66F5-4029-886B-B3CCFB2B7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AB8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35D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35D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35D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435D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435D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435D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435D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435D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435D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4AB8"/>
    <w:pPr>
      <w:spacing w:after="0"/>
      <w:ind w:left="720"/>
      <w:contextualSpacing/>
    </w:pPr>
  </w:style>
  <w:style w:type="numbering" w:customStyle="1" w:styleId="JimsOutlineStyle">
    <w:name w:val="Jim's Outline Style"/>
    <w:uiPriority w:val="99"/>
    <w:rsid w:val="00944AB8"/>
    <w:pPr>
      <w:numPr>
        <w:numId w:val="1"/>
      </w:numPr>
    </w:pPr>
  </w:style>
  <w:style w:type="paragraph" w:styleId="Revision">
    <w:name w:val="Revision"/>
    <w:hidden/>
    <w:uiPriority w:val="99"/>
    <w:semiHidden/>
    <w:rsid w:val="00264D13"/>
    <w:rPr>
      <w:sz w:val="22"/>
      <w:szCs w:val="22"/>
    </w:rPr>
  </w:style>
  <w:style w:type="character" w:styleId="Strong">
    <w:name w:val="Strong"/>
    <w:basedOn w:val="DefaultParagraphFont"/>
    <w:uiPriority w:val="22"/>
    <w:qFormat/>
    <w:rsid w:val="007D6C7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E43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43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43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435D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435D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435D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435D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43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43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D104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042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18100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81003"/>
    <w:rPr>
      <w:rFonts w:ascii="Calibri" w:hAnsi="Calibri"/>
      <w:sz w:val="22"/>
      <w:szCs w:val="21"/>
    </w:rPr>
  </w:style>
  <w:style w:type="paragraph" w:customStyle="1" w:styleId="Default">
    <w:name w:val="Default"/>
    <w:rsid w:val="00FA42DF"/>
    <w:pPr>
      <w:autoSpaceDE w:val="0"/>
      <w:autoSpaceDN w:val="0"/>
      <w:adjustRightInd w:val="0"/>
    </w:pPr>
    <w:rPr>
      <w:rFonts w:ascii="Avenir Next LT Pro" w:hAnsi="Avenir Next LT Pro" w:cs="Avenir Next LT Pro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998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90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8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071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52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19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66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759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403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39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9557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318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42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694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4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6769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3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70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26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38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89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0157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2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5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520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71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F42D7-2A9F-4AE0-BE3A-365A687B7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in Kalan</dc:creator>
  <cp:keywords/>
  <dc:description/>
  <cp:lastModifiedBy>Calvary Free Lutheran Church</cp:lastModifiedBy>
  <cp:revision>48</cp:revision>
  <cp:lastPrinted>2023-02-17T15:10:00Z</cp:lastPrinted>
  <dcterms:created xsi:type="dcterms:W3CDTF">2023-02-13T14:45:00Z</dcterms:created>
  <dcterms:modified xsi:type="dcterms:W3CDTF">2023-02-17T15:12:00Z</dcterms:modified>
</cp:coreProperties>
</file>